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E3305" w14:textId="7BCC962F" w:rsidR="00E63AC8" w:rsidRPr="00075F7C" w:rsidRDefault="002252F7" w:rsidP="00F84B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252F7">
        <w:rPr>
          <w:rFonts w:ascii="Times New Roman" w:eastAsia="Times New Roman" w:hAnsi="Times New Roman" w:cs="Times New Roman" w:hint="eastAsia"/>
          <w:sz w:val="24"/>
          <w:szCs w:val="24"/>
        </w:rPr>
        <w:t>(T1)</w:t>
      </w:r>
      <w:r w:rsidRPr="002252F7">
        <w:rPr>
          <w:rFonts w:ascii="新細明體" w:eastAsia="新細明體" w:hAnsi="新細明體" w:cs="新細明體" w:hint="eastAsia"/>
          <w:sz w:val="24"/>
          <w:szCs w:val="24"/>
        </w:rPr>
        <w:t>入門</w:t>
      </w:r>
      <w:r w:rsidRPr="002252F7">
        <w:rPr>
          <w:rFonts w:ascii="Times New Roman" w:eastAsia="Times New Roman" w:hAnsi="Times New Roman" w:cs="Times New Roman" w:hint="eastAsia"/>
          <w:sz w:val="24"/>
          <w:szCs w:val="24"/>
        </w:rPr>
        <w:t>PK</w:t>
      </w:r>
      <w:r w:rsidRPr="002252F7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2252F7">
        <w:rPr>
          <w:rFonts w:ascii="Times New Roman" w:eastAsia="Times New Roman" w:hAnsi="Times New Roman" w:cs="Times New Roman" w:hint="eastAsia"/>
          <w:sz w:val="24"/>
          <w:szCs w:val="24"/>
        </w:rPr>
        <w:t>FK</w:t>
      </w:r>
      <w:r w:rsidRPr="002252F7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2252F7">
        <w:rPr>
          <w:rFonts w:ascii="Times New Roman" w:eastAsia="Times New Roman" w:hAnsi="Times New Roman" w:cs="Times New Roman" w:hint="eastAsia"/>
          <w:sz w:val="24"/>
          <w:szCs w:val="24"/>
        </w:rPr>
        <w:t>DefaultConstraint</w:t>
      </w:r>
      <w:proofErr w:type="spellEnd"/>
      <w:r w:rsidRPr="002252F7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2252F7">
        <w:rPr>
          <w:rFonts w:ascii="Times New Roman" w:eastAsia="Times New Roman" w:hAnsi="Times New Roman" w:cs="Times New Roman" w:hint="eastAsia"/>
          <w:sz w:val="24"/>
          <w:szCs w:val="24"/>
        </w:rPr>
        <w:t>CheckConstraint</w:t>
      </w:r>
      <w:proofErr w:type="spellEnd"/>
      <w:r w:rsidRPr="002252F7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2252F7">
        <w:rPr>
          <w:rFonts w:ascii="Times New Roman" w:eastAsia="Times New Roman" w:hAnsi="Times New Roman" w:cs="Times New Roman" w:hint="eastAsia"/>
          <w:sz w:val="24"/>
          <w:szCs w:val="24"/>
        </w:rPr>
        <w:t>IdentityColumn</w:t>
      </w:r>
      <w:proofErr w:type="spellEnd"/>
      <w:r w:rsidR="00E63AC8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E63AC8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E63AC8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E63AC8">
        <w:rPr>
          <w:rFonts w:ascii="Times New Roman" w:eastAsia="Times New Roman" w:hAnsi="Times New Roman" w:cs="Times New Roman"/>
          <w:sz w:val="24"/>
          <w:szCs w:val="24"/>
        </w:rPr>
        <w:br/>
      </w:r>
      <w:r w:rsidR="00E63AC8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E63AC8">
        <w:rPr>
          <w:rFonts w:ascii="Times New Roman" w:eastAsia="Times New Roman" w:hAnsi="Times New Roman" w:cs="Times New Roman"/>
          <w:sz w:val="24"/>
          <w:szCs w:val="24"/>
        </w:rPr>
        <w:br/>
      </w:r>
      <w:r w:rsidR="00B918EF" w:rsidRPr="00B918EF">
        <w:rPr>
          <w:rFonts w:ascii="Times New Roman" w:eastAsia="Times New Roman" w:hAnsi="Times New Roman" w:cs="Times New Roman" w:hint="eastAsia"/>
          <w:sz w:val="24"/>
          <w:szCs w:val="24"/>
        </w:rPr>
        <w:t>(T1)</w:t>
      </w:r>
      <w:r w:rsidR="00B918EF" w:rsidRPr="00B918EF">
        <w:rPr>
          <w:rFonts w:ascii="新細明體" w:eastAsia="新細明體" w:hAnsi="新細明體" w:cs="新細明體" w:hint="eastAsia"/>
          <w:sz w:val="24"/>
          <w:szCs w:val="24"/>
        </w:rPr>
        <w:t>入門</w:t>
      </w:r>
      <w:r w:rsidR="00B918EF" w:rsidRPr="00B918EF">
        <w:rPr>
          <w:rFonts w:ascii="Times New Roman" w:eastAsia="Times New Roman" w:hAnsi="Times New Roman" w:cs="Times New Roman" w:hint="eastAsia"/>
          <w:sz w:val="24"/>
          <w:szCs w:val="24"/>
        </w:rPr>
        <w:t>PK</w:t>
      </w:r>
      <w:r w:rsidR="00B918EF" w:rsidRPr="00B918EF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B918EF" w:rsidRPr="00B918EF">
        <w:rPr>
          <w:rFonts w:ascii="Times New Roman" w:eastAsia="Times New Roman" w:hAnsi="Times New Roman" w:cs="Times New Roman" w:hint="eastAsia"/>
          <w:sz w:val="24"/>
          <w:szCs w:val="24"/>
        </w:rPr>
        <w:t>FK</w:t>
      </w:r>
      <w:r w:rsidR="00B918EF" w:rsidRPr="00B918EF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="00B918EF" w:rsidRPr="00B918EF">
        <w:rPr>
          <w:rFonts w:ascii="Times New Roman" w:eastAsia="Times New Roman" w:hAnsi="Times New Roman" w:cs="Times New Roman" w:hint="eastAsia"/>
          <w:sz w:val="24"/>
          <w:szCs w:val="24"/>
        </w:rPr>
        <w:t>DefaultConstraint</w:t>
      </w:r>
      <w:proofErr w:type="spellEnd"/>
      <w:r w:rsidR="00B918EF" w:rsidRPr="00B918EF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="00B918EF" w:rsidRPr="00B918EF">
        <w:rPr>
          <w:rFonts w:ascii="Times New Roman" w:eastAsia="Times New Roman" w:hAnsi="Times New Roman" w:cs="Times New Roman" w:hint="eastAsia"/>
          <w:sz w:val="24"/>
          <w:szCs w:val="24"/>
        </w:rPr>
        <w:t>CheckConstraint</w:t>
      </w:r>
      <w:proofErr w:type="spellEnd"/>
      <w:r w:rsidR="00B918EF" w:rsidRPr="00B918EF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="00B918EF" w:rsidRPr="00B918EF">
        <w:rPr>
          <w:rFonts w:ascii="Times New Roman" w:eastAsia="Times New Roman" w:hAnsi="Times New Roman" w:cs="Times New Roman" w:hint="eastAsia"/>
          <w:sz w:val="24"/>
          <w:szCs w:val="24"/>
        </w:rPr>
        <w:t>IdentityColumn</w:t>
      </w:r>
      <w:proofErr w:type="spellEnd"/>
      <w:r w:rsidR="00E63AC8">
        <w:rPr>
          <w:rFonts w:ascii="Times New Roman" w:eastAsia="Times New Roman" w:hAnsi="Times New Roman" w:cs="Times New Roman"/>
          <w:sz w:val="24"/>
          <w:szCs w:val="24"/>
        </w:rPr>
        <w:br/>
      </w:r>
      <w:r w:rsidR="00E63AC8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</w:p>
    <w:p w14:paraId="160804A3" w14:textId="77777777" w:rsidR="00E63AC8" w:rsidRPr="002A347C" w:rsidRDefault="00E63AC8" w:rsidP="00F84B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347C">
        <w:rPr>
          <w:rFonts w:ascii="Times New Roman" w:eastAsia="Times New Roman" w:hAnsi="Times New Roman" w:cs="Times New Roman"/>
          <w:sz w:val="24"/>
          <w:szCs w:val="24"/>
        </w:rPr>
        <w:t>0. What to learn</w:t>
      </w:r>
    </w:p>
    <w:p w14:paraId="4CA68F12" w14:textId="77777777" w:rsidR="00E63AC8" w:rsidRPr="002A347C" w:rsidRDefault="00E63AC8" w:rsidP="00F84B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347C">
        <w:rPr>
          <w:rFonts w:ascii="Times New Roman" w:eastAsia="Times New Roman" w:hAnsi="Times New Roman" w:cs="Times New Roman"/>
          <w:sz w:val="24"/>
          <w:szCs w:val="24"/>
        </w:rPr>
        <w:t>1. SSMS</w:t>
      </w:r>
    </w:p>
    <w:p w14:paraId="2CCB85AC" w14:textId="77777777" w:rsidR="00E63AC8" w:rsidRPr="002A347C" w:rsidRDefault="00E63AC8" w:rsidP="00F84B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347C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16D3F30D" w14:textId="77777777" w:rsidR="00E63AC8" w:rsidRPr="002A347C" w:rsidRDefault="00E63AC8" w:rsidP="00F84B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347C">
        <w:rPr>
          <w:rFonts w:ascii="Times New Roman" w:eastAsia="Times New Roman" w:hAnsi="Times New Roman" w:cs="Times New Roman"/>
          <w:sz w:val="24"/>
          <w:szCs w:val="24"/>
        </w:rPr>
        <w:t>2. Create and Drop Database</w:t>
      </w:r>
    </w:p>
    <w:p w14:paraId="5C1FEBD9" w14:textId="77777777" w:rsidR="00E63AC8" w:rsidRPr="002A347C" w:rsidRDefault="00E63AC8" w:rsidP="00F84B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347C">
        <w:rPr>
          <w:rFonts w:ascii="Times New Roman" w:eastAsia="Times New Roman" w:hAnsi="Times New Roman" w:cs="Times New Roman"/>
          <w:sz w:val="24"/>
          <w:szCs w:val="24"/>
        </w:rPr>
        <w:t>2.1. Using SSMS to Create and Drop Database</w:t>
      </w:r>
    </w:p>
    <w:p w14:paraId="4FA7D187" w14:textId="77777777" w:rsidR="00E63AC8" w:rsidRPr="002A347C" w:rsidRDefault="00E63AC8" w:rsidP="00F84B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347C">
        <w:rPr>
          <w:rFonts w:ascii="Times New Roman" w:eastAsia="Times New Roman" w:hAnsi="Times New Roman" w:cs="Times New Roman"/>
          <w:sz w:val="24"/>
          <w:szCs w:val="24"/>
        </w:rPr>
        <w:t>2.1.1. Using SSMS to Create Database</w:t>
      </w:r>
    </w:p>
    <w:p w14:paraId="741DFEE2" w14:textId="77777777" w:rsidR="00E63AC8" w:rsidRPr="002A347C" w:rsidRDefault="00E63AC8" w:rsidP="00F84B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347C">
        <w:rPr>
          <w:rFonts w:ascii="Times New Roman" w:eastAsia="Times New Roman" w:hAnsi="Times New Roman" w:cs="Times New Roman"/>
          <w:sz w:val="24"/>
          <w:szCs w:val="24"/>
        </w:rPr>
        <w:t xml:space="preserve">2.1.2. Using SSMS to </w:t>
      </w:r>
      <w:proofErr w:type="spellStart"/>
      <w:r w:rsidRPr="002A347C">
        <w:rPr>
          <w:rFonts w:ascii="Times New Roman" w:eastAsia="Times New Roman" w:hAnsi="Times New Roman" w:cs="Times New Roman"/>
          <w:sz w:val="24"/>
          <w:szCs w:val="24"/>
        </w:rPr>
        <w:t>DropDatabase</w:t>
      </w:r>
      <w:proofErr w:type="spellEnd"/>
    </w:p>
    <w:p w14:paraId="3DC811F2" w14:textId="77777777" w:rsidR="00E63AC8" w:rsidRPr="002A347C" w:rsidRDefault="00E63AC8" w:rsidP="00F84B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347C">
        <w:rPr>
          <w:rFonts w:ascii="Times New Roman" w:eastAsia="Times New Roman" w:hAnsi="Times New Roman" w:cs="Times New Roman"/>
          <w:sz w:val="24"/>
          <w:szCs w:val="24"/>
        </w:rPr>
        <w:t>2.2. Using Query to Create and Drop Database</w:t>
      </w:r>
    </w:p>
    <w:p w14:paraId="3F6555D8" w14:textId="77777777" w:rsidR="00E63AC8" w:rsidRPr="002A347C" w:rsidRDefault="00E63AC8" w:rsidP="00F84B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347C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2D9B0CA5" w14:textId="77777777" w:rsidR="00E63AC8" w:rsidRPr="002A347C" w:rsidRDefault="00E63AC8" w:rsidP="00F84B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347C">
        <w:rPr>
          <w:rFonts w:ascii="Times New Roman" w:eastAsia="Times New Roman" w:hAnsi="Times New Roman" w:cs="Times New Roman"/>
          <w:sz w:val="24"/>
          <w:szCs w:val="24"/>
        </w:rPr>
        <w:t>3. Using SSMS to Create Tables -&gt; Set Default Constraint -&gt; Set Check Constraint -&gt; Set Referential Integrity constraint (Foreign Key)</w:t>
      </w:r>
    </w:p>
    <w:p w14:paraId="3040F33A" w14:textId="77777777" w:rsidR="00E63AC8" w:rsidRPr="002A347C" w:rsidRDefault="00E63AC8" w:rsidP="00F84B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347C">
        <w:rPr>
          <w:rFonts w:ascii="Times New Roman" w:eastAsia="Times New Roman" w:hAnsi="Times New Roman" w:cs="Times New Roman"/>
          <w:sz w:val="24"/>
          <w:szCs w:val="24"/>
        </w:rPr>
        <w:t xml:space="preserve">3.1. </w:t>
      </w:r>
      <w:proofErr w:type="spellStart"/>
      <w:r w:rsidRPr="002A347C">
        <w:rPr>
          <w:rFonts w:ascii="Times New Roman" w:eastAsia="Times New Roman" w:hAnsi="Times New Roman" w:cs="Times New Roman"/>
          <w:sz w:val="24"/>
          <w:szCs w:val="24"/>
        </w:rPr>
        <w:t>CreateTables</w:t>
      </w:r>
      <w:proofErr w:type="spellEnd"/>
      <w:r w:rsidRPr="002A347C">
        <w:rPr>
          <w:rFonts w:ascii="Times New Roman" w:eastAsia="Times New Roman" w:hAnsi="Times New Roman" w:cs="Times New Roman"/>
          <w:sz w:val="24"/>
          <w:szCs w:val="24"/>
        </w:rPr>
        <w:t xml:space="preserve"> - Gamer, Gender</w:t>
      </w:r>
    </w:p>
    <w:p w14:paraId="46BFD761" w14:textId="77777777" w:rsidR="00E63AC8" w:rsidRPr="002A347C" w:rsidRDefault="00E63AC8" w:rsidP="00F84B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347C">
        <w:rPr>
          <w:rFonts w:ascii="Times New Roman" w:eastAsia="Times New Roman" w:hAnsi="Times New Roman" w:cs="Times New Roman"/>
          <w:sz w:val="24"/>
          <w:szCs w:val="24"/>
        </w:rPr>
        <w:t xml:space="preserve">3.1.1. </w:t>
      </w:r>
      <w:proofErr w:type="spellStart"/>
      <w:r w:rsidRPr="002A347C">
        <w:rPr>
          <w:rFonts w:ascii="Times New Roman" w:eastAsia="Times New Roman" w:hAnsi="Times New Roman" w:cs="Times New Roman"/>
          <w:sz w:val="24"/>
          <w:szCs w:val="24"/>
        </w:rPr>
        <w:t>CreateTable</w:t>
      </w:r>
      <w:proofErr w:type="spellEnd"/>
      <w:r w:rsidRPr="002A347C">
        <w:rPr>
          <w:rFonts w:ascii="Times New Roman" w:eastAsia="Times New Roman" w:hAnsi="Times New Roman" w:cs="Times New Roman"/>
          <w:sz w:val="24"/>
          <w:szCs w:val="24"/>
        </w:rPr>
        <w:t xml:space="preserve"> - Gender</w:t>
      </w:r>
    </w:p>
    <w:p w14:paraId="48B67FE0" w14:textId="77777777" w:rsidR="00E63AC8" w:rsidRPr="002A347C" w:rsidRDefault="00E63AC8" w:rsidP="00F84B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347C">
        <w:rPr>
          <w:rFonts w:ascii="Times New Roman" w:eastAsia="Times New Roman" w:hAnsi="Times New Roman" w:cs="Times New Roman"/>
          <w:sz w:val="24"/>
          <w:szCs w:val="24"/>
        </w:rPr>
        <w:t>3.1.2. Insert Data to Gender</w:t>
      </w:r>
    </w:p>
    <w:p w14:paraId="1C5493D6" w14:textId="77777777" w:rsidR="00E63AC8" w:rsidRPr="002A347C" w:rsidRDefault="00E63AC8" w:rsidP="00F84B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347C">
        <w:rPr>
          <w:rFonts w:ascii="Times New Roman" w:eastAsia="Times New Roman" w:hAnsi="Times New Roman" w:cs="Times New Roman"/>
          <w:sz w:val="24"/>
          <w:szCs w:val="24"/>
        </w:rPr>
        <w:t xml:space="preserve">3.1.3. </w:t>
      </w:r>
      <w:proofErr w:type="spellStart"/>
      <w:r w:rsidRPr="002A347C">
        <w:rPr>
          <w:rFonts w:ascii="Times New Roman" w:eastAsia="Times New Roman" w:hAnsi="Times New Roman" w:cs="Times New Roman"/>
          <w:sz w:val="24"/>
          <w:szCs w:val="24"/>
        </w:rPr>
        <w:t>CreateTable</w:t>
      </w:r>
      <w:proofErr w:type="spellEnd"/>
      <w:r w:rsidRPr="002A347C">
        <w:rPr>
          <w:rFonts w:ascii="Times New Roman" w:eastAsia="Times New Roman" w:hAnsi="Times New Roman" w:cs="Times New Roman"/>
          <w:sz w:val="24"/>
          <w:szCs w:val="24"/>
        </w:rPr>
        <w:t xml:space="preserve"> - Gamer and Set Default Constraint</w:t>
      </w:r>
    </w:p>
    <w:p w14:paraId="73B83BF3" w14:textId="77777777" w:rsidR="00E63AC8" w:rsidRPr="002A347C" w:rsidRDefault="00E63AC8" w:rsidP="00F84B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347C">
        <w:rPr>
          <w:rFonts w:ascii="Times New Roman" w:eastAsia="Times New Roman" w:hAnsi="Times New Roman" w:cs="Times New Roman"/>
          <w:sz w:val="24"/>
          <w:szCs w:val="24"/>
        </w:rPr>
        <w:t>3.1.4. Gamer - Set Check Constraint</w:t>
      </w:r>
    </w:p>
    <w:p w14:paraId="7DE0D6DB" w14:textId="77777777" w:rsidR="00E63AC8" w:rsidRPr="002A347C" w:rsidRDefault="00E63AC8" w:rsidP="00F84B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347C">
        <w:rPr>
          <w:rFonts w:ascii="Times New Roman" w:eastAsia="Times New Roman" w:hAnsi="Times New Roman" w:cs="Times New Roman"/>
          <w:sz w:val="24"/>
          <w:szCs w:val="24"/>
        </w:rPr>
        <w:t>3.1.5. Gamer - Referential Integrity constraint (Foreign Key)</w:t>
      </w:r>
    </w:p>
    <w:p w14:paraId="359F79E2" w14:textId="77777777" w:rsidR="00E63AC8" w:rsidRPr="002A347C" w:rsidRDefault="00E63AC8" w:rsidP="00F84B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347C">
        <w:rPr>
          <w:rFonts w:ascii="Times New Roman" w:eastAsia="Times New Roman" w:hAnsi="Times New Roman" w:cs="Times New Roman"/>
          <w:sz w:val="24"/>
          <w:szCs w:val="24"/>
        </w:rPr>
        <w:t>3.1.5.1. Create Referential Integrity constraint (Foreign Key) by Database Diagrams</w:t>
      </w:r>
    </w:p>
    <w:p w14:paraId="4213A35A" w14:textId="77777777" w:rsidR="00E63AC8" w:rsidRPr="002A347C" w:rsidRDefault="00E63AC8" w:rsidP="00F84B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347C">
        <w:rPr>
          <w:rFonts w:ascii="Times New Roman" w:eastAsia="Times New Roman" w:hAnsi="Times New Roman" w:cs="Times New Roman"/>
          <w:sz w:val="24"/>
          <w:szCs w:val="24"/>
        </w:rPr>
        <w:t>3.1.5.2. Create Referential Integrity constraint (Foreign Key) in Table</w:t>
      </w:r>
    </w:p>
    <w:p w14:paraId="066E7BC8" w14:textId="77777777" w:rsidR="00E63AC8" w:rsidRPr="002A347C" w:rsidRDefault="00E63AC8" w:rsidP="00F84B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347C">
        <w:rPr>
          <w:rFonts w:ascii="Times New Roman" w:eastAsia="Times New Roman" w:hAnsi="Times New Roman" w:cs="Times New Roman"/>
          <w:sz w:val="24"/>
          <w:szCs w:val="24"/>
        </w:rPr>
        <w:t>3.1.5.3. Create Referential Integrity constraint (Foreign Key) in Design View</w:t>
      </w:r>
    </w:p>
    <w:p w14:paraId="578F5117" w14:textId="77777777" w:rsidR="00E63AC8" w:rsidRPr="002A347C" w:rsidRDefault="00E63AC8" w:rsidP="00F84B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347C">
        <w:rPr>
          <w:rFonts w:ascii="Times New Roman" w:eastAsia="Times New Roman" w:hAnsi="Times New Roman" w:cs="Times New Roman"/>
          <w:sz w:val="24"/>
          <w:szCs w:val="24"/>
        </w:rPr>
        <w:t>3.1.6. Insert Data to Gamer</w:t>
      </w:r>
    </w:p>
    <w:p w14:paraId="3026CA5B" w14:textId="77777777" w:rsidR="00E63AC8" w:rsidRPr="002A347C" w:rsidRDefault="00E63AC8" w:rsidP="00F84B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347C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5B2DC738" w14:textId="77777777" w:rsidR="00E63AC8" w:rsidRPr="002A347C" w:rsidRDefault="00E63AC8" w:rsidP="00F84B8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A347C">
        <w:rPr>
          <w:rFonts w:ascii="Times New Roman" w:eastAsia="Times New Roman" w:hAnsi="Times New Roman" w:cs="Times New Roman"/>
          <w:sz w:val="24"/>
          <w:szCs w:val="24"/>
        </w:rPr>
        <w:t>4. Using Query to Create Tables -&gt; Set Default Constraint -&gt; Set Check Constraint -&gt; Set Referential Integrity constraint (Foreign Key)</w:t>
      </w:r>
    </w:p>
    <w:p w14:paraId="61C24135" w14:textId="7479228B" w:rsidR="00571192" w:rsidRDefault="00E63AC8" w:rsidP="00F84B8D">
      <w:pPr>
        <w:spacing w:after="0"/>
      </w:pPr>
      <w:r w:rsidRPr="002A347C">
        <w:rPr>
          <w:rFonts w:ascii="Times New Roman" w:eastAsia="Times New Roman" w:hAnsi="Times New Roman" w:cs="Times New Roman"/>
          <w:sz w:val="24"/>
          <w:szCs w:val="24"/>
        </w:rPr>
        <w:t>5. Generate Script to Back up Database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br/>
      </w:r>
    </w:p>
    <w:p w14:paraId="744C77AD" w14:textId="77777777" w:rsidR="00571192" w:rsidRDefault="00571192" w:rsidP="00F84B8D">
      <w:pPr>
        <w:spacing w:after="0"/>
      </w:pPr>
    </w:p>
    <w:p w14:paraId="3498177E" w14:textId="77777777" w:rsidR="00571192" w:rsidRDefault="00571192" w:rsidP="00F84B8D">
      <w:pPr>
        <w:spacing w:after="0"/>
      </w:pPr>
      <w:r>
        <w:rPr>
          <w:sz w:val="48"/>
          <w:szCs w:val="48"/>
        </w:rPr>
        <w:t>0. What to learn</w:t>
      </w:r>
    </w:p>
    <w:p w14:paraId="49CA0920" w14:textId="77777777" w:rsidR="00571192" w:rsidRDefault="00571192" w:rsidP="00F84B8D">
      <w:pPr>
        <w:spacing w:after="0"/>
      </w:pPr>
    </w:p>
    <w:p w14:paraId="66CCEDFC" w14:textId="77777777" w:rsidR="00571192" w:rsidRDefault="00571192" w:rsidP="00F84B8D">
      <w:pPr>
        <w:spacing w:after="0"/>
      </w:pPr>
    </w:p>
    <w:p w14:paraId="5ED2C2D3" w14:textId="77777777" w:rsidR="00571192" w:rsidRDefault="00571192" w:rsidP="00F84B8D">
      <w:pPr>
        <w:spacing w:after="0"/>
      </w:pPr>
      <w:r>
        <w:rPr>
          <w:sz w:val="18"/>
          <w:szCs w:val="18"/>
        </w:rPr>
        <w:t xml:space="preserve">- Connecting to SQL Server using SQL Server Management </w:t>
      </w:r>
      <w:proofErr w:type="gramStart"/>
      <w:r>
        <w:rPr>
          <w:sz w:val="18"/>
          <w:szCs w:val="18"/>
        </w:rPr>
        <w:t>Studio(</w:t>
      </w:r>
      <w:proofErr w:type="gramEnd"/>
      <w:r>
        <w:rPr>
          <w:sz w:val="18"/>
          <w:szCs w:val="18"/>
        </w:rPr>
        <w:t>SSMS )</w:t>
      </w:r>
    </w:p>
    <w:p w14:paraId="5688F02B" w14:textId="77777777" w:rsidR="00571192" w:rsidRDefault="00571192" w:rsidP="00F84B8D">
      <w:pPr>
        <w:spacing w:after="0"/>
      </w:pPr>
      <w:r>
        <w:rPr>
          <w:sz w:val="18"/>
          <w:szCs w:val="18"/>
        </w:rPr>
        <w:t>- Windows Authentication and SQL Server Authentication.</w:t>
      </w:r>
    </w:p>
    <w:p w14:paraId="5E728174" w14:textId="77777777" w:rsidR="00571192" w:rsidRDefault="00571192" w:rsidP="00F84B8D">
      <w:pPr>
        <w:spacing w:after="0"/>
      </w:pPr>
      <w:r>
        <w:rPr>
          <w:sz w:val="18"/>
          <w:szCs w:val="18"/>
        </w:rPr>
        <w:t>- Creating, altering and dropping a database</w:t>
      </w:r>
    </w:p>
    <w:p w14:paraId="69DD2531" w14:textId="77777777" w:rsidR="00571192" w:rsidRDefault="00571192" w:rsidP="00F84B8D">
      <w:pPr>
        <w:spacing w:after="0"/>
      </w:pPr>
      <w:r>
        <w:rPr>
          <w:sz w:val="18"/>
          <w:szCs w:val="18"/>
        </w:rPr>
        <w:t>- Set database to single user mode and delete it.</w:t>
      </w:r>
    </w:p>
    <w:p w14:paraId="63E8B1C6" w14:textId="77777777" w:rsidR="00571192" w:rsidRDefault="00571192" w:rsidP="00F84B8D">
      <w:pPr>
        <w:spacing w:after="0"/>
      </w:pPr>
      <w:r>
        <w:rPr>
          <w:sz w:val="18"/>
          <w:szCs w:val="18"/>
        </w:rPr>
        <w:t>- Create Table</w:t>
      </w:r>
    </w:p>
    <w:p w14:paraId="70F8E520" w14:textId="77777777" w:rsidR="00571192" w:rsidRDefault="00571192" w:rsidP="00F84B8D">
      <w:pPr>
        <w:spacing w:after="0"/>
      </w:pPr>
      <w:r>
        <w:rPr>
          <w:sz w:val="18"/>
          <w:szCs w:val="18"/>
        </w:rPr>
        <w:t>- Default Constraint</w:t>
      </w:r>
    </w:p>
    <w:p w14:paraId="177AE18E" w14:textId="77777777" w:rsidR="00571192" w:rsidRDefault="00571192" w:rsidP="00F84B8D">
      <w:pPr>
        <w:spacing w:after="0"/>
      </w:pPr>
      <w:r>
        <w:rPr>
          <w:sz w:val="18"/>
          <w:szCs w:val="18"/>
        </w:rPr>
        <w:t>- Check Constraint</w:t>
      </w:r>
    </w:p>
    <w:p w14:paraId="602BD1D6" w14:textId="77777777" w:rsidR="00571192" w:rsidRDefault="00571192" w:rsidP="00F84B8D">
      <w:pPr>
        <w:spacing w:after="0"/>
      </w:pPr>
      <w:r>
        <w:rPr>
          <w:sz w:val="18"/>
          <w:szCs w:val="18"/>
        </w:rPr>
        <w:t>- Identity Column</w:t>
      </w:r>
    </w:p>
    <w:p w14:paraId="0C1DE300" w14:textId="77777777" w:rsidR="00571192" w:rsidRDefault="00571192" w:rsidP="00F84B8D">
      <w:pPr>
        <w:spacing w:after="0"/>
      </w:pPr>
      <w:r>
        <w:rPr>
          <w:sz w:val="18"/>
          <w:szCs w:val="18"/>
        </w:rPr>
        <w:t>- Primary Key</w:t>
      </w:r>
    </w:p>
    <w:p w14:paraId="719A2BD2" w14:textId="77777777" w:rsidR="00571192" w:rsidRDefault="00571192" w:rsidP="00F84B8D">
      <w:pPr>
        <w:spacing w:after="0"/>
      </w:pPr>
      <w:r>
        <w:rPr>
          <w:sz w:val="18"/>
          <w:szCs w:val="18"/>
        </w:rPr>
        <w:t>- Foreign Key</w:t>
      </w:r>
    </w:p>
    <w:p w14:paraId="429019AA" w14:textId="77777777" w:rsidR="00571192" w:rsidRDefault="00571192" w:rsidP="00F84B8D">
      <w:pPr>
        <w:spacing w:after="0"/>
      </w:pPr>
      <w:r>
        <w:rPr>
          <w:sz w:val="18"/>
          <w:szCs w:val="18"/>
        </w:rPr>
        <w:t>- Insert</w:t>
      </w:r>
    </w:p>
    <w:p w14:paraId="2D356AB2" w14:textId="77777777" w:rsidR="00571192" w:rsidRDefault="00571192" w:rsidP="00F84B8D">
      <w:pPr>
        <w:spacing w:after="0"/>
      </w:pPr>
    </w:p>
    <w:p w14:paraId="754B03A1" w14:textId="77777777" w:rsidR="00571192" w:rsidRDefault="00571192" w:rsidP="00F84B8D">
      <w:pPr>
        <w:spacing w:after="0"/>
      </w:pPr>
    </w:p>
    <w:p w14:paraId="59D736F1" w14:textId="77777777" w:rsidR="00571192" w:rsidRDefault="00571192" w:rsidP="00F84B8D">
      <w:pPr>
        <w:spacing w:after="0"/>
      </w:pPr>
      <w:r>
        <w:rPr>
          <w:sz w:val="48"/>
          <w:szCs w:val="48"/>
        </w:rPr>
        <w:t>1. SSMS</w:t>
      </w:r>
    </w:p>
    <w:p w14:paraId="30639458" w14:textId="77777777" w:rsidR="00571192" w:rsidRDefault="00571192" w:rsidP="00F84B8D">
      <w:pPr>
        <w:spacing w:after="0"/>
      </w:pPr>
    </w:p>
    <w:p w14:paraId="773EB0CF" w14:textId="77777777" w:rsidR="00571192" w:rsidRDefault="00571192" w:rsidP="00F84B8D">
      <w:pPr>
        <w:spacing w:after="0"/>
      </w:pPr>
      <w:r>
        <w:rPr>
          <w:sz w:val="18"/>
          <w:szCs w:val="18"/>
        </w:rPr>
        <w:t>What to learn</w:t>
      </w:r>
    </w:p>
    <w:p w14:paraId="3B11E1EC" w14:textId="77777777" w:rsidR="00571192" w:rsidRDefault="00571192" w:rsidP="00F84B8D">
      <w:pPr>
        <w:spacing w:after="0"/>
      </w:pPr>
      <w:r>
        <w:rPr>
          <w:sz w:val="18"/>
          <w:szCs w:val="18"/>
        </w:rPr>
        <w:t xml:space="preserve">- Connecting to SQL Server using SQL Server Management </w:t>
      </w:r>
      <w:proofErr w:type="gramStart"/>
      <w:r>
        <w:rPr>
          <w:sz w:val="18"/>
          <w:szCs w:val="18"/>
        </w:rPr>
        <w:t>Studio(</w:t>
      </w:r>
      <w:proofErr w:type="gramEnd"/>
      <w:r>
        <w:rPr>
          <w:sz w:val="18"/>
          <w:szCs w:val="18"/>
        </w:rPr>
        <w:t>SSMS )</w:t>
      </w:r>
    </w:p>
    <w:p w14:paraId="3814E3CA" w14:textId="77777777" w:rsidR="00571192" w:rsidRDefault="00571192" w:rsidP="00F84B8D">
      <w:pPr>
        <w:spacing w:after="0"/>
      </w:pPr>
      <w:r>
        <w:rPr>
          <w:sz w:val="18"/>
          <w:szCs w:val="18"/>
        </w:rPr>
        <w:lastRenderedPageBreak/>
        <w:t>- Windows Authentication and SQL Server Authentication.</w:t>
      </w:r>
    </w:p>
    <w:p w14:paraId="14739A0C" w14:textId="77777777" w:rsidR="00571192" w:rsidRDefault="00571192" w:rsidP="00F84B8D">
      <w:pPr>
        <w:spacing w:after="0"/>
      </w:pPr>
    </w:p>
    <w:p w14:paraId="31E973C9" w14:textId="77777777" w:rsidR="00571192" w:rsidRDefault="00571192" w:rsidP="00F84B8D">
      <w:pPr>
        <w:spacing w:after="0"/>
      </w:pPr>
    </w:p>
    <w:p w14:paraId="640BAD0D" w14:textId="2523D8FD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03D2EF7D" wp14:editId="521906B9">
            <wp:extent cx="5274310" cy="3482975"/>
            <wp:effectExtent l="0" t="0" r="2540" b="3175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8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FAAD0E" w14:textId="77777777" w:rsidR="00571192" w:rsidRDefault="00571192" w:rsidP="00F84B8D">
      <w:pPr>
        <w:spacing w:after="0"/>
      </w:pPr>
    </w:p>
    <w:p w14:paraId="61CDCA0D" w14:textId="77777777" w:rsidR="00571192" w:rsidRDefault="00571192" w:rsidP="00F84B8D">
      <w:pPr>
        <w:spacing w:after="0"/>
      </w:pPr>
    </w:p>
    <w:p w14:paraId="2ECD3801" w14:textId="77777777" w:rsidR="00571192" w:rsidRDefault="00571192" w:rsidP="00F84B8D">
      <w:pPr>
        <w:spacing w:after="0"/>
      </w:pPr>
    </w:p>
    <w:p w14:paraId="11EA4BB1" w14:textId="77777777" w:rsidR="00571192" w:rsidRDefault="00571192" w:rsidP="00F84B8D">
      <w:pPr>
        <w:spacing w:after="0"/>
      </w:pPr>
      <w:r>
        <w:t xml:space="preserve">SSMS is just a </w:t>
      </w:r>
      <w:proofErr w:type="gramStart"/>
      <w:r>
        <w:t>client side</w:t>
      </w:r>
      <w:proofErr w:type="gramEnd"/>
      <w:r>
        <w:t xml:space="preserve"> user interface to connect </w:t>
      </w:r>
      <w:proofErr w:type="spellStart"/>
      <w:r>
        <w:t>sql</w:t>
      </w:r>
      <w:proofErr w:type="spellEnd"/>
      <w:r>
        <w:t xml:space="preserve"> server.</w:t>
      </w:r>
    </w:p>
    <w:p w14:paraId="64668A28" w14:textId="77777777" w:rsidR="00571192" w:rsidRDefault="00571192" w:rsidP="00F84B8D">
      <w:pPr>
        <w:spacing w:after="0"/>
      </w:pPr>
      <w:r>
        <w:t xml:space="preserve">I normally installed several </w:t>
      </w:r>
      <w:proofErr w:type="gramStart"/>
      <w:r>
        <w:t>version</w:t>
      </w:r>
      <w:proofErr w:type="gramEnd"/>
      <w:r>
        <w:t xml:space="preserve"> of SQL server such as SQL Server 2014 or SQL Server 2016.</w:t>
      </w:r>
    </w:p>
    <w:p w14:paraId="4CCF1DF6" w14:textId="77777777" w:rsidR="00571192" w:rsidRDefault="00571192" w:rsidP="00F84B8D">
      <w:pPr>
        <w:spacing w:after="0"/>
      </w:pPr>
      <w:r>
        <w:t>Thus, during installation, I normally created an instance name, </w:t>
      </w:r>
      <w:r>
        <w:rPr>
          <w:b/>
          <w:bCs/>
        </w:rPr>
        <w:t>SQL2016</w:t>
      </w:r>
      <w:r>
        <w:t> for SQL Server 2016 instance in my case.</w:t>
      </w:r>
    </w:p>
    <w:p w14:paraId="40BD42C1" w14:textId="77777777" w:rsidR="00571192" w:rsidRDefault="00571192" w:rsidP="00F84B8D">
      <w:pPr>
        <w:spacing w:after="0"/>
      </w:pPr>
    </w:p>
    <w:p w14:paraId="37B6BE88" w14:textId="77777777" w:rsidR="00571192" w:rsidRDefault="00571192" w:rsidP="00F84B8D">
      <w:pPr>
        <w:spacing w:after="0"/>
      </w:pPr>
      <w:r>
        <w:rPr>
          <w:b/>
          <w:bCs/>
        </w:rPr>
        <w:t>Server Name</w:t>
      </w:r>
      <w:r>
        <w:t xml:space="preserve"> is the place you need to decide which </w:t>
      </w:r>
      <w:proofErr w:type="spellStart"/>
      <w:r>
        <w:t>sql</w:t>
      </w:r>
      <w:proofErr w:type="spellEnd"/>
      <w:r>
        <w:t xml:space="preserve"> server you want to connect.</w:t>
      </w:r>
    </w:p>
    <w:p w14:paraId="78B827C4" w14:textId="77777777" w:rsidR="00571192" w:rsidRDefault="00571192" w:rsidP="00F84B8D">
      <w:pPr>
        <w:spacing w:after="0"/>
      </w:pPr>
      <w:r>
        <w:t>In my case, I want to connect to SQL Server 2016 instance which instance name is </w:t>
      </w:r>
      <w:r>
        <w:rPr>
          <w:b/>
          <w:bCs/>
        </w:rPr>
        <w:t>SQL2016</w:t>
      </w:r>
      <w:r>
        <w:t> </w:t>
      </w:r>
    </w:p>
    <w:p w14:paraId="4BDA8B87" w14:textId="77777777" w:rsidR="00571192" w:rsidRDefault="00571192" w:rsidP="00F84B8D">
      <w:pPr>
        <w:spacing w:after="0"/>
      </w:pPr>
      <w:r>
        <w:t>Then I can type the following.</w:t>
      </w:r>
    </w:p>
    <w:p w14:paraId="1A27A7AA" w14:textId="77777777" w:rsidR="00571192" w:rsidRDefault="00571192" w:rsidP="00F84B8D">
      <w:pPr>
        <w:spacing w:after="0"/>
      </w:pPr>
      <w:r>
        <w:rPr>
          <w:b/>
          <w:bCs/>
        </w:rPr>
        <w:t>Server name =</w:t>
      </w:r>
      <w:r>
        <w:t> </w:t>
      </w:r>
      <w:r>
        <w:rPr>
          <w:b/>
          <w:bCs/>
        </w:rPr>
        <w:t>localhost\SQL2016</w:t>
      </w:r>
    </w:p>
    <w:p w14:paraId="7E57F4A1" w14:textId="77777777" w:rsidR="00571192" w:rsidRDefault="00571192" w:rsidP="00F84B8D">
      <w:pPr>
        <w:spacing w:after="0"/>
      </w:pPr>
      <w:r>
        <w:rPr>
          <w:b/>
          <w:bCs/>
        </w:rPr>
        <w:t>Server name =</w:t>
      </w:r>
      <w:r>
        <w:t> </w:t>
      </w:r>
      <w:r>
        <w:rPr>
          <w:b/>
          <w:bCs/>
        </w:rPr>
        <w:t>127.0.0.1\SQL2016</w:t>
      </w:r>
    </w:p>
    <w:p w14:paraId="0F50B675" w14:textId="77777777" w:rsidR="00571192" w:rsidRDefault="00571192" w:rsidP="00F84B8D">
      <w:pPr>
        <w:spacing w:after="0"/>
      </w:pPr>
    </w:p>
    <w:p w14:paraId="2674649F" w14:textId="77777777" w:rsidR="00571192" w:rsidRDefault="00571192" w:rsidP="00F84B8D">
      <w:pPr>
        <w:spacing w:after="0"/>
      </w:pPr>
      <w:r>
        <w:t>During installation, I normally selected </w:t>
      </w:r>
      <w:r>
        <w:rPr>
          <w:b/>
          <w:bCs/>
        </w:rPr>
        <w:t>mixed mode authentication</w:t>
      </w:r>
      <w:r>
        <w:t>,</w:t>
      </w:r>
    </w:p>
    <w:p w14:paraId="5A44F17D" w14:textId="77777777" w:rsidR="00571192" w:rsidRDefault="00571192" w:rsidP="00F84B8D">
      <w:pPr>
        <w:spacing w:after="0"/>
      </w:pPr>
      <w:r>
        <w:t>Thus, I have both </w:t>
      </w:r>
      <w:r>
        <w:rPr>
          <w:b/>
          <w:bCs/>
        </w:rPr>
        <w:t>Windows Authentication</w:t>
      </w:r>
      <w:r>
        <w:t> and </w:t>
      </w:r>
      <w:r>
        <w:rPr>
          <w:b/>
          <w:bCs/>
        </w:rPr>
        <w:t>SQL Server</w:t>
      </w:r>
      <w:r>
        <w:t> </w:t>
      </w:r>
      <w:r>
        <w:rPr>
          <w:b/>
          <w:bCs/>
        </w:rPr>
        <w:t>Authentication</w:t>
      </w:r>
      <w:r>
        <w:t> option to connect the SQL Server.</w:t>
      </w:r>
    </w:p>
    <w:p w14:paraId="21F13E6D" w14:textId="77777777" w:rsidR="00571192" w:rsidRDefault="00571192" w:rsidP="00F84B8D">
      <w:pPr>
        <w:spacing w:after="0"/>
      </w:pPr>
    </w:p>
    <w:p w14:paraId="3EF4924C" w14:textId="77777777" w:rsidR="00571192" w:rsidRDefault="00571192" w:rsidP="00F84B8D">
      <w:pPr>
        <w:spacing w:after="0"/>
      </w:pPr>
      <w:r>
        <w:t>When I connect to SQL server, If I select </w:t>
      </w:r>
      <w:r>
        <w:rPr>
          <w:b/>
          <w:bCs/>
        </w:rPr>
        <w:t>SQL Server</w:t>
      </w:r>
      <w:r>
        <w:t> </w:t>
      </w:r>
      <w:r>
        <w:rPr>
          <w:b/>
          <w:bCs/>
        </w:rPr>
        <w:t>Authentication.</w:t>
      </w:r>
    </w:p>
    <w:p w14:paraId="479D3803" w14:textId="77777777" w:rsidR="00571192" w:rsidRDefault="00571192" w:rsidP="00F84B8D">
      <w:pPr>
        <w:spacing w:after="0"/>
      </w:pPr>
      <w:r>
        <w:t xml:space="preserve">Then I have to enter the </w:t>
      </w:r>
      <w:proofErr w:type="gramStart"/>
      <w:r>
        <w:t>user name</w:t>
      </w:r>
      <w:proofErr w:type="gramEnd"/>
      <w:r>
        <w:t xml:space="preserve"> and password to connect the SQL server.</w:t>
      </w:r>
    </w:p>
    <w:p w14:paraId="757AB316" w14:textId="77777777" w:rsidR="00571192" w:rsidRDefault="00571192" w:rsidP="00F84B8D">
      <w:pPr>
        <w:spacing w:after="0"/>
      </w:pPr>
    </w:p>
    <w:p w14:paraId="7F3557B0" w14:textId="77777777" w:rsidR="00571192" w:rsidRDefault="00571192" w:rsidP="00F84B8D">
      <w:pPr>
        <w:spacing w:after="0"/>
      </w:pPr>
      <w:r>
        <w:t>In addition, when I login to Windows, I have already authenticated by local windows account.</w:t>
      </w:r>
    </w:p>
    <w:p w14:paraId="3C71EF27" w14:textId="77777777" w:rsidR="00571192" w:rsidRDefault="00571192" w:rsidP="00F84B8D">
      <w:pPr>
        <w:spacing w:after="0"/>
      </w:pPr>
      <w:r>
        <w:t>When I connect to SQL server, I can select </w:t>
      </w:r>
      <w:r>
        <w:rPr>
          <w:b/>
          <w:bCs/>
        </w:rPr>
        <w:t>Windows Authentication.</w:t>
      </w:r>
    </w:p>
    <w:p w14:paraId="79F07A84" w14:textId="77777777" w:rsidR="00571192" w:rsidRDefault="00571192" w:rsidP="00F84B8D">
      <w:pPr>
        <w:spacing w:after="0"/>
      </w:pPr>
      <w:r>
        <w:t xml:space="preserve">That means I don't have to enter </w:t>
      </w:r>
      <w:proofErr w:type="gramStart"/>
      <w:r>
        <w:t>user name</w:t>
      </w:r>
      <w:proofErr w:type="gramEnd"/>
      <w:r>
        <w:t xml:space="preserve"> and password again, </w:t>
      </w:r>
    </w:p>
    <w:p w14:paraId="19990182" w14:textId="77777777" w:rsidR="00571192" w:rsidRDefault="00571192" w:rsidP="00F84B8D">
      <w:pPr>
        <w:spacing w:after="0"/>
      </w:pPr>
      <w:r>
        <w:t>because I was authenticated by local windows account already. </w:t>
      </w:r>
    </w:p>
    <w:p w14:paraId="1DDB8CE7" w14:textId="77777777" w:rsidR="00571192" w:rsidRDefault="00571192" w:rsidP="00F84B8D">
      <w:pPr>
        <w:spacing w:after="0"/>
      </w:pPr>
      <w:r>
        <w:t>This is what I am going to do.</w:t>
      </w:r>
    </w:p>
    <w:p w14:paraId="0AB947FF" w14:textId="77777777" w:rsidR="00571192" w:rsidRDefault="00571192" w:rsidP="00F84B8D">
      <w:pPr>
        <w:spacing w:after="0"/>
      </w:pPr>
    </w:p>
    <w:p w14:paraId="010BBF75" w14:textId="77777777" w:rsidR="00571192" w:rsidRDefault="00571192" w:rsidP="00F84B8D">
      <w:pPr>
        <w:spacing w:after="0"/>
      </w:pPr>
    </w:p>
    <w:p w14:paraId="3ABC995C" w14:textId="77777777" w:rsidR="00571192" w:rsidRDefault="00571192" w:rsidP="00F84B8D">
      <w:pPr>
        <w:spacing w:after="0"/>
      </w:pPr>
      <w:r>
        <w:rPr>
          <w:sz w:val="48"/>
          <w:szCs w:val="48"/>
        </w:rPr>
        <w:t>2. Create and Drop Database</w:t>
      </w:r>
    </w:p>
    <w:p w14:paraId="70543E8E" w14:textId="77777777" w:rsidR="00571192" w:rsidRDefault="00571192" w:rsidP="00F84B8D">
      <w:pPr>
        <w:spacing w:after="0"/>
      </w:pPr>
    </w:p>
    <w:p w14:paraId="6AF0B49C" w14:textId="77777777" w:rsidR="00571192" w:rsidRDefault="00571192" w:rsidP="00F84B8D">
      <w:pPr>
        <w:spacing w:after="0"/>
      </w:pPr>
    </w:p>
    <w:p w14:paraId="2F4DBB96" w14:textId="77777777" w:rsidR="00571192" w:rsidRDefault="00571192" w:rsidP="00F84B8D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What to learn</w:t>
      </w:r>
    </w:p>
    <w:p w14:paraId="54222728" w14:textId="77777777" w:rsidR="00571192" w:rsidRDefault="00571192" w:rsidP="00F84B8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lastRenderedPageBreak/>
        <w:t>- Creating, altering and dropping a database</w:t>
      </w:r>
    </w:p>
    <w:p w14:paraId="3D45162E" w14:textId="77777777" w:rsidR="00571192" w:rsidRDefault="00571192" w:rsidP="00F84B8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 Set database to single user mode and delete it.</w:t>
      </w:r>
    </w:p>
    <w:p w14:paraId="1E70A4BA" w14:textId="77777777" w:rsidR="00571192" w:rsidRDefault="00571192" w:rsidP="00F84B8D">
      <w:pPr>
        <w:spacing w:after="0"/>
        <w:rPr>
          <w:sz w:val="18"/>
          <w:szCs w:val="18"/>
        </w:rPr>
      </w:pPr>
    </w:p>
    <w:p w14:paraId="626C2805" w14:textId="77777777" w:rsidR="00571192" w:rsidRDefault="00571192" w:rsidP="00F84B8D">
      <w:pPr>
        <w:spacing w:after="0"/>
        <w:rPr>
          <w:sz w:val="24"/>
          <w:szCs w:val="24"/>
        </w:rPr>
      </w:pPr>
      <w:r>
        <w:rPr>
          <w:sz w:val="36"/>
          <w:szCs w:val="36"/>
        </w:rPr>
        <w:t>2.1. Using SSMS to Create and Drop Database</w:t>
      </w:r>
    </w:p>
    <w:p w14:paraId="6A482759" w14:textId="77777777" w:rsidR="00571192" w:rsidRDefault="00571192" w:rsidP="00F84B8D">
      <w:pPr>
        <w:spacing w:after="0"/>
      </w:pPr>
    </w:p>
    <w:p w14:paraId="6D1A71DF" w14:textId="77777777" w:rsidR="00571192" w:rsidRDefault="00571192" w:rsidP="00F84B8D">
      <w:pPr>
        <w:spacing w:after="0"/>
      </w:pPr>
    </w:p>
    <w:p w14:paraId="2A8F7179" w14:textId="77777777" w:rsidR="00571192" w:rsidRDefault="00571192" w:rsidP="00F84B8D">
      <w:pPr>
        <w:spacing w:after="0"/>
      </w:pPr>
      <w:r>
        <w:rPr>
          <w:sz w:val="32"/>
          <w:szCs w:val="32"/>
        </w:rPr>
        <w:t>2.1.1. Using SSMS to Create Database</w:t>
      </w:r>
    </w:p>
    <w:p w14:paraId="5C00F35D" w14:textId="77777777" w:rsidR="00571192" w:rsidRDefault="00571192" w:rsidP="00F84B8D">
      <w:pPr>
        <w:spacing w:after="0"/>
      </w:pPr>
    </w:p>
    <w:p w14:paraId="2B8530C5" w14:textId="77777777" w:rsidR="00571192" w:rsidRDefault="00571192" w:rsidP="00F84B8D">
      <w:pPr>
        <w:spacing w:after="0"/>
      </w:pPr>
      <w:r>
        <w:t>To create the database graphically</w:t>
      </w:r>
    </w:p>
    <w:p w14:paraId="2FACC451" w14:textId="77777777" w:rsidR="00571192" w:rsidRDefault="00571192" w:rsidP="00F84B8D">
      <w:pPr>
        <w:spacing w:after="0"/>
      </w:pPr>
      <w:r>
        <w:t>1. Right Click on Databases folder in the Object explorer</w:t>
      </w:r>
    </w:p>
    <w:p w14:paraId="11F42D99" w14:textId="77777777" w:rsidR="00571192" w:rsidRDefault="00571192" w:rsidP="00F84B8D">
      <w:pPr>
        <w:spacing w:after="0"/>
      </w:pPr>
      <w:r>
        <w:t>2. Select New Database</w:t>
      </w:r>
    </w:p>
    <w:p w14:paraId="5F85F5B6" w14:textId="77777777" w:rsidR="00571192" w:rsidRDefault="00571192" w:rsidP="00F84B8D">
      <w:pPr>
        <w:spacing w:after="0"/>
      </w:pPr>
      <w:r>
        <w:t>3. In the New Database dialog box, enter the Database name and click OK.</w:t>
      </w:r>
    </w:p>
    <w:p w14:paraId="31302AA0" w14:textId="77777777" w:rsidR="00571192" w:rsidRDefault="00571192" w:rsidP="00F84B8D">
      <w:pPr>
        <w:spacing w:after="0"/>
      </w:pPr>
    </w:p>
    <w:p w14:paraId="1FDFF7FF" w14:textId="77777777" w:rsidR="00571192" w:rsidRDefault="00571192" w:rsidP="00F84B8D">
      <w:pPr>
        <w:spacing w:after="0"/>
      </w:pPr>
      <w:r>
        <w:t xml:space="preserve">Database </w:t>
      </w:r>
      <w:proofErr w:type="gramStart"/>
      <w:r>
        <w:t>Name :</w:t>
      </w:r>
      <w:proofErr w:type="gramEnd"/>
      <w:r>
        <w:t> </w:t>
      </w:r>
      <w:r>
        <w:rPr>
          <w:b/>
          <w:bCs/>
        </w:rPr>
        <w:t>Sample</w:t>
      </w:r>
    </w:p>
    <w:p w14:paraId="6E39AA21" w14:textId="77777777" w:rsidR="00571192" w:rsidRDefault="00571192" w:rsidP="00F84B8D">
      <w:pPr>
        <w:spacing w:after="0"/>
      </w:pPr>
      <w:r>
        <w:t xml:space="preserve">Recovery </w:t>
      </w:r>
      <w:proofErr w:type="gramStart"/>
      <w:r>
        <w:t>Model :</w:t>
      </w:r>
      <w:proofErr w:type="gramEnd"/>
      <w:r>
        <w:t> </w:t>
      </w:r>
      <w:r>
        <w:rPr>
          <w:b/>
          <w:bCs/>
        </w:rPr>
        <w:t>Simple</w:t>
      </w:r>
    </w:p>
    <w:p w14:paraId="3540B28B" w14:textId="1EC157D9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4E3A50A5" wp14:editId="1826ACD6">
            <wp:extent cx="4046220" cy="3665220"/>
            <wp:effectExtent l="0" t="0" r="0" b="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6220" cy="366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E5065" w14:textId="77777777" w:rsidR="00571192" w:rsidRDefault="00571192" w:rsidP="00F84B8D">
      <w:pPr>
        <w:spacing w:after="0"/>
      </w:pPr>
    </w:p>
    <w:p w14:paraId="562EFA9F" w14:textId="77777777" w:rsidR="00571192" w:rsidRDefault="00571192" w:rsidP="00F84B8D">
      <w:pPr>
        <w:spacing w:after="0"/>
      </w:pPr>
    </w:p>
    <w:p w14:paraId="63518DFC" w14:textId="23E96E3C" w:rsidR="00571192" w:rsidRDefault="00571192" w:rsidP="00F84B8D">
      <w:pPr>
        <w:spacing w:after="0"/>
      </w:pPr>
      <w:r>
        <w:rPr>
          <w:noProof/>
        </w:rPr>
        <w:lastRenderedPageBreak/>
        <w:drawing>
          <wp:inline distT="0" distB="0" distL="0" distR="0" wp14:anchorId="2E34B9A9" wp14:editId="7DD30811">
            <wp:extent cx="4411980" cy="3992880"/>
            <wp:effectExtent l="0" t="0" r="7620" b="762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1980" cy="399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C0EFC9" w14:textId="77777777" w:rsidR="00571192" w:rsidRDefault="00571192" w:rsidP="00F84B8D">
      <w:pPr>
        <w:spacing w:after="0"/>
      </w:pPr>
    </w:p>
    <w:p w14:paraId="66BBD9CB" w14:textId="77777777" w:rsidR="00571192" w:rsidRDefault="00571192" w:rsidP="00F84B8D">
      <w:pPr>
        <w:spacing w:after="0"/>
      </w:pPr>
    </w:p>
    <w:p w14:paraId="4F9F308A" w14:textId="77777777" w:rsidR="00571192" w:rsidRDefault="00571192" w:rsidP="00F84B8D">
      <w:pPr>
        <w:spacing w:after="0"/>
      </w:pPr>
      <w:r>
        <w:rPr>
          <w:sz w:val="32"/>
          <w:szCs w:val="32"/>
        </w:rPr>
        <w:t xml:space="preserve">2.1.2. Using SSMS to </w:t>
      </w:r>
      <w:proofErr w:type="spellStart"/>
      <w:r>
        <w:rPr>
          <w:sz w:val="32"/>
          <w:szCs w:val="32"/>
        </w:rPr>
        <w:t>DropDatabase</w:t>
      </w:r>
      <w:proofErr w:type="spellEnd"/>
    </w:p>
    <w:p w14:paraId="2915F846" w14:textId="77777777" w:rsidR="00571192" w:rsidRDefault="00571192" w:rsidP="00F84B8D">
      <w:pPr>
        <w:spacing w:after="0"/>
      </w:pPr>
    </w:p>
    <w:p w14:paraId="4AE25C9C" w14:textId="77777777" w:rsidR="00571192" w:rsidRDefault="00571192" w:rsidP="00F84B8D">
      <w:pPr>
        <w:spacing w:after="0"/>
      </w:pPr>
      <w:r>
        <w:t>If you want to use SSMS to delete table. please see the picture.</w:t>
      </w:r>
    </w:p>
    <w:p w14:paraId="6907BBF0" w14:textId="77777777" w:rsidR="00571192" w:rsidRDefault="00571192" w:rsidP="00F84B8D">
      <w:pPr>
        <w:spacing w:after="0"/>
      </w:pPr>
      <w:r>
        <w:t>Database Name --&gt; Press "Delete" button</w:t>
      </w:r>
    </w:p>
    <w:p w14:paraId="68C1DC46" w14:textId="77777777" w:rsidR="00571192" w:rsidRDefault="00571192" w:rsidP="00F84B8D">
      <w:pPr>
        <w:spacing w:after="0"/>
      </w:pPr>
    </w:p>
    <w:p w14:paraId="702C4D75" w14:textId="4439335C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37C35B91" wp14:editId="3BA1AB66">
            <wp:extent cx="4678680" cy="4229100"/>
            <wp:effectExtent l="0" t="0" r="7620" b="0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8680" cy="422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A46E26" w14:textId="77777777" w:rsidR="00571192" w:rsidRDefault="00571192" w:rsidP="00F84B8D">
      <w:pPr>
        <w:spacing w:after="0"/>
      </w:pPr>
    </w:p>
    <w:p w14:paraId="35229055" w14:textId="77777777" w:rsidR="00571192" w:rsidRDefault="00571192" w:rsidP="00F84B8D">
      <w:pPr>
        <w:spacing w:after="0"/>
      </w:pPr>
    </w:p>
    <w:p w14:paraId="0A07CF58" w14:textId="77777777" w:rsidR="00571192" w:rsidRDefault="00571192" w:rsidP="00F84B8D">
      <w:pPr>
        <w:spacing w:after="0"/>
      </w:pPr>
      <w:r>
        <w:rPr>
          <w:sz w:val="36"/>
          <w:szCs w:val="36"/>
        </w:rPr>
        <w:t>2.2. Using Query to Create and Drop Database</w:t>
      </w:r>
    </w:p>
    <w:p w14:paraId="68AA1ADD" w14:textId="77777777" w:rsidR="00571192" w:rsidRDefault="00571192" w:rsidP="00F84B8D">
      <w:pPr>
        <w:spacing w:after="0"/>
      </w:pPr>
    </w:p>
    <w:p w14:paraId="60D57D74" w14:textId="77777777" w:rsidR="00571192" w:rsidRDefault="00571192" w:rsidP="00F84B8D">
      <w:pPr>
        <w:spacing w:after="0"/>
      </w:pPr>
    </w:p>
    <w:p w14:paraId="793ABDED" w14:textId="77777777" w:rsidR="00571192" w:rsidRDefault="00571192" w:rsidP="00F84B8D">
      <w:pPr>
        <w:spacing w:after="0"/>
      </w:pPr>
    </w:p>
    <w:p w14:paraId="5D9537CA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08A229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at to learn</w:t>
      </w:r>
    </w:p>
    <w:p w14:paraId="0E5EBFE6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 Creating, altering and dropping a database</w:t>
      </w:r>
    </w:p>
    <w:p w14:paraId="63F48C6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 Set database to single user mode and delete it.</w:t>
      </w:r>
    </w:p>
    <w:p w14:paraId="37BA5D6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39EDF91" w14:textId="77777777" w:rsidR="00571192" w:rsidRDefault="00571192" w:rsidP="00F84B8D">
      <w:pPr>
        <w:spacing w:after="0"/>
      </w:pPr>
    </w:p>
    <w:p w14:paraId="00F35D4D" w14:textId="77777777" w:rsidR="00571192" w:rsidRDefault="00571192" w:rsidP="00F84B8D">
      <w:pPr>
        <w:spacing w:after="0"/>
      </w:pPr>
    </w:p>
    <w:p w14:paraId="134EF91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========</w:t>
      </w:r>
    </w:p>
    <w:p w14:paraId="57B79278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1</w:t>
      </w:r>
    </w:p>
    <w:p w14:paraId="387AEF22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atabase</w:t>
      </w:r>
    </w:p>
    <w:p w14:paraId="5F34ABF0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----------------------------------------------------------------------------------------------------------</w:t>
      </w:r>
    </w:p>
    <w:p w14:paraId="02B5060F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1_01</w:t>
      </w:r>
    </w:p>
    <w:p w14:paraId="75B6283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Database</w:t>
      </w:r>
    </w:p>
    <w:p w14:paraId="6830C93A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master</w:t>
      </w:r>
    </w:p>
    <w:p w14:paraId="32A4965B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6F28E431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t> </w:t>
      </w:r>
      <w:r>
        <w:rPr>
          <w:rFonts w:ascii="Consolas" w:hAnsi="Consolas"/>
          <w:sz w:val="18"/>
          <w:szCs w:val="18"/>
        </w:rPr>
        <w:t>[Sample</w:t>
      </w:r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EC7226A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</w:p>
    <w:p w14:paraId="088004AB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23FC48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CREATE DATABAS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atabaseNam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53632F8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e Database</w:t>
      </w:r>
    </w:p>
    <w:p w14:paraId="1F24437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D3DD146" w14:textId="712A53F0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5C9C94FA" wp14:editId="72F9B890">
            <wp:extent cx="3040380" cy="525780"/>
            <wp:effectExtent l="0" t="0" r="7620" b="7620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80" cy="52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92537A" w14:textId="77777777" w:rsidR="00571192" w:rsidRDefault="00571192" w:rsidP="00F84B8D">
      <w:pPr>
        <w:spacing w:after="0"/>
      </w:pPr>
    </w:p>
    <w:p w14:paraId="2399627D" w14:textId="27FA1451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7E0C29B6" wp14:editId="112DE014">
            <wp:extent cx="2987040" cy="2560320"/>
            <wp:effectExtent l="0" t="0" r="3810" b="0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040" cy="256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640FDB" w14:textId="77777777" w:rsidR="00571192" w:rsidRDefault="00571192" w:rsidP="00F84B8D">
      <w:pPr>
        <w:spacing w:after="0"/>
      </w:pPr>
    </w:p>
    <w:p w14:paraId="6FC1121B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---------------------</w:t>
      </w:r>
    </w:p>
    <w:p w14:paraId="5CE095EF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1_02</w:t>
      </w:r>
    </w:p>
    <w:p w14:paraId="2EE4E30B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ange Database Name</w:t>
      </w:r>
    </w:p>
    <w:p w14:paraId="1DE6E215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master</w:t>
      </w:r>
    </w:p>
    <w:p w14:paraId="3D7C053D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59E1C52F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t> </w:t>
      </w:r>
      <w:r>
        <w:rPr>
          <w:rFonts w:ascii="Consolas" w:hAnsi="Consolas"/>
          <w:sz w:val="18"/>
          <w:szCs w:val="18"/>
        </w:rPr>
        <w:t>[Sampl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MODIF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ample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556759D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</w:p>
    <w:p w14:paraId="20EAE43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E413C0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ALTER DATABASE </w:t>
      </w:r>
      <w:proofErr w:type="spellStart"/>
      <w:r>
        <w:rPr>
          <w:rFonts w:ascii="Consolas" w:hAnsi="Consolas"/>
          <w:color w:val="008000"/>
          <w:sz w:val="18"/>
          <w:szCs w:val="18"/>
        </w:rPr>
        <w:t>Database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ODIFY NAME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NewDatabaseNam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57A9185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ter Database Name</w:t>
      </w:r>
    </w:p>
    <w:p w14:paraId="0D185B44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A71EB02" w14:textId="542C890A" w:rsidR="00571192" w:rsidRDefault="00571192" w:rsidP="00F84B8D">
      <w:pPr>
        <w:spacing w:after="0"/>
      </w:pPr>
      <w:r>
        <w:rPr>
          <w:noProof/>
        </w:rPr>
        <w:lastRenderedPageBreak/>
        <w:drawing>
          <wp:inline distT="0" distB="0" distL="0" distR="0" wp14:anchorId="33A924BA" wp14:editId="505B2879">
            <wp:extent cx="3779520" cy="495300"/>
            <wp:effectExtent l="0" t="0" r="0" b="0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52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51AB7A" w14:textId="77777777" w:rsidR="00571192" w:rsidRDefault="00571192" w:rsidP="00F84B8D">
      <w:pPr>
        <w:spacing w:after="0"/>
      </w:pPr>
    </w:p>
    <w:p w14:paraId="7B2C5BFB" w14:textId="438A7BD6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7AF2C5EA" wp14:editId="082D0E4E">
            <wp:extent cx="3002280" cy="2583180"/>
            <wp:effectExtent l="0" t="0" r="7620" b="762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280" cy="258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D1A557" w14:textId="77777777" w:rsidR="00571192" w:rsidRDefault="00571192" w:rsidP="00F84B8D">
      <w:pPr>
        <w:spacing w:after="0"/>
      </w:pPr>
    </w:p>
    <w:p w14:paraId="58C0EFD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---------------------</w:t>
      </w:r>
    </w:p>
    <w:p w14:paraId="7CBEFBD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1_03</w:t>
      </w:r>
    </w:p>
    <w:p w14:paraId="45CFC83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p_renamedb</w:t>
      </w:r>
      <w:proofErr w:type="spellEnd"/>
    </w:p>
    <w:p w14:paraId="4F4185EE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master</w:t>
      </w:r>
    </w:p>
    <w:p w14:paraId="1FBBD707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434D9AD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renamedb</w:t>
      </w:r>
      <w:proofErr w:type="spellEnd"/>
      <w:r>
        <w:t> </w:t>
      </w:r>
      <w:r>
        <w:rPr>
          <w:rFonts w:ascii="Consolas" w:hAnsi="Consolas"/>
          <w:color w:val="FF0000"/>
          <w:sz w:val="18"/>
          <w:szCs w:val="18"/>
        </w:rPr>
        <w:t>N'Sample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ample3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A8F62D0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</w:p>
    <w:p w14:paraId="69CEC2C4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C12C720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ALTER EXECUTE </w:t>
      </w:r>
      <w:proofErr w:type="spellStart"/>
      <w:r>
        <w:rPr>
          <w:rFonts w:ascii="Consolas" w:hAnsi="Consolas"/>
          <w:color w:val="008000"/>
          <w:sz w:val="18"/>
          <w:szCs w:val="18"/>
        </w:rPr>
        <w:t>sp_renameD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'</w:t>
      </w:r>
      <w:proofErr w:type="spellStart"/>
      <w:r>
        <w:rPr>
          <w:rFonts w:ascii="Consolas" w:hAnsi="Consolas"/>
          <w:color w:val="008000"/>
          <w:sz w:val="18"/>
          <w:szCs w:val="18"/>
        </w:rPr>
        <w:t>OldDatabaseName</w:t>
      </w:r>
      <w:proofErr w:type="spellEnd"/>
      <w:r>
        <w:rPr>
          <w:rFonts w:ascii="Consolas" w:hAnsi="Consolas"/>
          <w:color w:val="008000"/>
          <w:sz w:val="18"/>
          <w:szCs w:val="18"/>
        </w:rPr>
        <w:t>', '</w:t>
      </w:r>
      <w:proofErr w:type="spellStart"/>
      <w:r>
        <w:rPr>
          <w:rFonts w:ascii="Consolas" w:hAnsi="Consolas"/>
          <w:color w:val="008000"/>
          <w:sz w:val="18"/>
          <w:szCs w:val="18"/>
        </w:rPr>
        <w:t>NewDatabaseName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';</w:t>
      </w:r>
      <w:proofErr w:type="gramEnd"/>
    </w:p>
    <w:p w14:paraId="376DDC02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0C9E1A36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ttps://docs.microsoft.com/en-us/sql/relational-databases/system-stored-procedures/sp-renamedb-transact-sql</w:t>
      </w:r>
    </w:p>
    <w:p w14:paraId="28604928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ter Database Name</w:t>
      </w:r>
    </w:p>
    <w:p w14:paraId="10E35E9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DAFD51C" w14:textId="2A67A536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4E9F93C0" wp14:editId="7C28202F">
            <wp:extent cx="3764280" cy="487680"/>
            <wp:effectExtent l="0" t="0" r="7620" b="762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4280" cy="48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8F9DB6" w14:textId="77777777" w:rsidR="00571192" w:rsidRDefault="00571192" w:rsidP="00F84B8D">
      <w:pPr>
        <w:spacing w:after="0"/>
      </w:pPr>
    </w:p>
    <w:p w14:paraId="69A249C6" w14:textId="1E7F526B" w:rsidR="00571192" w:rsidRDefault="00571192" w:rsidP="00F84B8D">
      <w:pPr>
        <w:spacing w:after="0"/>
      </w:pPr>
      <w:r>
        <w:rPr>
          <w:noProof/>
        </w:rPr>
        <w:lastRenderedPageBreak/>
        <w:drawing>
          <wp:inline distT="0" distB="0" distL="0" distR="0" wp14:anchorId="5AF3FC66" wp14:editId="48CA933C">
            <wp:extent cx="2933700" cy="2590800"/>
            <wp:effectExtent l="0" t="0" r="0" b="0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51809" w14:textId="77777777" w:rsidR="00571192" w:rsidRDefault="00571192" w:rsidP="00F84B8D">
      <w:pPr>
        <w:spacing w:after="0"/>
      </w:pPr>
    </w:p>
    <w:p w14:paraId="02A7C25A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---------------------</w:t>
      </w:r>
    </w:p>
    <w:p w14:paraId="78D7A932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1_04</w:t>
      </w:r>
    </w:p>
    <w:p w14:paraId="0482CD58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.databases</w:t>
      </w:r>
      <w:proofErr w:type="spellEnd"/>
      <w:proofErr w:type="gramEnd"/>
    </w:p>
    <w:p w14:paraId="290C5BD9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master</w:t>
      </w:r>
    </w:p>
    <w:p w14:paraId="5A2C541F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71A3FD41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sz w:val="18"/>
          <w:szCs w:val="18"/>
        </w:rPr>
        <w:t>[name]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atabase_id</w:t>
      </w:r>
      <w:proofErr w:type="spell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reate_date</w:t>
      </w:r>
      <w:proofErr w:type="spellEnd"/>
    </w:p>
    <w:p w14:paraId="3B379835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atabases</w:t>
      </w:r>
      <w:proofErr w:type="spellEnd"/>
      <w:proofErr w:type="gramEnd"/>
    </w:p>
    <w:p w14:paraId="5ED6EAD1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ample3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5FB2B4A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</w:p>
    <w:p w14:paraId="3FB8AE2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AFD8973" w14:textId="77777777" w:rsidR="00571192" w:rsidRDefault="00571192" w:rsidP="00F84B8D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.database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is the system database which store all the database list information</w:t>
      </w:r>
    </w:p>
    <w:p w14:paraId="5B8EC99B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FD92E6E" w14:textId="77777777" w:rsidR="00571192" w:rsidRDefault="00571192" w:rsidP="00F84B8D">
      <w:pPr>
        <w:spacing w:after="0"/>
      </w:pPr>
    </w:p>
    <w:p w14:paraId="19D6F3C0" w14:textId="4E50DFEC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5D26B21D" wp14:editId="0B4AC414">
            <wp:extent cx="3733800" cy="800100"/>
            <wp:effectExtent l="0" t="0" r="0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51D2A8" w14:textId="77777777" w:rsidR="00571192" w:rsidRDefault="00571192" w:rsidP="00F84B8D">
      <w:pPr>
        <w:spacing w:after="0"/>
      </w:pPr>
    </w:p>
    <w:p w14:paraId="6C0B62E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---------------------</w:t>
      </w:r>
    </w:p>
    <w:p w14:paraId="0BDF0D8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1_05</w:t>
      </w:r>
      <w:r>
        <w:t> </w:t>
      </w:r>
    </w:p>
    <w:p w14:paraId="07165EB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Table </w:t>
      </w:r>
      <w:proofErr w:type="gramStart"/>
      <w:r>
        <w:rPr>
          <w:rFonts w:ascii="Consolas" w:hAnsi="Consolas"/>
          <w:color w:val="008000"/>
          <w:sz w:val="18"/>
          <w:szCs w:val="18"/>
        </w:rPr>
        <w:t>ON  [</w:t>
      </w:r>
      <w:proofErr w:type="gramEnd"/>
      <w:r>
        <w:rPr>
          <w:rFonts w:ascii="Consolas" w:hAnsi="Consolas"/>
          <w:color w:val="008000"/>
          <w:sz w:val="18"/>
          <w:szCs w:val="18"/>
        </w:rPr>
        <w:t>PRIMARY] in Sample3</w:t>
      </w:r>
    </w:p>
    <w:p w14:paraId="003B68B2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E</w:t>
      </w:r>
      <w:r>
        <w:t> </w:t>
      </w:r>
      <w:r>
        <w:rPr>
          <w:rFonts w:ascii="Consolas" w:hAnsi="Consolas"/>
          <w:sz w:val="18"/>
          <w:szCs w:val="18"/>
        </w:rPr>
        <w:t>Sample3</w:t>
      </w:r>
    </w:p>
    <w:p w14:paraId="022C3794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755CE41B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dbo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tableA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07A7E8FF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4FA22260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 [</w:t>
      </w:r>
      <w:r>
        <w:t>Id</w:t>
      </w:r>
      <w:r>
        <w:rPr>
          <w:rFonts w:ascii="Consolas" w:hAnsi="Consolas"/>
          <w:sz w:val="18"/>
          <w:szCs w:val="18"/>
        </w:rPr>
        <w:t>] [</w:t>
      </w:r>
      <w:proofErr w:type="gramStart"/>
      <w:r>
        <w:rPr>
          <w:rFonts w:ascii="Consolas" w:hAnsi="Consolas"/>
          <w:sz w:val="18"/>
          <w:szCs w:val="18"/>
        </w:rPr>
        <w:t>INT] </w:t>
      </w:r>
      <w:r>
        <w:t> IDENTITY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rPr>
          <w:rFonts w:ascii="Consolas" w:hAnsi="Consolas"/>
          <w:sz w:val="18"/>
          <w:szCs w:val="18"/>
        </w:rPr>
        <w:t> </w:t>
      </w:r>
    </w:p>
    <w:p w14:paraId="1A0DAF5E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[</w:t>
      </w:r>
      <w:r>
        <w:t>Id</w:t>
      </w:r>
      <w:r>
        <w:rPr>
          <w:rFonts w:ascii="Consolas" w:hAnsi="Consolas"/>
          <w:color w:val="008000"/>
          <w:sz w:val="18"/>
          <w:szCs w:val="18"/>
        </w:rPr>
        <w:t>] [INT] </w:t>
      </w:r>
      <w:proofErr w:type="gramStart"/>
      <w:r>
        <w:t>IDENTITY</w:t>
      </w:r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1, 1) PRIMARY KEY NOT NULL,             </w:t>
      </w:r>
    </w:p>
    <w:p w14:paraId="1A0D719B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 [Name] [NVARCHAR</w:t>
      </w:r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0CC1397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RAINT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PK_tableA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USTERE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gramEnd"/>
      <w:r>
        <w:t>Id</w:t>
      </w:r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C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01837E4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ITH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D</w:t>
      </w:r>
      <w:proofErr w:type="gramEnd"/>
      <w:r>
        <w:rPr>
          <w:rFonts w:ascii="Consolas" w:hAnsi="Consolas"/>
          <w:color w:val="0000FF"/>
          <w:sz w:val="18"/>
          <w:szCs w:val="18"/>
        </w:rPr>
        <w:t>_INDEX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FF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STICS_NORECOMPUT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FF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C24C380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GNORE_DUP_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FF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LLOW_ROW_LOCK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96CDCA4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LLOW_PAGE_LOCK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[PRIMARY]</w:t>
      </w:r>
    </w:p>
    <w:p w14:paraId="10597093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2406795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ON</w:t>
      </w:r>
      <w:r>
        <w:rPr>
          <w:rFonts w:ascii="Consolas" w:hAnsi="Consolas"/>
          <w:sz w:val="18"/>
          <w:szCs w:val="18"/>
        </w:rPr>
        <w:t>  [</w:t>
      </w:r>
      <w:proofErr w:type="gramEnd"/>
      <w:r>
        <w:rPr>
          <w:rFonts w:ascii="Consolas" w:hAnsi="Consolas"/>
          <w:sz w:val="18"/>
          <w:szCs w:val="18"/>
        </w:rPr>
        <w:t>PRIMARY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BD2911B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</w:p>
    <w:p w14:paraId="2815615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7445112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2E7132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2 ways to set the primary Key</w:t>
      </w:r>
    </w:p>
    <w:p w14:paraId="25D6A36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3648419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Person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 </w:t>
      </w:r>
      <w:proofErr w:type="gramStart"/>
      <w:r>
        <w:t>IDENTITY</w:t>
      </w:r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1, 1) PRIMARY KEY NOT NULL, </w:t>
      </w:r>
    </w:p>
    <w:p w14:paraId="0D0867F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168A289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[</w:t>
      </w:r>
      <w:r>
        <w:t>Id</w:t>
      </w:r>
      <w:r>
        <w:rPr>
          <w:rFonts w:ascii="Consolas" w:hAnsi="Consolas"/>
          <w:color w:val="008000"/>
          <w:sz w:val="18"/>
          <w:szCs w:val="18"/>
        </w:rPr>
        <w:t>] [INT] </w:t>
      </w:r>
      <w:proofErr w:type="gramStart"/>
      <w:r>
        <w:t>IDENTITY</w:t>
      </w:r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1, 1) NOT NULL ,</w:t>
      </w:r>
    </w:p>
    <w:p w14:paraId="4D44980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ONSTRAINT [PK_</w:t>
      </w:r>
      <w:r>
        <w:t>Gamer</w:t>
      </w:r>
      <w:r>
        <w:rPr>
          <w:rFonts w:ascii="Consolas" w:hAnsi="Consolas"/>
          <w:color w:val="008000"/>
          <w:sz w:val="18"/>
          <w:szCs w:val="18"/>
        </w:rPr>
        <w:t xml:space="preserve">2] PRIMARY KEY CLUSTERED </w:t>
      </w:r>
      <w:proofErr w:type="gramStart"/>
      <w:r>
        <w:rPr>
          <w:rFonts w:ascii="Consolas" w:hAnsi="Consolas"/>
          <w:color w:val="008000"/>
          <w:sz w:val="18"/>
          <w:szCs w:val="18"/>
        </w:rPr>
        <w:t>( [</w:t>
      </w:r>
      <w:proofErr w:type="gramEnd"/>
      <w:r>
        <w:t>Id</w:t>
      </w:r>
      <w:r>
        <w:rPr>
          <w:rFonts w:ascii="Consolas" w:hAnsi="Consolas"/>
          <w:color w:val="008000"/>
          <w:sz w:val="18"/>
          <w:szCs w:val="18"/>
        </w:rPr>
        <w:t>] ASC )</w:t>
      </w:r>
    </w:p>
    <w:p w14:paraId="5B89169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WITH </w:t>
      </w:r>
      <w:proofErr w:type="gramStart"/>
      <w:r>
        <w:rPr>
          <w:rFonts w:ascii="Consolas" w:hAnsi="Consolas"/>
          <w:color w:val="008000"/>
          <w:sz w:val="18"/>
          <w:szCs w:val="18"/>
        </w:rPr>
        <w:t>( PAD</w:t>
      </w:r>
      <w:proofErr w:type="gramEnd"/>
      <w:r>
        <w:rPr>
          <w:rFonts w:ascii="Consolas" w:hAnsi="Consolas"/>
          <w:color w:val="008000"/>
          <w:sz w:val="18"/>
          <w:szCs w:val="18"/>
        </w:rPr>
        <w:t>_INDEX = OFF, STATISTICS_NORECOMPUTE = OFF,</w:t>
      </w:r>
    </w:p>
    <w:p w14:paraId="353474B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IGNORE_DUP_KEY = OFF, ALLOW_ROW_LOCKS = ON,</w:t>
      </w:r>
    </w:p>
    <w:p w14:paraId="386EBD3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ALLOW_PAGE_LOCKS = </w:t>
      </w:r>
      <w:proofErr w:type="gramStart"/>
      <w:r>
        <w:rPr>
          <w:rFonts w:ascii="Consolas" w:hAnsi="Consolas"/>
          <w:color w:val="008000"/>
          <w:sz w:val="18"/>
          <w:szCs w:val="18"/>
        </w:rPr>
        <w:t>ON )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ON [PRIMARY]</w:t>
      </w:r>
    </w:p>
    <w:p w14:paraId="0B5CCE6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02680C56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</w:t>
      </w:r>
      <w:r>
        <w:t>Id</w:t>
      </w:r>
      <w:r>
        <w:rPr>
          <w:rFonts w:ascii="Consolas" w:hAnsi="Consolas"/>
          <w:color w:val="008000"/>
          <w:sz w:val="18"/>
          <w:szCs w:val="18"/>
        </w:rPr>
        <w:t>] [int] </w:t>
      </w:r>
      <w:proofErr w:type="gramStart"/>
      <w:r>
        <w:t>IDENTITY</w:t>
      </w:r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1,1) NOT NULL,</w:t>
      </w:r>
    </w:p>
    <w:p w14:paraId="6CADDF7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 </w:t>
      </w:r>
      <w:r>
        <w:t>Id</w:t>
      </w:r>
      <w:r>
        <w:rPr>
          <w:rFonts w:ascii="Consolas" w:hAnsi="Consolas"/>
          <w:color w:val="008000"/>
          <w:sz w:val="18"/>
          <w:szCs w:val="18"/>
        </w:rPr>
        <w:t> is the Primary Key and the type is int.</w:t>
      </w:r>
    </w:p>
    <w:p w14:paraId="65628FC1" w14:textId="77777777" w:rsidR="00571192" w:rsidRDefault="00571192" w:rsidP="00F84B8D">
      <w:pPr>
        <w:spacing w:after="0"/>
      </w:pPr>
      <w:r>
        <w:t>Id</w:t>
      </w:r>
      <w:r>
        <w:rPr>
          <w:rFonts w:ascii="Consolas" w:hAnsi="Consolas"/>
          <w:color w:val="008000"/>
          <w:sz w:val="18"/>
          <w:szCs w:val="18"/>
        </w:rPr>
        <w:t> will start from 1 (the first one is identity seed),</w:t>
      </w:r>
    </w:p>
    <w:p w14:paraId="1131C07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n increase 1 (the second one is identity increment)</w:t>
      </w:r>
    </w:p>
    <w:p w14:paraId="3CB0AD6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60F84584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 ON [PRIMARY]</w:t>
      </w:r>
    </w:p>
    <w:p w14:paraId="2F8FCCA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When you create database, SQL server will generate</w:t>
      </w:r>
    </w:p>
    <w:p w14:paraId="3AAA9AC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one .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MDF(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primary data file) and one .LDF(log file)</w:t>
      </w:r>
    </w:p>
    <w:p w14:paraId="3E01818A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ometimes a SQL Server database will include one or more .NDF (secondary data files).</w:t>
      </w:r>
    </w:p>
    <w:p w14:paraId="5AD3678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ON [PRIMARY]</w:t>
      </w:r>
    </w:p>
    <w:p w14:paraId="7B3731BA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create this table on the .</w:t>
      </w:r>
      <w:proofErr w:type="gramStart"/>
      <w:r>
        <w:rPr>
          <w:rFonts w:ascii="Consolas" w:hAnsi="Consolas"/>
          <w:color w:val="008000"/>
          <w:sz w:val="18"/>
          <w:szCs w:val="18"/>
        </w:rPr>
        <w:t>MDF(</w:t>
      </w:r>
      <w:proofErr w:type="gramEnd"/>
      <w:r>
        <w:rPr>
          <w:rFonts w:ascii="Consolas" w:hAnsi="Consolas"/>
          <w:color w:val="008000"/>
          <w:sz w:val="18"/>
          <w:szCs w:val="18"/>
        </w:rPr>
        <w:t>primary data file).</w:t>
      </w:r>
    </w:p>
    <w:p w14:paraId="0F7BB9AA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88E636F" w14:textId="77777777" w:rsidR="00571192" w:rsidRDefault="00571192" w:rsidP="00F84B8D">
      <w:pPr>
        <w:spacing w:after="0"/>
      </w:pPr>
    </w:p>
    <w:p w14:paraId="29896767" w14:textId="0DB15266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308BF34E" wp14:editId="741611AF">
            <wp:extent cx="3002280" cy="495300"/>
            <wp:effectExtent l="0" t="0" r="7620" b="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28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50983D" w14:textId="77777777" w:rsidR="00571192" w:rsidRDefault="00571192" w:rsidP="00F84B8D">
      <w:pPr>
        <w:spacing w:after="0"/>
      </w:pPr>
    </w:p>
    <w:p w14:paraId="09ED0A05" w14:textId="64124BCF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0401B8FA" wp14:editId="3FF98FE6">
            <wp:extent cx="3048000" cy="5372100"/>
            <wp:effectExtent l="0" t="0" r="0" b="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37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A61B96" w14:textId="77777777" w:rsidR="00571192" w:rsidRDefault="00571192" w:rsidP="00F84B8D">
      <w:pPr>
        <w:spacing w:after="0"/>
      </w:pPr>
    </w:p>
    <w:p w14:paraId="307D250E" w14:textId="77777777" w:rsidR="00571192" w:rsidRDefault="00571192" w:rsidP="00F84B8D">
      <w:pPr>
        <w:spacing w:after="0"/>
      </w:pPr>
    </w:p>
    <w:p w14:paraId="4C03629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---------------------</w:t>
      </w:r>
    </w:p>
    <w:p w14:paraId="38E98F1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1_06</w:t>
      </w:r>
    </w:p>
    <w:p w14:paraId="732388E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orced to delete DATABASE Sample3</w:t>
      </w:r>
    </w:p>
    <w:p w14:paraId="3548B395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mast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11E19B2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rPr>
          <w:rFonts w:ascii="Consolas" w:hAnsi="Consolas"/>
          <w:color w:val="008000"/>
          <w:sz w:val="18"/>
          <w:szCs w:val="18"/>
        </w:rPr>
        <w:t>-- be sure that you're not on the database you want to delete</w:t>
      </w:r>
    </w:p>
    <w:p w14:paraId="3ACC8ED7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5490AB64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D0BFAA3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r>
        <w:rPr>
          <w:rFonts w:ascii="Consolas" w:hAnsi="Consolas"/>
          <w:sz w:val="18"/>
          <w:szCs w:val="18"/>
        </w:rPr>
        <w:t>database_</w:t>
      </w:r>
      <w:proofErr w:type="gramStart"/>
      <w:r>
        <w:rPr>
          <w:rFonts w:ascii="Consolas" w:hAnsi="Consolas"/>
          <w:sz w:val="18"/>
          <w:szCs w:val="18"/>
        </w:rPr>
        <w:t>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5F9B1ADA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r>
        <w:rPr>
          <w:rFonts w:ascii="Consolas" w:hAnsi="Consolas"/>
          <w:sz w:val="18"/>
          <w:szCs w:val="18"/>
        </w:rPr>
        <w:t>create_date</w:t>
      </w:r>
      <w:proofErr w:type="spellEnd"/>
    </w:p>
    <w:p w14:paraId="5C61FCA7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atabases</w:t>
      </w:r>
      <w:proofErr w:type="spellEnd"/>
      <w:proofErr w:type="gramEnd"/>
    </w:p>
    <w:p w14:paraId="36267C3E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ample3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D792DBD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CDC95FC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t> </w:t>
      </w:r>
      <w:r>
        <w:rPr>
          <w:rFonts w:ascii="Consolas" w:hAnsi="Consolas"/>
          <w:sz w:val="18"/>
          <w:szCs w:val="18"/>
        </w:rPr>
        <w:t>[Sample3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INGLE_US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IT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LLBACK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MMEDIAT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572B4CC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t> </w:t>
      </w:r>
      <w:r>
        <w:rPr>
          <w:rFonts w:ascii="Consolas" w:hAnsi="Consolas"/>
          <w:sz w:val="18"/>
          <w:szCs w:val="18"/>
        </w:rPr>
        <w:t>[Sample3</w:t>
      </w:r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C8EBE31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B232D99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F99319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30FE34A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38F76A2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IF </w:t>
      </w:r>
      <w:proofErr w:type="gramStart"/>
      <w:r>
        <w:rPr>
          <w:rFonts w:ascii="Consolas" w:hAnsi="Consolas"/>
          <w:color w:val="008000"/>
          <w:sz w:val="18"/>
          <w:szCs w:val="18"/>
        </w:rPr>
        <w:t>( EXIST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( SELECT    [name] ,</w:t>
      </w:r>
    </w:p>
    <w:p w14:paraId="51C6FC24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     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database_</w:t>
      </w:r>
      <w:proofErr w:type="gramStart"/>
      <w:r>
        <w:rPr>
          <w:rFonts w:ascii="Consolas" w:hAnsi="Consolas"/>
          <w:color w:val="008000"/>
          <w:sz w:val="18"/>
          <w:szCs w:val="18"/>
        </w:rPr>
        <w:t>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  <w:proofErr w:type="gramEnd"/>
    </w:p>
    <w:p w14:paraId="59C3E25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     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reate_date</w:t>
      </w:r>
      <w:proofErr w:type="spellEnd"/>
    </w:p>
    <w:p w14:paraId="4AD02290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   FROM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.databases</w:t>
      </w:r>
      <w:proofErr w:type="spellEnd"/>
      <w:proofErr w:type="gramEnd"/>
    </w:p>
    <w:p w14:paraId="2DCAD62A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 WHERE     name = N'Sample3</w:t>
      </w:r>
      <w:proofErr w:type="gramStart"/>
      <w:r>
        <w:rPr>
          <w:rFonts w:ascii="Consolas" w:hAnsi="Consolas"/>
          <w:color w:val="008000"/>
          <w:sz w:val="18"/>
          <w:szCs w:val="18"/>
        </w:rPr>
        <w:t>' )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)</w:t>
      </w:r>
    </w:p>
    <w:p w14:paraId="5986D9A8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 Sample3 exist.</w:t>
      </w:r>
    </w:p>
    <w:p w14:paraId="2558D80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5C65324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3146B98B" w14:textId="77777777" w:rsidR="00571192" w:rsidRDefault="00000000" w:rsidP="00F84B8D">
      <w:pPr>
        <w:spacing w:after="0"/>
      </w:pPr>
      <w:hyperlink r:id="rId20" w:history="1">
        <w:r w:rsidR="00571192">
          <w:rPr>
            <w:rStyle w:val="Hyperlink"/>
            <w:rFonts w:ascii="Consolas" w:hAnsi="Consolas"/>
            <w:sz w:val="18"/>
            <w:szCs w:val="18"/>
          </w:rPr>
          <w:t>https://stackoverflow.com/questions/17095472/cannot-drop-database-because-it-is-currently-in-use-mvc</w:t>
        </w:r>
      </w:hyperlink>
    </w:p>
    <w:p w14:paraId="0148C49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rror Message:</w:t>
      </w:r>
    </w:p>
    <w:p w14:paraId="5FABA0F0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nnot drop database "</w:t>
      </w:r>
      <w:proofErr w:type="spellStart"/>
      <w:r>
        <w:rPr>
          <w:rFonts w:ascii="Consolas" w:hAnsi="Consolas"/>
          <w:color w:val="008000"/>
          <w:sz w:val="18"/>
          <w:szCs w:val="18"/>
        </w:rPr>
        <w:t>NewDatabaseName</w:t>
      </w:r>
      <w:proofErr w:type="spellEnd"/>
      <w:r>
        <w:rPr>
          <w:rFonts w:ascii="Consolas" w:hAnsi="Consolas"/>
          <w:color w:val="008000"/>
          <w:sz w:val="18"/>
          <w:szCs w:val="18"/>
        </w:rPr>
        <w:t>" because it is currently in use.</w:t>
      </w:r>
    </w:p>
    <w:p w14:paraId="5649F23A" w14:textId="77777777" w:rsidR="00571192" w:rsidRDefault="00571192" w:rsidP="00F84B8D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olutons</w:t>
      </w:r>
      <w:proofErr w:type="spellEnd"/>
      <w:r>
        <w:rPr>
          <w:rFonts w:ascii="Consolas" w:hAnsi="Consolas"/>
          <w:color w:val="008000"/>
          <w:sz w:val="18"/>
          <w:szCs w:val="18"/>
        </w:rPr>
        <w:t>:</w:t>
      </w:r>
    </w:p>
    <w:p w14:paraId="6DDE749B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LTER DATABASE [Sample3] SET SINGLE_USER WITH ROLLBACK IMMEDIATE</w:t>
      </w:r>
    </w:p>
    <w:p w14:paraId="0A2C60D6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DATABASE [Sample3</w:t>
      </w:r>
      <w:proofErr w:type="gramStart"/>
      <w:r>
        <w:rPr>
          <w:rFonts w:ascii="Consolas" w:hAnsi="Consolas"/>
          <w:color w:val="008000"/>
          <w:sz w:val="18"/>
          <w:szCs w:val="18"/>
        </w:rPr>
        <w:t>];</w:t>
      </w:r>
      <w:proofErr w:type="gramEnd"/>
    </w:p>
    <w:p w14:paraId="638BB56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ut the database in single user mode which</w:t>
      </w:r>
    </w:p>
    <w:p w14:paraId="01BB0B16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rollback all incomplete transactions and closes the connection to the database.</w:t>
      </w:r>
    </w:p>
    <w:p w14:paraId="7FA4F63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drop the database.</w:t>
      </w:r>
    </w:p>
    <w:p w14:paraId="7686E17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F858833" w14:textId="77777777" w:rsidR="00571192" w:rsidRDefault="00571192" w:rsidP="00F84B8D">
      <w:pPr>
        <w:spacing w:after="0"/>
      </w:pPr>
    </w:p>
    <w:p w14:paraId="30C6D5E2" w14:textId="2D6B74CC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512206CB" wp14:editId="03B7635C">
            <wp:extent cx="2987040" cy="548640"/>
            <wp:effectExtent l="0" t="0" r="3810" b="381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040" cy="54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81245" w14:textId="77777777" w:rsidR="00571192" w:rsidRDefault="00571192" w:rsidP="00F84B8D">
      <w:pPr>
        <w:spacing w:after="0"/>
      </w:pPr>
    </w:p>
    <w:p w14:paraId="6BB1D2BB" w14:textId="77777777" w:rsidR="00571192" w:rsidRDefault="00571192" w:rsidP="00F84B8D">
      <w:pPr>
        <w:spacing w:after="0"/>
      </w:pPr>
    </w:p>
    <w:p w14:paraId="1FEE3ED4" w14:textId="77777777" w:rsidR="00571192" w:rsidRDefault="00571192" w:rsidP="00F84B8D">
      <w:pPr>
        <w:spacing w:after="0"/>
      </w:pPr>
    </w:p>
    <w:p w14:paraId="11ED1E44" w14:textId="77777777" w:rsidR="00571192" w:rsidRDefault="00571192" w:rsidP="00F84B8D">
      <w:pPr>
        <w:spacing w:after="0"/>
      </w:pPr>
    </w:p>
    <w:p w14:paraId="50AEC29C" w14:textId="77777777" w:rsidR="00571192" w:rsidRDefault="00571192" w:rsidP="00F84B8D">
      <w:pPr>
        <w:spacing w:after="0"/>
      </w:pPr>
    </w:p>
    <w:p w14:paraId="5B6CC571" w14:textId="77777777" w:rsidR="00571192" w:rsidRDefault="00571192" w:rsidP="00F84B8D">
      <w:pPr>
        <w:spacing w:after="0"/>
      </w:pPr>
      <w:r>
        <w:rPr>
          <w:sz w:val="48"/>
          <w:szCs w:val="48"/>
        </w:rPr>
        <w:t>3. Using SSMS to Create Tables -&gt; Set Default Constraint -&gt; Set Check Constraint -&gt; Set Referential Integrity constraint (Foreign Key)</w:t>
      </w:r>
    </w:p>
    <w:p w14:paraId="76DF7A08" w14:textId="77777777" w:rsidR="00571192" w:rsidRDefault="00571192" w:rsidP="00F84B8D">
      <w:pPr>
        <w:spacing w:after="0"/>
      </w:pPr>
    </w:p>
    <w:p w14:paraId="76597A04" w14:textId="77777777" w:rsidR="00571192" w:rsidRDefault="00571192" w:rsidP="00F84B8D">
      <w:pPr>
        <w:spacing w:after="0"/>
      </w:pPr>
    </w:p>
    <w:p w14:paraId="61AAE80F" w14:textId="77777777" w:rsidR="00571192" w:rsidRDefault="00571192" w:rsidP="00F84B8D">
      <w:pPr>
        <w:spacing w:after="0"/>
      </w:pPr>
    </w:p>
    <w:p w14:paraId="749563FC" w14:textId="77777777" w:rsidR="00571192" w:rsidRDefault="00571192" w:rsidP="00F84B8D">
      <w:pPr>
        <w:spacing w:after="0"/>
      </w:pPr>
      <w:r>
        <w:rPr>
          <w:sz w:val="18"/>
          <w:szCs w:val="18"/>
        </w:rPr>
        <w:t>What to learn</w:t>
      </w:r>
    </w:p>
    <w:p w14:paraId="2229A0E7" w14:textId="77777777" w:rsidR="00571192" w:rsidRDefault="00571192" w:rsidP="00F84B8D">
      <w:pPr>
        <w:spacing w:after="0"/>
      </w:pPr>
      <w:r>
        <w:rPr>
          <w:sz w:val="18"/>
          <w:szCs w:val="18"/>
        </w:rPr>
        <w:t>- Create Table</w:t>
      </w:r>
    </w:p>
    <w:p w14:paraId="320E7631" w14:textId="77777777" w:rsidR="00571192" w:rsidRDefault="00571192" w:rsidP="00F84B8D">
      <w:pPr>
        <w:spacing w:after="0"/>
      </w:pPr>
      <w:r>
        <w:rPr>
          <w:sz w:val="18"/>
          <w:szCs w:val="18"/>
        </w:rPr>
        <w:t>- Default Constraint</w:t>
      </w:r>
    </w:p>
    <w:p w14:paraId="6FD8F915" w14:textId="77777777" w:rsidR="00571192" w:rsidRDefault="00571192" w:rsidP="00F84B8D">
      <w:pPr>
        <w:spacing w:after="0"/>
      </w:pPr>
      <w:r>
        <w:rPr>
          <w:sz w:val="18"/>
          <w:szCs w:val="18"/>
        </w:rPr>
        <w:t>- Check Constraint</w:t>
      </w:r>
    </w:p>
    <w:p w14:paraId="71D89F2D" w14:textId="77777777" w:rsidR="00571192" w:rsidRDefault="00571192" w:rsidP="00F84B8D">
      <w:pPr>
        <w:spacing w:after="0"/>
      </w:pPr>
      <w:r>
        <w:rPr>
          <w:sz w:val="18"/>
          <w:szCs w:val="18"/>
        </w:rPr>
        <w:t>- Identity Column</w:t>
      </w:r>
    </w:p>
    <w:p w14:paraId="1E5F67A1" w14:textId="77777777" w:rsidR="00571192" w:rsidRDefault="00571192" w:rsidP="00F84B8D">
      <w:pPr>
        <w:spacing w:after="0"/>
      </w:pPr>
      <w:r>
        <w:rPr>
          <w:sz w:val="18"/>
          <w:szCs w:val="18"/>
        </w:rPr>
        <w:t>- Primary Key</w:t>
      </w:r>
    </w:p>
    <w:p w14:paraId="4D173CB7" w14:textId="77777777" w:rsidR="00571192" w:rsidRDefault="00571192" w:rsidP="00F84B8D">
      <w:pPr>
        <w:spacing w:after="0"/>
      </w:pPr>
      <w:r>
        <w:rPr>
          <w:sz w:val="18"/>
          <w:szCs w:val="18"/>
        </w:rPr>
        <w:t>- Foreign Key</w:t>
      </w:r>
    </w:p>
    <w:p w14:paraId="0F811F49" w14:textId="77777777" w:rsidR="00571192" w:rsidRDefault="00571192" w:rsidP="00F84B8D">
      <w:pPr>
        <w:spacing w:after="0"/>
      </w:pPr>
      <w:r>
        <w:rPr>
          <w:sz w:val="18"/>
          <w:szCs w:val="18"/>
        </w:rPr>
        <w:t>- Insert</w:t>
      </w:r>
    </w:p>
    <w:p w14:paraId="6799EF16" w14:textId="77777777" w:rsidR="00571192" w:rsidRDefault="00571192" w:rsidP="00F84B8D">
      <w:pPr>
        <w:spacing w:after="0"/>
      </w:pPr>
    </w:p>
    <w:p w14:paraId="17760858" w14:textId="77777777" w:rsidR="00571192" w:rsidRDefault="00571192" w:rsidP="00F84B8D">
      <w:pPr>
        <w:spacing w:after="0"/>
      </w:pPr>
      <w:r>
        <w:t>Database --&gt; New Database</w:t>
      </w:r>
    </w:p>
    <w:p w14:paraId="262ADA48" w14:textId="77777777" w:rsidR="00571192" w:rsidRDefault="00571192" w:rsidP="00F84B8D">
      <w:pPr>
        <w:spacing w:after="0"/>
      </w:pPr>
    </w:p>
    <w:p w14:paraId="5504CC7A" w14:textId="77777777" w:rsidR="00571192" w:rsidRDefault="00571192" w:rsidP="00F84B8D">
      <w:pPr>
        <w:spacing w:after="0"/>
      </w:pPr>
      <w:r>
        <w:t xml:space="preserve">Database </w:t>
      </w:r>
      <w:proofErr w:type="gramStart"/>
      <w:r>
        <w:t>Name :</w:t>
      </w:r>
      <w:proofErr w:type="gramEnd"/>
      <w:r>
        <w:t> </w:t>
      </w:r>
      <w:r>
        <w:rPr>
          <w:b/>
          <w:bCs/>
        </w:rPr>
        <w:t>Sample</w:t>
      </w:r>
    </w:p>
    <w:p w14:paraId="342559BC" w14:textId="77777777" w:rsidR="00571192" w:rsidRDefault="00571192" w:rsidP="00F84B8D">
      <w:pPr>
        <w:spacing w:after="0"/>
      </w:pPr>
      <w:r>
        <w:t xml:space="preserve">Recovery </w:t>
      </w:r>
      <w:proofErr w:type="gramStart"/>
      <w:r>
        <w:t>Model :</w:t>
      </w:r>
      <w:proofErr w:type="gramEnd"/>
      <w:r>
        <w:t> </w:t>
      </w:r>
      <w:r>
        <w:rPr>
          <w:b/>
          <w:bCs/>
        </w:rPr>
        <w:t>Simple</w:t>
      </w:r>
    </w:p>
    <w:p w14:paraId="17F04CFA" w14:textId="77777777" w:rsidR="00571192" w:rsidRDefault="00571192" w:rsidP="00F84B8D">
      <w:pPr>
        <w:spacing w:after="0"/>
      </w:pPr>
    </w:p>
    <w:p w14:paraId="78C5D7D3" w14:textId="445BE2E5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216B6786" wp14:editId="7C40286D">
            <wp:extent cx="4046220" cy="3665220"/>
            <wp:effectExtent l="0" t="0" r="0" b="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6220" cy="366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F5C505" w14:textId="77777777" w:rsidR="00571192" w:rsidRDefault="00571192" w:rsidP="00F84B8D">
      <w:pPr>
        <w:spacing w:after="0"/>
      </w:pPr>
    </w:p>
    <w:p w14:paraId="679424F5" w14:textId="77777777" w:rsidR="00571192" w:rsidRDefault="00571192" w:rsidP="00F84B8D">
      <w:pPr>
        <w:spacing w:after="0"/>
      </w:pPr>
    </w:p>
    <w:p w14:paraId="395ACA88" w14:textId="3B39FB6A" w:rsidR="00571192" w:rsidRDefault="00571192" w:rsidP="00F84B8D">
      <w:pPr>
        <w:spacing w:after="0"/>
      </w:pPr>
      <w:r>
        <w:rPr>
          <w:noProof/>
        </w:rPr>
        <w:lastRenderedPageBreak/>
        <w:drawing>
          <wp:inline distT="0" distB="0" distL="0" distR="0" wp14:anchorId="306F47FD" wp14:editId="74F6CD96">
            <wp:extent cx="4411980" cy="3992880"/>
            <wp:effectExtent l="0" t="0" r="7620" b="762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1980" cy="399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18A316" w14:textId="77777777" w:rsidR="00571192" w:rsidRDefault="00571192" w:rsidP="00F84B8D">
      <w:pPr>
        <w:spacing w:after="0"/>
      </w:pPr>
    </w:p>
    <w:p w14:paraId="2B358179" w14:textId="77777777" w:rsidR="00571192" w:rsidRDefault="00571192" w:rsidP="00F84B8D">
      <w:pPr>
        <w:spacing w:after="0"/>
      </w:pPr>
    </w:p>
    <w:p w14:paraId="3EB4C9D0" w14:textId="77777777" w:rsidR="00571192" w:rsidRDefault="00571192" w:rsidP="00F84B8D">
      <w:pPr>
        <w:spacing w:after="0"/>
      </w:pPr>
    </w:p>
    <w:p w14:paraId="38AEF5A6" w14:textId="77777777" w:rsidR="00571192" w:rsidRDefault="00571192" w:rsidP="00F84B8D">
      <w:pPr>
        <w:spacing w:after="0"/>
      </w:pPr>
    </w:p>
    <w:p w14:paraId="2B12A6EA" w14:textId="0E7E4B50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38297340" wp14:editId="1C2D3CB2">
            <wp:extent cx="4053840" cy="2278380"/>
            <wp:effectExtent l="0" t="0" r="3810" b="762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840" cy="2278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9A2F09" w14:textId="77777777" w:rsidR="00571192" w:rsidRDefault="00571192" w:rsidP="00F84B8D">
      <w:pPr>
        <w:spacing w:after="0"/>
      </w:pPr>
    </w:p>
    <w:p w14:paraId="070B1F73" w14:textId="77777777" w:rsidR="00571192" w:rsidRDefault="00571192" w:rsidP="00F84B8D">
      <w:pPr>
        <w:spacing w:after="0"/>
      </w:pPr>
    </w:p>
    <w:p w14:paraId="50C23493" w14:textId="77777777" w:rsidR="00571192" w:rsidRDefault="00571192" w:rsidP="00F84B8D">
      <w:pPr>
        <w:spacing w:after="0"/>
      </w:pPr>
      <w:r>
        <w:rPr>
          <w:sz w:val="36"/>
          <w:szCs w:val="36"/>
        </w:rPr>
        <w:t xml:space="preserve">3.1. </w:t>
      </w:r>
      <w:proofErr w:type="spellStart"/>
      <w:r>
        <w:rPr>
          <w:sz w:val="36"/>
          <w:szCs w:val="36"/>
        </w:rPr>
        <w:t>CreateTables</w:t>
      </w:r>
      <w:proofErr w:type="spellEnd"/>
      <w:r>
        <w:rPr>
          <w:sz w:val="36"/>
          <w:szCs w:val="36"/>
        </w:rPr>
        <w:t xml:space="preserve"> - Gamer, Gender</w:t>
      </w:r>
    </w:p>
    <w:p w14:paraId="4567D547" w14:textId="77777777" w:rsidR="00571192" w:rsidRDefault="00571192" w:rsidP="00F84B8D">
      <w:pPr>
        <w:spacing w:after="0"/>
      </w:pPr>
    </w:p>
    <w:p w14:paraId="3B6DD185" w14:textId="77777777" w:rsidR="00571192" w:rsidRDefault="00571192" w:rsidP="00F84B8D">
      <w:pPr>
        <w:spacing w:after="0"/>
      </w:pPr>
      <w:r>
        <w:rPr>
          <w:sz w:val="36"/>
          <w:szCs w:val="36"/>
        </w:rPr>
        <w:t xml:space="preserve">3.1.1. </w:t>
      </w:r>
      <w:proofErr w:type="spellStart"/>
      <w:r>
        <w:rPr>
          <w:sz w:val="36"/>
          <w:szCs w:val="36"/>
        </w:rPr>
        <w:t>CreateTable</w:t>
      </w:r>
      <w:proofErr w:type="spellEnd"/>
      <w:r>
        <w:rPr>
          <w:sz w:val="36"/>
          <w:szCs w:val="36"/>
        </w:rPr>
        <w:t xml:space="preserve"> - Gender</w:t>
      </w:r>
    </w:p>
    <w:p w14:paraId="7F0BB527" w14:textId="77777777" w:rsidR="00571192" w:rsidRDefault="00571192" w:rsidP="00F84B8D">
      <w:pPr>
        <w:spacing w:after="0"/>
      </w:pPr>
    </w:p>
    <w:p w14:paraId="7F319133" w14:textId="77777777" w:rsidR="00571192" w:rsidRDefault="00571192" w:rsidP="00F84B8D">
      <w:pPr>
        <w:spacing w:after="0"/>
      </w:pPr>
      <w:r>
        <w:lastRenderedPageBreak/>
        <w:t>Database Name --&gt; Tables --&gt; New --&gt; Table...</w:t>
      </w:r>
    </w:p>
    <w:p w14:paraId="2B9C516E" w14:textId="77777777" w:rsidR="00571192" w:rsidRDefault="00571192" w:rsidP="00F84B8D">
      <w:pPr>
        <w:spacing w:after="0"/>
      </w:pPr>
      <w:r>
        <w:t>--&gt;</w:t>
      </w:r>
    </w:p>
    <w:p w14:paraId="26ECC533" w14:textId="77777777" w:rsidR="00571192" w:rsidRDefault="00571192" w:rsidP="00F84B8D">
      <w:pPr>
        <w:spacing w:after="0"/>
      </w:pPr>
      <w:r>
        <w:rPr>
          <w:b/>
          <w:bCs/>
        </w:rPr>
        <w:t>Id    int    NULL</w:t>
      </w:r>
    </w:p>
    <w:p w14:paraId="64560001" w14:textId="77777777" w:rsidR="00571192" w:rsidRDefault="00571192" w:rsidP="00F84B8D">
      <w:pPr>
        <w:spacing w:after="0"/>
      </w:pPr>
      <w:r>
        <w:rPr>
          <w:b/>
          <w:bCs/>
        </w:rPr>
        <w:t>Gender    </w:t>
      </w:r>
      <w:proofErr w:type="spellStart"/>
      <w:proofErr w:type="gramStart"/>
      <w:r>
        <w:rPr>
          <w:b/>
          <w:bCs/>
        </w:rPr>
        <w:t>nvarchar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>50)    NULL</w:t>
      </w:r>
    </w:p>
    <w:p w14:paraId="524B1555" w14:textId="77777777" w:rsidR="00571192" w:rsidRDefault="00571192" w:rsidP="00F84B8D">
      <w:pPr>
        <w:spacing w:after="0"/>
      </w:pPr>
      <w:r>
        <w:t>--&gt;</w:t>
      </w:r>
    </w:p>
    <w:p w14:paraId="257E3818" w14:textId="77777777" w:rsidR="00571192" w:rsidRDefault="00571192" w:rsidP="00F84B8D">
      <w:pPr>
        <w:spacing w:after="0"/>
      </w:pPr>
      <w:r>
        <w:t>Select </w:t>
      </w:r>
      <w:r>
        <w:rPr>
          <w:b/>
          <w:bCs/>
        </w:rPr>
        <w:t>Id </w:t>
      </w:r>
      <w:r>
        <w:t>column</w:t>
      </w:r>
    </w:p>
    <w:p w14:paraId="763ABEDE" w14:textId="77777777" w:rsidR="00571192" w:rsidRDefault="00571192" w:rsidP="00F84B8D">
      <w:pPr>
        <w:spacing w:after="0"/>
      </w:pPr>
      <w:r>
        <w:t>set the Column Properties</w:t>
      </w:r>
    </w:p>
    <w:p w14:paraId="46B935CC" w14:textId="77777777" w:rsidR="00571192" w:rsidRDefault="00571192" w:rsidP="00F84B8D">
      <w:pPr>
        <w:spacing w:after="0"/>
      </w:pPr>
      <w:r>
        <w:t>Identity Specification</w:t>
      </w:r>
    </w:p>
    <w:p w14:paraId="4A51A35B" w14:textId="77777777" w:rsidR="00571192" w:rsidRDefault="00571192" w:rsidP="00F84B8D">
      <w:pPr>
        <w:spacing w:after="0"/>
      </w:pPr>
      <w:r>
        <w:rPr>
          <w:b/>
          <w:bCs/>
        </w:rPr>
        <w:t xml:space="preserve">(Is </w:t>
      </w:r>
      <w:proofErr w:type="gramStart"/>
      <w:r>
        <w:rPr>
          <w:b/>
          <w:bCs/>
        </w:rPr>
        <w:t xml:space="preserve">Identity)   </w:t>
      </w:r>
      <w:proofErr w:type="gramEnd"/>
      <w:r>
        <w:rPr>
          <w:b/>
          <w:bCs/>
        </w:rPr>
        <w:t>Yes</w:t>
      </w:r>
    </w:p>
    <w:p w14:paraId="38F4C881" w14:textId="77777777" w:rsidR="00571192" w:rsidRDefault="00571192" w:rsidP="00F84B8D">
      <w:pPr>
        <w:spacing w:after="0"/>
      </w:pPr>
      <w:r>
        <w:rPr>
          <w:b/>
          <w:bCs/>
        </w:rPr>
        <w:t>Identity Increment    1</w:t>
      </w:r>
    </w:p>
    <w:p w14:paraId="21BCCCAA" w14:textId="77777777" w:rsidR="00571192" w:rsidRDefault="00571192" w:rsidP="00F84B8D">
      <w:pPr>
        <w:spacing w:after="0"/>
      </w:pPr>
      <w:r>
        <w:rPr>
          <w:b/>
          <w:bCs/>
        </w:rPr>
        <w:t>Identity Seed   1</w:t>
      </w:r>
    </w:p>
    <w:p w14:paraId="63045A64" w14:textId="77777777" w:rsidR="00571192" w:rsidRDefault="00571192" w:rsidP="00F84B8D">
      <w:pPr>
        <w:spacing w:after="0"/>
      </w:pPr>
      <w:r>
        <w:t>--&gt;</w:t>
      </w:r>
    </w:p>
    <w:p w14:paraId="390C96DB" w14:textId="77777777" w:rsidR="00571192" w:rsidRDefault="00571192" w:rsidP="00F84B8D">
      <w:pPr>
        <w:spacing w:after="0"/>
      </w:pPr>
      <w:r>
        <w:t>Select Id column --&gt; Right Click</w:t>
      </w:r>
    </w:p>
    <w:p w14:paraId="330411F2" w14:textId="77777777" w:rsidR="00571192" w:rsidRDefault="00571192" w:rsidP="00F84B8D">
      <w:pPr>
        <w:spacing w:after="0"/>
      </w:pPr>
      <w:r>
        <w:t>--&gt; Set Primary Key</w:t>
      </w:r>
    </w:p>
    <w:p w14:paraId="3E314835" w14:textId="77777777" w:rsidR="00571192" w:rsidRDefault="00571192" w:rsidP="00F84B8D">
      <w:pPr>
        <w:spacing w:after="0"/>
      </w:pPr>
      <w:r>
        <w:t>--&gt;</w:t>
      </w:r>
    </w:p>
    <w:p w14:paraId="03ABE430" w14:textId="77777777" w:rsidR="00571192" w:rsidRDefault="00571192" w:rsidP="00F84B8D">
      <w:pPr>
        <w:spacing w:after="0"/>
      </w:pPr>
      <w:r>
        <w:t>Ctrl + S --&gt;</w:t>
      </w:r>
    </w:p>
    <w:p w14:paraId="745DAB20" w14:textId="77777777" w:rsidR="00571192" w:rsidRDefault="00571192" w:rsidP="00F84B8D">
      <w:pPr>
        <w:spacing w:after="0"/>
      </w:pPr>
      <w:r>
        <w:t>Table Name:   Gender</w:t>
      </w:r>
    </w:p>
    <w:p w14:paraId="487AD27A" w14:textId="77777777" w:rsidR="00571192" w:rsidRDefault="00571192" w:rsidP="00F84B8D">
      <w:pPr>
        <w:spacing w:after="0"/>
      </w:pPr>
    </w:p>
    <w:p w14:paraId="2AE962DF" w14:textId="77777777" w:rsidR="00571192" w:rsidRDefault="00571192" w:rsidP="00F84B8D">
      <w:pPr>
        <w:spacing w:after="0"/>
      </w:pPr>
    </w:p>
    <w:p w14:paraId="5682C29A" w14:textId="4FB5322E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29373CE3" wp14:editId="6F7DFF39">
            <wp:extent cx="4610100" cy="1036320"/>
            <wp:effectExtent l="0" t="0" r="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70739F" w14:textId="03F6F156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472793C0" wp14:editId="18E77EC4">
            <wp:extent cx="3108960" cy="2026920"/>
            <wp:effectExtent l="0" t="0" r="0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202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108743" w14:textId="77777777" w:rsidR="00571192" w:rsidRDefault="00571192" w:rsidP="00F84B8D">
      <w:pPr>
        <w:spacing w:after="0"/>
      </w:pPr>
    </w:p>
    <w:p w14:paraId="4F21C96A" w14:textId="77777777" w:rsidR="00571192" w:rsidRDefault="00571192" w:rsidP="00F84B8D">
      <w:pPr>
        <w:spacing w:after="0"/>
      </w:pPr>
    </w:p>
    <w:p w14:paraId="5E38CA90" w14:textId="7D6BA6A2" w:rsidR="00571192" w:rsidRDefault="00571192" w:rsidP="00F84B8D">
      <w:pPr>
        <w:spacing w:after="0"/>
      </w:pPr>
      <w:r>
        <w:rPr>
          <w:noProof/>
        </w:rPr>
        <w:lastRenderedPageBreak/>
        <w:drawing>
          <wp:inline distT="0" distB="0" distL="0" distR="0" wp14:anchorId="545C0AEF" wp14:editId="7483C00D">
            <wp:extent cx="4617720" cy="3703320"/>
            <wp:effectExtent l="0" t="0" r="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3703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BFEC1A" w14:textId="77777777" w:rsidR="00571192" w:rsidRDefault="00571192" w:rsidP="00F84B8D">
      <w:pPr>
        <w:spacing w:after="0"/>
      </w:pPr>
    </w:p>
    <w:p w14:paraId="34D1699A" w14:textId="358E2040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6A1C5906" wp14:editId="6AAACD2D">
            <wp:extent cx="4579620" cy="1676400"/>
            <wp:effectExtent l="0" t="0" r="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2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CD0FB6" w14:textId="77777777" w:rsidR="00571192" w:rsidRDefault="00571192" w:rsidP="00F84B8D">
      <w:pPr>
        <w:spacing w:after="0"/>
      </w:pPr>
    </w:p>
    <w:p w14:paraId="35E09FFF" w14:textId="77777777" w:rsidR="00571192" w:rsidRDefault="00571192" w:rsidP="00F84B8D">
      <w:pPr>
        <w:spacing w:after="0"/>
      </w:pPr>
    </w:p>
    <w:p w14:paraId="0566BC2D" w14:textId="77777777" w:rsidR="00571192" w:rsidRDefault="00571192" w:rsidP="00F84B8D">
      <w:pPr>
        <w:spacing w:after="0"/>
      </w:pPr>
      <w:r>
        <w:rPr>
          <w:sz w:val="36"/>
          <w:szCs w:val="36"/>
        </w:rPr>
        <w:t>3.1.2. Insert Data to Gender</w:t>
      </w:r>
    </w:p>
    <w:p w14:paraId="514DC936" w14:textId="77777777" w:rsidR="00571192" w:rsidRDefault="00571192" w:rsidP="00F84B8D">
      <w:pPr>
        <w:spacing w:after="0"/>
      </w:pPr>
    </w:p>
    <w:p w14:paraId="302D05AB" w14:textId="77777777" w:rsidR="00571192" w:rsidRDefault="00571192" w:rsidP="00F84B8D">
      <w:pPr>
        <w:spacing w:after="0"/>
      </w:pPr>
      <w:r>
        <w:t>Database Name --&gt; Tables --&gt; Table Name --&gt; Right Click --&gt; Edit top 200 rows --&gt;</w:t>
      </w:r>
    </w:p>
    <w:p w14:paraId="4A3F3DEC" w14:textId="77777777" w:rsidR="00571192" w:rsidRDefault="00571192" w:rsidP="00F84B8D">
      <w:pPr>
        <w:spacing w:after="0"/>
      </w:pPr>
      <w:r>
        <w:t>--&gt;</w:t>
      </w:r>
    </w:p>
    <w:p w14:paraId="7737678A" w14:textId="77777777" w:rsidR="00571192" w:rsidRDefault="00571192" w:rsidP="00F84B8D">
      <w:pPr>
        <w:spacing w:after="0"/>
      </w:pPr>
      <w:r>
        <w:rPr>
          <w:b/>
          <w:bCs/>
        </w:rPr>
        <w:t>Male</w:t>
      </w:r>
    </w:p>
    <w:p w14:paraId="238C0D0D" w14:textId="77777777" w:rsidR="00571192" w:rsidRDefault="00571192" w:rsidP="00F84B8D">
      <w:pPr>
        <w:spacing w:after="0"/>
      </w:pPr>
      <w:r>
        <w:rPr>
          <w:b/>
          <w:bCs/>
        </w:rPr>
        <w:t>Female</w:t>
      </w:r>
    </w:p>
    <w:p w14:paraId="4EDD5F33" w14:textId="77777777" w:rsidR="00571192" w:rsidRDefault="00571192" w:rsidP="00F84B8D">
      <w:pPr>
        <w:spacing w:after="0"/>
      </w:pPr>
      <w:r>
        <w:rPr>
          <w:b/>
          <w:bCs/>
        </w:rPr>
        <w:t>Unknow</w:t>
      </w:r>
    </w:p>
    <w:p w14:paraId="1D99F934" w14:textId="77777777" w:rsidR="00571192" w:rsidRDefault="00571192" w:rsidP="00F84B8D">
      <w:pPr>
        <w:spacing w:after="0"/>
      </w:pPr>
      <w:r>
        <w:t>--&gt;</w:t>
      </w:r>
    </w:p>
    <w:p w14:paraId="36F9F2EB" w14:textId="77777777" w:rsidR="00571192" w:rsidRDefault="00571192" w:rsidP="00F84B8D">
      <w:pPr>
        <w:spacing w:after="0"/>
      </w:pPr>
      <w:r>
        <w:t>Explanation: </w:t>
      </w:r>
    </w:p>
    <w:p w14:paraId="2DE8EF99" w14:textId="77777777" w:rsidR="00571192" w:rsidRDefault="00571192" w:rsidP="00F84B8D">
      <w:pPr>
        <w:spacing w:after="0"/>
      </w:pPr>
      <w:r>
        <w:rPr>
          <w:b/>
          <w:bCs/>
        </w:rPr>
        <w:t>[Id] [int] </w:t>
      </w:r>
      <w:proofErr w:type="gramStart"/>
      <w:r>
        <w:t>IDENTITY</w:t>
      </w:r>
      <w:r>
        <w:rPr>
          <w:b/>
          <w:bCs/>
        </w:rPr>
        <w:t>(</w:t>
      </w:r>
      <w:proofErr w:type="gramEnd"/>
      <w:r>
        <w:rPr>
          <w:b/>
          <w:bCs/>
        </w:rPr>
        <w:t>1,1) Primary Key NOT NULL,</w:t>
      </w:r>
    </w:p>
    <w:p w14:paraId="5C3C8C55" w14:textId="77777777" w:rsidR="00571192" w:rsidRDefault="00571192" w:rsidP="00F84B8D">
      <w:pPr>
        <w:spacing w:after="0"/>
      </w:pPr>
      <w:r>
        <w:t>When I created table, I set Id is </w:t>
      </w:r>
      <w:r>
        <w:rPr>
          <w:b/>
          <w:bCs/>
        </w:rPr>
        <w:t>INT</w:t>
      </w:r>
      <w:r>
        <w:t> type,</w:t>
      </w:r>
    </w:p>
    <w:p w14:paraId="19E08B39" w14:textId="77777777" w:rsidR="00571192" w:rsidRDefault="00571192" w:rsidP="00F84B8D">
      <w:pPr>
        <w:spacing w:after="0"/>
      </w:pPr>
      <w:r>
        <w:lastRenderedPageBreak/>
        <w:t>and I also set Id is </w:t>
      </w:r>
      <w:r>
        <w:rPr>
          <w:b/>
          <w:bCs/>
        </w:rPr>
        <w:t>Primary Key</w:t>
      </w:r>
      <w:r>
        <w:t>.</w:t>
      </w:r>
    </w:p>
    <w:p w14:paraId="5649C43A" w14:textId="77777777" w:rsidR="00571192" w:rsidRDefault="00571192" w:rsidP="00F84B8D">
      <w:pPr>
        <w:spacing w:after="0"/>
      </w:pPr>
      <w:r>
        <w:t>Additionally, I set Id is </w:t>
      </w:r>
      <w:r>
        <w:rPr>
          <w:b/>
          <w:bCs/>
        </w:rPr>
        <w:t>Identity Column</w:t>
      </w:r>
      <w:r>
        <w:t>.</w:t>
      </w:r>
    </w:p>
    <w:p w14:paraId="66F9B996" w14:textId="77777777" w:rsidR="00571192" w:rsidRDefault="00571192" w:rsidP="00F84B8D">
      <w:pPr>
        <w:spacing w:after="0"/>
      </w:pPr>
      <w:proofErr w:type="gramStart"/>
      <w:r>
        <w:t>IDENTITY(</w:t>
      </w:r>
      <w:proofErr w:type="gramEnd"/>
      <w:r>
        <w:t>1,1) means Id will start from 1 (the </w:t>
      </w:r>
      <w:r>
        <w:rPr>
          <w:b/>
          <w:bCs/>
        </w:rPr>
        <w:t>first</w:t>
      </w:r>
      <w:r>
        <w:t> one is </w:t>
      </w:r>
      <w:r>
        <w:rPr>
          <w:b/>
          <w:bCs/>
        </w:rPr>
        <w:t>identity seed</w:t>
      </w:r>
      <w:r>
        <w:t>),</w:t>
      </w:r>
    </w:p>
    <w:p w14:paraId="1551AB80" w14:textId="77777777" w:rsidR="00571192" w:rsidRDefault="00571192" w:rsidP="00F84B8D">
      <w:pPr>
        <w:spacing w:after="0"/>
      </w:pPr>
      <w:r>
        <w:t>and then increase 1 (the </w:t>
      </w:r>
      <w:r>
        <w:rPr>
          <w:b/>
          <w:bCs/>
        </w:rPr>
        <w:t>second</w:t>
      </w:r>
      <w:r>
        <w:t> one is </w:t>
      </w:r>
      <w:r>
        <w:rPr>
          <w:b/>
          <w:bCs/>
        </w:rPr>
        <w:t>identity increment</w:t>
      </w:r>
      <w:r>
        <w:t>).</w:t>
      </w:r>
    </w:p>
    <w:p w14:paraId="792D1893" w14:textId="77777777" w:rsidR="00571192" w:rsidRDefault="00571192" w:rsidP="00F84B8D">
      <w:pPr>
        <w:spacing w:after="0"/>
      </w:pPr>
      <w:r>
        <w:t>We do not have to set value for </w:t>
      </w:r>
      <w:r>
        <w:rPr>
          <w:b/>
          <w:bCs/>
        </w:rPr>
        <w:t>INT Type Identity Column</w:t>
      </w:r>
      <w:r>
        <w:t>, because it will be auto generated by SQL server.</w:t>
      </w:r>
    </w:p>
    <w:p w14:paraId="5214BFC1" w14:textId="77777777" w:rsidR="00571192" w:rsidRDefault="00571192" w:rsidP="00F84B8D">
      <w:pPr>
        <w:spacing w:after="0"/>
      </w:pPr>
      <w:r>
        <w:t xml:space="preserve">Thus, when we insert new data, I only </w:t>
      </w:r>
      <w:proofErr w:type="gramStart"/>
      <w:r>
        <w:t>have to</w:t>
      </w:r>
      <w:proofErr w:type="gramEnd"/>
      <w:r>
        <w:t xml:space="preserve"> provide the rest of data except Id.</w:t>
      </w:r>
    </w:p>
    <w:p w14:paraId="010D2ECD" w14:textId="77777777" w:rsidR="00571192" w:rsidRDefault="00571192" w:rsidP="00F84B8D">
      <w:pPr>
        <w:spacing w:after="0"/>
      </w:pPr>
    </w:p>
    <w:p w14:paraId="71C92039" w14:textId="27C44F90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5C903217" wp14:editId="5FE3230B">
            <wp:extent cx="4762500" cy="5044440"/>
            <wp:effectExtent l="0" t="0" r="0" b="381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504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E61BED" w14:textId="77777777" w:rsidR="00571192" w:rsidRDefault="00571192" w:rsidP="00F84B8D">
      <w:pPr>
        <w:spacing w:after="0"/>
      </w:pPr>
    </w:p>
    <w:p w14:paraId="55CA23CB" w14:textId="464C3816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22DE8050" wp14:editId="77C11B96">
            <wp:extent cx="2788920" cy="1264920"/>
            <wp:effectExtent l="0" t="0" r="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8920" cy="126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CC14A3" w14:textId="77777777" w:rsidR="00571192" w:rsidRDefault="00571192" w:rsidP="00F84B8D">
      <w:pPr>
        <w:spacing w:after="0"/>
      </w:pPr>
    </w:p>
    <w:p w14:paraId="1E408EA7" w14:textId="77777777" w:rsidR="00571192" w:rsidRDefault="00571192" w:rsidP="00F84B8D">
      <w:pPr>
        <w:spacing w:after="0"/>
      </w:pPr>
    </w:p>
    <w:p w14:paraId="2DAD638D" w14:textId="77777777" w:rsidR="00571192" w:rsidRDefault="00571192" w:rsidP="00F84B8D">
      <w:pPr>
        <w:spacing w:after="0"/>
      </w:pPr>
    </w:p>
    <w:p w14:paraId="6FD0EB9E" w14:textId="77777777" w:rsidR="00571192" w:rsidRDefault="00571192" w:rsidP="00F84B8D">
      <w:pPr>
        <w:spacing w:after="0"/>
      </w:pPr>
      <w:r>
        <w:rPr>
          <w:sz w:val="32"/>
          <w:szCs w:val="32"/>
        </w:rPr>
        <w:lastRenderedPageBreak/>
        <w:t xml:space="preserve">3.1.3. </w:t>
      </w:r>
      <w:proofErr w:type="spellStart"/>
      <w:r>
        <w:rPr>
          <w:sz w:val="32"/>
          <w:szCs w:val="32"/>
        </w:rPr>
        <w:t>CreateTable</w:t>
      </w:r>
      <w:proofErr w:type="spellEnd"/>
      <w:r>
        <w:rPr>
          <w:sz w:val="32"/>
          <w:szCs w:val="32"/>
        </w:rPr>
        <w:t xml:space="preserve"> - </w:t>
      </w:r>
      <w:r>
        <w:rPr>
          <w:sz w:val="30"/>
          <w:szCs w:val="30"/>
        </w:rPr>
        <w:t>Gamer </w:t>
      </w:r>
      <w:r>
        <w:rPr>
          <w:sz w:val="32"/>
          <w:szCs w:val="32"/>
        </w:rPr>
        <w:t>and Set Default Constraint</w:t>
      </w:r>
    </w:p>
    <w:p w14:paraId="3CEBEC9B" w14:textId="77777777" w:rsidR="00571192" w:rsidRDefault="00571192" w:rsidP="00F84B8D">
      <w:pPr>
        <w:spacing w:after="0"/>
      </w:pPr>
    </w:p>
    <w:p w14:paraId="41E0D8D7" w14:textId="77777777" w:rsidR="00571192" w:rsidRDefault="00571192" w:rsidP="00F84B8D">
      <w:pPr>
        <w:spacing w:after="0"/>
      </w:pPr>
      <w:r>
        <w:t>Database Name --&gt; Tables --&gt; New --&gt; Table...</w:t>
      </w:r>
    </w:p>
    <w:p w14:paraId="69EB8479" w14:textId="77777777" w:rsidR="00571192" w:rsidRDefault="00571192" w:rsidP="00F84B8D">
      <w:pPr>
        <w:spacing w:after="0"/>
      </w:pPr>
      <w:r>
        <w:t>--&gt;</w:t>
      </w:r>
    </w:p>
    <w:p w14:paraId="0B460408" w14:textId="77777777" w:rsidR="00571192" w:rsidRDefault="00571192" w:rsidP="00F84B8D">
      <w:pPr>
        <w:spacing w:after="0"/>
      </w:pPr>
      <w:r>
        <w:rPr>
          <w:b/>
          <w:bCs/>
        </w:rPr>
        <w:t>Id   int   NOT NULL</w:t>
      </w:r>
    </w:p>
    <w:p w14:paraId="181553DE" w14:textId="77777777" w:rsidR="00571192" w:rsidRDefault="00571192" w:rsidP="00F84B8D">
      <w:pPr>
        <w:spacing w:after="0"/>
      </w:pPr>
      <w:r>
        <w:rPr>
          <w:b/>
          <w:bCs/>
        </w:rPr>
        <w:t>Name   </w:t>
      </w:r>
      <w:proofErr w:type="spellStart"/>
      <w:proofErr w:type="gramStart"/>
      <w:r>
        <w:rPr>
          <w:b/>
          <w:bCs/>
        </w:rPr>
        <w:t>nvarchar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>50)   NOT NULL</w:t>
      </w:r>
    </w:p>
    <w:p w14:paraId="053F1E87" w14:textId="77777777" w:rsidR="00571192" w:rsidRDefault="00571192" w:rsidP="00F84B8D">
      <w:pPr>
        <w:spacing w:after="0"/>
      </w:pPr>
      <w:r>
        <w:rPr>
          <w:b/>
          <w:bCs/>
        </w:rPr>
        <w:t>Email   </w:t>
      </w:r>
      <w:proofErr w:type="spellStart"/>
      <w:proofErr w:type="gramStart"/>
      <w:r>
        <w:rPr>
          <w:b/>
          <w:bCs/>
        </w:rPr>
        <w:t>nvarchar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>50)   NOT NULL</w:t>
      </w:r>
    </w:p>
    <w:p w14:paraId="6182E154" w14:textId="77777777" w:rsidR="00571192" w:rsidRDefault="00571192" w:rsidP="00F84B8D">
      <w:pPr>
        <w:spacing w:after="0"/>
      </w:pPr>
      <w:proofErr w:type="spellStart"/>
      <w:r>
        <w:rPr>
          <w:b/>
          <w:bCs/>
        </w:rPr>
        <w:t>GenderId</w:t>
      </w:r>
      <w:proofErr w:type="spellEnd"/>
      <w:r>
        <w:rPr>
          <w:b/>
          <w:bCs/>
        </w:rPr>
        <w:t>   int   NULL</w:t>
      </w:r>
    </w:p>
    <w:p w14:paraId="750B4DDF" w14:textId="77777777" w:rsidR="00571192" w:rsidRDefault="00571192" w:rsidP="00F84B8D">
      <w:pPr>
        <w:spacing w:after="0"/>
      </w:pPr>
      <w:proofErr w:type="spellStart"/>
      <w:r>
        <w:rPr>
          <w:b/>
          <w:bCs/>
        </w:rPr>
        <w:t>CreatedDateTime</w:t>
      </w:r>
      <w:proofErr w:type="spellEnd"/>
      <w:r>
        <w:rPr>
          <w:b/>
          <w:bCs/>
        </w:rPr>
        <w:t xml:space="preserve">   datetime    NOT NULL</w:t>
      </w:r>
    </w:p>
    <w:p w14:paraId="4DB7559A" w14:textId="77777777" w:rsidR="00571192" w:rsidRDefault="00571192" w:rsidP="00F84B8D">
      <w:pPr>
        <w:spacing w:after="0"/>
      </w:pPr>
      <w:r>
        <w:rPr>
          <w:b/>
          <w:bCs/>
        </w:rPr>
        <w:t>Age   int    NULL</w:t>
      </w:r>
    </w:p>
    <w:p w14:paraId="0D5BDCE0" w14:textId="77777777" w:rsidR="00571192" w:rsidRDefault="00571192" w:rsidP="00F84B8D">
      <w:pPr>
        <w:spacing w:after="0"/>
      </w:pPr>
      <w:r>
        <w:t>--&gt;</w:t>
      </w:r>
    </w:p>
    <w:p w14:paraId="18352E62" w14:textId="77777777" w:rsidR="00571192" w:rsidRDefault="00571192" w:rsidP="00F84B8D">
      <w:pPr>
        <w:spacing w:after="0"/>
      </w:pPr>
      <w:r>
        <w:t>Select Id column</w:t>
      </w:r>
    </w:p>
    <w:p w14:paraId="4B411122" w14:textId="77777777" w:rsidR="00571192" w:rsidRDefault="00571192" w:rsidP="00F84B8D">
      <w:pPr>
        <w:spacing w:after="0"/>
      </w:pPr>
      <w:r>
        <w:t>set the Column Properties</w:t>
      </w:r>
    </w:p>
    <w:p w14:paraId="1A3B33A6" w14:textId="77777777" w:rsidR="00571192" w:rsidRDefault="00571192" w:rsidP="00F84B8D">
      <w:pPr>
        <w:spacing w:after="0"/>
      </w:pPr>
      <w:r>
        <w:t>Identity Specification</w:t>
      </w:r>
    </w:p>
    <w:p w14:paraId="6C39292A" w14:textId="77777777" w:rsidR="00571192" w:rsidRDefault="00571192" w:rsidP="00F84B8D">
      <w:pPr>
        <w:spacing w:after="0"/>
      </w:pPr>
      <w:r>
        <w:rPr>
          <w:b/>
          <w:bCs/>
        </w:rPr>
        <w:t xml:space="preserve">(Is </w:t>
      </w:r>
      <w:proofErr w:type="gramStart"/>
      <w:r>
        <w:rPr>
          <w:b/>
          <w:bCs/>
        </w:rPr>
        <w:t xml:space="preserve">Identity)   </w:t>
      </w:r>
      <w:proofErr w:type="gramEnd"/>
      <w:r>
        <w:rPr>
          <w:b/>
          <w:bCs/>
        </w:rPr>
        <w:t>Yes</w:t>
      </w:r>
    </w:p>
    <w:p w14:paraId="67ED237F" w14:textId="77777777" w:rsidR="00571192" w:rsidRDefault="00571192" w:rsidP="00F84B8D">
      <w:pPr>
        <w:spacing w:after="0"/>
      </w:pPr>
      <w:r>
        <w:rPr>
          <w:b/>
          <w:bCs/>
        </w:rPr>
        <w:t>Identity Increment    1</w:t>
      </w:r>
    </w:p>
    <w:p w14:paraId="0F77A711" w14:textId="77777777" w:rsidR="00571192" w:rsidRDefault="00571192" w:rsidP="00F84B8D">
      <w:pPr>
        <w:spacing w:after="0"/>
      </w:pPr>
      <w:r>
        <w:rPr>
          <w:b/>
          <w:bCs/>
        </w:rPr>
        <w:t>Identity Seed   1</w:t>
      </w:r>
    </w:p>
    <w:p w14:paraId="7C50E82D" w14:textId="77777777" w:rsidR="00571192" w:rsidRDefault="00571192" w:rsidP="00F84B8D">
      <w:pPr>
        <w:spacing w:after="0"/>
      </w:pPr>
      <w:r>
        <w:t>--&gt;</w:t>
      </w:r>
    </w:p>
    <w:p w14:paraId="46E7FE9C" w14:textId="77777777" w:rsidR="00571192" w:rsidRDefault="00571192" w:rsidP="00F84B8D">
      <w:pPr>
        <w:spacing w:after="0"/>
      </w:pPr>
      <w:r>
        <w:t>Select </w:t>
      </w:r>
      <w:proofErr w:type="spellStart"/>
      <w:r>
        <w:rPr>
          <w:b/>
          <w:bCs/>
        </w:rPr>
        <w:t>CreatedDateTime</w:t>
      </w:r>
      <w:proofErr w:type="spellEnd"/>
      <w:r>
        <w:t> column</w:t>
      </w:r>
    </w:p>
    <w:p w14:paraId="4D1F6EAD" w14:textId="77777777" w:rsidR="00571192" w:rsidRDefault="00571192" w:rsidP="00F84B8D">
      <w:pPr>
        <w:spacing w:after="0"/>
      </w:pPr>
      <w:r>
        <w:t>set the Column Properties</w:t>
      </w:r>
    </w:p>
    <w:p w14:paraId="49E5D20A" w14:textId="77777777" w:rsidR="00571192" w:rsidRDefault="00571192" w:rsidP="00F84B8D">
      <w:pPr>
        <w:spacing w:after="0"/>
      </w:pPr>
      <w:r>
        <w:rPr>
          <w:b/>
          <w:bCs/>
        </w:rPr>
        <w:t>Default Value or Binding</w:t>
      </w:r>
    </w:p>
    <w:p w14:paraId="10B7B8C1" w14:textId="77777777" w:rsidR="00571192" w:rsidRDefault="00571192" w:rsidP="00F84B8D">
      <w:pPr>
        <w:spacing w:after="0"/>
      </w:pPr>
      <w:r>
        <w:rPr>
          <w:b/>
          <w:bCs/>
        </w:rPr>
        <w:t>(</w:t>
      </w:r>
      <w:proofErr w:type="spellStart"/>
      <w:proofErr w:type="gramStart"/>
      <w:r>
        <w:rPr>
          <w:b/>
          <w:bCs/>
        </w:rPr>
        <w:t>getutcdate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>))</w:t>
      </w:r>
    </w:p>
    <w:p w14:paraId="733785E6" w14:textId="77777777" w:rsidR="00571192" w:rsidRDefault="00571192" w:rsidP="00F84B8D">
      <w:pPr>
        <w:spacing w:after="0"/>
      </w:pPr>
      <w:r>
        <w:t>--&gt;</w:t>
      </w:r>
    </w:p>
    <w:p w14:paraId="3418B4D4" w14:textId="77777777" w:rsidR="00571192" w:rsidRDefault="00571192" w:rsidP="00F84B8D">
      <w:pPr>
        <w:spacing w:after="0"/>
      </w:pPr>
      <w:r>
        <w:t>Select </w:t>
      </w:r>
      <w:proofErr w:type="spellStart"/>
      <w:r>
        <w:t>GenderId</w:t>
      </w:r>
      <w:proofErr w:type="spellEnd"/>
      <w:r>
        <w:t> column</w:t>
      </w:r>
    </w:p>
    <w:p w14:paraId="32DDEEA0" w14:textId="77777777" w:rsidR="00571192" w:rsidRDefault="00571192" w:rsidP="00F84B8D">
      <w:pPr>
        <w:spacing w:after="0"/>
      </w:pPr>
      <w:r>
        <w:t>set the Column Properties</w:t>
      </w:r>
    </w:p>
    <w:p w14:paraId="07184027" w14:textId="77777777" w:rsidR="00571192" w:rsidRDefault="00571192" w:rsidP="00F84B8D">
      <w:pPr>
        <w:spacing w:after="0"/>
      </w:pPr>
      <w:r>
        <w:rPr>
          <w:b/>
          <w:bCs/>
        </w:rPr>
        <w:t>Default Value or Binding</w:t>
      </w:r>
    </w:p>
    <w:p w14:paraId="4861CB58" w14:textId="77777777" w:rsidR="00571192" w:rsidRDefault="00571192" w:rsidP="00F84B8D">
      <w:pPr>
        <w:spacing w:after="0"/>
      </w:pPr>
      <w:r>
        <w:rPr>
          <w:b/>
          <w:bCs/>
        </w:rPr>
        <w:t>((3))</w:t>
      </w:r>
    </w:p>
    <w:p w14:paraId="6AC2CB21" w14:textId="77777777" w:rsidR="00571192" w:rsidRDefault="00571192" w:rsidP="00F84B8D">
      <w:pPr>
        <w:spacing w:after="0"/>
      </w:pPr>
      <w:r>
        <w:t>--&gt;</w:t>
      </w:r>
    </w:p>
    <w:p w14:paraId="4DF79ADD" w14:textId="77777777" w:rsidR="00571192" w:rsidRDefault="00571192" w:rsidP="00F84B8D">
      <w:pPr>
        <w:spacing w:after="0"/>
      </w:pPr>
      <w:r>
        <w:t>Select Id column --&gt; Right Click</w:t>
      </w:r>
    </w:p>
    <w:p w14:paraId="2EFCDD03" w14:textId="77777777" w:rsidR="00571192" w:rsidRDefault="00571192" w:rsidP="00F84B8D">
      <w:pPr>
        <w:spacing w:after="0"/>
      </w:pPr>
      <w:r>
        <w:t>--&gt; Set Primary Key</w:t>
      </w:r>
    </w:p>
    <w:p w14:paraId="35B795EE" w14:textId="77777777" w:rsidR="00571192" w:rsidRDefault="00571192" w:rsidP="00F84B8D">
      <w:pPr>
        <w:spacing w:after="0"/>
      </w:pPr>
      <w:r>
        <w:t>--&gt;</w:t>
      </w:r>
    </w:p>
    <w:p w14:paraId="5EFF9D22" w14:textId="77777777" w:rsidR="00571192" w:rsidRDefault="00571192" w:rsidP="00F84B8D">
      <w:pPr>
        <w:spacing w:after="0"/>
      </w:pPr>
      <w:r>
        <w:t>Ctrl + S --&gt;</w:t>
      </w:r>
    </w:p>
    <w:p w14:paraId="0F3BFABF" w14:textId="77777777" w:rsidR="00571192" w:rsidRDefault="00571192" w:rsidP="00F84B8D">
      <w:pPr>
        <w:spacing w:after="0"/>
      </w:pPr>
      <w:r>
        <w:t>Table Name:   Gamer</w:t>
      </w:r>
    </w:p>
    <w:p w14:paraId="0B0F1941" w14:textId="77777777" w:rsidR="00571192" w:rsidRDefault="00571192" w:rsidP="00F84B8D">
      <w:pPr>
        <w:spacing w:after="0"/>
      </w:pPr>
    </w:p>
    <w:p w14:paraId="5D487800" w14:textId="77777777" w:rsidR="00571192" w:rsidRDefault="00571192" w:rsidP="00F84B8D">
      <w:pPr>
        <w:spacing w:after="0"/>
      </w:pPr>
    </w:p>
    <w:p w14:paraId="40308A57" w14:textId="02D763EC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4CED3C60" wp14:editId="72FD84AA">
            <wp:extent cx="4495800" cy="1851660"/>
            <wp:effectExtent l="0" t="0" r="0" b="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185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380C7D" w14:textId="77777777" w:rsidR="00571192" w:rsidRDefault="00571192" w:rsidP="00F84B8D">
      <w:pPr>
        <w:spacing w:after="0"/>
      </w:pPr>
    </w:p>
    <w:p w14:paraId="7E43EBED" w14:textId="77777777" w:rsidR="00571192" w:rsidRDefault="00571192" w:rsidP="00F84B8D">
      <w:pPr>
        <w:spacing w:after="0"/>
      </w:pPr>
    </w:p>
    <w:p w14:paraId="0EBEDF1B" w14:textId="77777777" w:rsidR="00571192" w:rsidRDefault="00571192" w:rsidP="00F84B8D">
      <w:pPr>
        <w:spacing w:after="0"/>
      </w:pPr>
      <w:r>
        <w:t>-------------------------------------------------</w:t>
      </w:r>
    </w:p>
    <w:p w14:paraId="4B81D9F6" w14:textId="77777777" w:rsidR="00571192" w:rsidRDefault="00571192" w:rsidP="00F84B8D">
      <w:pPr>
        <w:spacing w:after="0"/>
      </w:pPr>
    </w:p>
    <w:p w14:paraId="4F939353" w14:textId="77777777" w:rsidR="00571192" w:rsidRDefault="00571192" w:rsidP="00F84B8D">
      <w:pPr>
        <w:spacing w:after="0"/>
      </w:pPr>
      <w:r>
        <w:t>Id column</w:t>
      </w:r>
    </w:p>
    <w:p w14:paraId="6B87B2A3" w14:textId="77777777" w:rsidR="00571192" w:rsidRDefault="00571192" w:rsidP="00F84B8D">
      <w:pPr>
        <w:spacing w:after="0"/>
      </w:pPr>
    </w:p>
    <w:p w14:paraId="4FDD0F19" w14:textId="00791565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44321B5F" wp14:editId="3698015D">
            <wp:extent cx="3840480" cy="2156460"/>
            <wp:effectExtent l="0" t="0" r="7620" b="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80" cy="215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923E5" w14:textId="77777777" w:rsidR="00571192" w:rsidRDefault="00571192" w:rsidP="00F84B8D">
      <w:pPr>
        <w:spacing w:after="0"/>
      </w:pPr>
    </w:p>
    <w:p w14:paraId="04030507" w14:textId="5DE431E7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5150E5F3" wp14:editId="6B3B52CB">
            <wp:extent cx="2720340" cy="2804160"/>
            <wp:effectExtent l="0" t="0" r="381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340" cy="2804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E48256" w14:textId="77777777" w:rsidR="00571192" w:rsidRDefault="00571192" w:rsidP="00F84B8D">
      <w:pPr>
        <w:spacing w:after="0"/>
      </w:pPr>
    </w:p>
    <w:p w14:paraId="1368D7D7" w14:textId="77777777" w:rsidR="00571192" w:rsidRDefault="00571192" w:rsidP="00F84B8D">
      <w:pPr>
        <w:spacing w:after="0"/>
      </w:pPr>
      <w:r>
        <w:rPr>
          <w:sz w:val="18"/>
          <w:szCs w:val="18"/>
        </w:rPr>
        <w:lastRenderedPageBreak/>
        <w:t>-------------------------------------------------</w:t>
      </w:r>
    </w:p>
    <w:p w14:paraId="382D083C" w14:textId="77777777" w:rsidR="00571192" w:rsidRDefault="00571192" w:rsidP="00F84B8D">
      <w:pPr>
        <w:spacing w:after="0"/>
      </w:pPr>
    </w:p>
    <w:p w14:paraId="32A1A7F6" w14:textId="77777777" w:rsidR="00571192" w:rsidRDefault="00571192" w:rsidP="00F84B8D">
      <w:pPr>
        <w:spacing w:after="0"/>
      </w:pPr>
      <w:proofErr w:type="spellStart"/>
      <w:r>
        <w:t>CreatedDateTime</w:t>
      </w:r>
      <w:proofErr w:type="spellEnd"/>
      <w:r>
        <w:t xml:space="preserve"> Column</w:t>
      </w:r>
    </w:p>
    <w:p w14:paraId="7EB54AC0" w14:textId="77777777" w:rsidR="00571192" w:rsidRDefault="00571192" w:rsidP="00F84B8D">
      <w:pPr>
        <w:spacing w:after="0"/>
      </w:pPr>
    </w:p>
    <w:p w14:paraId="0C01A569" w14:textId="19910B10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27927E56" wp14:editId="39555455">
            <wp:extent cx="4579620" cy="1577340"/>
            <wp:effectExtent l="0" t="0" r="0" b="381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20" cy="157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3351C9" w14:textId="77777777" w:rsidR="00571192" w:rsidRDefault="00571192" w:rsidP="00F84B8D">
      <w:pPr>
        <w:spacing w:after="0"/>
      </w:pPr>
    </w:p>
    <w:p w14:paraId="69D55F0A" w14:textId="77777777" w:rsidR="00571192" w:rsidRDefault="00571192" w:rsidP="00F84B8D">
      <w:pPr>
        <w:spacing w:after="0"/>
      </w:pPr>
      <w:r>
        <w:rPr>
          <w:sz w:val="18"/>
          <w:szCs w:val="18"/>
        </w:rPr>
        <w:t>-------------------------------------------------</w:t>
      </w:r>
    </w:p>
    <w:p w14:paraId="39ABE65D" w14:textId="77777777" w:rsidR="00571192" w:rsidRDefault="00571192" w:rsidP="00F84B8D">
      <w:pPr>
        <w:spacing w:after="0"/>
      </w:pPr>
    </w:p>
    <w:p w14:paraId="12B14E90" w14:textId="77777777" w:rsidR="00571192" w:rsidRDefault="00571192" w:rsidP="00F84B8D">
      <w:pPr>
        <w:spacing w:after="0"/>
      </w:pPr>
      <w:proofErr w:type="spellStart"/>
      <w:r>
        <w:t>GenderId</w:t>
      </w:r>
      <w:proofErr w:type="spellEnd"/>
      <w:r>
        <w:t xml:space="preserve"> Column</w:t>
      </w:r>
    </w:p>
    <w:p w14:paraId="371F9672" w14:textId="7FAA3D44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3A0561AA" wp14:editId="590A6AA6">
            <wp:extent cx="3611880" cy="1249680"/>
            <wp:effectExtent l="0" t="0" r="7620" b="762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880" cy="124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B6CBA" w14:textId="77777777" w:rsidR="00571192" w:rsidRDefault="00571192" w:rsidP="00F84B8D">
      <w:pPr>
        <w:spacing w:after="0"/>
      </w:pPr>
    </w:p>
    <w:p w14:paraId="69E70930" w14:textId="77777777" w:rsidR="00571192" w:rsidRDefault="00571192" w:rsidP="00F84B8D">
      <w:pPr>
        <w:spacing w:after="0"/>
      </w:pPr>
    </w:p>
    <w:p w14:paraId="5F586CAC" w14:textId="77777777" w:rsidR="00571192" w:rsidRDefault="00571192" w:rsidP="00F84B8D">
      <w:pPr>
        <w:spacing w:after="0"/>
      </w:pPr>
      <w:r>
        <w:rPr>
          <w:sz w:val="18"/>
          <w:szCs w:val="18"/>
        </w:rPr>
        <w:t>-------------------------------------------------</w:t>
      </w:r>
    </w:p>
    <w:p w14:paraId="5E4DF473" w14:textId="77777777" w:rsidR="00571192" w:rsidRDefault="00571192" w:rsidP="00F84B8D">
      <w:pPr>
        <w:spacing w:after="0"/>
      </w:pPr>
    </w:p>
    <w:p w14:paraId="6FA7C42E" w14:textId="04F1883B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7B8087FA" wp14:editId="04351EF6">
            <wp:extent cx="3512820" cy="1287780"/>
            <wp:effectExtent l="0" t="0" r="0" b="762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2820" cy="128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1E01D7" w14:textId="77777777" w:rsidR="00571192" w:rsidRDefault="00571192" w:rsidP="00F84B8D">
      <w:pPr>
        <w:spacing w:after="0"/>
      </w:pPr>
    </w:p>
    <w:p w14:paraId="24394297" w14:textId="77777777" w:rsidR="00571192" w:rsidRDefault="00571192" w:rsidP="00F84B8D">
      <w:pPr>
        <w:spacing w:after="0"/>
      </w:pPr>
    </w:p>
    <w:p w14:paraId="43BC5826" w14:textId="77777777" w:rsidR="00571192" w:rsidRDefault="00571192" w:rsidP="00F84B8D">
      <w:pPr>
        <w:spacing w:after="0"/>
      </w:pPr>
    </w:p>
    <w:p w14:paraId="2B8E739C" w14:textId="77777777" w:rsidR="00571192" w:rsidRDefault="00571192" w:rsidP="00F84B8D">
      <w:pPr>
        <w:spacing w:after="0"/>
      </w:pPr>
      <w:r>
        <w:rPr>
          <w:sz w:val="32"/>
          <w:szCs w:val="32"/>
        </w:rPr>
        <w:t>3.1.4. </w:t>
      </w:r>
      <w:r>
        <w:rPr>
          <w:sz w:val="30"/>
          <w:szCs w:val="30"/>
        </w:rPr>
        <w:t>Gamer </w:t>
      </w:r>
      <w:r>
        <w:rPr>
          <w:sz w:val="32"/>
          <w:szCs w:val="32"/>
        </w:rPr>
        <w:t>- Set Check Constraint</w:t>
      </w:r>
    </w:p>
    <w:p w14:paraId="12F5FE4B" w14:textId="77777777" w:rsidR="00571192" w:rsidRDefault="00571192" w:rsidP="00F84B8D">
      <w:pPr>
        <w:spacing w:after="0"/>
      </w:pPr>
    </w:p>
    <w:p w14:paraId="022935D4" w14:textId="77777777" w:rsidR="00571192" w:rsidRDefault="00571192" w:rsidP="00F84B8D">
      <w:pPr>
        <w:spacing w:after="0"/>
      </w:pPr>
      <w:proofErr w:type="spellStart"/>
      <w:r>
        <w:t>Databsae</w:t>
      </w:r>
      <w:proofErr w:type="spellEnd"/>
      <w:r>
        <w:t xml:space="preserve"> Name --&gt; Tables --&gt; table name --&gt; Constraints --&gt; New Constraint...</w:t>
      </w:r>
    </w:p>
    <w:p w14:paraId="0202AA6F" w14:textId="77777777" w:rsidR="00571192" w:rsidRDefault="00571192" w:rsidP="00F84B8D">
      <w:pPr>
        <w:spacing w:after="0"/>
      </w:pPr>
      <w:r>
        <w:t>--&gt; Add --&gt;</w:t>
      </w:r>
    </w:p>
    <w:p w14:paraId="3B512271" w14:textId="77777777" w:rsidR="00571192" w:rsidRDefault="00571192" w:rsidP="00F84B8D">
      <w:pPr>
        <w:spacing w:after="0"/>
      </w:pPr>
      <w:r>
        <w:lastRenderedPageBreak/>
        <w:t>(Name): </w:t>
      </w:r>
      <w:proofErr w:type="spellStart"/>
      <w:r>
        <w:rPr>
          <w:b/>
          <w:bCs/>
        </w:rPr>
        <w:t>CK_Gamer_Age</w:t>
      </w:r>
      <w:proofErr w:type="spellEnd"/>
    </w:p>
    <w:p w14:paraId="32A329C8" w14:textId="77777777" w:rsidR="00571192" w:rsidRDefault="00571192" w:rsidP="00F84B8D">
      <w:pPr>
        <w:spacing w:after="0"/>
      </w:pPr>
      <w:r>
        <w:t>Expression:    press </w:t>
      </w:r>
      <w:r>
        <w:rPr>
          <w:b/>
          <w:bCs/>
        </w:rPr>
        <w:t>..</w:t>
      </w:r>
      <w:r>
        <w:t>.</w:t>
      </w:r>
    </w:p>
    <w:p w14:paraId="38869C99" w14:textId="77777777" w:rsidR="00571192" w:rsidRDefault="00571192" w:rsidP="00F84B8D">
      <w:pPr>
        <w:spacing w:after="0"/>
      </w:pPr>
      <w:r>
        <w:t xml:space="preserve">--&gt; </w:t>
      </w:r>
      <w:proofErr w:type="gramStart"/>
      <w:r>
        <w:t>   </w:t>
      </w:r>
      <w:r>
        <w:rPr>
          <w:b/>
          <w:bCs/>
        </w:rPr>
        <w:t>(</w:t>
      </w:r>
      <w:proofErr w:type="gramEnd"/>
      <w:r>
        <w:rPr>
          <w:b/>
          <w:bCs/>
        </w:rPr>
        <w:t>[Age]&gt;(0) AND [Age]&lt;(150)) </w:t>
      </w:r>
      <w:r>
        <w:t>--&gt; OK</w:t>
      </w:r>
    </w:p>
    <w:p w14:paraId="1F32633D" w14:textId="77777777" w:rsidR="00571192" w:rsidRDefault="00571192" w:rsidP="00F84B8D">
      <w:pPr>
        <w:spacing w:after="0"/>
      </w:pPr>
      <w:r>
        <w:t>--&gt;   Close</w:t>
      </w:r>
    </w:p>
    <w:p w14:paraId="6B15E3D7" w14:textId="77777777" w:rsidR="00571192" w:rsidRDefault="00571192" w:rsidP="00F84B8D">
      <w:pPr>
        <w:spacing w:after="0"/>
      </w:pPr>
      <w:r>
        <w:t>--&gt; Save the Table Design</w:t>
      </w:r>
    </w:p>
    <w:p w14:paraId="41D2904A" w14:textId="77777777" w:rsidR="00571192" w:rsidRDefault="00571192" w:rsidP="00F84B8D">
      <w:pPr>
        <w:spacing w:after="0"/>
      </w:pPr>
    </w:p>
    <w:p w14:paraId="45F630FD" w14:textId="77777777" w:rsidR="00571192" w:rsidRDefault="00571192" w:rsidP="00F84B8D">
      <w:pPr>
        <w:spacing w:after="0"/>
      </w:pPr>
    </w:p>
    <w:p w14:paraId="10C2260A" w14:textId="5704EEF1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0CED7E21" wp14:editId="47AD1B81">
            <wp:extent cx="3063240" cy="2583180"/>
            <wp:effectExtent l="0" t="0" r="3810" b="762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258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3A1618" w14:textId="77777777" w:rsidR="00571192" w:rsidRDefault="00571192" w:rsidP="00F84B8D">
      <w:pPr>
        <w:spacing w:after="0"/>
      </w:pPr>
    </w:p>
    <w:p w14:paraId="666E3CA1" w14:textId="41422CA4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0E0C78A8" wp14:editId="11889ED6">
            <wp:extent cx="5029200" cy="3208020"/>
            <wp:effectExtent l="0" t="0" r="0" b="0"/>
            <wp:docPr id="96" name="Picture 9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20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18E93F" w14:textId="77777777" w:rsidR="00571192" w:rsidRDefault="00571192" w:rsidP="00F84B8D">
      <w:pPr>
        <w:spacing w:after="0"/>
      </w:pPr>
    </w:p>
    <w:p w14:paraId="0CB8F0EE" w14:textId="01C8C612" w:rsidR="00571192" w:rsidRDefault="00571192" w:rsidP="00F84B8D">
      <w:pPr>
        <w:spacing w:after="0"/>
      </w:pPr>
      <w:r>
        <w:rPr>
          <w:noProof/>
        </w:rPr>
        <w:lastRenderedPageBreak/>
        <w:drawing>
          <wp:inline distT="0" distB="0" distL="0" distR="0" wp14:anchorId="0F7D6F25" wp14:editId="6A4C0781">
            <wp:extent cx="5274310" cy="3361690"/>
            <wp:effectExtent l="0" t="0" r="2540" b="0"/>
            <wp:docPr id="95" name="Picture 9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61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FF822D" w14:textId="77777777" w:rsidR="00571192" w:rsidRDefault="00571192" w:rsidP="00F84B8D">
      <w:pPr>
        <w:spacing w:after="0"/>
      </w:pPr>
    </w:p>
    <w:p w14:paraId="3E31B62A" w14:textId="59FED1EE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5A1D9510" wp14:editId="05925621">
            <wp:extent cx="4290060" cy="2369820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369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263D7B" w14:textId="77777777" w:rsidR="00571192" w:rsidRDefault="00571192" w:rsidP="00F84B8D">
      <w:pPr>
        <w:spacing w:after="0"/>
      </w:pPr>
    </w:p>
    <w:p w14:paraId="1A115175" w14:textId="27838A22" w:rsidR="00571192" w:rsidRDefault="00571192" w:rsidP="00F84B8D">
      <w:pPr>
        <w:spacing w:after="0"/>
      </w:pPr>
      <w:r>
        <w:rPr>
          <w:noProof/>
        </w:rPr>
        <w:lastRenderedPageBreak/>
        <w:drawing>
          <wp:inline distT="0" distB="0" distL="0" distR="0" wp14:anchorId="3BEC709D" wp14:editId="34FB4B46">
            <wp:extent cx="5274310" cy="3364865"/>
            <wp:effectExtent l="0" t="0" r="2540" b="6985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6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6EAAB4" w14:textId="77777777" w:rsidR="00571192" w:rsidRDefault="00571192" w:rsidP="00F84B8D">
      <w:pPr>
        <w:spacing w:after="0"/>
      </w:pPr>
    </w:p>
    <w:p w14:paraId="219793E2" w14:textId="615E665C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78A8FCCA" wp14:editId="646A6981">
            <wp:extent cx="4518660" cy="2423160"/>
            <wp:effectExtent l="0" t="0" r="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660" cy="242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110C6F" w14:textId="77777777" w:rsidR="00571192" w:rsidRDefault="00571192" w:rsidP="00F84B8D">
      <w:pPr>
        <w:spacing w:after="0"/>
      </w:pPr>
    </w:p>
    <w:p w14:paraId="5C16D52A" w14:textId="77777777" w:rsidR="00571192" w:rsidRDefault="00571192" w:rsidP="00F84B8D">
      <w:pPr>
        <w:spacing w:after="0"/>
      </w:pPr>
    </w:p>
    <w:p w14:paraId="72FC9A1A" w14:textId="16FC1F41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05F6D5B6" wp14:editId="5A15F245">
            <wp:extent cx="2849880" cy="1524000"/>
            <wp:effectExtent l="0" t="0" r="762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88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B0BC39" w14:textId="77777777" w:rsidR="00571192" w:rsidRDefault="00571192" w:rsidP="00F84B8D">
      <w:pPr>
        <w:spacing w:after="0"/>
      </w:pPr>
    </w:p>
    <w:p w14:paraId="1A31BC63" w14:textId="77777777" w:rsidR="00571192" w:rsidRDefault="00571192" w:rsidP="00F84B8D">
      <w:pPr>
        <w:spacing w:after="0"/>
      </w:pPr>
    </w:p>
    <w:p w14:paraId="0114E81A" w14:textId="77777777" w:rsidR="00571192" w:rsidRDefault="00571192" w:rsidP="00F84B8D">
      <w:pPr>
        <w:spacing w:after="0"/>
      </w:pPr>
    </w:p>
    <w:p w14:paraId="1A18E186" w14:textId="77777777" w:rsidR="00571192" w:rsidRDefault="00571192" w:rsidP="00F84B8D">
      <w:pPr>
        <w:spacing w:after="0"/>
      </w:pPr>
      <w:r>
        <w:rPr>
          <w:sz w:val="32"/>
          <w:szCs w:val="32"/>
        </w:rPr>
        <w:t>3.1.5. </w:t>
      </w:r>
      <w:r>
        <w:rPr>
          <w:sz w:val="30"/>
          <w:szCs w:val="30"/>
        </w:rPr>
        <w:t>Gamer </w:t>
      </w:r>
      <w:r>
        <w:rPr>
          <w:sz w:val="32"/>
          <w:szCs w:val="32"/>
        </w:rPr>
        <w:t>- Referential Integrity constraint (Foreign Key)</w:t>
      </w:r>
    </w:p>
    <w:p w14:paraId="47908E5F" w14:textId="77777777" w:rsidR="00571192" w:rsidRDefault="00571192" w:rsidP="00F84B8D">
      <w:pPr>
        <w:spacing w:after="0"/>
      </w:pPr>
    </w:p>
    <w:p w14:paraId="0FB2BCCD" w14:textId="77777777" w:rsidR="00571192" w:rsidRDefault="00571192" w:rsidP="00F84B8D">
      <w:pPr>
        <w:spacing w:after="0"/>
      </w:pPr>
      <w:r>
        <w:t>There are 3 ways to create Referential Integrity constraint (Foreign Key) by SSMS</w:t>
      </w:r>
    </w:p>
    <w:p w14:paraId="5701BE04" w14:textId="77777777" w:rsidR="00571192" w:rsidRDefault="00571192" w:rsidP="00F84B8D">
      <w:pPr>
        <w:spacing w:after="0"/>
      </w:pPr>
      <w:r>
        <w:t>- Create Referential Integrity constraint (Foreign Key) by </w:t>
      </w:r>
      <w:r>
        <w:rPr>
          <w:b/>
          <w:bCs/>
        </w:rPr>
        <w:t>Database Diagram</w:t>
      </w:r>
    </w:p>
    <w:p w14:paraId="78E38C78" w14:textId="77777777" w:rsidR="00571192" w:rsidRDefault="00571192" w:rsidP="00F84B8D">
      <w:pPr>
        <w:spacing w:after="0"/>
      </w:pPr>
      <w:r>
        <w:t>- Create Referential Integrity constraint (Foreign Key) in </w:t>
      </w:r>
      <w:r>
        <w:rPr>
          <w:b/>
          <w:bCs/>
        </w:rPr>
        <w:t>Table</w:t>
      </w:r>
    </w:p>
    <w:p w14:paraId="4C90E2CF" w14:textId="77777777" w:rsidR="00571192" w:rsidRDefault="00571192" w:rsidP="00F84B8D">
      <w:pPr>
        <w:spacing w:after="0"/>
      </w:pPr>
      <w:r>
        <w:t>- Create Referential Integrity constraint (Foreign Key) in </w:t>
      </w:r>
      <w:r>
        <w:rPr>
          <w:b/>
          <w:bCs/>
        </w:rPr>
        <w:t>Design View</w:t>
      </w:r>
    </w:p>
    <w:p w14:paraId="6D5A0BEB" w14:textId="77777777" w:rsidR="00571192" w:rsidRDefault="00571192" w:rsidP="00F84B8D">
      <w:pPr>
        <w:spacing w:after="0"/>
      </w:pPr>
    </w:p>
    <w:p w14:paraId="328825B7" w14:textId="77777777" w:rsidR="00571192" w:rsidRDefault="00571192" w:rsidP="00F84B8D">
      <w:pPr>
        <w:spacing w:after="0"/>
      </w:pPr>
      <w:r>
        <w:rPr>
          <w:sz w:val="29"/>
          <w:szCs w:val="29"/>
        </w:rPr>
        <w:t>3.1.5.1. Create Referential Integrity constraint (Foreign Key) by Database Diagrams</w:t>
      </w:r>
    </w:p>
    <w:p w14:paraId="2C1BB453" w14:textId="77777777" w:rsidR="00571192" w:rsidRDefault="00571192" w:rsidP="00F84B8D">
      <w:pPr>
        <w:spacing w:after="0"/>
      </w:pPr>
    </w:p>
    <w:p w14:paraId="3DE19BA2" w14:textId="77777777" w:rsidR="00571192" w:rsidRDefault="00571192" w:rsidP="00F84B8D">
      <w:pPr>
        <w:spacing w:after="0"/>
      </w:pPr>
      <w:r>
        <w:t>Database Name --&gt; Database Diagrams --&gt; New Database Diagram --&gt; Yes --&gt;</w:t>
      </w:r>
    </w:p>
    <w:p w14:paraId="131C7AA2" w14:textId="77777777" w:rsidR="00571192" w:rsidRDefault="00571192" w:rsidP="00F84B8D">
      <w:pPr>
        <w:spacing w:after="0"/>
      </w:pPr>
      <w:r>
        <w:t xml:space="preserve">Select All tables from the </w:t>
      </w:r>
      <w:proofErr w:type="gramStart"/>
      <w:r>
        <w:t>list  --</w:t>
      </w:r>
      <w:proofErr w:type="gramEnd"/>
      <w:r>
        <w:t>&gt; Add</w:t>
      </w:r>
    </w:p>
    <w:p w14:paraId="46995817" w14:textId="77777777" w:rsidR="00571192" w:rsidRDefault="00571192" w:rsidP="00F84B8D">
      <w:pPr>
        <w:spacing w:after="0"/>
      </w:pPr>
      <w:r>
        <w:t>--&gt; Connect the Relationship</w:t>
      </w:r>
    </w:p>
    <w:p w14:paraId="03D54FE3" w14:textId="77777777" w:rsidR="00571192" w:rsidRDefault="00571192" w:rsidP="00F84B8D">
      <w:pPr>
        <w:spacing w:after="0"/>
      </w:pPr>
      <w:r>
        <w:t>In my case, </w:t>
      </w:r>
    </w:p>
    <w:p w14:paraId="29666FAA" w14:textId="77777777" w:rsidR="00571192" w:rsidRDefault="00571192" w:rsidP="00F84B8D">
      <w:pPr>
        <w:spacing w:after="0"/>
      </w:pPr>
      <w:r>
        <w:t>Drag from </w:t>
      </w:r>
      <w:r>
        <w:rPr>
          <w:b/>
          <w:bCs/>
        </w:rPr>
        <w:t>[</w:t>
      </w:r>
      <w:r>
        <w:t>Gender</w:t>
      </w:r>
      <w:proofErr w:type="gramStart"/>
      <w:r>
        <w:rPr>
          <w:b/>
          <w:bCs/>
        </w:rPr>
        <w:t>].[</w:t>
      </w:r>
      <w:proofErr w:type="gramEnd"/>
      <w:r>
        <w:t>Id</w:t>
      </w:r>
      <w:r>
        <w:rPr>
          <w:b/>
          <w:bCs/>
        </w:rPr>
        <w:t>]</w:t>
      </w:r>
      <w:r>
        <w:t>  into  </w:t>
      </w:r>
      <w:r>
        <w:rPr>
          <w:b/>
          <w:bCs/>
        </w:rPr>
        <w:t>[</w:t>
      </w:r>
      <w:r>
        <w:t>Gamer</w:t>
      </w:r>
      <w:r>
        <w:rPr>
          <w:b/>
          <w:bCs/>
        </w:rPr>
        <w:t>].[</w:t>
      </w:r>
      <w:proofErr w:type="spellStart"/>
      <w:r>
        <w:t>GenderId</w:t>
      </w:r>
      <w:proofErr w:type="spellEnd"/>
      <w:r>
        <w:rPr>
          <w:b/>
          <w:bCs/>
        </w:rPr>
        <w:t>]</w:t>
      </w:r>
    </w:p>
    <w:p w14:paraId="59D68913" w14:textId="77777777" w:rsidR="00571192" w:rsidRDefault="00571192" w:rsidP="00F84B8D">
      <w:pPr>
        <w:spacing w:after="0"/>
      </w:pPr>
      <w:r>
        <w:t>--&gt;</w:t>
      </w:r>
    </w:p>
    <w:p w14:paraId="16558036" w14:textId="77777777" w:rsidR="00571192" w:rsidRDefault="00571192" w:rsidP="00F84B8D">
      <w:pPr>
        <w:spacing w:after="0"/>
      </w:pPr>
      <w:r>
        <w:t>It will create </w:t>
      </w:r>
      <w:r>
        <w:rPr>
          <w:b/>
          <w:bCs/>
        </w:rPr>
        <w:t>Foreign Key Relationship "</w:t>
      </w:r>
      <w:proofErr w:type="spellStart"/>
      <w:r>
        <w:rPr>
          <w:b/>
          <w:bCs/>
        </w:rPr>
        <w:t>FK_</w:t>
      </w:r>
      <w:r>
        <w:t>Gamer</w:t>
      </w:r>
      <w:r>
        <w:rPr>
          <w:b/>
          <w:bCs/>
        </w:rPr>
        <w:t>_</w:t>
      </w:r>
      <w:r>
        <w:t>Gender</w:t>
      </w:r>
      <w:proofErr w:type="spellEnd"/>
      <w:r>
        <w:t>"</w:t>
      </w:r>
    </w:p>
    <w:p w14:paraId="69245714" w14:textId="77777777" w:rsidR="00571192" w:rsidRDefault="00571192" w:rsidP="00F84B8D">
      <w:pPr>
        <w:spacing w:after="0"/>
      </w:pPr>
      <w:r>
        <w:t>Make sure I connect </w:t>
      </w:r>
      <w:r>
        <w:rPr>
          <w:b/>
          <w:bCs/>
        </w:rPr>
        <w:t>[</w:t>
      </w:r>
      <w:r>
        <w:t>Gender</w:t>
      </w:r>
      <w:proofErr w:type="gramStart"/>
      <w:r>
        <w:rPr>
          <w:b/>
          <w:bCs/>
        </w:rPr>
        <w:t>].[</w:t>
      </w:r>
      <w:proofErr w:type="gramEnd"/>
      <w:r>
        <w:t>Id</w:t>
      </w:r>
      <w:r>
        <w:rPr>
          <w:b/>
          <w:bCs/>
        </w:rPr>
        <w:t>]</w:t>
      </w:r>
      <w:r>
        <w:t> into </w:t>
      </w:r>
      <w:r>
        <w:rPr>
          <w:b/>
          <w:bCs/>
        </w:rPr>
        <w:t>[</w:t>
      </w:r>
      <w:r>
        <w:t>Gamer</w:t>
      </w:r>
      <w:r>
        <w:rPr>
          <w:b/>
          <w:bCs/>
        </w:rPr>
        <w:t>].[</w:t>
      </w:r>
      <w:proofErr w:type="spellStart"/>
      <w:r>
        <w:t>GenderId</w:t>
      </w:r>
      <w:proofErr w:type="spellEnd"/>
      <w:r>
        <w:rPr>
          <w:b/>
          <w:bCs/>
        </w:rPr>
        <w:t>]</w:t>
      </w:r>
    </w:p>
    <w:p w14:paraId="322D94B3" w14:textId="77777777" w:rsidR="00571192" w:rsidRDefault="00571192" w:rsidP="00F84B8D">
      <w:pPr>
        <w:spacing w:after="0"/>
      </w:pPr>
      <w:r>
        <w:t>--&gt; OK --&gt; OK</w:t>
      </w:r>
    </w:p>
    <w:p w14:paraId="19AE693A" w14:textId="77777777" w:rsidR="00571192" w:rsidRDefault="00571192" w:rsidP="00F84B8D">
      <w:pPr>
        <w:spacing w:after="0"/>
      </w:pPr>
      <w:r>
        <w:t>--&gt; Ctrl + S   Save the Database Diagrams</w:t>
      </w:r>
    </w:p>
    <w:p w14:paraId="53079383" w14:textId="77777777" w:rsidR="00571192" w:rsidRDefault="00571192" w:rsidP="00F84B8D">
      <w:pPr>
        <w:spacing w:after="0"/>
      </w:pPr>
      <w:r>
        <w:t>--&gt; Name:  </w:t>
      </w:r>
      <w:r>
        <w:rPr>
          <w:b/>
          <w:bCs/>
        </w:rPr>
        <w:t> Diagram_0</w:t>
      </w:r>
    </w:p>
    <w:p w14:paraId="64B2E054" w14:textId="77777777" w:rsidR="00571192" w:rsidRDefault="00571192" w:rsidP="00F84B8D">
      <w:pPr>
        <w:spacing w:after="0"/>
      </w:pPr>
    </w:p>
    <w:p w14:paraId="3D54EB41" w14:textId="77777777" w:rsidR="00571192" w:rsidRDefault="00571192" w:rsidP="00F84B8D">
      <w:pPr>
        <w:spacing w:after="0"/>
      </w:pPr>
    </w:p>
    <w:p w14:paraId="7DD1F64D" w14:textId="77777777" w:rsidR="00571192" w:rsidRDefault="00571192" w:rsidP="00F84B8D">
      <w:pPr>
        <w:spacing w:after="0"/>
      </w:pPr>
      <w:r>
        <w:t>If you want to modify again.</w:t>
      </w:r>
    </w:p>
    <w:p w14:paraId="7AE2D211" w14:textId="77777777" w:rsidR="00571192" w:rsidRDefault="00571192" w:rsidP="00F84B8D">
      <w:pPr>
        <w:spacing w:after="0"/>
      </w:pPr>
      <w:r>
        <w:t>Database Name --&gt; Tables --&gt; Table Name --&gt; Keys --&gt; FK --&gt; Right Click --&gt; Modify --&gt;</w:t>
      </w:r>
    </w:p>
    <w:p w14:paraId="6AA1DE2B" w14:textId="77777777" w:rsidR="00571192" w:rsidRDefault="00571192" w:rsidP="00F84B8D">
      <w:pPr>
        <w:spacing w:after="0"/>
      </w:pPr>
      <w:r>
        <w:rPr>
          <w:b/>
          <w:bCs/>
        </w:rPr>
        <w:t>Delete Rule / Update Rule</w:t>
      </w:r>
      <w:r>
        <w:t> --</w:t>
      </w:r>
      <w:proofErr w:type="gramStart"/>
      <w:r>
        <w:t>&gt;  </w:t>
      </w:r>
      <w:r>
        <w:rPr>
          <w:b/>
          <w:bCs/>
        </w:rPr>
        <w:t>No</w:t>
      </w:r>
      <w:proofErr w:type="gramEnd"/>
      <w:r>
        <w:rPr>
          <w:b/>
          <w:bCs/>
        </w:rPr>
        <w:t xml:space="preserve"> Action / Cascade / Set Null / Set Default</w:t>
      </w:r>
    </w:p>
    <w:p w14:paraId="5ED50B89" w14:textId="77777777" w:rsidR="00571192" w:rsidRDefault="00571192" w:rsidP="00F84B8D">
      <w:pPr>
        <w:spacing w:after="0"/>
      </w:pPr>
      <w:r>
        <w:t>By default, I set to </w:t>
      </w:r>
      <w:r>
        <w:rPr>
          <w:b/>
          <w:bCs/>
        </w:rPr>
        <w:t>No Action</w:t>
      </w:r>
      <w:r>
        <w:t>.</w:t>
      </w:r>
    </w:p>
    <w:p w14:paraId="2E286089" w14:textId="77777777" w:rsidR="00571192" w:rsidRDefault="00571192" w:rsidP="00F84B8D">
      <w:pPr>
        <w:spacing w:after="0"/>
      </w:pPr>
    </w:p>
    <w:p w14:paraId="5E0C3279" w14:textId="4D8293FA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69715233" wp14:editId="068593C5">
            <wp:extent cx="5006340" cy="1562100"/>
            <wp:effectExtent l="0" t="0" r="381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34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92978" w14:textId="77777777" w:rsidR="00571192" w:rsidRDefault="00571192" w:rsidP="00F84B8D">
      <w:pPr>
        <w:spacing w:after="0"/>
      </w:pPr>
    </w:p>
    <w:p w14:paraId="35B8AE72" w14:textId="3287C10F" w:rsidR="00571192" w:rsidRDefault="00571192" w:rsidP="00F84B8D">
      <w:pPr>
        <w:spacing w:after="0"/>
      </w:pPr>
      <w:r>
        <w:rPr>
          <w:noProof/>
        </w:rPr>
        <w:lastRenderedPageBreak/>
        <w:drawing>
          <wp:inline distT="0" distB="0" distL="0" distR="0" wp14:anchorId="3B6B5960" wp14:editId="5359AE7D">
            <wp:extent cx="5274310" cy="1140460"/>
            <wp:effectExtent l="0" t="0" r="2540" b="254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4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091AB1" w14:textId="77777777" w:rsidR="00571192" w:rsidRDefault="00571192" w:rsidP="00F84B8D">
      <w:pPr>
        <w:spacing w:after="0"/>
      </w:pPr>
    </w:p>
    <w:p w14:paraId="3D51B285" w14:textId="77777777" w:rsidR="00571192" w:rsidRDefault="00571192" w:rsidP="00F84B8D">
      <w:pPr>
        <w:spacing w:after="0"/>
      </w:pPr>
    </w:p>
    <w:p w14:paraId="023A7754" w14:textId="33E88028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20509277" wp14:editId="16FE46A2">
            <wp:extent cx="4198620" cy="3307080"/>
            <wp:effectExtent l="0" t="0" r="0" b="7620"/>
            <wp:docPr id="88" name="Picture 88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8620" cy="3307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009148" w14:textId="77777777" w:rsidR="00571192" w:rsidRDefault="00571192" w:rsidP="00F84B8D">
      <w:pPr>
        <w:spacing w:after="0"/>
      </w:pPr>
    </w:p>
    <w:p w14:paraId="68D240BC" w14:textId="044384D2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4E0FA9DC" wp14:editId="21383485">
            <wp:extent cx="3977640" cy="1912620"/>
            <wp:effectExtent l="0" t="0" r="381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640" cy="191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0A6B60" w14:textId="77777777" w:rsidR="00571192" w:rsidRDefault="00571192" w:rsidP="00F84B8D">
      <w:pPr>
        <w:spacing w:after="0"/>
      </w:pPr>
    </w:p>
    <w:p w14:paraId="5BC61E1C" w14:textId="77777777" w:rsidR="00571192" w:rsidRDefault="00571192" w:rsidP="00F84B8D">
      <w:pPr>
        <w:spacing w:after="0"/>
      </w:pPr>
    </w:p>
    <w:p w14:paraId="5A7E0903" w14:textId="30203B48" w:rsidR="00571192" w:rsidRDefault="00571192" w:rsidP="00F84B8D">
      <w:pPr>
        <w:spacing w:after="0"/>
      </w:pPr>
      <w:r>
        <w:rPr>
          <w:noProof/>
        </w:rPr>
        <w:lastRenderedPageBreak/>
        <w:drawing>
          <wp:inline distT="0" distB="0" distL="0" distR="0" wp14:anchorId="49F43377" wp14:editId="44C40C7F">
            <wp:extent cx="4305300" cy="3261360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3261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2CA70F" w14:textId="77777777" w:rsidR="00571192" w:rsidRDefault="00571192" w:rsidP="00F84B8D">
      <w:pPr>
        <w:spacing w:after="0"/>
      </w:pPr>
    </w:p>
    <w:p w14:paraId="3C11C4AA" w14:textId="683CC9B6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38672E34" wp14:editId="30DB4D9A">
            <wp:extent cx="4678680" cy="2971800"/>
            <wp:effectExtent l="0" t="0" r="762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868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B27BE9" w14:textId="77777777" w:rsidR="00571192" w:rsidRDefault="00571192" w:rsidP="00F84B8D">
      <w:pPr>
        <w:spacing w:after="0"/>
      </w:pPr>
    </w:p>
    <w:p w14:paraId="2A485E6E" w14:textId="77777777" w:rsidR="00571192" w:rsidRDefault="00571192" w:rsidP="00F84B8D">
      <w:pPr>
        <w:spacing w:after="0"/>
      </w:pPr>
    </w:p>
    <w:p w14:paraId="355B720F" w14:textId="77777777" w:rsidR="00571192" w:rsidRDefault="00571192" w:rsidP="00F84B8D">
      <w:pPr>
        <w:spacing w:after="0"/>
      </w:pPr>
    </w:p>
    <w:p w14:paraId="103389F6" w14:textId="7EBE9220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69644FCA" wp14:editId="45418CAD">
            <wp:extent cx="4008120" cy="1988820"/>
            <wp:effectExtent l="0" t="0" r="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8120" cy="1988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40540C" w14:textId="77777777" w:rsidR="00571192" w:rsidRDefault="00571192" w:rsidP="00F84B8D">
      <w:pPr>
        <w:spacing w:after="0"/>
      </w:pPr>
    </w:p>
    <w:p w14:paraId="52E5143E" w14:textId="07BD4060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4855DC7D" wp14:editId="7FF8D2D5">
            <wp:extent cx="3322320" cy="1264920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320" cy="126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467E18" w14:textId="77777777" w:rsidR="00571192" w:rsidRDefault="00571192" w:rsidP="00F84B8D">
      <w:pPr>
        <w:spacing w:after="0"/>
      </w:pPr>
    </w:p>
    <w:p w14:paraId="606023F3" w14:textId="6D318CC7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20F874AA" wp14:editId="5C1A04A8">
            <wp:extent cx="4572000" cy="3329940"/>
            <wp:effectExtent l="0" t="0" r="0" b="381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501B2F" w14:textId="77777777" w:rsidR="00571192" w:rsidRDefault="00571192" w:rsidP="00F84B8D">
      <w:pPr>
        <w:spacing w:after="0"/>
      </w:pPr>
    </w:p>
    <w:p w14:paraId="132FC839" w14:textId="77777777" w:rsidR="00571192" w:rsidRDefault="00571192" w:rsidP="00F84B8D">
      <w:pPr>
        <w:spacing w:after="0"/>
      </w:pPr>
    </w:p>
    <w:p w14:paraId="2B20E6A2" w14:textId="4B201821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76A05BA5" wp14:editId="04B91325">
            <wp:extent cx="5274310" cy="3295015"/>
            <wp:effectExtent l="0" t="0" r="2540" b="63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95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3CA9F9" w14:textId="77777777" w:rsidR="00571192" w:rsidRDefault="00571192" w:rsidP="00F84B8D">
      <w:pPr>
        <w:spacing w:after="0"/>
      </w:pPr>
    </w:p>
    <w:p w14:paraId="3A51761F" w14:textId="77777777" w:rsidR="00571192" w:rsidRDefault="00571192" w:rsidP="00F84B8D">
      <w:pPr>
        <w:spacing w:after="0"/>
      </w:pPr>
    </w:p>
    <w:p w14:paraId="622D53BC" w14:textId="77777777" w:rsidR="00571192" w:rsidRDefault="00571192" w:rsidP="00F84B8D">
      <w:pPr>
        <w:spacing w:after="0"/>
      </w:pPr>
    </w:p>
    <w:p w14:paraId="7FF23048" w14:textId="77777777" w:rsidR="00571192" w:rsidRDefault="00571192" w:rsidP="00F84B8D">
      <w:pPr>
        <w:spacing w:after="0"/>
      </w:pPr>
    </w:p>
    <w:p w14:paraId="093323F5" w14:textId="77777777" w:rsidR="00571192" w:rsidRDefault="00571192" w:rsidP="00F84B8D">
      <w:pPr>
        <w:spacing w:after="0"/>
      </w:pPr>
      <w:r>
        <w:rPr>
          <w:sz w:val="29"/>
          <w:szCs w:val="29"/>
        </w:rPr>
        <w:t>3.1.5.2. Create Referential Integrity constraint (Foreign Key) in Table</w:t>
      </w:r>
    </w:p>
    <w:p w14:paraId="09F733C4" w14:textId="77777777" w:rsidR="00571192" w:rsidRDefault="00571192" w:rsidP="00F84B8D">
      <w:pPr>
        <w:spacing w:after="0"/>
      </w:pPr>
    </w:p>
    <w:p w14:paraId="6B899DCC" w14:textId="77777777" w:rsidR="00571192" w:rsidRDefault="00571192" w:rsidP="00F84B8D">
      <w:pPr>
        <w:spacing w:after="0"/>
      </w:pPr>
      <w:r>
        <w:t xml:space="preserve">Table </w:t>
      </w:r>
      <w:proofErr w:type="gramStart"/>
      <w:r>
        <w:t>Name  --</w:t>
      </w:r>
      <w:proofErr w:type="gramEnd"/>
      <w:r>
        <w:t>&gt; Keys --&gt; Right Click --&gt; New Foreign key</w:t>
      </w:r>
    </w:p>
    <w:p w14:paraId="197792C6" w14:textId="77777777" w:rsidR="00571192" w:rsidRDefault="00571192" w:rsidP="00F84B8D">
      <w:pPr>
        <w:spacing w:after="0"/>
      </w:pPr>
      <w:r>
        <w:t>--&gt;</w:t>
      </w:r>
    </w:p>
    <w:p w14:paraId="1B466C8E" w14:textId="77777777" w:rsidR="00571192" w:rsidRDefault="00571192" w:rsidP="00F84B8D">
      <w:pPr>
        <w:spacing w:after="0"/>
      </w:pPr>
      <w:r>
        <w:rPr>
          <w:sz w:val="18"/>
          <w:szCs w:val="18"/>
        </w:rPr>
        <w:t>Name: </w:t>
      </w:r>
    </w:p>
    <w:p w14:paraId="77BF4705" w14:textId="77777777" w:rsidR="00571192" w:rsidRDefault="00571192" w:rsidP="00F84B8D">
      <w:pPr>
        <w:spacing w:after="0"/>
      </w:pPr>
      <w:proofErr w:type="spellStart"/>
      <w:r>
        <w:rPr>
          <w:b/>
          <w:bCs/>
          <w:sz w:val="18"/>
          <w:szCs w:val="18"/>
        </w:rPr>
        <w:t>FK_Gamer_Gender</w:t>
      </w:r>
      <w:proofErr w:type="spellEnd"/>
    </w:p>
    <w:p w14:paraId="001476F1" w14:textId="77777777" w:rsidR="00571192" w:rsidRDefault="00571192" w:rsidP="00F84B8D">
      <w:pPr>
        <w:spacing w:after="0"/>
      </w:pPr>
      <w:r>
        <w:rPr>
          <w:sz w:val="18"/>
          <w:szCs w:val="18"/>
        </w:rPr>
        <w:t xml:space="preserve">Tables And Columns </w:t>
      </w:r>
      <w:proofErr w:type="gramStart"/>
      <w:r>
        <w:rPr>
          <w:sz w:val="18"/>
          <w:szCs w:val="18"/>
        </w:rPr>
        <w:t>Specification  --</w:t>
      </w:r>
      <w:proofErr w:type="gramEnd"/>
      <w:r>
        <w:rPr>
          <w:sz w:val="18"/>
          <w:szCs w:val="18"/>
        </w:rPr>
        <w:t>&gt; Select ...</w:t>
      </w:r>
    </w:p>
    <w:p w14:paraId="2C23B339" w14:textId="77777777" w:rsidR="00571192" w:rsidRDefault="00571192" w:rsidP="00F84B8D">
      <w:pPr>
        <w:spacing w:after="0"/>
      </w:pPr>
      <w:r>
        <w:rPr>
          <w:sz w:val="18"/>
          <w:szCs w:val="18"/>
        </w:rPr>
        <w:t>--&gt;</w:t>
      </w:r>
    </w:p>
    <w:p w14:paraId="709F69F9" w14:textId="77777777" w:rsidR="00571192" w:rsidRDefault="00571192" w:rsidP="00F84B8D">
      <w:pPr>
        <w:spacing w:after="0"/>
      </w:pPr>
      <w:r>
        <w:rPr>
          <w:sz w:val="18"/>
          <w:szCs w:val="18"/>
        </w:rPr>
        <w:t xml:space="preserve">Set </w:t>
      </w:r>
      <w:proofErr w:type="gramStart"/>
      <w:r>
        <w:rPr>
          <w:sz w:val="18"/>
          <w:szCs w:val="18"/>
        </w:rPr>
        <w:t>Gender ,</w:t>
      </w:r>
      <w:proofErr w:type="gramEnd"/>
      <w:r>
        <w:rPr>
          <w:sz w:val="18"/>
          <w:szCs w:val="18"/>
        </w:rPr>
        <w:t xml:space="preserve"> Id   --&gt; Map to   Gamer, </w:t>
      </w:r>
      <w:proofErr w:type="spellStart"/>
      <w:r>
        <w:rPr>
          <w:sz w:val="18"/>
          <w:szCs w:val="18"/>
        </w:rPr>
        <w:t>GenderId</w:t>
      </w:r>
      <w:proofErr w:type="spellEnd"/>
      <w:r>
        <w:rPr>
          <w:sz w:val="18"/>
          <w:szCs w:val="18"/>
        </w:rPr>
        <w:t xml:space="preserve">   --&gt; OK</w:t>
      </w:r>
    </w:p>
    <w:p w14:paraId="2EB15BE3" w14:textId="77777777" w:rsidR="00571192" w:rsidRDefault="00571192" w:rsidP="00F84B8D">
      <w:pPr>
        <w:spacing w:after="0"/>
      </w:pPr>
      <w:r>
        <w:t>--&gt; Close</w:t>
      </w:r>
    </w:p>
    <w:p w14:paraId="651ED2A1" w14:textId="77777777" w:rsidR="00571192" w:rsidRDefault="00571192" w:rsidP="00F84B8D">
      <w:pPr>
        <w:spacing w:after="0"/>
      </w:pPr>
      <w:r>
        <w:t xml:space="preserve">--&gt; In Design View, </w:t>
      </w:r>
      <w:proofErr w:type="spellStart"/>
      <w:r>
        <w:t>Ctrl+S</w:t>
      </w:r>
      <w:proofErr w:type="spellEnd"/>
      <w:r>
        <w:t xml:space="preserve">    Save the Design</w:t>
      </w:r>
    </w:p>
    <w:p w14:paraId="6A83490C" w14:textId="77777777" w:rsidR="00571192" w:rsidRDefault="00571192" w:rsidP="00F84B8D">
      <w:pPr>
        <w:spacing w:after="0"/>
      </w:pPr>
    </w:p>
    <w:p w14:paraId="4996340A" w14:textId="77777777" w:rsidR="00571192" w:rsidRDefault="00571192" w:rsidP="00F84B8D">
      <w:pPr>
        <w:spacing w:after="0"/>
      </w:pPr>
      <w:r>
        <w:t>If you want to modify again.</w:t>
      </w:r>
    </w:p>
    <w:p w14:paraId="225745F1" w14:textId="77777777" w:rsidR="00571192" w:rsidRDefault="00571192" w:rsidP="00F84B8D">
      <w:pPr>
        <w:spacing w:after="0"/>
      </w:pPr>
      <w:r>
        <w:t>Database Name --&gt; Tables --&gt; Table Name --&gt; Keys --&gt; FK --&gt; Right Click --&gt; Modify --&gt;</w:t>
      </w:r>
    </w:p>
    <w:p w14:paraId="0922EE05" w14:textId="77777777" w:rsidR="00571192" w:rsidRDefault="00571192" w:rsidP="00F84B8D">
      <w:pPr>
        <w:spacing w:after="0"/>
      </w:pPr>
      <w:r>
        <w:rPr>
          <w:b/>
          <w:bCs/>
        </w:rPr>
        <w:t>Delete Rule / Update Rule</w:t>
      </w:r>
      <w:r>
        <w:t> --</w:t>
      </w:r>
      <w:proofErr w:type="gramStart"/>
      <w:r>
        <w:t>&gt;  </w:t>
      </w:r>
      <w:r>
        <w:rPr>
          <w:b/>
          <w:bCs/>
        </w:rPr>
        <w:t>No</w:t>
      </w:r>
      <w:proofErr w:type="gramEnd"/>
      <w:r>
        <w:rPr>
          <w:b/>
          <w:bCs/>
        </w:rPr>
        <w:t xml:space="preserve"> Action / Cascade / Set Null / Set Default</w:t>
      </w:r>
    </w:p>
    <w:p w14:paraId="1C11E386" w14:textId="77777777" w:rsidR="00571192" w:rsidRDefault="00571192" w:rsidP="00F84B8D">
      <w:pPr>
        <w:spacing w:after="0"/>
      </w:pPr>
      <w:r>
        <w:t>By default, I set to </w:t>
      </w:r>
      <w:r>
        <w:rPr>
          <w:b/>
          <w:bCs/>
        </w:rPr>
        <w:t>No Action</w:t>
      </w:r>
      <w:r>
        <w:t>.</w:t>
      </w:r>
    </w:p>
    <w:p w14:paraId="75525DE0" w14:textId="77777777" w:rsidR="00571192" w:rsidRDefault="00571192" w:rsidP="00F84B8D">
      <w:pPr>
        <w:spacing w:after="0"/>
      </w:pPr>
    </w:p>
    <w:p w14:paraId="73E83E2D" w14:textId="77777777" w:rsidR="00571192" w:rsidRDefault="00571192" w:rsidP="00F84B8D">
      <w:pPr>
        <w:spacing w:after="0"/>
      </w:pPr>
    </w:p>
    <w:p w14:paraId="2FA64274" w14:textId="4444DC49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00E8CA7F" wp14:editId="4DE0CDD2">
            <wp:extent cx="2712720" cy="1783080"/>
            <wp:effectExtent l="0" t="0" r="0" b="762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720" cy="178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502A98" w14:textId="77777777" w:rsidR="00571192" w:rsidRDefault="00571192" w:rsidP="00F84B8D">
      <w:pPr>
        <w:spacing w:after="0"/>
      </w:pPr>
    </w:p>
    <w:p w14:paraId="567EC383" w14:textId="79F7F0B7" w:rsidR="00571192" w:rsidRDefault="00571192" w:rsidP="00F84B8D">
      <w:pPr>
        <w:spacing w:after="0"/>
      </w:pPr>
      <w:r>
        <w:rPr>
          <w:noProof/>
        </w:rPr>
        <w:lastRenderedPageBreak/>
        <w:drawing>
          <wp:inline distT="0" distB="0" distL="0" distR="0" wp14:anchorId="7DAD1FDB" wp14:editId="385041C5">
            <wp:extent cx="5274310" cy="3368675"/>
            <wp:effectExtent l="0" t="0" r="2540" b="317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6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1F5E91" w14:textId="77777777" w:rsidR="00571192" w:rsidRDefault="00571192" w:rsidP="00F84B8D">
      <w:pPr>
        <w:spacing w:after="0"/>
      </w:pPr>
    </w:p>
    <w:p w14:paraId="467BC2AF" w14:textId="04E6E88C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75AC1DD3" wp14:editId="6C5B4805">
            <wp:extent cx="5242560" cy="3962400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256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E87D88" w14:textId="77777777" w:rsidR="00571192" w:rsidRDefault="00571192" w:rsidP="00F84B8D">
      <w:pPr>
        <w:spacing w:after="0"/>
      </w:pPr>
    </w:p>
    <w:p w14:paraId="36248899" w14:textId="61933A55" w:rsidR="00571192" w:rsidRDefault="00571192" w:rsidP="00F84B8D">
      <w:pPr>
        <w:spacing w:after="0"/>
      </w:pPr>
      <w:r>
        <w:rPr>
          <w:noProof/>
        </w:rPr>
        <w:lastRenderedPageBreak/>
        <w:drawing>
          <wp:inline distT="0" distB="0" distL="0" distR="0" wp14:anchorId="67012A66" wp14:editId="0819D1D3">
            <wp:extent cx="4518660" cy="2423160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660" cy="242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992648" w14:textId="77777777" w:rsidR="00571192" w:rsidRDefault="00571192" w:rsidP="00F84B8D">
      <w:pPr>
        <w:spacing w:after="0"/>
      </w:pPr>
    </w:p>
    <w:p w14:paraId="385E63AF" w14:textId="4C65309F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32C489E9" wp14:editId="71906AFC">
            <wp:extent cx="4572000" cy="3329940"/>
            <wp:effectExtent l="0" t="0" r="0" b="381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230E03" w14:textId="77777777" w:rsidR="00571192" w:rsidRDefault="00571192" w:rsidP="00F84B8D">
      <w:pPr>
        <w:spacing w:after="0"/>
      </w:pPr>
    </w:p>
    <w:p w14:paraId="13DD4FFA" w14:textId="77777777" w:rsidR="00571192" w:rsidRDefault="00571192" w:rsidP="00F84B8D">
      <w:pPr>
        <w:spacing w:after="0"/>
      </w:pPr>
    </w:p>
    <w:p w14:paraId="2C51D6DB" w14:textId="62DA985B" w:rsidR="00571192" w:rsidRDefault="00571192" w:rsidP="00F84B8D">
      <w:pPr>
        <w:spacing w:after="0"/>
      </w:pPr>
      <w:r>
        <w:rPr>
          <w:noProof/>
        </w:rPr>
        <w:lastRenderedPageBreak/>
        <w:drawing>
          <wp:inline distT="0" distB="0" distL="0" distR="0" wp14:anchorId="38EB76FA" wp14:editId="68CEDBFE">
            <wp:extent cx="5274310" cy="3291840"/>
            <wp:effectExtent l="0" t="0" r="2540" b="381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AC4967" w14:textId="77777777" w:rsidR="00571192" w:rsidRDefault="00571192" w:rsidP="00F84B8D">
      <w:pPr>
        <w:spacing w:after="0"/>
      </w:pPr>
    </w:p>
    <w:p w14:paraId="1E88D6F3" w14:textId="77777777" w:rsidR="00571192" w:rsidRDefault="00571192" w:rsidP="00F84B8D">
      <w:pPr>
        <w:spacing w:after="0"/>
      </w:pPr>
    </w:p>
    <w:p w14:paraId="02AAFCA7" w14:textId="77777777" w:rsidR="00571192" w:rsidRDefault="00571192" w:rsidP="00F84B8D">
      <w:pPr>
        <w:spacing w:after="0"/>
      </w:pPr>
    </w:p>
    <w:p w14:paraId="74AB3402" w14:textId="77777777" w:rsidR="00571192" w:rsidRDefault="00571192" w:rsidP="00F84B8D">
      <w:pPr>
        <w:spacing w:after="0"/>
      </w:pPr>
    </w:p>
    <w:p w14:paraId="66F72A69" w14:textId="77777777" w:rsidR="00571192" w:rsidRDefault="00571192" w:rsidP="00F84B8D">
      <w:pPr>
        <w:spacing w:after="0"/>
      </w:pPr>
      <w:r>
        <w:rPr>
          <w:sz w:val="29"/>
          <w:szCs w:val="29"/>
        </w:rPr>
        <w:t>3.1.5.3. Create Referential Integrity constraint (Foreign Key) in Design View</w:t>
      </w:r>
    </w:p>
    <w:p w14:paraId="3322EE77" w14:textId="77777777" w:rsidR="00571192" w:rsidRDefault="00571192" w:rsidP="00F84B8D">
      <w:pPr>
        <w:spacing w:after="0"/>
      </w:pPr>
    </w:p>
    <w:p w14:paraId="5E23096B" w14:textId="77777777" w:rsidR="00571192" w:rsidRDefault="00571192" w:rsidP="00F84B8D">
      <w:pPr>
        <w:spacing w:after="0"/>
      </w:pPr>
      <w:r>
        <w:t>Database Name --&gt; Tables --&gt; Table Name --&gt; Right Click --&gt; Design --&gt; </w:t>
      </w:r>
    </w:p>
    <w:p w14:paraId="012D44F0" w14:textId="77777777" w:rsidR="00571192" w:rsidRDefault="00571192" w:rsidP="00F84B8D">
      <w:pPr>
        <w:spacing w:after="0"/>
      </w:pPr>
      <w:r>
        <w:t>In the Design View, Select the Column Name --&gt; Right Click --&gt; Relationship</w:t>
      </w:r>
    </w:p>
    <w:p w14:paraId="40BA505A" w14:textId="77777777" w:rsidR="00571192" w:rsidRDefault="00571192" w:rsidP="00F84B8D">
      <w:pPr>
        <w:spacing w:after="0"/>
      </w:pPr>
      <w:r>
        <w:t>--&gt; Add </w:t>
      </w:r>
    </w:p>
    <w:p w14:paraId="46A96A22" w14:textId="77777777" w:rsidR="00571192" w:rsidRDefault="00571192" w:rsidP="00F84B8D">
      <w:pPr>
        <w:spacing w:after="0"/>
      </w:pPr>
      <w:r>
        <w:t>--&gt; </w:t>
      </w:r>
      <w:r>
        <w:rPr>
          <w:b/>
          <w:bCs/>
        </w:rPr>
        <w:t>Tables and Column Specification</w:t>
      </w:r>
    </w:p>
    <w:p w14:paraId="6C596CB2" w14:textId="77777777" w:rsidR="00571192" w:rsidRDefault="00571192" w:rsidP="00F84B8D">
      <w:pPr>
        <w:spacing w:after="0"/>
      </w:pPr>
      <w:r>
        <w:t>It will create </w:t>
      </w:r>
      <w:r>
        <w:rPr>
          <w:b/>
          <w:bCs/>
        </w:rPr>
        <w:t>Foreign Key Relationship "</w:t>
      </w:r>
      <w:proofErr w:type="spellStart"/>
      <w:r>
        <w:rPr>
          <w:b/>
          <w:bCs/>
        </w:rPr>
        <w:t>FK_Gamer_Gender</w:t>
      </w:r>
      <w:proofErr w:type="spellEnd"/>
      <w:r>
        <w:t>"</w:t>
      </w:r>
    </w:p>
    <w:p w14:paraId="3DABDA68" w14:textId="77777777" w:rsidR="00571192" w:rsidRDefault="00571192" w:rsidP="00F84B8D">
      <w:pPr>
        <w:spacing w:after="0"/>
      </w:pPr>
      <w:r>
        <w:t>Make sure I connect </w:t>
      </w:r>
      <w:r>
        <w:rPr>
          <w:b/>
          <w:bCs/>
        </w:rPr>
        <w:t>[</w:t>
      </w:r>
      <w:r>
        <w:t>Gender</w:t>
      </w:r>
      <w:proofErr w:type="gramStart"/>
      <w:r>
        <w:rPr>
          <w:b/>
          <w:bCs/>
        </w:rPr>
        <w:t>].[</w:t>
      </w:r>
      <w:proofErr w:type="gramEnd"/>
      <w:r>
        <w:t>Id</w:t>
      </w:r>
      <w:r>
        <w:rPr>
          <w:b/>
          <w:bCs/>
        </w:rPr>
        <w:t>]</w:t>
      </w:r>
      <w:r>
        <w:t> into </w:t>
      </w:r>
      <w:r>
        <w:rPr>
          <w:b/>
          <w:bCs/>
        </w:rPr>
        <w:t>[</w:t>
      </w:r>
      <w:r>
        <w:t>Gamer</w:t>
      </w:r>
      <w:r>
        <w:rPr>
          <w:b/>
          <w:bCs/>
        </w:rPr>
        <w:t>].[</w:t>
      </w:r>
      <w:proofErr w:type="spellStart"/>
      <w:r>
        <w:t>GenderId</w:t>
      </w:r>
      <w:proofErr w:type="spellEnd"/>
      <w:r>
        <w:rPr>
          <w:b/>
          <w:bCs/>
        </w:rPr>
        <w:t>]</w:t>
      </w:r>
    </w:p>
    <w:p w14:paraId="04E6976F" w14:textId="77777777" w:rsidR="00571192" w:rsidRDefault="00571192" w:rsidP="00F84B8D">
      <w:pPr>
        <w:spacing w:after="0"/>
      </w:pPr>
      <w:r>
        <w:t>--&gt; Close</w:t>
      </w:r>
    </w:p>
    <w:p w14:paraId="1D4C3406" w14:textId="77777777" w:rsidR="00571192" w:rsidRDefault="00571192" w:rsidP="00F84B8D">
      <w:pPr>
        <w:spacing w:after="0"/>
      </w:pPr>
      <w:r>
        <w:t>--&gt; In Design View, Ctrl + S, Save the Table.</w:t>
      </w:r>
    </w:p>
    <w:p w14:paraId="0F749496" w14:textId="77777777" w:rsidR="00571192" w:rsidRDefault="00571192" w:rsidP="00F84B8D">
      <w:pPr>
        <w:spacing w:after="0"/>
      </w:pPr>
    </w:p>
    <w:p w14:paraId="06750022" w14:textId="01EAE726" w:rsidR="00571192" w:rsidRDefault="00571192" w:rsidP="00F84B8D">
      <w:pPr>
        <w:spacing w:after="0"/>
      </w:pPr>
      <w:r>
        <w:rPr>
          <w:noProof/>
        </w:rPr>
        <w:lastRenderedPageBreak/>
        <w:drawing>
          <wp:inline distT="0" distB="0" distL="0" distR="0" wp14:anchorId="3C402BAA" wp14:editId="390B4F38">
            <wp:extent cx="5274310" cy="4010025"/>
            <wp:effectExtent l="0" t="0" r="2540" b="952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1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92D052" w14:textId="77777777" w:rsidR="00571192" w:rsidRDefault="00571192" w:rsidP="00F84B8D">
      <w:pPr>
        <w:spacing w:after="0"/>
      </w:pPr>
    </w:p>
    <w:p w14:paraId="084ECDEE" w14:textId="77777777" w:rsidR="00571192" w:rsidRDefault="00571192" w:rsidP="00F84B8D">
      <w:pPr>
        <w:spacing w:after="0"/>
      </w:pPr>
    </w:p>
    <w:p w14:paraId="523EEBC4" w14:textId="57EEFB82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04D7E03E" wp14:editId="35429F88">
            <wp:extent cx="4419600" cy="2819400"/>
            <wp:effectExtent l="0" t="0" r="0" b="0"/>
            <wp:docPr id="73" name="Picture 7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E7A2E8" w14:textId="77777777" w:rsidR="00571192" w:rsidRDefault="00571192" w:rsidP="00F84B8D">
      <w:pPr>
        <w:spacing w:after="0"/>
      </w:pPr>
    </w:p>
    <w:p w14:paraId="1B617CEB" w14:textId="0189C1AD" w:rsidR="00571192" w:rsidRDefault="00571192" w:rsidP="00F84B8D">
      <w:pPr>
        <w:spacing w:after="0"/>
      </w:pPr>
      <w:r>
        <w:rPr>
          <w:noProof/>
        </w:rPr>
        <w:lastRenderedPageBreak/>
        <w:drawing>
          <wp:inline distT="0" distB="0" distL="0" distR="0" wp14:anchorId="68C268F0" wp14:editId="436129B4">
            <wp:extent cx="5274310" cy="3369310"/>
            <wp:effectExtent l="0" t="0" r="2540" b="254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69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0206A9" w14:textId="77777777" w:rsidR="00571192" w:rsidRDefault="00571192" w:rsidP="00F84B8D">
      <w:pPr>
        <w:spacing w:after="0"/>
      </w:pPr>
    </w:p>
    <w:p w14:paraId="16C63938" w14:textId="28E1C002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0540A4CB" wp14:editId="4F5C742D">
            <wp:extent cx="5274310" cy="3998595"/>
            <wp:effectExtent l="0" t="0" r="2540" b="1905"/>
            <wp:docPr id="71" name="Picture 7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98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8DD92F" w14:textId="77777777" w:rsidR="00571192" w:rsidRDefault="00571192" w:rsidP="00F84B8D">
      <w:pPr>
        <w:spacing w:after="0"/>
      </w:pPr>
    </w:p>
    <w:p w14:paraId="55D1B09F" w14:textId="7644AF13" w:rsidR="00571192" w:rsidRDefault="00571192" w:rsidP="00F84B8D">
      <w:pPr>
        <w:spacing w:after="0"/>
      </w:pPr>
      <w:r>
        <w:rPr>
          <w:noProof/>
        </w:rPr>
        <w:lastRenderedPageBreak/>
        <w:drawing>
          <wp:inline distT="0" distB="0" distL="0" distR="0" wp14:anchorId="1BFEBEEA" wp14:editId="01781184">
            <wp:extent cx="4518660" cy="242316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660" cy="242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71A7B7" w14:textId="77777777" w:rsidR="00571192" w:rsidRDefault="00571192" w:rsidP="00F84B8D">
      <w:pPr>
        <w:spacing w:after="0"/>
      </w:pPr>
    </w:p>
    <w:p w14:paraId="6B3BFD28" w14:textId="7BC1BFF2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16EECF35" wp14:editId="5935B085">
            <wp:extent cx="4572000" cy="3329940"/>
            <wp:effectExtent l="0" t="0" r="0" b="381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6BD406" w14:textId="77777777" w:rsidR="00571192" w:rsidRDefault="00571192" w:rsidP="00F84B8D">
      <w:pPr>
        <w:spacing w:after="0"/>
      </w:pPr>
    </w:p>
    <w:p w14:paraId="7EB1EAFA" w14:textId="77777777" w:rsidR="00571192" w:rsidRDefault="00571192" w:rsidP="00F84B8D">
      <w:pPr>
        <w:spacing w:after="0"/>
      </w:pPr>
    </w:p>
    <w:p w14:paraId="0A908251" w14:textId="77777777" w:rsidR="00571192" w:rsidRDefault="00571192" w:rsidP="00F84B8D">
      <w:pPr>
        <w:spacing w:after="0"/>
      </w:pPr>
    </w:p>
    <w:p w14:paraId="64E41CE3" w14:textId="77777777" w:rsidR="00571192" w:rsidRDefault="00571192" w:rsidP="00F84B8D">
      <w:pPr>
        <w:spacing w:after="0"/>
      </w:pPr>
    </w:p>
    <w:p w14:paraId="1E352AE6" w14:textId="77777777" w:rsidR="00571192" w:rsidRDefault="00571192" w:rsidP="00F84B8D">
      <w:pPr>
        <w:spacing w:after="0"/>
      </w:pPr>
    </w:p>
    <w:p w14:paraId="78BB8BBF" w14:textId="77777777" w:rsidR="00571192" w:rsidRDefault="00571192" w:rsidP="00F84B8D">
      <w:pPr>
        <w:spacing w:after="0"/>
      </w:pPr>
      <w:r>
        <w:rPr>
          <w:sz w:val="32"/>
          <w:szCs w:val="32"/>
        </w:rPr>
        <w:t>3.1.6. Insert Data to </w:t>
      </w:r>
      <w:r>
        <w:rPr>
          <w:sz w:val="30"/>
          <w:szCs w:val="30"/>
        </w:rPr>
        <w:t>Gamer</w:t>
      </w:r>
    </w:p>
    <w:p w14:paraId="4DED288E" w14:textId="77777777" w:rsidR="00571192" w:rsidRDefault="00571192" w:rsidP="00F84B8D">
      <w:pPr>
        <w:spacing w:after="0"/>
      </w:pPr>
    </w:p>
    <w:p w14:paraId="1E39A754" w14:textId="77777777" w:rsidR="00571192" w:rsidRDefault="00571192" w:rsidP="00F84B8D">
      <w:pPr>
        <w:spacing w:after="0"/>
      </w:pPr>
    </w:p>
    <w:p w14:paraId="24D50FE5" w14:textId="77777777" w:rsidR="00571192" w:rsidRDefault="00571192" w:rsidP="00F84B8D">
      <w:pPr>
        <w:spacing w:after="0"/>
      </w:pPr>
      <w:r>
        <w:t>Database Name --&gt; Tables --&gt; Table Name --&gt; Right Click --&gt; Edit top 200 rows --&gt;</w:t>
      </w:r>
    </w:p>
    <w:p w14:paraId="1CCF7785" w14:textId="77777777" w:rsidR="00571192" w:rsidRDefault="00571192" w:rsidP="00F84B8D">
      <w:pPr>
        <w:spacing w:after="0"/>
      </w:pPr>
      <w:r>
        <w:t>--&gt;</w:t>
      </w:r>
    </w:p>
    <w:p w14:paraId="5E28ED0D" w14:textId="77777777" w:rsidR="00571192" w:rsidRDefault="00571192" w:rsidP="00F84B8D">
      <w:pPr>
        <w:spacing w:after="0"/>
      </w:pPr>
      <w:r>
        <w:rPr>
          <w:b/>
          <w:bCs/>
        </w:rPr>
        <w:t>NULL      Name1    </w:t>
      </w:r>
      <w:hyperlink r:id="rId57" w:history="1">
        <w:r>
          <w:rPr>
            <w:rStyle w:val="Hyperlink"/>
            <w:b/>
            <w:bCs/>
          </w:rPr>
          <w:t>1@1.com</w:t>
        </w:r>
      </w:hyperlink>
      <w:r>
        <w:rPr>
          <w:b/>
          <w:bCs/>
        </w:rPr>
        <w:t>    1    NULL    21</w:t>
      </w:r>
    </w:p>
    <w:p w14:paraId="631AED5A" w14:textId="77777777" w:rsidR="00571192" w:rsidRDefault="00571192" w:rsidP="00F84B8D">
      <w:pPr>
        <w:spacing w:after="0"/>
      </w:pPr>
      <w:r>
        <w:rPr>
          <w:b/>
          <w:bCs/>
        </w:rPr>
        <w:t>NULL      Name2    </w:t>
      </w:r>
      <w:hyperlink r:id="rId58" w:history="1">
        <w:r>
          <w:rPr>
            <w:rStyle w:val="Hyperlink"/>
            <w:b/>
            <w:bCs/>
          </w:rPr>
          <w:t>2@2.com</w:t>
        </w:r>
      </w:hyperlink>
      <w:r>
        <w:rPr>
          <w:b/>
          <w:bCs/>
        </w:rPr>
        <w:t>    2    NULL    22</w:t>
      </w:r>
    </w:p>
    <w:p w14:paraId="1B108989" w14:textId="77777777" w:rsidR="00571192" w:rsidRDefault="00571192" w:rsidP="00F84B8D">
      <w:pPr>
        <w:spacing w:after="0"/>
      </w:pPr>
      <w:r>
        <w:rPr>
          <w:b/>
          <w:bCs/>
        </w:rPr>
        <w:lastRenderedPageBreak/>
        <w:t>NULL      Name3    </w:t>
      </w:r>
      <w:hyperlink r:id="rId59" w:history="1">
        <w:r>
          <w:rPr>
            <w:rStyle w:val="Hyperlink"/>
            <w:b/>
            <w:bCs/>
          </w:rPr>
          <w:t>3@3.com</w:t>
        </w:r>
      </w:hyperlink>
      <w:r>
        <w:rPr>
          <w:b/>
          <w:bCs/>
        </w:rPr>
        <w:t>    NULL    </w:t>
      </w:r>
      <w:proofErr w:type="spellStart"/>
      <w:r>
        <w:rPr>
          <w:b/>
          <w:bCs/>
        </w:rPr>
        <w:t>NULL</w:t>
      </w:r>
      <w:proofErr w:type="spellEnd"/>
      <w:r>
        <w:rPr>
          <w:b/>
          <w:bCs/>
        </w:rPr>
        <w:t xml:space="preserve">    23</w:t>
      </w:r>
    </w:p>
    <w:p w14:paraId="64791F90" w14:textId="77777777" w:rsidR="00571192" w:rsidRDefault="00571192" w:rsidP="00F84B8D">
      <w:pPr>
        <w:spacing w:after="0"/>
      </w:pPr>
      <w:r>
        <w:rPr>
          <w:b/>
          <w:bCs/>
        </w:rPr>
        <w:t>NULL      Name4    </w:t>
      </w:r>
      <w:hyperlink r:id="rId60" w:history="1">
        <w:r>
          <w:rPr>
            <w:rStyle w:val="Hyperlink"/>
            <w:b/>
            <w:bCs/>
          </w:rPr>
          <w:t>4@4.com</w:t>
        </w:r>
      </w:hyperlink>
      <w:r>
        <w:rPr>
          <w:b/>
          <w:bCs/>
        </w:rPr>
        <w:t>    1    NULL    24</w:t>
      </w:r>
    </w:p>
    <w:p w14:paraId="15BCCC81" w14:textId="77777777" w:rsidR="00571192" w:rsidRDefault="00571192" w:rsidP="00F84B8D">
      <w:pPr>
        <w:spacing w:after="0"/>
      </w:pPr>
      <w:r>
        <w:rPr>
          <w:b/>
          <w:bCs/>
        </w:rPr>
        <w:t>NULL      Name5    </w:t>
      </w:r>
      <w:hyperlink r:id="rId61" w:history="1">
        <w:r>
          <w:rPr>
            <w:rStyle w:val="Hyperlink"/>
            <w:b/>
            <w:bCs/>
          </w:rPr>
          <w:t>5@5.com</w:t>
        </w:r>
      </w:hyperlink>
      <w:r>
        <w:rPr>
          <w:b/>
          <w:bCs/>
        </w:rPr>
        <w:t>    2    NULL    25</w:t>
      </w:r>
    </w:p>
    <w:p w14:paraId="06FE27A4" w14:textId="77777777" w:rsidR="00571192" w:rsidRDefault="00571192" w:rsidP="00F84B8D">
      <w:pPr>
        <w:spacing w:after="0"/>
      </w:pPr>
      <w:r>
        <w:rPr>
          <w:b/>
          <w:bCs/>
        </w:rPr>
        <w:t>NULL      Name6    </w:t>
      </w:r>
      <w:hyperlink r:id="rId62" w:history="1">
        <w:r>
          <w:rPr>
            <w:rStyle w:val="Hyperlink"/>
            <w:b/>
            <w:bCs/>
          </w:rPr>
          <w:t>6@6.com</w:t>
        </w:r>
      </w:hyperlink>
      <w:r>
        <w:rPr>
          <w:b/>
          <w:bCs/>
        </w:rPr>
        <w:t>    NULL    </w:t>
      </w:r>
      <w:proofErr w:type="spellStart"/>
      <w:r>
        <w:rPr>
          <w:b/>
          <w:bCs/>
        </w:rPr>
        <w:t>NULL</w:t>
      </w:r>
      <w:proofErr w:type="spellEnd"/>
      <w:r>
        <w:rPr>
          <w:b/>
          <w:bCs/>
        </w:rPr>
        <w:t xml:space="preserve">    26</w:t>
      </w:r>
    </w:p>
    <w:p w14:paraId="5F436996" w14:textId="77777777" w:rsidR="00571192" w:rsidRDefault="00571192" w:rsidP="00F84B8D">
      <w:pPr>
        <w:spacing w:after="0"/>
      </w:pPr>
      <w:r>
        <w:t>--&gt;</w:t>
      </w:r>
    </w:p>
    <w:p w14:paraId="3836835F" w14:textId="77777777" w:rsidR="00571192" w:rsidRDefault="00571192" w:rsidP="00F84B8D">
      <w:pPr>
        <w:spacing w:after="0"/>
      </w:pPr>
      <w:r>
        <w:t>Explanation: </w:t>
      </w:r>
    </w:p>
    <w:p w14:paraId="1E5AB239" w14:textId="77777777" w:rsidR="00571192" w:rsidRDefault="00571192" w:rsidP="00F84B8D">
      <w:pPr>
        <w:spacing w:after="0"/>
      </w:pPr>
      <w:r>
        <w:t>1.</w:t>
      </w:r>
    </w:p>
    <w:p w14:paraId="1873FEF7" w14:textId="77777777" w:rsidR="00571192" w:rsidRDefault="00571192" w:rsidP="00F84B8D">
      <w:pPr>
        <w:spacing w:after="0"/>
      </w:pPr>
      <w:r>
        <w:rPr>
          <w:b/>
          <w:bCs/>
        </w:rPr>
        <w:t>[</w:t>
      </w:r>
      <w:r>
        <w:t>Id</w:t>
      </w:r>
      <w:r>
        <w:rPr>
          <w:b/>
          <w:bCs/>
        </w:rPr>
        <w:t>] [int] </w:t>
      </w:r>
      <w:proofErr w:type="gramStart"/>
      <w:r>
        <w:t>IDENTITY</w:t>
      </w:r>
      <w:r>
        <w:rPr>
          <w:b/>
          <w:bCs/>
        </w:rPr>
        <w:t>(</w:t>
      </w:r>
      <w:proofErr w:type="gramEnd"/>
      <w:r>
        <w:rPr>
          <w:b/>
          <w:bCs/>
        </w:rPr>
        <w:t>1,1) Primary Key NOT NULL,</w:t>
      </w:r>
    </w:p>
    <w:p w14:paraId="3508FD6F" w14:textId="77777777" w:rsidR="00571192" w:rsidRDefault="00571192" w:rsidP="00F84B8D">
      <w:pPr>
        <w:spacing w:after="0"/>
      </w:pPr>
      <w:r>
        <w:t>When I created table, I set Id is </w:t>
      </w:r>
      <w:r>
        <w:rPr>
          <w:b/>
          <w:bCs/>
        </w:rPr>
        <w:t>INT</w:t>
      </w:r>
      <w:r>
        <w:t> type,</w:t>
      </w:r>
    </w:p>
    <w:p w14:paraId="34EF4B8A" w14:textId="77777777" w:rsidR="00571192" w:rsidRDefault="00571192" w:rsidP="00F84B8D">
      <w:pPr>
        <w:spacing w:after="0"/>
      </w:pPr>
      <w:r>
        <w:t>and I also set Id is </w:t>
      </w:r>
      <w:r>
        <w:rPr>
          <w:b/>
          <w:bCs/>
        </w:rPr>
        <w:t>Primary Key</w:t>
      </w:r>
      <w:r>
        <w:t>.</w:t>
      </w:r>
    </w:p>
    <w:p w14:paraId="5B31BA28" w14:textId="77777777" w:rsidR="00571192" w:rsidRDefault="00571192" w:rsidP="00F84B8D">
      <w:pPr>
        <w:spacing w:after="0"/>
      </w:pPr>
      <w:r>
        <w:t>Additionally, I set Id is </w:t>
      </w:r>
      <w:r>
        <w:rPr>
          <w:b/>
          <w:bCs/>
        </w:rPr>
        <w:t>Identity Column</w:t>
      </w:r>
      <w:r>
        <w:t>.</w:t>
      </w:r>
    </w:p>
    <w:p w14:paraId="1DBF863F" w14:textId="77777777" w:rsidR="00571192" w:rsidRDefault="00571192" w:rsidP="00F84B8D">
      <w:pPr>
        <w:spacing w:after="0"/>
      </w:pPr>
      <w:proofErr w:type="gramStart"/>
      <w:r>
        <w:t>IDENTITY(</w:t>
      </w:r>
      <w:proofErr w:type="gramEnd"/>
      <w:r>
        <w:t>1,1) means Id will start from 1 (the </w:t>
      </w:r>
      <w:r>
        <w:rPr>
          <w:b/>
          <w:bCs/>
        </w:rPr>
        <w:t>first</w:t>
      </w:r>
      <w:r>
        <w:t> one is </w:t>
      </w:r>
      <w:r>
        <w:rPr>
          <w:b/>
          <w:bCs/>
        </w:rPr>
        <w:t>identity seed</w:t>
      </w:r>
      <w:r>
        <w:t>),</w:t>
      </w:r>
    </w:p>
    <w:p w14:paraId="578DE013" w14:textId="77777777" w:rsidR="00571192" w:rsidRDefault="00571192" w:rsidP="00F84B8D">
      <w:pPr>
        <w:spacing w:after="0"/>
      </w:pPr>
      <w:r>
        <w:t>and then increase 1 (the </w:t>
      </w:r>
      <w:r>
        <w:rPr>
          <w:b/>
          <w:bCs/>
        </w:rPr>
        <w:t>second</w:t>
      </w:r>
      <w:r>
        <w:t> one is </w:t>
      </w:r>
      <w:r>
        <w:rPr>
          <w:b/>
          <w:bCs/>
        </w:rPr>
        <w:t>identity increment</w:t>
      </w:r>
      <w:r>
        <w:t>).</w:t>
      </w:r>
    </w:p>
    <w:p w14:paraId="78DA13CA" w14:textId="77777777" w:rsidR="00571192" w:rsidRDefault="00571192" w:rsidP="00F84B8D">
      <w:pPr>
        <w:spacing w:after="0"/>
      </w:pPr>
      <w:r>
        <w:t>We do not have to set value for </w:t>
      </w:r>
      <w:r>
        <w:rPr>
          <w:b/>
          <w:bCs/>
        </w:rPr>
        <w:t>INT Type Identity Column</w:t>
      </w:r>
      <w:r>
        <w:t>, because it will be auto generated by SQL server.</w:t>
      </w:r>
    </w:p>
    <w:p w14:paraId="613612E2" w14:textId="77777777" w:rsidR="00571192" w:rsidRDefault="00571192" w:rsidP="00F84B8D">
      <w:pPr>
        <w:spacing w:after="0"/>
      </w:pPr>
      <w:r>
        <w:t xml:space="preserve">Thus, when we insert new data, I only </w:t>
      </w:r>
      <w:proofErr w:type="gramStart"/>
      <w:r>
        <w:t>have to</w:t>
      </w:r>
      <w:proofErr w:type="gramEnd"/>
      <w:r>
        <w:t xml:space="preserve"> provide the rest of data except Id.</w:t>
      </w:r>
    </w:p>
    <w:p w14:paraId="727F5485" w14:textId="77777777" w:rsidR="00571192" w:rsidRDefault="00571192" w:rsidP="00F84B8D">
      <w:pPr>
        <w:spacing w:after="0"/>
      </w:pPr>
      <w:r>
        <w:t>2.</w:t>
      </w:r>
    </w:p>
    <w:p w14:paraId="19DA6C27" w14:textId="77777777" w:rsidR="00571192" w:rsidRDefault="00571192" w:rsidP="00F84B8D">
      <w:pPr>
        <w:spacing w:after="0"/>
      </w:pPr>
      <w:r>
        <w:rPr>
          <w:b/>
          <w:bCs/>
        </w:rPr>
        <w:t>Default Value</w:t>
      </w:r>
      <w:r>
        <w:t> of </w:t>
      </w:r>
      <w:proofErr w:type="spellStart"/>
      <w:r>
        <w:t>GenderId</w:t>
      </w:r>
      <w:proofErr w:type="spellEnd"/>
      <w:r>
        <w:t> is </w:t>
      </w:r>
      <w:r>
        <w:rPr>
          <w:b/>
          <w:bCs/>
        </w:rPr>
        <w:t>3</w:t>
      </w:r>
    </w:p>
    <w:p w14:paraId="6B73D521" w14:textId="77777777" w:rsidR="00571192" w:rsidRDefault="00571192" w:rsidP="00F84B8D">
      <w:pPr>
        <w:spacing w:after="0"/>
      </w:pPr>
      <w:r>
        <w:t>If I didn't provide any value, it will auto set to 3</w:t>
      </w:r>
    </w:p>
    <w:p w14:paraId="55C43F55" w14:textId="77777777" w:rsidR="00571192" w:rsidRDefault="00571192" w:rsidP="00F84B8D">
      <w:pPr>
        <w:spacing w:after="0"/>
      </w:pPr>
      <w:r>
        <w:t>3. </w:t>
      </w:r>
    </w:p>
    <w:p w14:paraId="64BE92E4" w14:textId="77777777" w:rsidR="00571192" w:rsidRDefault="00571192" w:rsidP="00F84B8D">
      <w:pPr>
        <w:spacing w:after="0"/>
      </w:pPr>
      <w:r>
        <w:rPr>
          <w:b/>
          <w:bCs/>
        </w:rPr>
        <w:t>Default Value</w:t>
      </w:r>
      <w:r>
        <w:t> of </w:t>
      </w:r>
      <w:proofErr w:type="spellStart"/>
      <w:r>
        <w:rPr>
          <w:b/>
          <w:bCs/>
        </w:rPr>
        <w:t>CreateDateTime</w:t>
      </w:r>
      <w:proofErr w:type="spellEnd"/>
      <w:r>
        <w:rPr>
          <w:b/>
          <w:bCs/>
        </w:rPr>
        <w:t> </w:t>
      </w:r>
      <w:r>
        <w:t>is </w:t>
      </w:r>
      <w:r>
        <w:rPr>
          <w:b/>
          <w:bCs/>
        </w:rPr>
        <w:t>(</w:t>
      </w:r>
      <w:proofErr w:type="spellStart"/>
      <w:proofErr w:type="gramStart"/>
      <w:r>
        <w:rPr>
          <w:b/>
          <w:bCs/>
        </w:rPr>
        <w:t>getutcdate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>))</w:t>
      </w:r>
    </w:p>
    <w:p w14:paraId="7E162E0F" w14:textId="77777777" w:rsidR="00571192" w:rsidRDefault="00571192" w:rsidP="00F84B8D">
      <w:pPr>
        <w:spacing w:after="0"/>
      </w:pPr>
      <w:r>
        <w:t>If I didn't provide any value, it will auto set to current UTC Time.</w:t>
      </w:r>
    </w:p>
    <w:p w14:paraId="33F1F19B" w14:textId="77777777" w:rsidR="00571192" w:rsidRDefault="00571192" w:rsidP="00F84B8D">
      <w:pPr>
        <w:spacing w:after="0"/>
      </w:pPr>
    </w:p>
    <w:p w14:paraId="63CEA065" w14:textId="77777777" w:rsidR="00571192" w:rsidRDefault="00571192" w:rsidP="00F84B8D">
      <w:pPr>
        <w:spacing w:after="0"/>
      </w:pPr>
    </w:p>
    <w:p w14:paraId="08EC41C6" w14:textId="3B1F08DE" w:rsidR="00571192" w:rsidRDefault="00571192" w:rsidP="00F84B8D">
      <w:pPr>
        <w:spacing w:after="0"/>
      </w:pPr>
      <w:r>
        <w:rPr>
          <w:noProof/>
        </w:rPr>
        <w:lastRenderedPageBreak/>
        <w:drawing>
          <wp:inline distT="0" distB="0" distL="0" distR="0" wp14:anchorId="628FE092" wp14:editId="39743B98">
            <wp:extent cx="4533900" cy="3345180"/>
            <wp:effectExtent l="0" t="0" r="0" b="762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A3FECD" w14:textId="77777777" w:rsidR="00571192" w:rsidRDefault="00571192" w:rsidP="00F84B8D">
      <w:pPr>
        <w:spacing w:after="0"/>
      </w:pPr>
    </w:p>
    <w:p w14:paraId="3072EF51" w14:textId="60EC5EC9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44A72358" wp14:editId="4EC46F3D">
            <wp:extent cx="5151120" cy="1341120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112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3BF08" w14:textId="77777777" w:rsidR="00571192" w:rsidRDefault="00571192" w:rsidP="00F84B8D">
      <w:pPr>
        <w:spacing w:after="0"/>
      </w:pPr>
    </w:p>
    <w:p w14:paraId="5BD4701E" w14:textId="421A46C5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5B03CCCC" wp14:editId="406A1E54">
            <wp:extent cx="2369820" cy="217932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820" cy="2179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DE2369" w14:textId="77777777" w:rsidR="00571192" w:rsidRDefault="00571192" w:rsidP="00F84B8D">
      <w:pPr>
        <w:spacing w:after="0"/>
      </w:pPr>
    </w:p>
    <w:p w14:paraId="08015E4C" w14:textId="5B3608AB" w:rsidR="00571192" w:rsidRDefault="00571192" w:rsidP="00F84B8D">
      <w:pPr>
        <w:spacing w:after="0"/>
      </w:pPr>
      <w:r>
        <w:rPr>
          <w:noProof/>
        </w:rPr>
        <w:lastRenderedPageBreak/>
        <w:drawing>
          <wp:inline distT="0" distB="0" distL="0" distR="0" wp14:anchorId="3BD4822E" wp14:editId="5D3BD3B7">
            <wp:extent cx="5274310" cy="1992630"/>
            <wp:effectExtent l="0" t="0" r="2540" b="762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92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8B337F" w14:textId="77777777" w:rsidR="00571192" w:rsidRDefault="00571192" w:rsidP="00F84B8D">
      <w:pPr>
        <w:spacing w:after="0"/>
      </w:pPr>
    </w:p>
    <w:p w14:paraId="72435737" w14:textId="77777777" w:rsidR="00571192" w:rsidRDefault="00571192" w:rsidP="00F84B8D">
      <w:pPr>
        <w:spacing w:after="0"/>
      </w:pPr>
    </w:p>
    <w:p w14:paraId="1C75CF25" w14:textId="77777777" w:rsidR="00571192" w:rsidRDefault="00571192" w:rsidP="00F84B8D">
      <w:pPr>
        <w:spacing w:after="0"/>
      </w:pPr>
    </w:p>
    <w:p w14:paraId="6E988326" w14:textId="77777777" w:rsidR="00571192" w:rsidRDefault="00571192" w:rsidP="00F84B8D">
      <w:pPr>
        <w:spacing w:after="0"/>
      </w:pPr>
    </w:p>
    <w:p w14:paraId="6BEC384C" w14:textId="77777777" w:rsidR="00571192" w:rsidRDefault="00571192" w:rsidP="00F84B8D">
      <w:pPr>
        <w:spacing w:after="0"/>
      </w:pPr>
      <w:r>
        <w:rPr>
          <w:sz w:val="48"/>
          <w:szCs w:val="48"/>
        </w:rPr>
        <w:t>4. Using Query to Create Tables -&gt; Set Default Constraint -&gt; Set Check Constraint -&gt; Set Referential Integrity constraint (Foreign Key)</w:t>
      </w:r>
    </w:p>
    <w:p w14:paraId="6038A03D" w14:textId="77777777" w:rsidR="00571192" w:rsidRDefault="00571192" w:rsidP="00F84B8D">
      <w:pPr>
        <w:spacing w:after="0"/>
      </w:pPr>
    </w:p>
    <w:p w14:paraId="77681BE6" w14:textId="77777777" w:rsidR="00571192" w:rsidRDefault="00571192" w:rsidP="00F84B8D">
      <w:pPr>
        <w:spacing w:after="0"/>
      </w:pPr>
    </w:p>
    <w:p w14:paraId="70033B4A" w14:textId="77777777" w:rsidR="00571192" w:rsidRDefault="00571192" w:rsidP="00F84B8D">
      <w:pPr>
        <w:spacing w:after="0"/>
      </w:pPr>
      <w:r>
        <w:rPr>
          <w:sz w:val="18"/>
          <w:szCs w:val="18"/>
        </w:rPr>
        <w:t>What to learn</w:t>
      </w:r>
    </w:p>
    <w:p w14:paraId="47068616" w14:textId="77777777" w:rsidR="00571192" w:rsidRDefault="00571192" w:rsidP="00F84B8D">
      <w:pPr>
        <w:spacing w:after="0"/>
      </w:pPr>
      <w:r>
        <w:rPr>
          <w:sz w:val="18"/>
          <w:szCs w:val="18"/>
        </w:rPr>
        <w:t>- Create Table</w:t>
      </w:r>
    </w:p>
    <w:p w14:paraId="6052CBBD" w14:textId="77777777" w:rsidR="00571192" w:rsidRDefault="00571192" w:rsidP="00F84B8D">
      <w:pPr>
        <w:spacing w:after="0"/>
      </w:pPr>
      <w:r>
        <w:rPr>
          <w:sz w:val="18"/>
          <w:szCs w:val="18"/>
        </w:rPr>
        <w:t>- Default Constraint</w:t>
      </w:r>
    </w:p>
    <w:p w14:paraId="635EF204" w14:textId="77777777" w:rsidR="00571192" w:rsidRDefault="00571192" w:rsidP="00F84B8D">
      <w:pPr>
        <w:spacing w:after="0"/>
      </w:pPr>
      <w:r>
        <w:rPr>
          <w:sz w:val="18"/>
          <w:szCs w:val="18"/>
        </w:rPr>
        <w:t>- Check Constraint</w:t>
      </w:r>
    </w:p>
    <w:p w14:paraId="4C7773EC" w14:textId="77777777" w:rsidR="00571192" w:rsidRDefault="00571192" w:rsidP="00F84B8D">
      <w:pPr>
        <w:spacing w:after="0"/>
      </w:pPr>
      <w:r>
        <w:rPr>
          <w:sz w:val="18"/>
          <w:szCs w:val="18"/>
        </w:rPr>
        <w:t>- Identity Column</w:t>
      </w:r>
    </w:p>
    <w:p w14:paraId="1DA6F0DD" w14:textId="77777777" w:rsidR="00571192" w:rsidRDefault="00571192" w:rsidP="00F84B8D">
      <w:pPr>
        <w:spacing w:after="0"/>
      </w:pPr>
      <w:r>
        <w:rPr>
          <w:sz w:val="18"/>
          <w:szCs w:val="18"/>
        </w:rPr>
        <w:t>- Primary Key</w:t>
      </w:r>
    </w:p>
    <w:p w14:paraId="287316BE" w14:textId="77777777" w:rsidR="00571192" w:rsidRDefault="00571192" w:rsidP="00F84B8D">
      <w:pPr>
        <w:spacing w:after="0"/>
      </w:pPr>
      <w:r>
        <w:rPr>
          <w:sz w:val="18"/>
          <w:szCs w:val="18"/>
        </w:rPr>
        <w:t>- Foreign Key</w:t>
      </w:r>
    </w:p>
    <w:p w14:paraId="623C434C" w14:textId="77777777" w:rsidR="00571192" w:rsidRDefault="00571192" w:rsidP="00F84B8D">
      <w:pPr>
        <w:spacing w:after="0"/>
      </w:pPr>
      <w:r>
        <w:rPr>
          <w:sz w:val="18"/>
          <w:szCs w:val="18"/>
        </w:rPr>
        <w:t>- Insert</w:t>
      </w:r>
    </w:p>
    <w:p w14:paraId="3CEEB75E" w14:textId="77777777" w:rsidR="00571192" w:rsidRDefault="00571192" w:rsidP="00F84B8D">
      <w:pPr>
        <w:spacing w:after="0"/>
      </w:pPr>
    </w:p>
    <w:p w14:paraId="2CFD552F" w14:textId="77777777" w:rsidR="00571192" w:rsidRDefault="00571192" w:rsidP="00F84B8D">
      <w:pPr>
        <w:spacing w:after="0"/>
      </w:pPr>
    </w:p>
    <w:p w14:paraId="0DB9C338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---------------------</w:t>
      </w:r>
    </w:p>
    <w:p w14:paraId="2A82F856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2_00</w:t>
      </w:r>
    </w:p>
    <w:p w14:paraId="7D7DCF88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or </w:t>
      </w:r>
      <w:proofErr w:type="spellStart"/>
      <w:r>
        <w:rPr>
          <w:rFonts w:ascii="Consolas" w:hAnsi="Consolas"/>
          <w:color w:val="008000"/>
          <w:sz w:val="18"/>
          <w:szCs w:val="18"/>
        </w:rPr>
        <w:t>ReCre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atabase.</w:t>
      </w:r>
    </w:p>
    <w:p w14:paraId="5E8FA1DF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mast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741BF74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be sure that you're not on the database you want to delete</w:t>
      </w:r>
    </w:p>
    <w:p w14:paraId="405A9E02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6F6C7689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F0C4E5F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                 </w:t>
      </w:r>
      <w:proofErr w:type="spellStart"/>
      <w:r>
        <w:rPr>
          <w:rFonts w:ascii="Consolas" w:hAnsi="Consolas"/>
          <w:sz w:val="18"/>
          <w:szCs w:val="18"/>
        </w:rPr>
        <w:t>database_</w:t>
      </w:r>
      <w:proofErr w:type="gramStart"/>
      <w:r>
        <w:rPr>
          <w:rFonts w:ascii="Consolas" w:hAnsi="Consolas"/>
          <w:sz w:val="18"/>
          <w:szCs w:val="18"/>
        </w:rPr>
        <w:t>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6275BDF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 </w:t>
      </w:r>
      <w:proofErr w:type="spellStart"/>
      <w:r>
        <w:rPr>
          <w:rFonts w:ascii="Consolas" w:hAnsi="Consolas"/>
          <w:sz w:val="18"/>
          <w:szCs w:val="18"/>
        </w:rPr>
        <w:t>create_date</w:t>
      </w:r>
      <w:proofErr w:type="spellEnd"/>
    </w:p>
    <w:p w14:paraId="2EFC26D2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atabases</w:t>
      </w:r>
      <w:proofErr w:type="spellEnd"/>
      <w:proofErr w:type="gramEnd"/>
    </w:p>
    <w:p w14:paraId="1A6A1198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Sample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231BCBF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922E4FE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t> </w:t>
      </w:r>
      <w:r>
        <w:rPr>
          <w:rFonts w:ascii="Consolas" w:hAnsi="Consolas"/>
          <w:sz w:val="18"/>
          <w:szCs w:val="18"/>
        </w:rPr>
        <w:t>[Sampl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INGLE_US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IT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LLBACK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MMEDIAT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AB7DCFC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t> </w:t>
      </w:r>
      <w:r>
        <w:rPr>
          <w:rFonts w:ascii="Consolas" w:hAnsi="Consolas"/>
          <w:sz w:val="18"/>
          <w:szCs w:val="18"/>
        </w:rPr>
        <w:t>[Sample</w:t>
      </w:r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AA57B01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96C8579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3491799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t> </w:t>
      </w:r>
      <w:r>
        <w:rPr>
          <w:rFonts w:ascii="Consolas" w:hAnsi="Consolas"/>
          <w:sz w:val="18"/>
          <w:szCs w:val="18"/>
        </w:rPr>
        <w:t>[Sample</w:t>
      </w:r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61B1B9A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8FEC6AD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E</w:t>
      </w:r>
      <w:r>
        <w:t> </w:t>
      </w:r>
      <w:r>
        <w:rPr>
          <w:rFonts w:ascii="Consolas" w:hAnsi="Consolas"/>
          <w:sz w:val="18"/>
          <w:szCs w:val="18"/>
        </w:rPr>
        <w:t>[Sample</w:t>
      </w:r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118ABA0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2A7CC542" w14:textId="77777777" w:rsidR="00571192" w:rsidRDefault="00571192" w:rsidP="00F84B8D">
      <w:pPr>
        <w:spacing w:after="0"/>
      </w:pPr>
    </w:p>
    <w:p w14:paraId="0FA84E4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--------------</w:t>
      </w:r>
    </w:p>
    <w:p w14:paraId="46D0660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2_01</w:t>
      </w:r>
    </w:p>
    <w:p w14:paraId="43E612E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CreateTab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- Gender</w:t>
      </w:r>
    </w:p>
    <w:p w14:paraId="6C6F5A71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ender</w:t>
      </w:r>
    </w:p>
    <w:p w14:paraId="06ED81F0" w14:textId="77777777" w:rsidR="00571192" w:rsidRDefault="00571192" w:rsidP="00F84B8D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609E826B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BFE1F7C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1F0A9F02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7582C3B9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Id INT </w:t>
      </w:r>
      <w:proofErr w:type="gramStart"/>
      <w:r>
        <w:rPr>
          <w:rFonts w:ascii="Consolas" w:hAnsi="Consolas"/>
          <w:color w:val="008000"/>
          <w:sz w:val="18"/>
          <w:szCs w:val="18"/>
        </w:rPr>
        <w:t>IDENTITY(</w:t>
      </w:r>
      <w:proofErr w:type="gramEnd"/>
      <w:r>
        <w:rPr>
          <w:rFonts w:ascii="Consolas" w:hAnsi="Consolas"/>
          <w:color w:val="008000"/>
          <w:sz w:val="18"/>
          <w:szCs w:val="18"/>
        </w:rPr>
        <w:t>1,1)</w:t>
      </w:r>
    </w:p>
    <w:p w14:paraId="349B92A9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       NOT </w:t>
      </w:r>
      <w:proofErr w:type="gramStart"/>
      <w:r>
        <w:rPr>
          <w:rFonts w:ascii="Consolas" w:hAnsi="Consolas"/>
          <w:color w:val="008000"/>
          <w:sz w:val="18"/>
          <w:szCs w:val="18"/>
        </w:rPr>
        <w:t>NULL ,</w:t>
      </w:r>
      <w:proofErr w:type="gramEnd"/>
    </w:p>
    <w:p w14:paraId="4F561A03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 [Gender] [NVARCHAR</w:t>
      </w:r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530BCE8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CONSTRAINT [</w:t>
      </w:r>
      <w:proofErr w:type="spellStart"/>
      <w:r>
        <w:rPr>
          <w:rFonts w:ascii="Consolas" w:hAnsi="Consolas"/>
          <w:color w:val="008000"/>
          <w:sz w:val="18"/>
          <w:szCs w:val="18"/>
        </w:rPr>
        <w:t>PK_Gend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] PRIMARY KEY CLUSTERED </w:t>
      </w:r>
      <w:proofErr w:type="gramStart"/>
      <w:r>
        <w:rPr>
          <w:rFonts w:ascii="Consolas" w:hAnsi="Consolas"/>
          <w:color w:val="008000"/>
          <w:sz w:val="18"/>
          <w:szCs w:val="18"/>
        </w:rPr>
        <w:t>( [</w:t>
      </w:r>
      <w:proofErr w:type="gramEnd"/>
      <w:r>
        <w:rPr>
          <w:rFonts w:ascii="Consolas" w:hAnsi="Consolas"/>
          <w:color w:val="008000"/>
          <w:sz w:val="18"/>
          <w:szCs w:val="18"/>
        </w:rPr>
        <w:t>Id] ASC )</w:t>
      </w:r>
    </w:p>
    <w:p w14:paraId="29CBE5A0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t> </w:t>
      </w:r>
      <w:proofErr w:type="gramStart"/>
      <w:r>
        <w:rPr>
          <w:rFonts w:ascii="Consolas" w:hAnsi="Consolas"/>
          <w:color w:val="008000"/>
          <w:sz w:val="18"/>
          <w:szCs w:val="18"/>
        </w:rPr>
        <w:t>--  WITH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( PAD_INDEX = OFF, STATISTICS_NORECOMPUTE = OFF, IGNORE_DUP_KEY = OFF,</w:t>
      </w:r>
    </w:p>
    <w:p w14:paraId="0E3500B2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         ALLOW_ROW_LOCKS = ON, ALLOW_PAGE_LOCKS = </w:t>
      </w:r>
      <w:proofErr w:type="gramStart"/>
      <w:r>
        <w:rPr>
          <w:rFonts w:ascii="Consolas" w:hAnsi="Consolas"/>
          <w:color w:val="008000"/>
          <w:sz w:val="18"/>
          <w:szCs w:val="18"/>
        </w:rPr>
        <w:t>ON )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ON [PRIMARY]</w:t>
      </w:r>
    </w:p>
    <w:p w14:paraId="226870C7" w14:textId="77777777" w:rsidR="00571192" w:rsidRDefault="00571192" w:rsidP="00F84B8D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</w:t>
      </w:r>
    </w:p>
    <w:p w14:paraId="1BBB3A0B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</w:p>
    <w:p w14:paraId="78AE70DD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[PRIMARY</w:t>
      </w:r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72CC951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6C340C2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3C32B4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16121F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2 ways to set the primary Key</w:t>
      </w:r>
    </w:p>
    <w:p w14:paraId="5661816F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75AF64B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--Id INT </w:t>
      </w:r>
      <w:proofErr w:type="gramStart"/>
      <w:r>
        <w:rPr>
          <w:rFonts w:ascii="Consolas" w:hAnsi="Consolas"/>
          <w:color w:val="008000"/>
          <w:sz w:val="18"/>
          <w:szCs w:val="18"/>
        </w:rPr>
        <w:t>IDENTITY(</w:t>
      </w:r>
      <w:proofErr w:type="gramEnd"/>
      <w:r>
        <w:rPr>
          <w:rFonts w:ascii="Consolas" w:hAnsi="Consolas"/>
          <w:color w:val="008000"/>
          <w:sz w:val="18"/>
          <w:szCs w:val="18"/>
        </w:rPr>
        <w:t>1, 1) PRIMARY KEY NOT NULL,</w:t>
      </w:r>
    </w:p>
    <w:p w14:paraId="64B71E0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6007440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[Id] [INT] </w:t>
      </w:r>
      <w:proofErr w:type="gramStart"/>
      <w:r>
        <w:rPr>
          <w:rFonts w:ascii="Consolas" w:hAnsi="Consolas"/>
          <w:color w:val="008000"/>
          <w:sz w:val="18"/>
          <w:szCs w:val="18"/>
        </w:rPr>
        <w:t>IDENTITY(</w:t>
      </w:r>
      <w:proofErr w:type="gramEnd"/>
      <w:r>
        <w:rPr>
          <w:rFonts w:ascii="Consolas" w:hAnsi="Consolas"/>
          <w:color w:val="008000"/>
          <w:sz w:val="18"/>
          <w:szCs w:val="18"/>
        </w:rPr>
        <w:t>1, 1) NOT NULL ,</w:t>
      </w:r>
    </w:p>
    <w:p w14:paraId="11C908A6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ONSTRAINT [</w:t>
      </w:r>
      <w:proofErr w:type="spellStart"/>
      <w:r>
        <w:rPr>
          <w:rFonts w:ascii="Consolas" w:hAnsi="Consolas"/>
          <w:color w:val="008000"/>
          <w:sz w:val="18"/>
          <w:szCs w:val="18"/>
        </w:rPr>
        <w:t>PK_Gend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] PRIMARY KEY CLUSTERED </w:t>
      </w:r>
      <w:proofErr w:type="gramStart"/>
      <w:r>
        <w:rPr>
          <w:rFonts w:ascii="Consolas" w:hAnsi="Consolas"/>
          <w:color w:val="008000"/>
          <w:sz w:val="18"/>
          <w:szCs w:val="18"/>
        </w:rPr>
        <w:t>( [</w:t>
      </w:r>
      <w:proofErr w:type="gramEnd"/>
      <w:r>
        <w:rPr>
          <w:rFonts w:ascii="Consolas" w:hAnsi="Consolas"/>
          <w:color w:val="008000"/>
          <w:sz w:val="18"/>
          <w:szCs w:val="18"/>
        </w:rPr>
        <w:t>Id] ASC )</w:t>
      </w:r>
    </w:p>
    <w:p w14:paraId="685D8ECF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ITH </w:t>
      </w:r>
      <w:proofErr w:type="gramStart"/>
      <w:r>
        <w:rPr>
          <w:rFonts w:ascii="Consolas" w:hAnsi="Consolas"/>
          <w:color w:val="008000"/>
          <w:sz w:val="18"/>
          <w:szCs w:val="18"/>
        </w:rPr>
        <w:t>( PAD</w:t>
      </w:r>
      <w:proofErr w:type="gramEnd"/>
      <w:r>
        <w:rPr>
          <w:rFonts w:ascii="Consolas" w:hAnsi="Consolas"/>
          <w:color w:val="008000"/>
          <w:sz w:val="18"/>
          <w:szCs w:val="18"/>
        </w:rPr>
        <w:t>_INDEX = OFF, STATISTICS_NORECOMPUTE = OFF,</w:t>
      </w:r>
    </w:p>
    <w:p w14:paraId="683C987A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IGNORE_DUP_KEY = OFF, ALLOW_ROW_LOCKS = ON,</w:t>
      </w:r>
    </w:p>
    <w:p w14:paraId="77B2752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ALLOW_PAGE_LOCKS = </w:t>
      </w:r>
      <w:proofErr w:type="gramStart"/>
      <w:r>
        <w:rPr>
          <w:rFonts w:ascii="Consolas" w:hAnsi="Consolas"/>
          <w:color w:val="008000"/>
          <w:sz w:val="18"/>
          <w:szCs w:val="18"/>
        </w:rPr>
        <w:t>ON )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ON [PRIMARY]</w:t>
      </w:r>
    </w:p>
    <w:p w14:paraId="14447A0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220984DB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[Id] [int] </w:t>
      </w:r>
      <w:proofErr w:type="gramStart"/>
      <w:r>
        <w:rPr>
          <w:rFonts w:ascii="Consolas" w:hAnsi="Consolas"/>
          <w:color w:val="008000"/>
          <w:sz w:val="18"/>
          <w:szCs w:val="18"/>
        </w:rPr>
        <w:t>IDENTITY(</w:t>
      </w:r>
      <w:proofErr w:type="gramEnd"/>
      <w:r>
        <w:rPr>
          <w:rFonts w:ascii="Consolas" w:hAnsi="Consolas"/>
          <w:color w:val="008000"/>
          <w:sz w:val="18"/>
          <w:szCs w:val="18"/>
        </w:rPr>
        <w:t>1,1) NOT NULL,</w:t>
      </w:r>
    </w:p>
    <w:p w14:paraId="623A8F2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Id is the Primary Key and the type is int.</w:t>
      </w:r>
    </w:p>
    <w:p w14:paraId="7B9219C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 will start from 1 (the first one is identity seed),</w:t>
      </w:r>
    </w:p>
    <w:p w14:paraId="2EF43FB0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n increase 1 (the second one is identity increment)</w:t>
      </w:r>
    </w:p>
    <w:p w14:paraId="6B3C0C9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79BBEBE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ON [PRIMARY]</w:t>
      </w:r>
    </w:p>
    <w:p w14:paraId="3955B7E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you create database, SQL server will generate</w:t>
      </w:r>
    </w:p>
    <w:p w14:paraId="287C5782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ne .</w:t>
      </w:r>
      <w:proofErr w:type="gramStart"/>
      <w:r>
        <w:rPr>
          <w:rFonts w:ascii="Consolas" w:hAnsi="Consolas"/>
          <w:color w:val="008000"/>
          <w:sz w:val="18"/>
          <w:szCs w:val="18"/>
        </w:rPr>
        <w:t>MDF(</w:t>
      </w:r>
      <w:proofErr w:type="gramEnd"/>
      <w:r>
        <w:rPr>
          <w:rFonts w:ascii="Consolas" w:hAnsi="Consolas"/>
          <w:color w:val="008000"/>
          <w:sz w:val="18"/>
          <w:szCs w:val="18"/>
        </w:rPr>
        <w:t>primary data file) and one .LDF(log file)</w:t>
      </w:r>
    </w:p>
    <w:p w14:paraId="4535DA1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metimes a SQL Server database will include one or more .NDF (secondary data files).</w:t>
      </w:r>
    </w:p>
    <w:p w14:paraId="3DFD53B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ON [PRIMARY]</w:t>
      </w:r>
    </w:p>
    <w:p w14:paraId="3A826542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create this table on the .</w:t>
      </w:r>
      <w:proofErr w:type="gramStart"/>
      <w:r>
        <w:rPr>
          <w:rFonts w:ascii="Consolas" w:hAnsi="Consolas"/>
          <w:color w:val="008000"/>
          <w:sz w:val="18"/>
          <w:szCs w:val="18"/>
        </w:rPr>
        <w:t>MDF(</w:t>
      </w:r>
      <w:proofErr w:type="gramEnd"/>
      <w:r>
        <w:rPr>
          <w:rFonts w:ascii="Consolas" w:hAnsi="Consolas"/>
          <w:color w:val="008000"/>
          <w:sz w:val="18"/>
          <w:szCs w:val="18"/>
        </w:rPr>
        <w:t>primary data file).</w:t>
      </w:r>
    </w:p>
    <w:p w14:paraId="37736886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17DA476" w14:textId="77777777" w:rsidR="00571192" w:rsidRDefault="00571192" w:rsidP="00F84B8D">
      <w:pPr>
        <w:spacing w:after="0"/>
      </w:pPr>
    </w:p>
    <w:p w14:paraId="2C1B1D28" w14:textId="1A9B291A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6292F0E8" wp14:editId="7848C42F">
            <wp:extent cx="2971800" cy="502920"/>
            <wp:effectExtent l="0" t="0" r="0" b="0"/>
            <wp:docPr id="64" name="Picture 6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3A5CA7" w14:textId="77777777" w:rsidR="00571192" w:rsidRDefault="00571192" w:rsidP="00F84B8D">
      <w:pPr>
        <w:spacing w:after="0"/>
      </w:pPr>
    </w:p>
    <w:p w14:paraId="05013356" w14:textId="1435502B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3A30D816" wp14:editId="11696ADD">
            <wp:extent cx="2788920" cy="1920240"/>
            <wp:effectExtent l="0" t="0" r="0" b="381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8920" cy="192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1B145B" w14:textId="77777777" w:rsidR="00571192" w:rsidRDefault="00571192" w:rsidP="00F84B8D">
      <w:pPr>
        <w:spacing w:after="0"/>
      </w:pPr>
    </w:p>
    <w:p w14:paraId="1BE89DAF" w14:textId="48D0329C" w:rsidR="00571192" w:rsidRDefault="00571192" w:rsidP="00F84B8D">
      <w:pPr>
        <w:spacing w:after="0"/>
      </w:pPr>
      <w:r>
        <w:rPr>
          <w:noProof/>
        </w:rPr>
        <w:lastRenderedPageBreak/>
        <w:drawing>
          <wp:inline distT="0" distB="0" distL="0" distR="0" wp14:anchorId="7EDE9BBB" wp14:editId="332FB8C5">
            <wp:extent cx="3368040" cy="1920240"/>
            <wp:effectExtent l="0" t="0" r="3810" b="381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92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F60602" w14:textId="77777777" w:rsidR="00571192" w:rsidRDefault="00571192" w:rsidP="00F84B8D">
      <w:pPr>
        <w:spacing w:after="0"/>
      </w:pPr>
    </w:p>
    <w:p w14:paraId="0A5166DA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--------------</w:t>
      </w:r>
    </w:p>
    <w:p w14:paraId="6FE370CA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2_02</w:t>
      </w:r>
    </w:p>
    <w:p w14:paraId="036AED0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sert Data to Gender</w:t>
      </w:r>
    </w:p>
    <w:p w14:paraId="38149BFC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ender</w:t>
      </w:r>
      <w:proofErr w:type="gramEnd"/>
    </w:p>
    <w:p w14:paraId="09B0D5FC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00DEA4E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_INSERT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0E2904D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ender</w:t>
      </w:r>
      <w:proofErr w:type="gramEnd"/>
    </w:p>
    <w:p w14:paraId="5EC684E8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proofErr w:type="gram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0E59532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Fe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2995BA3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[</w:t>
      </w:r>
      <w:proofErr w:type="spellStart"/>
      <w:proofErr w:type="gramEnd"/>
      <w:r>
        <w:rPr>
          <w:rFonts w:ascii="Consolas" w:hAnsi="Consolas"/>
          <w:sz w:val="18"/>
          <w:szCs w:val="18"/>
        </w:rPr>
        <w:t>dbo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</w:p>
    <w:p w14:paraId="505D1FBB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proofErr w:type="gram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F973205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Unknow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666B652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_INSERT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OFF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D6D2CB9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5059933E" w14:textId="77777777" w:rsidR="00571192" w:rsidRDefault="00571192" w:rsidP="00F84B8D">
      <w:pPr>
        <w:spacing w:after="0"/>
      </w:pPr>
    </w:p>
    <w:p w14:paraId="177289CB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01CE32D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end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F43F231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3CAF082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1D8D5E0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691C912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INSERT  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dbo</w:t>
      </w:r>
      <w:proofErr w:type="spellEnd"/>
      <w:r>
        <w:rPr>
          <w:rFonts w:ascii="Consolas" w:hAnsi="Consolas"/>
          <w:color w:val="008000"/>
          <w:sz w:val="18"/>
          <w:szCs w:val="18"/>
        </w:rPr>
        <w:t>].[Gender]</w:t>
      </w:r>
    </w:p>
    <w:p w14:paraId="71DB711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VALUES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N'Male</w:t>
      </w:r>
      <w:proofErr w:type="spellEnd"/>
      <w:r>
        <w:rPr>
          <w:rFonts w:ascii="Consolas" w:hAnsi="Consolas"/>
          <w:color w:val="008000"/>
          <w:sz w:val="18"/>
          <w:szCs w:val="18"/>
        </w:rPr>
        <w:t>' );</w:t>
      </w:r>
    </w:p>
    <w:p w14:paraId="0A8E1FA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do not have to provide value for identity column</w:t>
      </w:r>
    </w:p>
    <w:p w14:paraId="0961083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it is auto generated.</w:t>
      </w:r>
    </w:p>
    <w:p w14:paraId="6A85B2F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262FD7BF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do not have to provide value for identity column</w:t>
      </w:r>
    </w:p>
    <w:p w14:paraId="14747356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it is auto generated.</w:t>
      </w:r>
    </w:p>
    <w:p w14:paraId="52795F84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want to provide value for identity column,</w:t>
      </w:r>
    </w:p>
    <w:p w14:paraId="15522A6A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then you </w:t>
      </w:r>
      <w:proofErr w:type="gramStart"/>
      <w:r>
        <w:rPr>
          <w:rFonts w:ascii="Consolas" w:hAnsi="Consolas"/>
          <w:color w:val="008000"/>
          <w:sz w:val="18"/>
          <w:szCs w:val="18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et IDENTITY_INSERT is ON.</w:t>
      </w:r>
    </w:p>
    <w:p w14:paraId="0C31E7B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IDENTITY_INSERT [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] </w:t>
      </w:r>
      <w:proofErr w:type="gramStart"/>
      <w:r>
        <w:rPr>
          <w:rFonts w:ascii="Consolas" w:hAnsi="Consolas"/>
          <w:color w:val="008000"/>
          <w:sz w:val="18"/>
          <w:szCs w:val="18"/>
        </w:rPr>
        <w:t>ON;</w:t>
      </w:r>
      <w:proofErr w:type="gramEnd"/>
    </w:p>
    <w:p w14:paraId="7193550F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SERT ...</w:t>
      </w:r>
    </w:p>
    <w:p w14:paraId="3C330AC6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IDENTITY_INSERT [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] </w:t>
      </w:r>
      <w:proofErr w:type="gramStart"/>
      <w:r>
        <w:rPr>
          <w:rFonts w:ascii="Consolas" w:hAnsi="Consolas"/>
          <w:color w:val="008000"/>
          <w:sz w:val="18"/>
          <w:szCs w:val="18"/>
        </w:rPr>
        <w:t>OFF;</w:t>
      </w:r>
      <w:proofErr w:type="gramEnd"/>
    </w:p>
    <w:p w14:paraId="0D311E2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305F92CB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 *</w:t>
      </w:r>
    </w:p>
    <w:p w14:paraId="5D8F458B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ROM </w:t>
      </w:r>
      <w:proofErr w:type="gramStart"/>
      <w:r>
        <w:rPr>
          <w:rFonts w:ascii="Consolas" w:hAnsi="Consolas"/>
          <w:color w:val="008000"/>
          <w:sz w:val="18"/>
          <w:szCs w:val="18"/>
        </w:rPr>
        <w:t>Gender;</w:t>
      </w:r>
      <w:proofErr w:type="gramEnd"/>
    </w:p>
    <w:p w14:paraId="5C6BD07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* </w:t>
      </w:r>
      <w:proofErr w:type="gramStart"/>
      <w:r>
        <w:rPr>
          <w:rFonts w:ascii="Consolas" w:hAnsi="Consolas"/>
          <w:color w:val="008000"/>
          <w:sz w:val="18"/>
          <w:szCs w:val="18"/>
        </w:rPr>
        <w:t>mean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ll columns</w:t>
      </w:r>
    </w:p>
    <w:p w14:paraId="2F2A5A4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et all Columns from Gender Table.</w:t>
      </w:r>
    </w:p>
    <w:p w14:paraId="06D6FE5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0E8E6B8" w14:textId="77777777" w:rsidR="00571192" w:rsidRDefault="00571192" w:rsidP="00F84B8D">
      <w:pPr>
        <w:spacing w:after="0"/>
      </w:pPr>
    </w:p>
    <w:p w14:paraId="01E7C56A" w14:textId="77777777" w:rsidR="00571192" w:rsidRDefault="00571192" w:rsidP="00F84B8D">
      <w:pPr>
        <w:spacing w:after="0"/>
      </w:pPr>
    </w:p>
    <w:p w14:paraId="338D1933" w14:textId="21824822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3D0949AC" wp14:editId="713BE30C">
            <wp:extent cx="1645920" cy="1409700"/>
            <wp:effectExtent l="0" t="0" r="0" b="0"/>
            <wp:docPr id="61" name="Picture 6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C8684" w14:textId="77777777" w:rsidR="00571192" w:rsidRDefault="00571192" w:rsidP="00F84B8D">
      <w:pPr>
        <w:spacing w:after="0"/>
      </w:pPr>
    </w:p>
    <w:p w14:paraId="46913DFF" w14:textId="1CCE773D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285C2553" wp14:editId="177C762E">
            <wp:extent cx="2407920" cy="1272540"/>
            <wp:effectExtent l="0" t="0" r="0" b="3810"/>
            <wp:docPr id="60" name="Picture 6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7920" cy="1272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043F18" w14:textId="77777777" w:rsidR="00571192" w:rsidRDefault="00571192" w:rsidP="00F84B8D">
      <w:pPr>
        <w:spacing w:after="0"/>
      </w:pPr>
    </w:p>
    <w:p w14:paraId="36F5654B" w14:textId="77777777" w:rsidR="00571192" w:rsidRDefault="00571192" w:rsidP="00F84B8D">
      <w:pPr>
        <w:spacing w:after="0"/>
      </w:pPr>
    </w:p>
    <w:p w14:paraId="7F3BC576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--------------</w:t>
      </w:r>
    </w:p>
    <w:p w14:paraId="33132A3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2_03</w:t>
      </w:r>
    </w:p>
    <w:p w14:paraId="01466A0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CreateTab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- Gamer</w:t>
      </w:r>
    </w:p>
    <w:p w14:paraId="055F3CCF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1AC7AA3" w14:textId="77777777" w:rsidR="00571192" w:rsidRDefault="00571192" w:rsidP="00F84B8D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40E98F59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B2D1280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6B2B8D77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Id INT </w:t>
      </w:r>
      <w:proofErr w:type="gramStart"/>
      <w:r>
        <w:rPr>
          <w:rFonts w:ascii="Consolas" w:hAnsi="Consolas"/>
          <w:color w:val="008000"/>
          <w:sz w:val="18"/>
          <w:szCs w:val="18"/>
        </w:rPr>
        <w:t>IDENTITY(</w:t>
      </w:r>
      <w:proofErr w:type="gramEnd"/>
      <w:r>
        <w:rPr>
          <w:rFonts w:ascii="Consolas" w:hAnsi="Consolas"/>
          <w:color w:val="008000"/>
          <w:sz w:val="18"/>
          <w:szCs w:val="18"/>
        </w:rPr>
        <w:t>1, 1)</w:t>
      </w:r>
    </w:p>
    <w:p w14:paraId="00DF0DB0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           PRIMARY KEY</w:t>
      </w:r>
    </w:p>
    <w:p w14:paraId="081CCB5E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           NOT </w:t>
      </w:r>
      <w:proofErr w:type="gramStart"/>
      <w:r>
        <w:rPr>
          <w:rFonts w:ascii="Consolas" w:hAnsi="Consolas"/>
          <w:color w:val="008000"/>
          <w:sz w:val="18"/>
          <w:szCs w:val="18"/>
        </w:rPr>
        <w:t>NULL ,</w:t>
      </w:r>
      <w:proofErr w:type="gramEnd"/>
    </w:p>
    <w:p w14:paraId="53B291FE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4978F23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 Email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55AE305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Gender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AC3FE39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CreatedDateTim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5BFCAE84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 Ag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7BFE7AE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RAINT</w:t>
      </w:r>
      <w:r>
        <w:t> </w:t>
      </w:r>
      <w:r>
        <w:rPr>
          <w:rFonts w:ascii="Consolas" w:hAnsi="Consolas"/>
          <w:sz w:val="18"/>
          <w:szCs w:val="18"/>
        </w:rPr>
        <w:t>[PK_Gamer_1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USTERE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Id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C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827BD00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ITH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D</w:t>
      </w:r>
      <w:proofErr w:type="gramEnd"/>
      <w:r>
        <w:rPr>
          <w:rFonts w:ascii="Consolas" w:hAnsi="Consolas"/>
          <w:color w:val="0000FF"/>
          <w:sz w:val="18"/>
          <w:szCs w:val="18"/>
        </w:rPr>
        <w:t>_INDEX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FF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STICS_NORECOMPUT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FF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GNORE_DUP_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FF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78A8B14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LLOW_ROW_LOCK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LLOW_PAGE_LOCK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[PRIMARY]</w:t>
      </w:r>
    </w:p>
    <w:p w14:paraId="7906758C" w14:textId="77777777" w:rsidR="00571192" w:rsidRDefault="00571192" w:rsidP="00F84B8D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</w:t>
      </w:r>
    </w:p>
    <w:p w14:paraId="07D882A9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</w:p>
    <w:p w14:paraId="1819382E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[PRIMARY</w:t>
      </w:r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A8D0BB0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300623A6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692606F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88A66F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2 ways to set the primary Key</w:t>
      </w:r>
    </w:p>
    <w:p w14:paraId="209C7662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2D765BFA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Id INT </w:t>
      </w:r>
      <w:proofErr w:type="gramStart"/>
      <w:r>
        <w:rPr>
          <w:rFonts w:ascii="Consolas" w:hAnsi="Consolas"/>
          <w:color w:val="008000"/>
          <w:sz w:val="18"/>
          <w:szCs w:val="18"/>
        </w:rPr>
        <w:t>IDENTITY(</w:t>
      </w:r>
      <w:proofErr w:type="gramEnd"/>
      <w:r>
        <w:rPr>
          <w:rFonts w:ascii="Consolas" w:hAnsi="Consolas"/>
          <w:color w:val="008000"/>
          <w:sz w:val="18"/>
          <w:szCs w:val="18"/>
        </w:rPr>
        <w:t>1, 1) PRIMARY KEY NOT NULL,</w:t>
      </w:r>
    </w:p>
    <w:p w14:paraId="30B35F8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6C63E85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[Id] [INT] </w:t>
      </w:r>
      <w:proofErr w:type="gramStart"/>
      <w:r>
        <w:rPr>
          <w:rFonts w:ascii="Consolas" w:hAnsi="Consolas"/>
          <w:color w:val="008000"/>
          <w:sz w:val="18"/>
          <w:szCs w:val="18"/>
        </w:rPr>
        <w:t>IDENTITY(</w:t>
      </w:r>
      <w:proofErr w:type="gramEnd"/>
      <w:r>
        <w:rPr>
          <w:rFonts w:ascii="Consolas" w:hAnsi="Consolas"/>
          <w:color w:val="008000"/>
          <w:sz w:val="18"/>
          <w:szCs w:val="18"/>
        </w:rPr>
        <w:t>1, 1) NOT NULL ,</w:t>
      </w:r>
    </w:p>
    <w:p w14:paraId="4FD499C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ONSTRAINT [PK_Gamer_1] PRIMARY KEY CLUSTERED </w:t>
      </w:r>
      <w:proofErr w:type="gramStart"/>
      <w:r>
        <w:rPr>
          <w:rFonts w:ascii="Consolas" w:hAnsi="Consolas"/>
          <w:color w:val="008000"/>
          <w:sz w:val="18"/>
          <w:szCs w:val="18"/>
        </w:rPr>
        <w:t>( [</w:t>
      </w:r>
      <w:proofErr w:type="gramEnd"/>
      <w:r>
        <w:rPr>
          <w:rFonts w:ascii="Consolas" w:hAnsi="Consolas"/>
          <w:color w:val="008000"/>
          <w:sz w:val="18"/>
          <w:szCs w:val="18"/>
        </w:rPr>
        <w:t>Id] ASC )</w:t>
      </w:r>
    </w:p>
    <w:p w14:paraId="2A1C8192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WITH </w:t>
      </w:r>
      <w:proofErr w:type="gramStart"/>
      <w:r>
        <w:rPr>
          <w:rFonts w:ascii="Consolas" w:hAnsi="Consolas"/>
          <w:color w:val="008000"/>
          <w:sz w:val="18"/>
          <w:szCs w:val="18"/>
        </w:rPr>
        <w:t>( PAD</w:t>
      </w:r>
      <w:proofErr w:type="gramEnd"/>
      <w:r>
        <w:rPr>
          <w:rFonts w:ascii="Consolas" w:hAnsi="Consolas"/>
          <w:color w:val="008000"/>
          <w:sz w:val="18"/>
          <w:szCs w:val="18"/>
        </w:rPr>
        <w:t>_INDEX = OFF, STATISTICS_NORECOMPUTE = OFF,</w:t>
      </w:r>
    </w:p>
    <w:p w14:paraId="22A397C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 IGNORE_DUP_KEY = OFF, ALLOW_ROW_LOCKS = ON,</w:t>
      </w:r>
    </w:p>
    <w:p w14:paraId="7903848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 ALLOW_PAGE_LOCKS = </w:t>
      </w:r>
      <w:proofErr w:type="gramStart"/>
      <w:r>
        <w:rPr>
          <w:rFonts w:ascii="Consolas" w:hAnsi="Consolas"/>
          <w:color w:val="008000"/>
          <w:sz w:val="18"/>
          <w:szCs w:val="18"/>
        </w:rPr>
        <w:t>ON )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ON [PRIMARY]</w:t>
      </w:r>
    </w:p>
    <w:p w14:paraId="17007FA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092DAAC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[Id] [int] </w:t>
      </w:r>
      <w:proofErr w:type="gramStart"/>
      <w:r>
        <w:rPr>
          <w:rFonts w:ascii="Consolas" w:hAnsi="Consolas"/>
          <w:color w:val="008000"/>
          <w:sz w:val="18"/>
          <w:szCs w:val="18"/>
        </w:rPr>
        <w:t>IDENTITY(</w:t>
      </w:r>
      <w:proofErr w:type="gramEnd"/>
      <w:r>
        <w:rPr>
          <w:rFonts w:ascii="Consolas" w:hAnsi="Consolas"/>
          <w:color w:val="008000"/>
          <w:sz w:val="18"/>
          <w:szCs w:val="18"/>
        </w:rPr>
        <w:t>1,1) NOT NULL,</w:t>
      </w:r>
    </w:p>
    <w:p w14:paraId="37FDFD0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Id is the Primary Key and the type is int.</w:t>
      </w:r>
    </w:p>
    <w:p w14:paraId="25E0896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 will start from 1 (the first one is identity seed),</w:t>
      </w:r>
    </w:p>
    <w:p w14:paraId="3203ED1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n increase 1 (the second one is identity increment)</w:t>
      </w:r>
    </w:p>
    <w:p w14:paraId="5BAA64F0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32EF3B22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ON [PRIMARY]</w:t>
      </w:r>
    </w:p>
    <w:p w14:paraId="1EBC491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you create database, SQL server will generate</w:t>
      </w:r>
    </w:p>
    <w:p w14:paraId="384BD01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ne .</w:t>
      </w:r>
      <w:proofErr w:type="gramStart"/>
      <w:r>
        <w:rPr>
          <w:rFonts w:ascii="Consolas" w:hAnsi="Consolas"/>
          <w:color w:val="008000"/>
          <w:sz w:val="18"/>
          <w:szCs w:val="18"/>
        </w:rPr>
        <w:t>MDF(</w:t>
      </w:r>
      <w:proofErr w:type="gramEnd"/>
      <w:r>
        <w:rPr>
          <w:rFonts w:ascii="Consolas" w:hAnsi="Consolas"/>
          <w:color w:val="008000"/>
          <w:sz w:val="18"/>
          <w:szCs w:val="18"/>
        </w:rPr>
        <w:t>primary data file) and one .LDF(log file)</w:t>
      </w:r>
    </w:p>
    <w:p w14:paraId="4F7BD88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metimes a SQL Server database will include one or more .NDF (secondary data files).</w:t>
      </w:r>
    </w:p>
    <w:p w14:paraId="5D2F8844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ON [PRIMARY]</w:t>
      </w:r>
    </w:p>
    <w:p w14:paraId="038B79E4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create this table on the .</w:t>
      </w:r>
      <w:proofErr w:type="gramStart"/>
      <w:r>
        <w:rPr>
          <w:rFonts w:ascii="Consolas" w:hAnsi="Consolas"/>
          <w:color w:val="008000"/>
          <w:sz w:val="18"/>
          <w:szCs w:val="18"/>
        </w:rPr>
        <w:t>MDF(</w:t>
      </w:r>
      <w:proofErr w:type="gramEnd"/>
      <w:r>
        <w:rPr>
          <w:rFonts w:ascii="Consolas" w:hAnsi="Consolas"/>
          <w:color w:val="008000"/>
          <w:sz w:val="18"/>
          <w:szCs w:val="18"/>
        </w:rPr>
        <w:t>primary data file).</w:t>
      </w:r>
    </w:p>
    <w:p w14:paraId="18CFC37F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58BA44B" w14:textId="77777777" w:rsidR="00571192" w:rsidRDefault="00571192" w:rsidP="00F84B8D">
      <w:pPr>
        <w:spacing w:after="0"/>
      </w:pPr>
    </w:p>
    <w:p w14:paraId="092AC431" w14:textId="77777777" w:rsidR="00571192" w:rsidRDefault="00571192" w:rsidP="00F84B8D">
      <w:pPr>
        <w:spacing w:after="0"/>
      </w:pPr>
    </w:p>
    <w:p w14:paraId="48B5317D" w14:textId="5EFF70BF" w:rsidR="00571192" w:rsidRDefault="00571192" w:rsidP="00F84B8D">
      <w:pPr>
        <w:spacing w:after="0"/>
      </w:pPr>
      <w:r>
        <w:rPr>
          <w:noProof/>
        </w:rPr>
        <w:lastRenderedPageBreak/>
        <w:drawing>
          <wp:inline distT="0" distB="0" distL="0" distR="0" wp14:anchorId="7210B2D2" wp14:editId="0EF819B8">
            <wp:extent cx="2979420" cy="46482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420" cy="46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387042" w14:textId="77777777" w:rsidR="00571192" w:rsidRDefault="00571192" w:rsidP="00F84B8D">
      <w:pPr>
        <w:spacing w:after="0"/>
      </w:pPr>
    </w:p>
    <w:p w14:paraId="12378ABE" w14:textId="0610ACF5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05A9220C" wp14:editId="30BAB724">
            <wp:extent cx="4503420" cy="365760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42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24AAD" w14:textId="77777777" w:rsidR="00571192" w:rsidRDefault="00571192" w:rsidP="00F84B8D">
      <w:pPr>
        <w:spacing w:after="0"/>
      </w:pPr>
    </w:p>
    <w:p w14:paraId="5987BCC4" w14:textId="77777777" w:rsidR="00571192" w:rsidRDefault="00571192" w:rsidP="00F84B8D">
      <w:pPr>
        <w:spacing w:after="0"/>
      </w:pPr>
    </w:p>
    <w:p w14:paraId="47619706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--------------</w:t>
      </w:r>
    </w:p>
    <w:p w14:paraId="05EBA9A2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2_04</w:t>
      </w:r>
    </w:p>
    <w:p w14:paraId="3CD7674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o.Gamer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- Default Constraint</w:t>
      </w:r>
    </w:p>
    <w:p w14:paraId="2EA19D7B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</w:t>
      </w:r>
    </w:p>
    <w:p w14:paraId="0923423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2_04_01</w:t>
      </w:r>
    </w:p>
    <w:p w14:paraId="28B0EDB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ltering an existing column to add a default constraint.</w:t>
      </w:r>
    </w:p>
    <w:p w14:paraId="269D1B64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43099DA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ADD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RAINT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DF_Gamer_GenderId</w:t>
      </w:r>
      <w:proofErr w:type="spellEnd"/>
      <w:r>
        <w:rPr>
          <w:rFonts w:ascii="Consolas" w:hAnsi="Consolas"/>
          <w:sz w:val="18"/>
          <w:szCs w:val="18"/>
        </w:rPr>
        <w:t> </w:t>
      </w:r>
    </w:p>
    <w:p w14:paraId="078B27D3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FAUL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(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GenderId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0838539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09A9EB1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ADD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RAINT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DF_Gamer_CreatedDateTime</w:t>
      </w:r>
      <w:proofErr w:type="spellEnd"/>
      <w:r>
        <w:rPr>
          <w:rFonts w:ascii="Consolas" w:hAnsi="Consolas"/>
          <w:sz w:val="18"/>
          <w:szCs w:val="18"/>
        </w:rPr>
        <w:t>] </w:t>
      </w:r>
    </w:p>
    <w:p w14:paraId="56C6D4FA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FAUL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Start"/>
      <w:r>
        <w:rPr>
          <w:rFonts w:ascii="Consolas" w:hAnsi="Consolas"/>
          <w:color w:val="FF00FF"/>
          <w:sz w:val="18"/>
          <w:szCs w:val="18"/>
        </w:rPr>
        <w:t>GETUTCDAT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CreatedDateTime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4E5569C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D3865B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</w:t>
      </w:r>
    </w:p>
    <w:p w14:paraId="47A28BB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2_04_02</w:t>
      </w:r>
    </w:p>
    <w:p w14:paraId="41D7102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dding a new column, with default value, to an existing table</w:t>
      </w:r>
    </w:p>
    <w:p w14:paraId="72944B43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E183D08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ADD</w:t>
      </w:r>
      <w:r>
        <w:t> </w:t>
      </w:r>
      <w:r>
        <w:rPr>
          <w:rFonts w:ascii="Consolas" w:hAnsi="Consolas"/>
          <w:sz w:val="18"/>
          <w:szCs w:val="18"/>
        </w:rPr>
        <w:t>GenderId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42EA20C4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NSTRAINT</w:t>
      </w:r>
      <w:r>
        <w:t> </w:t>
      </w:r>
      <w:r>
        <w:rPr>
          <w:rFonts w:ascii="Consolas" w:hAnsi="Consolas"/>
          <w:sz w:val="18"/>
          <w:szCs w:val="18"/>
        </w:rPr>
        <w:t>DF_Gamer_GenderId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FAUL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(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2AF7D645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0E3F17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</w:t>
      </w:r>
    </w:p>
    <w:p w14:paraId="43B2C78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2_04_03</w:t>
      </w:r>
    </w:p>
    <w:p w14:paraId="3C9E7950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eck the default constraint.</w:t>
      </w:r>
    </w:p>
    <w:p w14:paraId="26A0D87E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39E18DE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objects</w:t>
      </w:r>
      <w:proofErr w:type="spellEnd"/>
      <w:proofErr w:type="gramEnd"/>
    </w:p>
    <w:p w14:paraId="632CADE0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type_desc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LIK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%CONSTRAINT'</w:t>
      </w:r>
    </w:p>
    <w:p w14:paraId="4417512D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OBJECT_</w:t>
      </w:r>
      <w:proofErr w:type="gramStart"/>
      <w:r>
        <w:rPr>
          <w:rFonts w:ascii="Consolas" w:hAnsi="Consolas"/>
          <w:color w:val="FF00FF"/>
          <w:sz w:val="18"/>
          <w:szCs w:val="18"/>
        </w:rPr>
        <w:t>NAM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FF00FF"/>
          <w:sz w:val="18"/>
          <w:szCs w:val="18"/>
        </w:rPr>
        <w:t>object_id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DF_Gamer_GenderId2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D920D47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77144624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</w:t>
      </w:r>
    </w:p>
    <w:p w14:paraId="5FD3BBC0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2_04_04</w:t>
      </w:r>
    </w:p>
    <w:p w14:paraId="58D6AB8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lete the default constraint if it exists.</w:t>
      </w:r>
    </w:p>
    <w:p w14:paraId="3E7E969C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OBJECT_</w:t>
      </w:r>
      <w:proofErr w:type="gramStart"/>
      <w:r>
        <w:rPr>
          <w:rFonts w:ascii="Consolas" w:hAnsi="Consolas"/>
          <w:color w:val="FF00FF"/>
          <w:sz w:val="18"/>
          <w:szCs w:val="18"/>
        </w:rPr>
        <w:t>ID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DF_Gamer_GenderId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D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1964A63B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549EAD1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FC23568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RAINT</w:t>
      </w:r>
      <w:r>
        <w:t> </w:t>
      </w:r>
      <w:r>
        <w:rPr>
          <w:rFonts w:ascii="Consolas" w:hAnsi="Consolas"/>
          <w:sz w:val="18"/>
          <w:szCs w:val="18"/>
        </w:rPr>
        <w:t>DF_Gamer_</w:t>
      </w:r>
      <w:proofErr w:type="gramStart"/>
      <w:r>
        <w:rPr>
          <w:rFonts w:ascii="Consolas" w:hAnsi="Consolas"/>
          <w:sz w:val="18"/>
          <w:szCs w:val="18"/>
        </w:rPr>
        <w:t>GenderId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887BCB0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A5E609D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1AD351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CDB575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straint Object Types:</w:t>
      </w:r>
    </w:p>
    <w:p w14:paraId="35B2EBEB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 = CHECK constraint</w:t>
      </w:r>
    </w:p>
    <w:p w14:paraId="2C116738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 = DEFAULT (constraint or stand-alone)</w:t>
      </w:r>
    </w:p>
    <w:p w14:paraId="32B1A8CF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 = FOREIGN KEY constraint</w:t>
      </w:r>
    </w:p>
    <w:p w14:paraId="64A5E264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K = PRIMARY KEY constraint</w:t>
      </w:r>
    </w:p>
    <w:p w14:paraId="4AEB045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 = Rule (old-style, stand-alone)</w:t>
      </w:r>
    </w:p>
    <w:p w14:paraId="3511B08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Q = UNIQUE constraint</w:t>
      </w:r>
    </w:p>
    <w:p w14:paraId="02AD223A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706CAF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</w:t>
      </w:r>
    </w:p>
    <w:p w14:paraId="6AA5FD10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2_04_05</w:t>
      </w:r>
    </w:p>
    <w:p w14:paraId="7CEA45A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lete the column</w:t>
      </w:r>
    </w:p>
    <w:p w14:paraId="427ECE4A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5BCD6C2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LUM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enderId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8879D3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5A6ADBB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663B09A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fault Constraint Syntax1:</w:t>
      </w:r>
    </w:p>
    <w:p w14:paraId="697B03B2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ALTER TABLE {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}</w:t>
      </w:r>
    </w:p>
    <w:p w14:paraId="2F49B854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ADD  CONSTRAIN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{</w:t>
      </w:r>
      <w:proofErr w:type="spellStart"/>
      <w:r>
        <w:rPr>
          <w:rFonts w:ascii="Consolas" w:hAnsi="Consolas"/>
          <w:color w:val="008000"/>
          <w:sz w:val="18"/>
          <w:szCs w:val="18"/>
        </w:rPr>
        <w:t>DFConstraintName</w:t>
      </w:r>
      <w:proofErr w:type="spellEnd"/>
      <w:r>
        <w:rPr>
          <w:rFonts w:ascii="Consolas" w:hAnsi="Consolas"/>
          <w:color w:val="008000"/>
          <w:sz w:val="18"/>
          <w:szCs w:val="18"/>
        </w:rPr>
        <w:t>} </w:t>
      </w:r>
    </w:p>
    <w:p w14:paraId="3A31413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FAULT {</w:t>
      </w:r>
      <w:proofErr w:type="spellStart"/>
      <w:r>
        <w:rPr>
          <w:rFonts w:ascii="Consolas" w:hAnsi="Consolas"/>
          <w:color w:val="008000"/>
          <w:sz w:val="18"/>
          <w:szCs w:val="18"/>
        </w:rPr>
        <w:t>DefaultValue</w:t>
      </w:r>
      <w:proofErr w:type="spellEnd"/>
      <w:r>
        <w:rPr>
          <w:rFonts w:ascii="Consolas" w:hAnsi="Consolas"/>
          <w:color w:val="008000"/>
          <w:sz w:val="18"/>
          <w:szCs w:val="18"/>
        </w:rPr>
        <w:t>} FOR {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Name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};</w:t>
      </w:r>
      <w:proofErr w:type="gramEnd"/>
    </w:p>
    <w:p w14:paraId="0EA0890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tering an existing column to add a default constraint.</w:t>
      </w:r>
    </w:p>
    <w:p w14:paraId="3FB53FB6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2759FA1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dd a default constraint called </w:t>
      </w:r>
      <w:proofErr w:type="spellStart"/>
      <w:r>
        <w:rPr>
          <w:rFonts w:ascii="Consolas" w:hAnsi="Consolas"/>
          <w:color w:val="008000"/>
          <w:sz w:val="18"/>
          <w:szCs w:val="18"/>
        </w:rPr>
        <w:t>DFConstraintNam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41DD11F0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default value of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</w:t>
      </w:r>
      <w:proofErr w:type="spellStart"/>
      <w:r>
        <w:rPr>
          <w:rFonts w:ascii="Consolas" w:hAnsi="Consolas"/>
          <w:color w:val="008000"/>
          <w:sz w:val="18"/>
          <w:szCs w:val="18"/>
        </w:rPr>
        <w:t>DefaultValu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5905F12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the column has DEFAULT CONSTRAINT,</w:t>
      </w:r>
    </w:p>
    <w:p w14:paraId="5400BA7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we do not have to provide value for the column.</w:t>
      </w:r>
    </w:p>
    <w:p w14:paraId="3AFE062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3E3FC6D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2FBCCFF2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LTER TABLE Gamer</w:t>
      </w:r>
    </w:p>
    <w:p w14:paraId="7982519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ADD  CONSTRAIN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DF_Gamer_GenderId</w:t>
      </w:r>
      <w:proofErr w:type="spellEnd"/>
      <w:r>
        <w:rPr>
          <w:rFonts w:ascii="Consolas" w:hAnsi="Consolas"/>
          <w:color w:val="008000"/>
          <w:sz w:val="18"/>
          <w:szCs w:val="18"/>
        </w:rPr>
        <w:t> </w:t>
      </w:r>
    </w:p>
    <w:p w14:paraId="17806C5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FAULT ((2)) FOR [</w:t>
      </w:r>
      <w:proofErr w:type="spellStart"/>
      <w:r>
        <w:rPr>
          <w:rFonts w:ascii="Consolas" w:hAnsi="Consolas"/>
          <w:color w:val="008000"/>
          <w:sz w:val="18"/>
          <w:szCs w:val="18"/>
        </w:rPr>
        <w:t>GenderId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];</w:t>
      </w:r>
      <w:proofErr w:type="gramEnd"/>
    </w:p>
    <w:p w14:paraId="34C9FE48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Gamer Table,</w:t>
      </w:r>
    </w:p>
    <w:p w14:paraId="442CE97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dd a default constraint called </w:t>
      </w:r>
      <w:proofErr w:type="spellStart"/>
      <w:r>
        <w:rPr>
          <w:rFonts w:ascii="Consolas" w:hAnsi="Consolas"/>
          <w:color w:val="008000"/>
          <w:sz w:val="18"/>
          <w:szCs w:val="18"/>
        </w:rPr>
        <w:t>DF_Gamer_GenderId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0A058E38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default value of </w:t>
      </w:r>
      <w:proofErr w:type="spellStart"/>
      <w:r>
        <w:rPr>
          <w:rFonts w:ascii="Consolas" w:hAnsi="Consolas"/>
          <w:color w:val="008000"/>
          <w:sz w:val="18"/>
          <w:szCs w:val="18"/>
        </w:rPr>
        <w:t>Gend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lumn is 2.</w:t>
      </w:r>
    </w:p>
    <w:p w14:paraId="122DA3DB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7BF3D428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541F0D4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LTER TABLE Gamer</w:t>
      </w:r>
    </w:p>
    <w:p w14:paraId="464E05B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ADD  CONSTRAIN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[</w:t>
      </w:r>
      <w:proofErr w:type="spellStart"/>
      <w:r>
        <w:rPr>
          <w:rFonts w:ascii="Consolas" w:hAnsi="Consolas"/>
          <w:color w:val="008000"/>
          <w:sz w:val="18"/>
          <w:szCs w:val="18"/>
        </w:rPr>
        <w:t>DF_Gamer_CreatedDateTime</w:t>
      </w:r>
      <w:proofErr w:type="spellEnd"/>
      <w:r>
        <w:rPr>
          <w:rFonts w:ascii="Consolas" w:hAnsi="Consolas"/>
          <w:color w:val="008000"/>
          <w:sz w:val="18"/>
          <w:szCs w:val="18"/>
        </w:rPr>
        <w:t>] </w:t>
      </w:r>
    </w:p>
    <w:p w14:paraId="3A3ED11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FAULT (</w:t>
      </w:r>
      <w:proofErr w:type="gramStart"/>
      <w:r>
        <w:rPr>
          <w:rFonts w:ascii="Consolas" w:hAnsi="Consolas"/>
          <w:color w:val="008000"/>
          <w:sz w:val="18"/>
          <w:szCs w:val="18"/>
        </w:rPr>
        <w:t>GETUTCDATE(</w:t>
      </w:r>
      <w:proofErr w:type="gramEnd"/>
      <w:r>
        <w:rPr>
          <w:rFonts w:ascii="Consolas" w:hAnsi="Consolas"/>
          <w:color w:val="008000"/>
          <w:sz w:val="18"/>
          <w:szCs w:val="18"/>
        </w:rPr>
        <w:t>)) FOR [</w:t>
      </w:r>
      <w:proofErr w:type="spellStart"/>
      <w:r>
        <w:rPr>
          <w:rFonts w:ascii="Consolas" w:hAnsi="Consolas"/>
          <w:color w:val="008000"/>
          <w:sz w:val="18"/>
          <w:szCs w:val="18"/>
        </w:rPr>
        <w:t>CreatedDateTime</w:t>
      </w:r>
      <w:proofErr w:type="spellEnd"/>
      <w:r>
        <w:rPr>
          <w:rFonts w:ascii="Consolas" w:hAnsi="Consolas"/>
          <w:color w:val="008000"/>
          <w:sz w:val="18"/>
          <w:szCs w:val="18"/>
        </w:rPr>
        <w:t>];</w:t>
      </w:r>
    </w:p>
    <w:p w14:paraId="16E755D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Gamer Table,</w:t>
      </w:r>
    </w:p>
    <w:p w14:paraId="43D5CD36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dd a default constraint called </w:t>
      </w:r>
      <w:proofErr w:type="spellStart"/>
      <w:r>
        <w:rPr>
          <w:rFonts w:ascii="Consolas" w:hAnsi="Consolas"/>
          <w:color w:val="008000"/>
          <w:sz w:val="18"/>
          <w:szCs w:val="18"/>
        </w:rPr>
        <w:t>DF_Gamer_CreatedDateTim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7C2E66DB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default value of </w:t>
      </w:r>
      <w:proofErr w:type="spellStart"/>
      <w:r>
        <w:rPr>
          <w:rFonts w:ascii="Consolas" w:hAnsi="Consolas"/>
          <w:color w:val="008000"/>
          <w:sz w:val="18"/>
          <w:szCs w:val="18"/>
        </w:rPr>
        <w:t>CreatedDateTi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lumn is </w:t>
      </w:r>
      <w:proofErr w:type="gramStart"/>
      <w:r>
        <w:rPr>
          <w:rFonts w:ascii="Consolas" w:hAnsi="Consolas"/>
          <w:color w:val="008000"/>
          <w:sz w:val="18"/>
          <w:szCs w:val="18"/>
        </w:rPr>
        <w:t>GETUTCDATE(</w:t>
      </w:r>
      <w:proofErr w:type="gramEnd"/>
      <w:r>
        <w:rPr>
          <w:rFonts w:ascii="Consolas" w:hAnsi="Consolas"/>
          <w:color w:val="008000"/>
          <w:sz w:val="18"/>
          <w:szCs w:val="18"/>
        </w:rPr>
        <w:t>).</w:t>
      </w:r>
    </w:p>
    <w:p w14:paraId="1B2CE26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</w:t>
      </w:r>
    </w:p>
    <w:p w14:paraId="23F5A92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22666DE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fault Constraint Syntax2:</w:t>
      </w:r>
    </w:p>
    <w:p w14:paraId="4E92BD4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TABLE 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{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}</w:t>
      </w:r>
    </w:p>
    <w:p w14:paraId="6E74843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DD 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{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} { </w:t>
      </w:r>
      <w:proofErr w:type="spellStart"/>
      <w:r>
        <w:rPr>
          <w:rFonts w:ascii="Consolas" w:hAnsi="Consolas"/>
          <w:color w:val="008000"/>
          <w:sz w:val="18"/>
          <w:szCs w:val="18"/>
        </w:rPr>
        <w:t>Data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} { NULL | NOT NULL }</w:t>
      </w:r>
    </w:p>
    <w:p w14:paraId="07012500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ONSTRAINT 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{ </w:t>
      </w:r>
      <w:proofErr w:type="spellStart"/>
      <w:r>
        <w:rPr>
          <w:rFonts w:ascii="Consolas" w:hAnsi="Consolas"/>
          <w:color w:val="008000"/>
          <w:sz w:val="18"/>
          <w:szCs w:val="18"/>
        </w:rPr>
        <w:t>DFConstraint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} DEFAULT { </w:t>
      </w:r>
      <w:proofErr w:type="spellStart"/>
      <w:r>
        <w:rPr>
          <w:rFonts w:ascii="Consolas" w:hAnsi="Consolas"/>
          <w:color w:val="008000"/>
          <w:sz w:val="18"/>
          <w:szCs w:val="18"/>
        </w:rPr>
        <w:t>DefaultValu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}</w:t>
      </w:r>
    </w:p>
    <w:p w14:paraId="51F51D9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dding a new column, with default value, to an existing table.</w:t>
      </w:r>
    </w:p>
    <w:p w14:paraId="437CB9E4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22F434B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dd a new column called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Nam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0D976F5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ts type is </w:t>
      </w:r>
      <w:proofErr w:type="spellStart"/>
      <w:r>
        <w:rPr>
          <w:rFonts w:ascii="Consolas" w:hAnsi="Consolas"/>
          <w:color w:val="008000"/>
          <w:sz w:val="18"/>
          <w:szCs w:val="18"/>
        </w:rPr>
        <w:t>DataTyp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0596C65B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can be NULL | NOT NULL</w:t>
      </w:r>
    </w:p>
    <w:p w14:paraId="04444690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dd a default constraint called </w:t>
      </w:r>
      <w:proofErr w:type="spellStart"/>
      <w:r>
        <w:rPr>
          <w:rFonts w:ascii="Consolas" w:hAnsi="Consolas"/>
          <w:color w:val="008000"/>
          <w:sz w:val="18"/>
          <w:szCs w:val="18"/>
        </w:rPr>
        <w:t>DFConstraintNam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4A53A9F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default value of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</w:t>
      </w:r>
      <w:proofErr w:type="spellStart"/>
      <w:r>
        <w:rPr>
          <w:rFonts w:ascii="Consolas" w:hAnsi="Consolas"/>
          <w:color w:val="008000"/>
          <w:sz w:val="18"/>
          <w:szCs w:val="18"/>
        </w:rPr>
        <w:t>DefaultValu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06ABAC7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the column has DEFAULT CONSTRAINT,</w:t>
      </w:r>
    </w:p>
    <w:p w14:paraId="03050FC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we do not have to provide value for the column.</w:t>
      </w:r>
    </w:p>
    <w:p w14:paraId="743A188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2.1.</w:t>
      </w:r>
    </w:p>
    <w:p w14:paraId="73CB124F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508A64C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LTER TABLE Gamer</w:t>
      </w:r>
    </w:p>
    <w:p w14:paraId="6849C8F0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DD GenderId2 INT NULL</w:t>
      </w:r>
    </w:p>
    <w:p w14:paraId="71AE8F6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ONSTRAINT DF_Gamer_GenderId2 DEFAULT ((3))</w:t>
      </w:r>
    </w:p>
    <w:p w14:paraId="50C14C8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Gamer Table,</w:t>
      </w:r>
    </w:p>
    <w:p w14:paraId="22A26BC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dd a new column called "GenderId2",</w:t>
      </w:r>
    </w:p>
    <w:p w14:paraId="4C0C9D3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s type is "INT",</w:t>
      </w:r>
    </w:p>
    <w:p w14:paraId="1AF8E3A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can be NULL.</w:t>
      </w:r>
    </w:p>
    <w:p w14:paraId="594199B6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dd a default constraint called "DF_Gamer_GenderId2",</w:t>
      </w:r>
    </w:p>
    <w:p w14:paraId="44B2CF7B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default value of "GenderId2" is "3".</w:t>
      </w:r>
    </w:p>
    <w:p w14:paraId="1ACE7EE6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</w:t>
      </w:r>
    </w:p>
    <w:p w14:paraId="7EE6EF8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7C80142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rop Default Constraint Syntax:</w:t>
      </w:r>
    </w:p>
    <w:p w14:paraId="58926E7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LTER TABLE {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}</w:t>
      </w:r>
    </w:p>
    <w:p w14:paraId="04A5AC8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CONSTRAINT {</w:t>
      </w:r>
      <w:proofErr w:type="spellStart"/>
      <w:r>
        <w:rPr>
          <w:rFonts w:ascii="Consolas" w:hAnsi="Consolas"/>
          <w:color w:val="008000"/>
          <w:sz w:val="18"/>
          <w:szCs w:val="18"/>
        </w:rPr>
        <w:t>DFConstraintName</w:t>
      </w:r>
      <w:proofErr w:type="spellEnd"/>
      <w:r>
        <w:rPr>
          <w:rFonts w:ascii="Consolas" w:hAnsi="Consolas"/>
          <w:color w:val="008000"/>
          <w:sz w:val="18"/>
          <w:szCs w:val="18"/>
        </w:rPr>
        <w:t>}</w:t>
      </w:r>
    </w:p>
    <w:p w14:paraId="62D82E80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{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} TABLE</w:t>
      </w:r>
    </w:p>
    <w:p w14:paraId="1A7CC99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rop the constraint called </w:t>
      </w:r>
      <w:proofErr w:type="spellStart"/>
      <w:r>
        <w:rPr>
          <w:rFonts w:ascii="Consolas" w:hAnsi="Consolas"/>
          <w:color w:val="008000"/>
          <w:sz w:val="18"/>
          <w:szCs w:val="18"/>
        </w:rPr>
        <w:t>DFConstraintNam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404E0DE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0D7745C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33BCE9B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LTER TABLE Gamer</w:t>
      </w:r>
    </w:p>
    <w:p w14:paraId="715EE612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CONSTRAINT DF_Gamer_GenderId2</w:t>
      </w:r>
    </w:p>
    <w:p w14:paraId="60AD438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Gamer TABLE</w:t>
      </w:r>
    </w:p>
    <w:p w14:paraId="7203E5E8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rop the constraint called DF_Gamer_GenderId2.</w:t>
      </w:r>
    </w:p>
    <w:p w14:paraId="1A97F60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</w:t>
      </w:r>
    </w:p>
    <w:p w14:paraId="52C586F6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</w:t>
      </w:r>
    </w:p>
    <w:p w14:paraId="7ED77C3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rop Column Syntax:</w:t>
      </w:r>
    </w:p>
    <w:p w14:paraId="2BC4EC3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LTER TABLE {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}</w:t>
      </w:r>
    </w:p>
    <w:p w14:paraId="3CA720FF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COLUMN {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Name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};</w:t>
      </w:r>
      <w:proofErr w:type="gramEnd"/>
    </w:p>
    <w:p w14:paraId="72A9ABC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{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} TABLE</w:t>
      </w:r>
    </w:p>
    <w:p w14:paraId="722EF22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rop the column called {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Name</w:t>
      </w:r>
      <w:proofErr w:type="spellEnd"/>
      <w:r>
        <w:rPr>
          <w:rFonts w:ascii="Consolas" w:hAnsi="Consolas"/>
          <w:color w:val="008000"/>
          <w:sz w:val="18"/>
          <w:szCs w:val="18"/>
        </w:rPr>
        <w:t>}</w:t>
      </w:r>
    </w:p>
    <w:p w14:paraId="0E0C1FA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1.</w:t>
      </w:r>
    </w:p>
    <w:p w14:paraId="0226212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0BD2C1D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LTER TABLE Gamer</w:t>
      </w:r>
    </w:p>
    <w:p w14:paraId="2F6230F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ROP COLUMN </w:t>
      </w:r>
      <w:proofErr w:type="gramStart"/>
      <w:r>
        <w:rPr>
          <w:rFonts w:ascii="Consolas" w:hAnsi="Consolas"/>
          <w:color w:val="008000"/>
          <w:sz w:val="18"/>
          <w:szCs w:val="18"/>
        </w:rPr>
        <w:t>GenderId2;</w:t>
      </w:r>
      <w:proofErr w:type="gramEnd"/>
    </w:p>
    <w:p w14:paraId="64FC58F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Gamer TABLE</w:t>
      </w:r>
    </w:p>
    <w:p w14:paraId="3FEEF5DB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rop the column called GenderId2</w:t>
      </w:r>
    </w:p>
    <w:p w14:paraId="4D5AB22B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</w:t>
      </w:r>
    </w:p>
    <w:p w14:paraId="2B71ECC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</w:t>
      </w:r>
    </w:p>
    <w:p w14:paraId="4C95108A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</w:t>
      </w:r>
      <w:proofErr w:type="gramStart"/>
      <w:r>
        <w:rPr>
          <w:rFonts w:ascii="Consolas" w:hAnsi="Consolas"/>
          <w:color w:val="008000"/>
          <w:sz w:val="18"/>
          <w:szCs w:val="18"/>
        </w:rPr>
        <w:t>ID(</w:t>
      </w:r>
      <w:proofErr w:type="gramEnd"/>
      <w:r>
        <w:rPr>
          <w:rFonts w:ascii="Consolas" w:hAnsi="Consolas"/>
          <w:color w:val="008000"/>
          <w:sz w:val="18"/>
          <w:szCs w:val="18"/>
        </w:rPr>
        <w:t>'DF_Gamer_GenderId2', 'D') IS NOT NULL</w:t>
      </w:r>
    </w:p>
    <w:p w14:paraId="0DA8693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Reference:</w:t>
      </w:r>
    </w:p>
    <w:p w14:paraId="10D8DF63" w14:textId="77777777" w:rsidR="00571192" w:rsidRDefault="00000000" w:rsidP="00F84B8D">
      <w:pPr>
        <w:spacing w:after="0"/>
      </w:pPr>
      <w:hyperlink r:id="rId74" w:history="1">
        <w:r w:rsidR="00571192">
          <w:rPr>
            <w:rStyle w:val="Hyperlink"/>
            <w:rFonts w:ascii="Consolas" w:hAnsi="Consolas"/>
            <w:sz w:val="18"/>
            <w:szCs w:val="18"/>
          </w:rPr>
          <w:t>https://stackoverflow.com/questions/2499332/how-to-check-if-a-constraint-exists-in-sql-server</w:t>
        </w:r>
      </w:hyperlink>
    </w:p>
    <w:p w14:paraId="6AFE973A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straint Object Types:</w:t>
      </w:r>
    </w:p>
    <w:p w14:paraId="43FC8A1A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 = CHECK constraint</w:t>
      </w:r>
    </w:p>
    <w:p w14:paraId="4A4ACF00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 = DEFAULT (constraint or stand-alone)</w:t>
      </w:r>
    </w:p>
    <w:p w14:paraId="32F41EBF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 = FOREIGN KEY constraint</w:t>
      </w:r>
    </w:p>
    <w:p w14:paraId="5A4C66D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K = PRIMARY KEY constraint</w:t>
      </w:r>
    </w:p>
    <w:p w14:paraId="4013388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 = Rule (old-style, stand-alone)</w:t>
      </w:r>
    </w:p>
    <w:p w14:paraId="3C6D544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Q = UNIQUE constraint</w:t>
      </w:r>
    </w:p>
    <w:p w14:paraId="49465C6A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B5432B0" w14:textId="77777777" w:rsidR="00571192" w:rsidRDefault="00571192" w:rsidP="00F84B8D">
      <w:pPr>
        <w:spacing w:after="0"/>
      </w:pPr>
    </w:p>
    <w:p w14:paraId="58295E28" w14:textId="4D10B1A5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448BCE4C" wp14:editId="40C7D3AF">
            <wp:extent cx="3025140" cy="525780"/>
            <wp:effectExtent l="0" t="0" r="3810" b="7620"/>
            <wp:docPr id="50" name="Picture 5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52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0E04AA" w14:textId="77777777" w:rsidR="00571192" w:rsidRDefault="00571192" w:rsidP="00F84B8D">
      <w:pPr>
        <w:spacing w:after="0"/>
      </w:pPr>
    </w:p>
    <w:p w14:paraId="22D5C953" w14:textId="2046A105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42760C55" wp14:editId="3D6329C8">
            <wp:extent cx="2400300" cy="28956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92747" w14:textId="77777777" w:rsidR="00571192" w:rsidRDefault="00571192" w:rsidP="00F84B8D">
      <w:pPr>
        <w:spacing w:after="0"/>
      </w:pPr>
    </w:p>
    <w:p w14:paraId="5484BC7D" w14:textId="2BAE5549" w:rsidR="00571192" w:rsidRDefault="00571192" w:rsidP="00F84B8D">
      <w:pPr>
        <w:spacing w:after="0"/>
      </w:pPr>
      <w:r>
        <w:rPr>
          <w:noProof/>
        </w:rPr>
        <w:lastRenderedPageBreak/>
        <w:drawing>
          <wp:inline distT="0" distB="0" distL="0" distR="0" wp14:anchorId="45C3E0BC" wp14:editId="6D8BEA74">
            <wp:extent cx="2552700" cy="30480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3FDE42" w14:textId="77777777" w:rsidR="00571192" w:rsidRDefault="00571192" w:rsidP="00F84B8D">
      <w:pPr>
        <w:spacing w:after="0"/>
      </w:pPr>
    </w:p>
    <w:p w14:paraId="443E2B18" w14:textId="77777777" w:rsidR="00571192" w:rsidRDefault="00571192" w:rsidP="00F84B8D">
      <w:pPr>
        <w:spacing w:after="0"/>
      </w:pPr>
    </w:p>
    <w:p w14:paraId="20081C80" w14:textId="6AFAF3F5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06916D8F" wp14:editId="396B7882">
            <wp:extent cx="3307080" cy="3406140"/>
            <wp:effectExtent l="0" t="0" r="7620" b="381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7080" cy="3406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3A30BD" w14:textId="77777777" w:rsidR="00571192" w:rsidRDefault="00571192" w:rsidP="00F84B8D">
      <w:pPr>
        <w:spacing w:after="0"/>
      </w:pPr>
    </w:p>
    <w:p w14:paraId="3D6CC57C" w14:textId="77777777" w:rsidR="00571192" w:rsidRDefault="00571192" w:rsidP="00F84B8D">
      <w:pPr>
        <w:spacing w:after="0"/>
      </w:pPr>
    </w:p>
    <w:p w14:paraId="10E10595" w14:textId="77777777" w:rsidR="00571192" w:rsidRDefault="00571192" w:rsidP="00F84B8D">
      <w:pPr>
        <w:spacing w:after="0"/>
      </w:pPr>
    </w:p>
    <w:p w14:paraId="239FEF4F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---------------</w:t>
      </w:r>
    </w:p>
    <w:p w14:paraId="49AC7CCB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2_05</w:t>
      </w:r>
    </w:p>
    <w:p w14:paraId="793C627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amer - Check Constraint</w:t>
      </w:r>
    </w:p>
    <w:p w14:paraId="1C997C1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</w:t>
      </w:r>
    </w:p>
    <w:p w14:paraId="47396B1F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2_05_01</w:t>
      </w:r>
    </w:p>
    <w:p w14:paraId="00CF610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LTER TABLE [</w:t>
      </w:r>
      <w:proofErr w:type="spellStart"/>
      <w:r>
        <w:rPr>
          <w:rFonts w:ascii="Consolas" w:hAnsi="Consolas"/>
          <w:color w:val="008000"/>
          <w:sz w:val="18"/>
          <w:szCs w:val="18"/>
        </w:rPr>
        <w:t>dbo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].[</w:t>
      </w:r>
      <w:proofErr w:type="gramEnd"/>
      <w:r>
        <w:rPr>
          <w:rFonts w:ascii="Consolas" w:hAnsi="Consolas"/>
          <w:color w:val="008000"/>
          <w:sz w:val="18"/>
          <w:szCs w:val="18"/>
        </w:rPr>
        <w:t>Gamer]  WITH CHECK ADD  CONSTRAINT [</w:t>
      </w:r>
      <w:proofErr w:type="spellStart"/>
      <w:r>
        <w:rPr>
          <w:rFonts w:ascii="Consolas" w:hAnsi="Consolas"/>
          <w:color w:val="008000"/>
          <w:sz w:val="18"/>
          <w:szCs w:val="18"/>
        </w:rPr>
        <w:t>CK_Gamer_Age</w:t>
      </w:r>
      <w:proofErr w:type="spellEnd"/>
      <w:r>
        <w:rPr>
          <w:rFonts w:ascii="Consolas" w:hAnsi="Consolas"/>
          <w:color w:val="008000"/>
          <w:sz w:val="18"/>
          <w:szCs w:val="18"/>
        </w:rPr>
        <w:t>] CHECK  (([Age]&gt;(0) AND [Age]&lt;(150)));</w:t>
      </w:r>
    </w:p>
    <w:p w14:paraId="2EC9F81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ALTER TABLE [</w:t>
      </w:r>
      <w:proofErr w:type="spellStart"/>
      <w:r>
        <w:rPr>
          <w:rFonts w:ascii="Consolas" w:hAnsi="Consolas"/>
          <w:color w:val="008000"/>
          <w:sz w:val="18"/>
          <w:szCs w:val="18"/>
        </w:rPr>
        <w:t>dbo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].[</w:t>
      </w:r>
      <w:proofErr w:type="gramEnd"/>
      <w:r>
        <w:rPr>
          <w:rFonts w:ascii="Consolas" w:hAnsi="Consolas"/>
          <w:color w:val="008000"/>
          <w:sz w:val="18"/>
          <w:szCs w:val="18"/>
        </w:rPr>
        <w:t>Gamer] CHECK CONSTRAINT [</w:t>
      </w:r>
      <w:proofErr w:type="spellStart"/>
      <w:r>
        <w:rPr>
          <w:rFonts w:ascii="Consolas" w:hAnsi="Consolas"/>
          <w:color w:val="008000"/>
          <w:sz w:val="18"/>
          <w:szCs w:val="18"/>
        </w:rPr>
        <w:t>CK_Gamer_Age</w:t>
      </w:r>
      <w:proofErr w:type="spellEnd"/>
      <w:r>
        <w:rPr>
          <w:rFonts w:ascii="Consolas" w:hAnsi="Consolas"/>
          <w:color w:val="008000"/>
          <w:sz w:val="18"/>
          <w:szCs w:val="18"/>
        </w:rPr>
        <w:t>];</w:t>
      </w:r>
    </w:p>
    <w:p w14:paraId="153EC30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GO 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23CCA58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</w:t>
      </w:r>
    </w:p>
    <w:p w14:paraId="7CF6A376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2_05_02</w:t>
      </w:r>
    </w:p>
    <w:p w14:paraId="1CE9DAA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dd Check constraint</w:t>
      </w:r>
    </w:p>
    <w:p w14:paraId="5275B60B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8D5B67D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D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RA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K_Gamer_Ag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CHECK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Ag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sz w:val="18"/>
          <w:szCs w:val="18"/>
        </w:rPr>
        <w:t>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Ag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</w:t>
      </w:r>
      <w:r>
        <w:t> </w:t>
      </w:r>
      <w:r>
        <w:rPr>
          <w:rFonts w:ascii="Consolas" w:hAnsi="Consolas"/>
          <w:sz w:val="18"/>
          <w:szCs w:val="18"/>
        </w:rPr>
        <w:t>150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09C6A1DF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243C8DED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421D937D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Name]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[Email]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[Ag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3B00CD0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NameAA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79" w:history="1">
        <w:r>
          <w:rPr>
            <w:rStyle w:val="Hyperlink"/>
            <w:rFonts w:ascii="Consolas" w:hAnsi="Consolas"/>
            <w:sz w:val="18"/>
            <w:szCs w:val="18"/>
          </w:rPr>
          <w:t>AA@AA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8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3E83858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ail to insert, because of the check constraint.</w:t>
      </w:r>
    </w:p>
    <w:p w14:paraId="4EC644F6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75065AA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258EB7F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</w:t>
      </w:r>
    </w:p>
    <w:p w14:paraId="384F3E94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2_05_03</w:t>
      </w:r>
    </w:p>
    <w:p w14:paraId="53208CA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et the information of the check constraint.</w:t>
      </w:r>
    </w:p>
    <w:p w14:paraId="22BFE6AA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700C9FF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_CONSTRAINTS</w:t>
      </w:r>
    </w:p>
    <w:p w14:paraId="345204FE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CONSTRAINT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CK_Gamer_Age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  <w:r>
        <w:rPr>
          <w:rFonts w:ascii="Consolas" w:hAnsi="Consolas"/>
          <w:sz w:val="18"/>
          <w:szCs w:val="18"/>
        </w:rPr>
        <w:t> </w:t>
      </w:r>
    </w:p>
    <w:p w14:paraId="49965772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</w:t>
      </w:r>
    </w:p>
    <w:p w14:paraId="27A57BB8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2_05_04</w:t>
      </w:r>
    </w:p>
    <w:p w14:paraId="12880A6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hyperlink r:id="rId80" w:history="1">
        <w:r>
          <w:rPr>
            <w:rStyle w:val="Hyperlink"/>
            <w:rFonts w:ascii="Consolas" w:hAnsi="Consolas"/>
            <w:sz w:val="18"/>
            <w:szCs w:val="18"/>
          </w:rPr>
          <w:t>https://stackoverflow.com/questions/2499332/how-to-check-if-a-constraint-exists-in-sql-server</w:t>
        </w:r>
      </w:hyperlink>
    </w:p>
    <w:p w14:paraId="0802D820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or Recreate Check constraint</w:t>
      </w:r>
    </w:p>
    <w:p w14:paraId="7029EF88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3D71F2F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_CONSTRAINTS</w:t>
      </w:r>
    </w:p>
    <w:p w14:paraId="3ED3FB68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CONSTRAINT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CK_Gamer_Age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5609A7F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613F28C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64CBABB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RA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K_Gamer_</w:t>
      </w:r>
      <w:proofErr w:type="gramStart"/>
      <w:r>
        <w:rPr>
          <w:rFonts w:ascii="Consolas" w:hAnsi="Consolas"/>
          <w:sz w:val="18"/>
          <w:szCs w:val="18"/>
        </w:rPr>
        <w:t>Ag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8A4518E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2D98236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D653259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E496D47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D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RA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K_Gamer_Ag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CHECK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Ag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sz w:val="18"/>
          <w:szCs w:val="18"/>
        </w:rPr>
        <w:t>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Ag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</w:t>
      </w:r>
      <w:r>
        <w:t> </w:t>
      </w:r>
      <w:r>
        <w:rPr>
          <w:rFonts w:ascii="Consolas" w:hAnsi="Consolas"/>
          <w:sz w:val="18"/>
          <w:szCs w:val="18"/>
        </w:rPr>
        <w:t>150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21F21AAE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5FF64F8A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756422B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1.</w:t>
      </w:r>
    </w:p>
    <w:p w14:paraId="133527B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dd Check Constraint Syntax:</w:t>
      </w:r>
    </w:p>
    <w:p w14:paraId="794164E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LTER TABLE {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}</w:t>
      </w:r>
    </w:p>
    <w:p w14:paraId="5CC7FDE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DD CONSTRAINT {</w:t>
      </w:r>
      <w:proofErr w:type="spellStart"/>
      <w:r>
        <w:rPr>
          <w:rFonts w:ascii="Consolas" w:hAnsi="Consolas"/>
          <w:color w:val="008000"/>
          <w:sz w:val="18"/>
          <w:szCs w:val="18"/>
        </w:rPr>
        <w:t>CKConstraintName</w:t>
      </w:r>
      <w:proofErr w:type="spellEnd"/>
      <w:r>
        <w:rPr>
          <w:rFonts w:ascii="Consolas" w:hAnsi="Consolas"/>
          <w:color w:val="008000"/>
          <w:sz w:val="18"/>
          <w:szCs w:val="18"/>
        </w:rPr>
        <w:t>} CHECK {Condition</w:t>
      </w:r>
      <w:proofErr w:type="gramStart"/>
      <w:r>
        <w:rPr>
          <w:rFonts w:ascii="Consolas" w:hAnsi="Consolas"/>
          <w:color w:val="008000"/>
          <w:sz w:val="18"/>
          <w:szCs w:val="18"/>
        </w:rPr>
        <w:t>};</w:t>
      </w:r>
      <w:proofErr w:type="gramEnd"/>
    </w:p>
    <w:p w14:paraId="7F65666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{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} Table,</w:t>
      </w:r>
    </w:p>
    <w:p w14:paraId="7016808A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dd a check constraint called {</w:t>
      </w:r>
      <w:proofErr w:type="spellStart"/>
      <w:r>
        <w:rPr>
          <w:rFonts w:ascii="Consolas" w:hAnsi="Consolas"/>
          <w:color w:val="008000"/>
          <w:sz w:val="18"/>
          <w:szCs w:val="18"/>
        </w:rPr>
        <w:t>CKConstraintName</w:t>
      </w:r>
      <w:proofErr w:type="spellEnd"/>
      <w:r>
        <w:rPr>
          <w:rFonts w:ascii="Consolas" w:hAnsi="Consolas"/>
          <w:color w:val="008000"/>
          <w:sz w:val="18"/>
          <w:szCs w:val="18"/>
        </w:rPr>
        <w:t>},</w:t>
      </w:r>
    </w:p>
    <w:p w14:paraId="2A4E298B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t must </w:t>
      </w:r>
      <w:proofErr w:type="spellStart"/>
      <w:r>
        <w:rPr>
          <w:rFonts w:ascii="Consolas" w:hAnsi="Consolas"/>
          <w:color w:val="008000"/>
          <w:sz w:val="18"/>
          <w:szCs w:val="18"/>
        </w:rPr>
        <w:t>fullfil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he {Condition}.</w:t>
      </w:r>
    </w:p>
    <w:p w14:paraId="139C734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73FED34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11FBB032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LTER TABLE Gamer</w:t>
      </w:r>
    </w:p>
    <w:p w14:paraId="7FA3359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DD CONSTRAINT </w:t>
      </w:r>
      <w:proofErr w:type="spellStart"/>
      <w:r>
        <w:rPr>
          <w:rFonts w:ascii="Consolas" w:hAnsi="Consolas"/>
          <w:color w:val="008000"/>
          <w:sz w:val="18"/>
          <w:szCs w:val="18"/>
        </w:rPr>
        <w:t>CK_Gamer_Ag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HECK (Age &gt; 0 AND Age &lt; 150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334AFFDA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Gamer Table,</w:t>
      </w:r>
    </w:p>
    <w:p w14:paraId="5F46118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dd a check constraint called </w:t>
      </w:r>
      <w:proofErr w:type="spellStart"/>
      <w:r>
        <w:rPr>
          <w:rFonts w:ascii="Consolas" w:hAnsi="Consolas"/>
          <w:color w:val="008000"/>
          <w:sz w:val="18"/>
          <w:szCs w:val="18"/>
        </w:rPr>
        <w:t>CKConstraintNam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1E1C59B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value in Age Column must be between 0 to 150.</w:t>
      </w:r>
    </w:p>
    <w:p w14:paraId="40AB89B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0FD00EF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INSERT  Gamer</w:t>
      </w:r>
      <w:proofErr w:type="gramEnd"/>
    </w:p>
    <w:p w14:paraId="3BDA3A5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[Name], [Email], [Age] )</w:t>
      </w:r>
    </w:p>
    <w:p w14:paraId="3DFD3968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VALUES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N'NameAA</w:t>
      </w:r>
      <w:proofErr w:type="spellEnd"/>
      <w:r>
        <w:rPr>
          <w:rFonts w:ascii="Consolas" w:hAnsi="Consolas"/>
          <w:color w:val="008000"/>
          <w:sz w:val="18"/>
          <w:szCs w:val="18"/>
        </w:rPr>
        <w:t>', N'</w:t>
      </w:r>
      <w:hyperlink r:id="rId81" w:history="1">
        <w:r>
          <w:rPr>
            <w:rStyle w:val="Hyperlink"/>
            <w:rFonts w:ascii="Consolas" w:hAnsi="Consolas"/>
            <w:sz w:val="18"/>
            <w:szCs w:val="18"/>
          </w:rPr>
          <w:t>AA@AA.com</w:t>
        </w:r>
      </w:hyperlink>
      <w:r>
        <w:rPr>
          <w:rFonts w:ascii="Consolas" w:hAnsi="Consolas"/>
          <w:color w:val="008000"/>
          <w:sz w:val="18"/>
          <w:szCs w:val="18"/>
        </w:rPr>
        <w:t>', 180 );</w:t>
      </w:r>
    </w:p>
    <w:p w14:paraId="369012CA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the Age must be between 0 to 150.</w:t>
      </w:r>
    </w:p>
    <w:p w14:paraId="502D9836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fail.</w:t>
      </w:r>
    </w:p>
    <w:p w14:paraId="00353EB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15B49A7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TER TABLE {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}</w:t>
      </w:r>
    </w:p>
    <w:p w14:paraId="4C95F3B0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ROP CONSTRAINT {</w:t>
      </w:r>
      <w:proofErr w:type="spellStart"/>
      <w:r>
        <w:rPr>
          <w:rFonts w:ascii="Consolas" w:hAnsi="Consolas"/>
          <w:color w:val="008000"/>
          <w:sz w:val="18"/>
          <w:szCs w:val="18"/>
        </w:rPr>
        <w:t>CKConstraintName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};</w:t>
      </w:r>
      <w:proofErr w:type="gramEnd"/>
    </w:p>
    <w:p w14:paraId="2FB27AD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{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} Table,</w:t>
      </w:r>
    </w:p>
    <w:p w14:paraId="6D1F563B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rop the check constraint called {</w:t>
      </w:r>
      <w:proofErr w:type="spellStart"/>
      <w:r>
        <w:rPr>
          <w:rFonts w:ascii="Consolas" w:hAnsi="Consolas"/>
          <w:color w:val="008000"/>
          <w:sz w:val="18"/>
          <w:szCs w:val="18"/>
        </w:rPr>
        <w:t>CKConstraintName</w:t>
      </w:r>
      <w:proofErr w:type="spellEnd"/>
      <w:r>
        <w:rPr>
          <w:rFonts w:ascii="Consolas" w:hAnsi="Consolas"/>
          <w:color w:val="008000"/>
          <w:sz w:val="18"/>
          <w:szCs w:val="18"/>
        </w:rPr>
        <w:t>},</w:t>
      </w:r>
    </w:p>
    <w:p w14:paraId="663C0440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277BFDF8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5ACACA1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LTER TABLE Gamer</w:t>
      </w:r>
    </w:p>
    <w:p w14:paraId="30B7BAA2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ROP CONSTRAINT </w:t>
      </w:r>
      <w:proofErr w:type="spellStart"/>
      <w:r>
        <w:rPr>
          <w:rFonts w:ascii="Consolas" w:hAnsi="Consolas"/>
          <w:color w:val="008000"/>
          <w:sz w:val="18"/>
          <w:szCs w:val="18"/>
        </w:rPr>
        <w:t>CK_Gamer_</w:t>
      </w:r>
      <w:proofErr w:type="gramStart"/>
      <w:r>
        <w:rPr>
          <w:rFonts w:ascii="Consolas" w:hAnsi="Consolas"/>
          <w:color w:val="008000"/>
          <w:sz w:val="18"/>
          <w:szCs w:val="18"/>
        </w:rPr>
        <w:t>Ag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137FB05F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Gamer Table,</w:t>
      </w:r>
    </w:p>
    <w:p w14:paraId="249DE5F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rop the check constraint called </w:t>
      </w:r>
      <w:proofErr w:type="spellStart"/>
      <w:r>
        <w:rPr>
          <w:rFonts w:ascii="Consolas" w:hAnsi="Consolas"/>
          <w:color w:val="008000"/>
          <w:sz w:val="18"/>
          <w:szCs w:val="18"/>
        </w:rPr>
        <w:t>CK_Gamer_Ag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588CB43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</w:t>
      </w:r>
    </w:p>
    <w:p w14:paraId="28EB4AC6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*</w:t>
      </w:r>
      <w:proofErr w:type="gramEnd"/>
    </w:p>
    <w:p w14:paraId="65A053C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ROM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Gamer;</w:t>
      </w:r>
      <w:proofErr w:type="gramEnd"/>
    </w:p>
    <w:p w14:paraId="52BA44C4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* </w:t>
      </w:r>
      <w:proofErr w:type="gramStart"/>
      <w:r>
        <w:rPr>
          <w:rFonts w:ascii="Consolas" w:hAnsi="Consolas"/>
          <w:color w:val="008000"/>
          <w:sz w:val="18"/>
          <w:szCs w:val="18"/>
        </w:rPr>
        <w:t>mean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ll columns</w:t>
      </w:r>
    </w:p>
    <w:p w14:paraId="4EED06B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et all columns from Gamer Table.</w:t>
      </w:r>
    </w:p>
    <w:p w14:paraId="7628844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B68AA03" w14:textId="77777777" w:rsidR="00571192" w:rsidRDefault="00571192" w:rsidP="00F84B8D">
      <w:pPr>
        <w:spacing w:after="0"/>
      </w:pPr>
    </w:p>
    <w:p w14:paraId="494EEA5D" w14:textId="77777777" w:rsidR="00571192" w:rsidRDefault="00571192" w:rsidP="00F84B8D">
      <w:pPr>
        <w:spacing w:after="0"/>
      </w:pPr>
    </w:p>
    <w:p w14:paraId="7381D13E" w14:textId="5522CB0C" w:rsidR="00571192" w:rsidRDefault="00571192" w:rsidP="00F84B8D">
      <w:pPr>
        <w:spacing w:after="0"/>
      </w:pPr>
      <w:r>
        <w:rPr>
          <w:noProof/>
        </w:rPr>
        <w:lastRenderedPageBreak/>
        <w:drawing>
          <wp:inline distT="0" distB="0" distL="0" distR="0" wp14:anchorId="1424B196" wp14:editId="66A14D63">
            <wp:extent cx="3002280" cy="518160"/>
            <wp:effectExtent l="0" t="0" r="762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28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452119" w14:textId="77777777" w:rsidR="00571192" w:rsidRDefault="00571192" w:rsidP="00F84B8D">
      <w:pPr>
        <w:spacing w:after="0"/>
      </w:pPr>
    </w:p>
    <w:p w14:paraId="35139360" w14:textId="17A7987F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5EBD8887" wp14:editId="177C53CD">
            <wp:extent cx="2827020" cy="1493520"/>
            <wp:effectExtent l="0" t="0" r="0" b="0"/>
            <wp:docPr id="45" name="Picture 4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020" cy="1493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0994CE" w14:textId="77777777" w:rsidR="00571192" w:rsidRDefault="00571192" w:rsidP="00F84B8D">
      <w:pPr>
        <w:spacing w:after="0"/>
      </w:pPr>
    </w:p>
    <w:p w14:paraId="499E6EE3" w14:textId="77777777" w:rsidR="00571192" w:rsidRDefault="00571192" w:rsidP="00F84B8D">
      <w:pPr>
        <w:spacing w:after="0"/>
      </w:pPr>
    </w:p>
    <w:p w14:paraId="5E10E250" w14:textId="7A138EB2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282B965C" wp14:editId="51064F0D">
            <wp:extent cx="5274310" cy="3369310"/>
            <wp:effectExtent l="0" t="0" r="2540" b="254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69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C70DD3" w14:textId="77777777" w:rsidR="00571192" w:rsidRDefault="00571192" w:rsidP="00F84B8D">
      <w:pPr>
        <w:spacing w:after="0"/>
      </w:pPr>
    </w:p>
    <w:p w14:paraId="176A2DAC" w14:textId="77777777" w:rsidR="00571192" w:rsidRDefault="00571192" w:rsidP="00F84B8D">
      <w:pPr>
        <w:spacing w:after="0"/>
      </w:pPr>
    </w:p>
    <w:p w14:paraId="5F66E70A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---------------</w:t>
      </w:r>
    </w:p>
    <w:p w14:paraId="09BA5662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2_06</w:t>
      </w:r>
    </w:p>
    <w:p w14:paraId="4C90A8B8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amer - Referential Integrity constraint (Foreign Key)</w:t>
      </w:r>
    </w:p>
    <w:p w14:paraId="64A580BF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</w:t>
      </w:r>
    </w:p>
    <w:p w14:paraId="3C48FA6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2_06_01</w:t>
      </w:r>
    </w:p>
    <w:p w14:paraId="56BBF5A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LTER TABLE [</w:t>
      </w:r>
      <w:proofErr w:type="spellStart"/>
      <w:r>
        <w:rPr>
          <w:rFonts w:ascii="Consolas" w:hAnsi="Consolas"/>
          <w:color w:val="008000"/>
          <w:sz w:val="18"/>
          <w:szCs w:val="18"/>
        </w:rPr>
        <w:t>dbo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].[</w:t>
      </w:r>
      <w:proofErr w:type="gramEnd"/>
      <w:r>
        <w:rPr>
          <w:rFonts w:ascii="Consolas" w:hAnsi="Consolas"/>
          <w:color w:val="008000"/>
          <w:sz w:val="18"/>
          <w:szCs w:val="18"/>
        </w:rPr>
        <w:t>Gamer]  WITH CHECK ADD  CONSTRAINT [</w:t>
      </w:r>
      <w:proofErr w:type="spellStart"/>
      <w:r>
        <w:rPr>
          <w:rFonts w:ascii="Consolas" w:hAnsi="Consolas"/>
          <w:color w:val="008000"/>
          <w:sz w:val="18"/>
          <w:szCs w:val="18"/>
        </w:rPr>
        <w:t>FK_Gender_Gamer</w:t>
      </w:r>
      <w:proofErr w:type="spellEnd"/>
      <w:r>
        <w:rPr>
          <w:rFonts w:ascii="Consolas" w:hAnsi="Consolas"/>
          <w:color w:val="008000"/>
          <w:sz w:val="18"/>
          <w:szCs w:val="18"/>
        </w:rPr>
        <w:t>] FOREIGN KEY([Id])</w:t>
      </w:r>
    </w:p>
    <w:p w14:paraId="03CCABAB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FERENCES [</w:t>
      </w:r>
      <w:proofErr w:type="spellStart"/>
      <w:r>
        <w:rPr>
          <w:rFonts w:ascii="Consolas" w:hAnsi="Consolas"/>
          <w:color w:val="008000"/>
          <w:sz w:val="18"/>
          <w:szCs w:val="18"/>
        </w:rPr>
        <w:t>dbo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].[</w:t>
      </w:r>
      <w:proofErr w:type="gramEnd"/>
      <w:r>
        <w:rPr>
          <w:rFonts w:ascii="Consolas" w:hAnsi="Consolas"/>
          <w:color w:val="008000"/>
          <w:sz w:val="18"/>
          <w:szCs w:val="18"/>
        </w:rPr>
        <w:t>Gamer] ([Id])</w:t>
      </w:r>
    </w:p>
    <w:p w14:paraId="5DE26CFA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LTER TABLE [</w:t>
      </w:r>
      <w:proofErr w:type="spellStart"/>
      <w:r>
        <w:rPr>
          <w:rFonts w:ascii="Consolas" w:hAnsi="Consolas"/>
          <w:color w:val="008000"/>
          <w:sz w:val="18"/>
          <w:szCs w:val="18"/>
        </w:rPr>
        <w:t>dbo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].[</w:t>
      </w:r>
      <w:proofErr w:type="gramEnd"/>
      <w:r>
        <w:rPr>
          <w:rFonts w:ascii="Consolas" w:hAnsi="Consolas"/>
          <w:color w:val="008000"/>
          <w:sz w:val="18"/>
          <w:szCs w:val="18"/>
        </w:rPr>
        <w:t>Gamer] CHECK CONSTRAINT [</w:t>
      </w:r>
      <w:proofErr w:type="spellStart"/>
      <w:r>
        <w:rPr>
          <w:rFonts w:ascii="Consolas" w:hAnsi="Consolas"/>
          <w:color w:val="008000"/>
          <w:sz w:val="18"/>
          <w:szCs w:val="18"/>
        </w:rPr>
        <w:t>FK_Gender_Gamer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527B92F4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GO 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69C1763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</w:t>
      </w:r>
    </w:p>
    <w:p w14:paraId="3DE08162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2_06_02</w:t>
      </w:r>
    </w:p>
    <w:p w14:paraId="68D053EE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D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RA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K_Gender_Gamer</w:t>
      </w:r>
      <w:proofErr w:type="spellEnd"/>
    </w:p>
    <w:p w14:paraId="1B30CEAB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enderId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ende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Id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A753D9A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E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O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EC921B9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451F9BCF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8A939BA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F18732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TABLE Gamer ADD CONSTRAINT </w:t>
      </w:r>
      <w:proofErr w:type="spellStart"/>
      <w:r>
        <w:rPr>
          <w:rFonts w:ascii="Consolas" w:hAnsi="Consolas"/>
          <w:color w:val="008000"/>
          <w:sz w:val="18"/>
          <w:szCs w:val="18"/>
        </w:rPr>
        <w:t>FK_Gender_Gamer</w:t>
      </w:r>
      <w:proofErr w:type="spellEnd"/>
    </w:p>
    <w:p w14:paraId="28059BA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OREIGN KEY (</w:t>
      </w:r>
      <w:proofErr w:type="spellStart"/>
      <w:r>
        <w:rPr>
          <w:rFonts w:ascii="Consolas" w:hAnsi="Consolas"/>
          <w:color w:val="008000"/>
          <w:sz w:val="18"/>
          <w:szCs w:val="18"/>
        </w:rPr>
        <w:t>Gend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REFERENCES </w:t>
      </w:r>
      <w:proofErr w:type="gramStart"/>
      <w:r>
        <w:rPr>
          <w:rFonts w:ascii="Consolas" w:hAnsi="Consolas"/>
          <w:color w:val="008000"/>
          <w:sz w:val="18"/>
          <w:szCs w:val="18"/>
        </w:rPr>
        <w:t>Gender(</w:t>
      </w:r>
      <w:proofErr w:type="gramEnd"/>
      <w:r>
        <w:rPr>
          <w:rFonts w:ascii="Consolas" w:hAnsi="Consolas"/>
          <w:color w:val="008000"/>
          <w:sz w:val="18"/>
          <w:szCs w:val="18"/>
        </w:rPr>
        <w:t>Id)</w:t>
      </w:r>
    </w:p>
    <w:p w14:paraId="7A31D16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N DELETE NO </w:t>
      </w:r>
      <w:proofErr w:type="gramStart"/>
      <w:r>
        <w:rPr>
          <w:rFonts w:ascii="Consolas" w:hAnsi="Consolas"/>
          <w:color w:val="008000"/>
          <w:sz w:val="18"/>
          <w:szCs w:val="18"/>
        </w:rPr>
        <w:t>ACTION;</w:t>
      </w:r>
      <w:proofErr w:type="gramEnd"/>
    </w:p>
    <w:p w14:paraId="643C286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72E7B1B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e a FOREIGN KEY CONSTRAINT "</w:t>
      </w:r>
      <w:proofErr w:type="spellStart"/>
      <w:r>
        <w:rPr>
          <w:rFonts w:ascii="Consolas" w:hAnsi="Consolas"/>
          <w:color w:val="008000"/>
          <w:sz w:val="18"/>
          <w:szCs w:val="18"/>
        </w:rPr>
        <w:t>FK_Gender_Gamer</w:t>
      </w:r>
      <w:proofErr w:type="spellEnd"/>
      <w:r>
        <w:rPr>
          <w:rFonts w:ascii="Consolas" w:hAnsi="Consolas"/>
          <w:color w:val="008000"/>
          <w:sz w:val="18"/>
          <w:szCs w:val="18"/>
        </w:rPr>
        <w:t>" in order to</w:t>
      </w:r>
    </w:p>
    <w:p w14:paraId="3D9A9F30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onnect </w:t>
      </w:r>
      <w:proofErr w:type="gramStart"/>
      <w:r>
        <w:rPr>
          <w:rFonts w:ascii="Consolas" w:hAnsi="Consolas"/>
          <w:color w:val="008000"/>
          <w:sz w:val="18"/>
          <w:szCs w:val="18"/>
        </w:rPr>
        <w:t>the  [</w:t>
      </w:r>
      <w:proofErr w:type="gramEnd"/>
      <w:r>
        <w:rPr>
          <w:rFonts w:ascii="Consolas" w:hAnsi="Consolas"/>
          <w:color w:val="008000"/>
          <w:sz w:val="18"/>
          <w:szCs w:val="18"/>
        </w:rPr>
        <w:t>Gamer].[</w:t>
      </w:r>
      <w:proofErr w:type="spellStart"/>
      <w:r>
        <w:rPr>
          <w:rFonts w:ascii="Consolas" w:hAnsi="Consolas"/>
          <w:color w:val="008000"/>
          <w:sz w:val="18"/>
          <w:szCs w:val="18"/>
        </w:rPr>
        <w:t>GenderId</w:t>
      </w:r>
      <w:proofErr w:type="spellEnd"/>
      <w:r>
        <w:rPr>
          <w:rFonts w:ascii="Consolas" w:hAnsi="Consolas"/>
          <w:color w:val="008000"/>
          <w:sz w:val="18"/>
          <w:szCs w:val="18"/>
        </w:rPr>
        <w:t>]   column into  [Gender].[Id]</w:t>
      </w:r>
    </w:p>
    <w:p w14:paraId="6FD9D44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eign keys are used to enforce database integrity.</w:t>
      </w:r>
    </w:p>
    <w:p w14:paraId="12B1411F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values that you </w:t>
      </w:r>
      <w:proofErr w:type="gramStart"/>
      <w:r>
        <w:rPr>
          <w:rFonts w:ascii="Consolas" w:hAnsi="Consolas"/>
          <w:color w:val="008000"/>
          <w:sz w:val="18"/>
          <w:szCs w:val="18"/>
        </w:rPr>
        <w:t>enter in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foreign key column,</w:t>
      </w:r>
    </w:p>
    <w:p w14:paraId="351C0506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has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be one of the values contained in the table it points to.</w:t>
      </w:r>
    </w:p>
    <w:p w14:paraId="0EF98AF4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165468F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may delete</w:t>
      </w:r>
    </w:p>
    <w:p w14:paraId="3F4B99A8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N DELETE NO </w:t>
      </w:r>
      <w:proofErr w:type="gramStart"/>
      <w:r>
        <w:rPr>
          <w:rFonts w:ascii="Consolas" w:hAnsi="Consolas"/>
          <w:color w:val="008000"/>
          <w:sz w:val="18"/>
          <w:szCs w:val="18"/>
        </w:rPr>
        <w:t>ACTION;</w:t>
      </w:r>
      <w:proofErr w:type="gramEnd"/>
    </w:p>
    <w:p w14:paraId="52529846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because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Foreign key is "ON DELETE NO ACTION" by default setting.</w:t>
      </w:r>
    </w:p>
    <w:p w14:paraId="45A891E4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is means when you delete </w:t>
      </w:r>
      <w:proofErr w:type="spellStart"/>
      <w:r>
        <w:rPr>
          <w:rFonts w:ascii="Consolas" w:hAnsi="Consolas"/>
          <w:color w:val="008000"/>
          <w:sz w:val="18"/>
          <w:szCs w:val="18"/>
        </w:rPr>
        <w:t>valu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Gender Table,</w:t>
      </w:r>
    </w:p>
    <w:p w14:paraId="6EF1B736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the </w:t>
      </w:r>
      <w:proofErr w:type="spellStart"/>
      <w:r>
        <w:rPr>
          <w:rFonts w:ascii="Consolas" w:hAnsi="Consolas"/>
          <w:color w:val="008000"/>
          <w:sz w:val="18"/>
          <w:szCs w:val="18"/>
        </w:rPr>
        <w:t>valu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still used in Gamer table,</w:t>
      </w:r>
    </w:p>
    <w:p w14:paraId="4A0E753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do nothing which means</w:t>
      </w:r>
    </w:p>
    <w:p w14:paraId="27B3E70C" w14:textId="77777777" w:rsidR="00571192" w:rsidRDefault="00571192" w:rsidP="00F84B8D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valu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e deleted if it is still used in </w:t>
      </w:r>
      <w:proofErr w:type="gramStart"/>
      <w:r>
        <w:rPr>
          <w:rFonts w:ascii="Consolas" w:hAnsi="Consolas"/>
          <w:color w:val="008000"/>
          <w:sz w:val="18"/>
          <w:szCs w:val="18"/>
        </w:rPr>
        <w:t>other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able.</w:t>
      </w:r>
    </w:p>
    <w:p w14:paraId="3BB37AF2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6F80699B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LTER TABLE Gamer ADD CONSTRAINT </w:t>
      </w:r>
      <w:proofErr w:type="spellStart"/>
      <w:r>
        <w:rPr>
          <w:rFonts w:ascii="Consolas" w:hAnsi="Consolas"/>
          <w:color w:val="008000"/>
          <w:sz w:val="18"/>
          <w:szCs w:val="18"/>
        </w:rPr>
        <w:t>FK_Gender_Gamer</w:t>
      </w:r>
      <w:proofErr w:type="spellEnd"/>
    </w:p>
    <w:p w14:paraId="2C605B64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OREIGN KEY (</w:t>
      </w:r>
      <w:proofErr w:type="spellStart"/>
      <w:r>
        <w:rPr>
          <w:rFonts w:ascii="Consolas" w:hAnsi="Consolas"/>
          <w:color w:val="008000"/>
          <w:sz w:val="18"/>
          <w:szCs w:val="18"/>
        </w:rPr>
        <w:t>Gend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REFERENCES </w:t>
      </w:r>
      <w:proofErr w:type="gramStart"/>
      <w:r>
        <w:rPr>
          <w:rFonts w:ascii="Consolas" w:hAnsi="Consolas"/>
          <w:color w:val="008000"/>
          <w:sz w:val="18"/>
          <w:szCs w:val="18"/>
        </w:rPr>
        <w:t>Gender(</w:t>
      </w:r>
      <w:proofErr w:type="gramEnd"/>
      <w:r>
        <w:rPr>
          <w:rFonts w:ascii="Consolas" w:hAnsi="Consolas"/>
          <w:color w:val="008000"/>
          <w:sz w:val="18"/>
          <w:szCs w:val="18"/>
        </w:rPr>
        <w:t>Id);</w:t>
      </w:r>
    </w:p>
    <w:p w14:paraId="079EDD6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is easier way to create CHECK CONSTRAINT</w:t>
      </w:r>
    </w:p>
    <w:p w14:paraId="749F81B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6413602" w14:textId="77777777" w:rsidR="00571192" w:rsidRDefault="00571192" w:rsidP="00F84B8D">
      <w:pPr>
        <w:spacing w:after="0"/>
      </w:pPr>
    </w:p>
    <w:p w14:paraId="2EC1B86E" w14:textId="77777777" w:rsidR="00571192" w:rsidRDefault="00571192" w:rsidP="00F84B8D">
      <w:pPr>
        <w:spacing w:after="0"/>
      </w:pPr>
    </w:p>
    <w:p w14:paraId="58CD154C" w14:textId="77777777" w:rsidR="00571192" w:rsidRDefault="00571192" w:rsidP="00F84B8D">
      <w:pPr>
        <w:spacing w:after="0"/>
      </w:pPr>
    </w:p>
    <w:p w14:paraId="4EB6ED6F" w14:textId="05808D19" w:rsidR="00571192" w:rsidRDefault="00571192" w:rsidP="00F84B8D">
      <w:pPr>
        <w:spacing w:after="0"/>
      </w:pPr>
      <w:r>
        <w:rPr>
          <w:noProof/>
        </w:rPr>
        <w:lastRenderedPageBreak/>
        <w:drawing>
          <wp:inline distT="0" distB="0" distL="0" distR="0" wp14:anchorId="2B340FCE" wp14:editId="27A87AED">
            <wp:extent cx="4030980" cy="2209800"/>
            <wp:effectExtent l="0" t="0" r="7620" b="0"/>
            <wp:docPr id="43" name="Picture 43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0980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BF9995" w14:textId="77777777" w:rsidR="00571192" w:rsidRDefault="00571192" w:rsidP="00F84B8D">
      <w:pPr>
        <w:spacing w:after="0"/>
      </w:pPr>
    </w:p>
    <w:p w14:paraId="0373D64E" w14:textId="1B3B00B4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074F1726" wp14:editId="481CFDA2">
            <wp:extent cx="2179320" cy="1074420"/>
            <wp:effectExtent l="0" t="0" r="0" b="0"/>
            <wp:docPr id="42" name="Picture 4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9320" cy="107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F11467" w14:textId="77777777" w:rsidR="00571192" w:rsidRDefault="00571192" w:rsidP="00F84B8D">
      <w:pPr>
        <w:spacing w:after="0"/>
      </w:pPr>
    </w:p>
    <w:p w14:paraId="74A87161" w14:textId="2531068E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0037C0F6" wp14:editId="6CA230A4">
            <wp:extent cx="4899660" cy="31242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660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129EC1" w14:textId="77777777" w:rsidR="00571192" w:rsidRDefault="00571192" w:rsidP="00F84B8D">
      <w:pPr>
        <w:spacing w:after="0"/>
      </w:pPr>
    </w:p>
    <w:p w14:paraId="4E615084" w14:textId="6EAC4185" w:rsidR="00571192" w:rsidRDefault="00571192" w:rsidP="00F84B8D">
      <w:pPr>
        <w:spacing w:after="0"/>
      </w:pPr>
      <w:r>
        <w:rPr>
          <w:noProof/>
        </w:rPr>
        <w:lastRenderedPageBreak/>
        <w:drawing>
          <wp:inline distT="0" distB="0" distL="0" distR="0" wp14:anchorId="75F23AA9" wp14:editId="5083E31A">
            <wp:extent cx="4823460" cy="3649980"/>
            <wp:effectExtent l="0" t="0" r="0" b="76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3460" cy="3649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5AC248" w14:textId="77777777" w:rsidR="00571192" w:rsidRDefault="00571192" w:rsidP="00F84B8D">
      <w:pPr>
        <w:spacing w:after="0"/>
      </w:pPr>
    </w:p>
    <w:p w14:paraId="62DBEDF7" w14:textId="77777777" w:rsidR="00571192" w:rsidRDefault="00571192" w:rsidP="00F84B8D">
      <w:pPr>
        <w:spacing w:after="0"/>
      </w:pPr>
    </w:p>
    <w:p w14:paraId="2A45043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---------------</w:t>
      </w:r>
    </w:p>
    <w:p w14:paraId="34BF392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2_07</w:t>
      </w:r>
    </w:p>
    <w:p w14:paraId="2701379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SERT Data to Gamer</w:t>
      </w:r>
    </w:p>
    <w:p w14:paraId="74BF215A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_INSERT</w:t>
      </w:r>
      <w:r>
        <w:t> </w:t>
      </w:r>
      <w:r>
        <w:rPr>
          <w:rFonts w:ascii="Consolas" w:hAnsi="Consolas"/>
          <w:sz w:val="18"/>
          <w:szCs w:val="18"/>
        </w:rPr>
        <w:t>[Gamer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36F770C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46370337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783387C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 [Name</w:t>
      </w:r>
      <w:proofErr w:type="gramStart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01ACF48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 </w:t>
      </w:r>
      <w:proofErr w:type="gramStart"/>
      <w:r>
        <w:rPr>
          <w:rFonts w:ascii="Consolas" w:hAnsi="Consolas"/>
          <w:sz w:val="18"/>
          <w:szCs w:val="18"/>
        </w:rPr>
        <w:t>Emai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6F8EB5A6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nd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50DB9FDC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reatedDateTi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4908CD2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 Age</w:t>
      </w:r>
    </w:p>
    <w:p w14:paraId="08771C39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C827891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45845EB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1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97F09C9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89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9A72D73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 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5D876EEA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N'2017-09-01T18:05:03.127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FB6F48E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 21</w:t>
      </w:r>
    </w:p>
    <w:p w14:paraId="18D0B47E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9A91580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[</w:t>
      </w:r>
      <w:proofErr w:type="spellStart"/>
      <w:proofErr w:type="gramEnd"/>
      <w:r>
        <w:rPr>
          <w:rFonts w:ascii="Consolas" w:hAnsi="Consolas"/>
          <w:sz w:val="18"/>
          <w:szCs w:val="18"/>
        </w:rPr>
        <w:t>dbo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Gamer]</w:t>
      </w:r>
    </w:p>
    <w:p w14:paraId="06AA8D2B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7F670E7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 [Name</w:t>
      </w:r>
      <w:proofErr w:type="gramStart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2456364C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 </w:t>
      </w:r>
      <w:proofErr w:type="gramStart"/>
      <w:r>
        <w:rPr>
          <w:rFonts w:ascii="Consolas" w:hAnsi="Consolas"/>
          <w:sz w:val="18"/>
          <w:szCs w:val="18"/>
        </w:rPr>
        <w:t>Emai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A6DB610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nd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7DEE3CFB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reatedDateTi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7A659BA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 Age</w:t>
      </w:r>
    </w:p>
    <w:p w14:paraId="03CD07D2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BB1AF32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A9AFBF1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5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6BFF9E2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90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DE228D2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 </w:t>
      </w:r>
      <w:proofErr w:type="gramStart"/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7844D255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N'2017-09-01T18:05:18.443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346031D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 22</w:t>
      </w:r>
    </w:p>
    <w:p w14:paraId="2FF2294E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82770E6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[</w:t>
      </w:r>
      <w:proofErr w:type="spellStart"/>
      <w:proofErr w:type="gramEnd"/>
      <w:r>
        <w:rPr>
          <w:rFonts w:ascii="Consolas" w:hAnsi="Consolas"/>
          <w:sz w:val="18"/>
          <w:szCs w:val="18"/>
        </w:rPr>
        <w:t>dbo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Gamer]</w:t>
      </w:r>
    </w:p>
    <w:p w14:paraId="1C23170D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9380BFE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 [Name</w:t>
      </w:r>
      <w:proofErr w:type="gramStart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630C094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 </w:t>
      </w:r>
      <w:proofErr w:type="gramStart"/>
      <w:r>
        <w:rPr>
          <w:rFonts w:ascii="Consolas" w:hAnsi="Consolas"/>
          <w:sz w:val="18"/>
          <w:szCs w:val="18"/>
        </w:rPr>
        <w:t>Emai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5758B52C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nd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12B36CC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reatedDateTi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71E1F378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 Age</w:t>
      </w:r>
    </w:p>
    <w:p w14:paraId="044627C1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26FB803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2F2F499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3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D9E838D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91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65297643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 </w:t>
      </w:r>
      <w:proofErr w:type="gramStart"/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2AAD178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N'2017-09-01T18:05:41.070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E3295FF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 23</w:t>
      </w:r>
    </w:p>
    <w:p w14:paraId="25B15AB1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FF0F6DE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_INSERT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dbo</w:t>
      </w:r>
      <w:proofErr w:type="spellEnd"/>
      <w:proofErr w:type="gramStart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Gamer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FF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A3B6FD2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553DCEF0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Name]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Email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enderId</w:t>
      </w:r>
      <w:proofErr w:type="spell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Ag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F38AC92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92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4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C413FA4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6E337847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93" w:history="1">
        <w:r>
          <w:rPr>
            <w:rStyle w:val="Hyperlink"/>
            <w:rFonts w:ascii="Consolas" w:hAnsi="Consolas"/>
            <w:sz w:val="18"/>
            <w:szCs w:val="18"/>
          </w:rPr>
          <w:t>5@5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79A25D1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N'2017-09-01T18:05:03.127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sz w:val="18"/>
          <w:szCs w:val="18"/>
        </w:rPr>
        <w:t>25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FA99DA9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29125B53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Name]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[Email]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[Ag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0464D9A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94" w:history="1">
        <w:r>
          <w:rPr>
            <w:rStyle w:val="Hyperlink"/>
            <w:rFonts w:ascii="Consolas" w:hAnsi="Consolas"/>
            <w:sz w:val="18"/>
            <w:szCs w:val="18"/>
          </w:rPr>
          <w:t>6@6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6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41BED9A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1E7712ED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91DC9BD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6D147FA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5C3266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AA4019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0DD2FE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INSERT  Gamer</w:t>
      </w:r>
      <w:proofErr w:type="gramEnd"/>
    </w:p>
    <w:p w14:paraId="70849AE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[Name], [Email], [Age] )</w:t>
      </w:r>
    </w:p>
    <w:p w14:paraId="2A37308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VALUES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'Name6', N'</w:t>
      </w:r>
      <w:hyperlink r:id="rId95" w:history="1">
        <w:r>
          <w:rPr>
            <w:rStyle w:val="Hyperlink"/>
            <w:rFonts w:ascii="Consolas" w:hAnsi="Consolas"/>
            <w:sz w:val="18"/>
            <w:szCs w:val="18"/>
          </w:rPr>
          <w:t>6@6.com</w:t>
        </w:r>
      </w:hyperlink>
      <w:r>
        <w:rPr>
          <w:rFonts w:ascii="Consolas" w:hAnsi="Consolas"/>
          <w:color w:val="008000"/>
          <w:sz w:val="18"/>
          <w:szCs w:val="18"/>
        </w:rPr>
        <w:t>', 26 );</w:t>
      </w:r>
    </w:p>
    <w:p w14:paraId="224CEC08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7C07AB98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do not have to provide value for identity column [Id]</w:t>
      </w:r>
    </w:p>
    <w:p w14:paraId="4D4EEB5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it is auto generated.</w:t>
      </w:r>
    </w:p>
    <w:p w14:paraId="67A84672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we create the table, we set the id is </w:t>
      </w:r>
      <w:proofErr w:type="gramStart"/>
      <w:r>
        <w:rPr>
          <w:rFonts w:ascii="Consolas" w:hAnsi="Consolas"/>
          <w:color w:val="008000"/>
          <w:sz w:val="18"/>
          <w:szCs w:val="18"/>
        </w:rPr>
        <w:t>IDENTITY(</w:t>
      </w:r>
      <w:proofErr w:type="gramEnd"/>
      <w:r>
        <w:rPr>
          <w:rFonts w:ascii="Consolas" w:hAnsi="Consolas"/>
          <w:color w:val="008000"/>
          <w:sz w:val="18"/>
          <w:szCs w:val="18"/>
        </w:rPr>
        <w:t>1,1)</w:t>
      </w:r>
    </w:p>
    <w:p w14:paraId="3DA3605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Id INT </w:t>
      </w:r>
      <w:proofErr w:type="gramStart"/>
      <w:r>
        <w:rPr>
          <w:rFonts w:ascii="Consolas" w:hAnsi="Consolas"/>
          <w:color w:val="008000"/>
          <w:sz w:val="18"/>
          <w:szCs w:val="18"/>
        </w:rPr>
        <w:t>IDENTITY(</w:t>
      </w:r>
      <w:proofErr w:type="gramEnd"/>
      <w:r>
        <w:rPr>
          <w:rFonts w:ascii="Consolas" w:hAnsi="Consolas"/>
          <w:color w:val="008000"/>
          <w:sz w:val="18"/>
          <w:szCs w:val="18"/>
        </w:rPr>
        <w:t>1,1) NOT NULL,</w:t>
      </w:r>
    </w:p>
    <w:p w14:paraId="3FB332F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Id is the Primary Key and the type is int.</w:t>
      </w:r>
    </w:p>
    <w:p w14:paraId="58B7B76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 will start from 1 (the first one is identity seed),</w:t>
      </w:r>
    </w:p>
    <w:p w14:paraId="1B04AE30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n increase 1 (the second one is identity increment)</w:t>
      </w:r>
    </w:p>
    <w:p w14:paraId="1D9B15E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61A3BD58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Previously, </w:t>
      </w:r>
      <w:proofErr w:type="gramStart"/>
      <w:r>
        <w:rPr>
          <w:rFonts w:ascii="Consolas" w:hAnsi="Consolas"/>
          <w:color w:val="008000"/>
          <w:sz w:val="18"/>
          <w:szCs w:val="18"/>
        </w:rPr>
        <w:t>W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et the default constraint,</w:t>
      </w:r>
    </w:p>
    <w:p w14:paraId="61A3B9E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we do not have to provide value for [</w:t>
      </w:r>
      <w:proofErr w:type="spellStart"/>
      <w:r>
        <w:rPr>
          <w:rFonts w:ascii="Consolas" w:hAnsi="Consolas"/>
          <w:color w:val="008000"/>
          <w:sz w:val="18"/>
          <w:szCs w:val="18"/>
        </w:rPr>
        <w:t>GenderId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]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[</w:t>
      </w:r>
      <w:proofErr w:type="spellStart"/>
      <w:r>
        <w:rPr>
          <w:rFonts w:ascii="Consolas" w:hAnsi="Consolas"/>
          <w:color w:val="008000"/>
          <w:sz w:val="18"/>
          <w:szCs w:val="18"/>
        </w:rPr>
        <w:t>CreatedDateTime</w:t>
      </w:r>
      <w:proofErr w:type="spellEnd"/>
      <w:r>
        <w:rPr>
          <w:rFonts w:ascii="Consolas" w:hAnsi="Consolas"/>
          <w:color w:val="008000"/>
          <w:sz w:val="18"/>
          <w:szCs w:val="18"/>
        </w:rPr>
        <w:t>].</w:t>
      </w:r>
    </w:p>
    <w:p w14:paraId="6120949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default value of [</w:t>
      </w:r>
      <w:proofErr w:type="spellStart"/>
      <w:r>
        <w:rPr>
          <w:rFonts w:ascii="Consolas" w:hAnsi="Consolas"/>
          <w:color w:val="008000"/>
          <w:sz w:val="18"/>
          <w:szCs w:val="18"/>
        </w:rPr>
        <w:t>GenderId</w:t>
      </w:r>
      <w:proofErr w:type="spellEnd"/>
      <w:r>
        <w:rPr>
          <w:rFonts w:ascii="Consolas" w:hAnsi="Consolas"/>
          <w:color w:val="008000"/>
          <w:sz w:val="18"/>
          <w:szCs w:val="18"/>
        </w:rPr>
        <w:t>] is 3</w:t>
      </w:r>
    </w:p>
    <w:p w14:paraId="39F11004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default value of [</w:t>
      </w:r>
      <w:proofErr w:type="spellStart"/>
      <w:r>
        <w:rPr>
          <w:rFonts w:ascii="Consolas" w:hAnsi="Consolas"/>
          <w:color w:val="008000"/>
          <w:sz w:val="18"/>
          <w:szCs w:val="18"/>
        </w:rPr>
        <w:t>CreatedDateTi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] is </w:t>
      </w:r>
      <w:proofErr w:type="gramStart"/>
      <w:r>
        <w:rPr>
          <w:rFonts w:ascii="Consolas" w:hAnsi="Consolas"/>
          <w:color w:val="008000"/>
          <w:sz w:val="18"/>
          <w:szCs w:val="18"/>
        </w:rPr>
        <w:t>GETUTCDATE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700034E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52FA7EBF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LTER TABLE Gamer</w:t>
      </w:r>
    </w:p>
    <w:p w14:paraId="6EDD56E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DD CONSTRAINT </w:t>
      </w:r>
      <w:proofErr w:type="spellStart"/>
      <w:r>
        <w:rPr>
          <w:rFonts w:ascii="Consolas" w:hAnsi="Consolas"/>
          <w:color w:val="008000"/>
          <w:sz w:val="18"/>
          <w:szCs w:val="18"/>
        </w:rPr>
        <w:t>CK_Gamer_Ag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HECK (Age &gt; 0 AND Age &lt; 150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3C5BBCE0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Previously, </w:t>
      </w:r>
      <w:proofErr w:type="gramStart"/>
      <w:r>
        <w:rPr>
          <w:rFonts w:ascii="Consolas" w:hAnsi="Consolas"/>
          <w:color w:val="008000"/>
          <w:sz w:val="18"/>
          <w:szCs w:val="18"/>
        </w:rPr>
        <w:t>W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et the Check constraint,</w:t>
      </w:r>
    </w:p>
    <w:p w14:paraId="2669B904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Age must be between 0 to 150.</w:t>
      </w:r>
    </w:p>
    <w:p w14:paraId="40EB878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26BBEF6F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do not have to provide value for identity column</w:t>
      </w:r>
    </w:p>
    <w:p w14:paraId="12DD4C8B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it is auto generated.</w:t>
      </w:r>
    </w:p>
    <w:p w14:paraId="4ECE347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want to provide value for identity column,</w:t>
      </w:r>
    </w:p>
    <w:p w14:paraId="57BF3CA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you </w:t>
      </w:r>
      <w:proofErr w:type="gramStart"/>
      <w:r>
        <w:rPr>
          <w:rFonts w:ascii="Consolas" w:hAnsi="Consolas"/>
          <w:color w:val="008000"/>
          <w:sz w:val="18"/>
          <w:szCs w:val="18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et IDENTITY_INSERT is ON.</w:t>
      </w:r>
    </w:p>
    <w:p w14:paraId="5E87A052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IDENTITY_INSERT [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] </w:t>
      </w:r>
      <w:proofErr w:type="gramStart"/>
      <w:r>
        <w:rPr>
          <w:rFonts w:ascii="Consolas" w:hAnsi="Consolas"/>
          <w:color w:val="008000"/>
          <w:sz w:val="18"/>
          <w:szCs w:val="18"/>
        </w:rPr>
        <w:t>ON;</w:t>
      </w:r>
      <w:proofErr w:type="gramEnd"/>
    </w:p>
    <w:p w14:paraId="141E641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SERT ...</w:t>
      </w:r>
    </w:p>
    <w:p w14:paraId="6CF1F12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IDENTITY_INSERT [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] </w:t>
      </w:r>
      <w:proofErr w:type="gramStart"/>
      <w:r>
        <w:rPr>
          <w:rFonts w:ascii="Consolas" w:hAnsi="Consolas"/>
          <w:color w:val="008000"/>
          <w:sz w:val="18"/>
          <w:szCs w:val="18"/>
        </w:rPr>
        <w:t>OFF;</w:t>
      </w:r>
      <w:proofErr w:type="gramEnd"/>
    </w:p>
    <w:p w14:paraId="18BD9DF2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*/</w:t>
      </w:r>
    </w:p>
    <w:p w14:paraId="3D60FDB1" w14:textId="77777777" w:rsidR="00571192" w:rsidRDefault="00571192" w:rsidP="00F84B8D">
      <w:pPr>
        <w:spacing w:after="0"/>
      </w:pPr>
    </w:p>
    <w:p w14:paraId="4CF152A8" w14:textId="77777777" w:rsidR="00571192" w:rsidRDefault="00571192" w:rsidP="00F84B8D">
      <w:pPr>
        <w:spacing w:after="0"/>
      </w:pPr>
    </w:p>
    <w:p w14:paraId="60FCCB53" w14:textId="4F0B1CE0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68C1666C" wp14:editId="65502793">
            <wp:extent cx="4663440" cy="1516380"/>
            <wp:effectExtent l="0" t="0" r="3810" b="762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0" cy="151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111641" w14:textId="77777777" w:rsidR="00571192" w:rsidRDefault="00571192" w:rsidP="00F84B8D">
      <w:pPr>
        <w:spacing w:after="0"/>
      </w:pPr>
    </w:p>
    <w:p w14:paraId="738F930D" w14:textId="77777777" w:rsidR="00571192" w:rsidRDefault="00571192" w:rsidP="00F84B8D">
      <w:pPr>
        <w:spacing w:after="0"/>
      </w:pPr>
    </w:p>
    <w:p w14:paraId="660958F3" w14:textId="77777777" w:rsidR="00571192" w:rsidRDefault="00571192" w:rsidP="00F84B8D">
      <w:pPr>
        <w:spacing w:after="0"/>
      </w:pPr>
    </w:p>
    <w:p w14:paraId="0FA64C9B" w14:textId="77777777" w:rsidR="00571192" w:rsidRDefault="00571192" w:rsidP="00F84B8D">
      <w:pPr>
        <w:spacing w:after="0"/>
      </w:pPr>
    </w:p>
    <w:p w14:paraId="79D5801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========</w:t>
      </w:r>
    </w:p>
    <w:p w14:paraId="0EA0E66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3</w:t>
      </w:r>
    </w:p>
    <w:p w14:paraId="4DB2C4D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nique Key Constraint</w:t>
      </w:r>
    </w:p>
    <w:p w14:paraId="5E376A3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--------------</w:t>
      </w:r>
    </w:p>
    <w:p w14:paraId="0EF38E1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3_01</w:t>
      </w:r>
    </w:p>
    <w:p w14:paraId="309EB95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dd the unique constraint</w:t>
      </w:r>
    </w:p>
    <w:p w14:paraId="5439D051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8F9A1B8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D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RA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UQ_Gamer_Email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UNIQU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Email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2BBDF812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mail must be unique</w:t>
      </w:r>
    </w:p>
    <w:p w14:paraId="31E2976B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CD7A548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end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7ECAAF3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D67066B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46DFE0D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6AB827FD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35E30B00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Name]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[Email]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[Ag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229BCAA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97" w:history="1">
        <w:r>
          <w:rPr>
            <w:rStyle w:val="Hyperlink"/>
            <w:rFonts w:ascii="Consolas" w:hAnsi="Consolas"/>
            <w:sz w:val="18"/>
            <w:szCs w:val="18"/>
          </w:rPr>
          <w:t>7@7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7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637B26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sert Name8 will be fail, because Email must be unique.</w:t>
      </w:r>
    </w:p>
    <w:p w14:paraId="51C401CB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6785A3A2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Name]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[Email]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[Ag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CE3645B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98" w:history="1">
        <w:r>
          <w:rPr>
            <w:rStyle w:val="Hyperlink"/>
            <w:rFonts w:ascii="Consolas" w:hAnsi="Consolas"/>
            <w:sz w:val="18"/>
            <w:szCs w:val="18"/>
          </w:rPr>
          <w:t>7@7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8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A8DBD1F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7A9CFB5E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3642C52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end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5054AA3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70D2B01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F378C65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4111E006" w14:textId="77777777" w:rsidR="00571192" w:rsidRDefault="00571192" w:rsidP="00F84B8D">
      <w:pPr>
        <w:spacing w:after="0"/>
      </w:pPr>
    </w:p>
    <w:p w14:paraId="65CC1E38" w14:textId="77777777" w:rsidR="00571192" w:rsidRDefault="00571192" w:rsidP="00F84B8D">
      <w:pPr>
        <w:spacing w:after="0"/>
      </w:pPr>
    </w:p>
    <w:p w14:paraId="62B03497" w14:textId="4EC185EA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5E831D37" wp14:editId="15007CD4">
            <wp:extent cx="5274310" cy="980440"/>
            <wp:effectExtent l="0" t="0" r="2540" b="0"/>
            <wp:docPr id="38" name="Picture 38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8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DE746D" w14:textId="77777777" w:rsidR="00571192" w:rsidRDefault="00571192" w:rsidP="00F84B8D">
      <w:pPr>
        <w:spacing w:after="0"/>
      </w:pPr>
    </w:p>
    <w:p w14:paraId="1D253ED5" w14:textId="747804B4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6704BAF8" wp14:editId="3D6C07E7">
            <wp:extent cx="3909060" cy="44958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906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844ED" w14:textId="77777777" w:rsidR="00571192" w:rsidRDefault="00571192" w:rsidP="00F84B8D">
      <w:pPr>
        <w:spacing w:after="0"/>
      </w:pPr>
    </w:p>
    <w:p w14:paraId="41A8FFE1" w14:textId="77777777" w:rsidR="00571192" w:rsidRDefault="00571192" w:rsidP="00F84B8D">
      <w:pPr>
        <w:spacing w:after="0"/>
      </w:pPr>
    </w:p>
    <w:p w14:paraId="0B6D3508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------------------</w:t>
      </w:r>
    </w:p>
    <w:p w14:paraId="779822A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3_02</w:t>
      </w:r>
    </w:p>
    <w:p w14:paraId="2276946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et the information of the unique constraint</w:t>
      </w:r>
    </w:p>
    <w:p w14:paraId="3A28C3C8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48EBB39C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_CONSTRAINTS</w:t>
      </w:r>
    </w:p>
    <w:p w14:paraId="15564D5A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CONSTRAINT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UQ_Gamer_Email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  <w:r>
        <w:rPr>
          <w:rFonts w:ascii="Consolas" w:hAnsi="Consolas"/>
          <w:sz w:val="18"/>
          <w:szCs w:val="18"/>
        </w:rPr>
        <w:t> </w:t>
      </w:r>
    </w:p>
    <w:p w14:paraId="2AE23BD4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*</w:t>
      </w:r>
    </w:p>
    <w:p w14:paraId="441E0E74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501D5B32" w14:textId="77777777" w:rsidR="00571192" w:rsidRDefault="00000000" w:rsidP="00F84B8D">
      <w:pPr>
        <w:spacing w:after="0"/>
      </w:pPr>
      <w:hyperlink r:id="rId101" w:history="1">
        <w:r w:rsidR="00571192">
          <w:rPr>
            <w:rStyle w:val="Hyperlink"/>
            <w:rFonts w:ascii="Consolas" w:hAnsi="Consolas"/>
            <w:sz w:val="18"/>
            <w:szCs w:val="18"/>
          </w:rPr>
          <w:t>https://stackoverflow.com/questions/2499332/how-to-check-if-a-constraint-exists-in-sql-server</w:t>
        </w:r>
      </w:hyperlink>
    </w:p>
    <w:p w14:paraId="11406BF4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F7A1A7F" w14:textId="77777777" w:rsidR="00571192" w:rsidRDefault="00571192" w:rsidP="00F84B8D">
      <w:pPr>
        <w:spacing w:after="0"/>
      </w:pPr>
    </w:p>
    <w:p w14:paraId="3A577672" w14:textId="48473773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3B859CD4" wp14:editId="2A1D7CBD">
            <wp:extent cx="5274310" cy="184785"/>
            <wp:effectExtent l="0" t="0" r="2540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67B414" w14:textId="77777777" w:rsidR="00571192" w:rsidRDefault="00571192" w:rsidP="00F84B8D">
      <w:pPr>
        <w:spacing w:after="0"/>
      </w:pPr>
    </w:p>
    <w:p w14:paraId="4D7433B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------------------</w:t>
      </w:r>
    </w:p>
    <w:p w14:paraId="7DF1B6A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3_03</w:t>
      </w:r>
    </w:p>
    <w:p w14:paraId="3CF8C1B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he unique constraint.</w:t>
      </w:r>
    </w:p>
    <w:p w14:paraId="2E2D5BC8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D26E59E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RA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UQ_Gamer_</w:t>
      </w:r>
      <w:proofErr w:type="gramStart"/>
      <w:r>
        <w:rPr>
          <w:rFonts w:ascii="Consolas" w:hAnsi="Consolas"/>
          <w:sz w:val="18"/>
          <w:szCs w:val="18"/>
        </w:rPr>
        <w:t>Email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843AFB1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7B81C93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D2D163B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55BAC5AD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793E5B6E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Name]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[Email]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[Ag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8468624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103" w:history="1">
        <w:r>
          <w:rPr>
            <w:rStyle w:val="Hyperlink"/>
            <w:rFonts w:ascii="Consolas" w:hAnsi="Consolas"/>
            <w:sz w:val="18"/>
            <w:szCs w:val="18"/>
          </w:rPr>
          <w:t>7@7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7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495049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sert Name8 will be fail, because Email must be unique.</w:t>
      </w:r>
    </w:p>
    <w:p w14:paraId="13DE1C2E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4AEBC5FC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Name]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[Email]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[Ag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2173401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104" w:history="1">
        <w:r>
          <w:rPr>
            <w:rStyle w:val="Hyperlink"/>
            <w:rFonts w:ascii="Consolas" w:hAnsi="Consolas"/>
            <w:sz w:val="18"/>
            <w:szCs w:val="18"/>
          </w:rPr>
          <w:t>7@7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8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F32F3F0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40C51568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3D2FABD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FEA1B33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432234A4" w14:textId="77777777" w:rsidR="00571192" w:rsidRDefault="00571192" w:rsidP="00F84B8D">
      <w:pPr>
        <w:spacing w:after="0"/>
      </w:pPr>
    </w:p>
    <w:p w14:paraId="124A4B80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LET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73F31C2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r>
        <w:rPr>
          <w:rFonts w:ascii="Consolas" w:hAnsi="Consolas"/>
          <w:sz w:val="18"/>
          <w:szCs w:val="18"/>
        </w:rPr>
        <w:t>Emai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105" w:history="1">
        <w:r>
          <w:rPr>
            <w:rStyle w:val="Hyperlink"/>
            <w:rFonts w:ascii="Consolas" w:hAnsi="Consolas"/>
            <w:sz w:val="18"/>
            <w:szCs w:val="18"/>
          </w:rPr>
          <w:t>7@7.com</w:t>
        </w:r>
      </w:hyperlink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E64CB86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BE0AAA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lete the rows which email is '</w:t>
      </w:r>
      <w:hyperlink r:id="rId106" w:history="1">
        <w:r>
          <w:rPr>
            <w:rStyle w:val="Hyperlink"/>
            <w:rFonts w:ascii="Consolas" w:hAnsi="Consolas"/>
            <w:sz w:val="18"/>
            <w:szCs w:val="18"/>
          </w:rPr>
          <w:t>7@7.com</w:t>
        </w:r>
      </w:hyperlink>
      <w:r>
        <w:rPr>
          <w:rFonts w:ascii="Consolas" w:hAnsi="Consolas"/>
          <w:color w:val="008000"/>
          <w:sz w:val="18"/>
          <w:szCs w:val="18"/>
        </w:rPr>
        <w:t>'</w:t>
      </w:r>
    </w:p>
    <w:p w14:paraId="55005DE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A1F4375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C6B9F7E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7D28341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620256C3" w14:textId="77777777" w:rsidR="00571192" w:rsidRDefault="00571192" w:rsidP="00F84B8D">
      <w:pPr>
        <w:spacing w:after="0"/>
      </w:pPr>
    </w:p>
    <w:p w14:paraId="0EC76450" w14:textId="15079588" w:rsidR="00571192" w:rsidRDefault="00571192" w:rsidP="00F84B8D">
      <w:pPr>
        <w:spacing w:after="0"/>
      </w:pPr>
      <w:r>
        <w:rPr>
          <w:noProof/>
        </w:rPr>
        <w:lastRenderedPageBreak/>
        <w:drawing>
          <wp:inline distT="0" distB="0" distL="0" distR="0" wp14:anchorId="0FDE379A" wp14:editId="10407CFC">
            <wp:extent cx="4701540" cy="4114800"/>
            <wp:effectExtent l="0" t="0" r="381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154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601301" w14:textId="77777777" w:rsidR="00571192" w:rsidRDefault="00571192" w:rsidP="00F84B8D">
      <w:pPr>
        <w:spacing w:after="0"/>
      </w:pPr>
    </w:p>
    <w:p w14:paraId="0AC5BAD9" w14:textId="128C704A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5B07C677" wp14:editId="5F030966">
            <wp:extent cx="4716780" cy="1577340"/>
            <wp:effectExtent l="0" t="0" r="762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780" cy="157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9DD41F" w14:textId="77777777" w:rsidR="00571192" w:rsidRDefault="00571192" w:rsidP="00F84B8D">
      <w:pPr>
        <w:spacing w:after="0"/>
      </w:pPr>
    </w:p>
    <w:p w14:paraId="67DF996D" w14:textId="77777777" w:rsidR="00571192" w:rsidRDefault="00571192" w:rsidP="00F84B8D">
      <w:pPr>
        <w:spacing w:after="0"/>
      </w:pPr>
    </w:p>
    <w:p w14:paraId="080DE79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------------------</w:t>
      </w:r>
    </w:p>
    <w:p w14:paraId="1879F1B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3_04</w:t>
      </w:r>
    </w:p>
    <w:p w14:paraId="193A778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or </w:t>
      </w:r>
      <w:proofErr w:type="gramStart"/>
      <w:r>
        <w:rPr>
          <w:rFonts w:ascii="Consolas" w:hAnsi="Consolas"/>
          <w:color w:val="008000"/>
          <w:sz w:val="18"/>
          <w:szCs w:val="18"/>
        </w:rPr>
        <w:t>Recreat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unique constraint</w:t>
      </w:r>
    </w:p>
    <w:p w14:paraId="730880E2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8454E32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_CONSTRAINTS</w:t>
      </w:r>
    </w:p>
    <w:p w14:paraId="05D5A3D1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CONSTRAINT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UQ_Gamer_Email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FFA3F9F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E67A787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992CE1F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RA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UQ_Gamer_</w:t>
      </w:r>
      <w:proofErr w:type="gramStart"/>
      <w:r>
        <w:rPr>
          <w:rFonts w:ascii="Consolas" w:hAnsi="Consolas"/>
          <w:sz w:val="18"/>
          <w:szCs w:val="18"/>
        </w:rPr>
        <w:t>Email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FFA3A47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D9A866B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C237B6F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8430C85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D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RA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UQ_Gamer_Email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UNIQU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Email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5F4410D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mail must be unique</w:t>
      </w:r>
    </w:p>
    <w:p w14:paraId="51464592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FE7C07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8D05C1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dd Unique constraint Syntax:</w:t>
      </w:r>
    </w:p>
    <w:p w14:paraId="7C68DE26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LTER TABLE {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}</w:t>
      </w:r>
    </w:p>
    <w:p w14:paraId="5E1F602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DD CONSTRAINT {</w:t>
      </w:r>
      <w:proofErr w:type="spellStart"/>
      <w:r>
        <w:rPr>
          <w:rFonts w:ascii="Consolas" w:hAnsi="Consolas"/>
          <w:color w:val="008000"/>
          <w:sz w:val="18"/>
          <w:szCs w:val="18"/>
        </w:rPr>
        <w:t>UQConstraintName</w:t>
      </w:r>
      <w:proofErr w:type="spellEnd"/>
      <w:r>
        <w:rPr>
          <w:rFonts w:ascii="Consolas" w:hAnsi="Consolas"/>
          <w:color w:val="008000"/>
          <w:sz w:val="18"/>
          <w:szCs w:val="18"/>
        </w:rPr>
        <w:t>} UNIQUE({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Name</w:t>
      </w:r>
      <w:proofErr w:type="spellEnd"/>
      <w:r>
        <w:rPr>
          <w:rFonts w:ascii="Consolas" w:hAnsi="Consolas"/>
          <w:color w:val="008000"/>
          <w:sz w:val="18"/>
          <w:szCs w:val="18"/>
        </w:rPr>
        <w:t>}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74B9684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{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Name</w:t>
      </w:r>
      <w:proofErr w:type="spellEnd"/>
      <w:r>
        <w:rPr>
          <w:rFonts w:ascii="Consolas" w:hAnsi="Consolas"/>
          <w:color w:val="008000"/>
          <w:sz w:val="18"/>
          <w:szCs w:val="18"/>
        </w:rPr>
        <w:t>} column of {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} table,</w:t>
      </w:r>
    </w:p>
    <w:p w14:paraId="07E33688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dd a unique constraint called {</w:t>
      </w:r>
      <w:proofErr w:type="spellStart"/>
      <w:r>
        <w:rPr>
          <w:rFonts w:ascii="Consolas" w:hAnsi="Consolas"/>
          <w:color w:val="008000"/>
          <w:sz w:val="18"/>
          <w:szCs w:val="18"/>
        </w:rPr>
        <w:t>UQConstraintName</w:t>
      </w:r>
      <w:proofErr w:type="spellEnd"/>
      <w:r>
        <w:rPr>
          <w:rFonts w:ascii="Consolas" w:hAnsi="Consolas"/>
          <w:color w:val="008000"/>
          <w:sz w:val="18"/>
          <w:szCs w:val="18"/>
        </w:rPr>
        <w:t>}.</w:t>
      </w:r>
    </w:p>
    <w:p w14:paraId="32AFA9E4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1815694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0875377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LTER TABLE Gamer</w:t>
      </w:r>
    </w:p>
    <w:p w14:paraId="13DCB1AF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DD CONSTRAINT </w:t>
      </w:r>
      <w:proofErr w:type="spellStart"/>
      <w:r>
        <w:rPr>
          <w:rFonts w:ascii="Consolas" w:hAnsi="Consolas"/>
          <w:color w:val="008000"/>
          <w:sz w:val="18"/>
          <w:szCs w:val="18"/>
        </w:rPr>
        <w:t>UQ_Gamer_Emai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UNIQUE(Email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149952E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Email column of Gamer table,</w:t>
      </w:r>
    </w:p>
    <w:p w14:paraId="590F2B7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dd a unique constraint called </w:t>
      </w:r>
      <w:proofErr w:type="spellStart"/>
      <w:r>
        <w:rPr>
          <w:rFonts w:ascii="Consolas" w:hAnsi="Consolas"/>
          <w:color w:val="008000"/>
          <w:sz w:val="18"/>
          <w:szCs w:val="18"/>
        </w:rPr>
        <w:t>UQ_Gamer_Email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36030DC8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2E34892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rop Unique constraint Syntax:</w:t>
      </w:r>
    </w:p>
    <w:p w14:paraId="307F3CD2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LTER TABLE {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}</w:t>
      </w:r>
    </w:p>
    <w:p w14:paraId="1C4D03FB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CONSTRAINT {</w:t>
      </w:r>
      <w:proofErr w:type="spellStart"/>
      <w:r>
        <w:rPr>
          <w:rFonts w:ascii="Consolas" w:hAnsi="Consolas"/>
          <w:color w:val="008000"/>
          <w:sz w:val="18"/>
          <w:szCs w:val="18"/>
        </w:rPr>
        <w:t>UQConstraintName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};</w:t>
      </w:r>
      <w:proofErr w:type="gramEnd"/>
    </w:p>
    <w:p w14:paraId="519E76CB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{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} table,</w:t>
      </w:r>
    </w:p>
    <w:p w14:paraId="474035F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lete the unique constraint called {</w:t>
      </w:r>
      <w:proofErr w:type="spellStart"/>
      <w:r>
        <w:rPr>
          <w:rFonts w:ascii="Consolas" w:hAnsi="Consolas"/>
          <w:color w:val="008000"/>
          <w:sz w:val="18"/>
          <w:szCs w:val="18"/>
        </w:rPr>
        <w:t>UQConstraintName</w:t>
      </w:r>
      <w:proofErr w:type="spellEnd"/>
      <w:r>
        <w:rPr>
          <w:rFonts w:ascii="Consolas" w:hAnsi="Consolas"/>
          <w:color w:val="008000"/>
          <w:sz w:val="18"/>
          <w:szCs w:val="18"/>
        </w:rPr>
        <w:t>}.</w:t>
      </w:r>
    </w:p>
    <w:p w14:paraId="0562437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25C392D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5AE5DF3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LTER TABLE Gamer</w:t>
      </w:r>
    </w:p>
    <w:p w14:paraId="3FB0D390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ROP CONSTRAINT </w:t>
      </w:r>
      <w:proofErr w:type="spellStart"/>
      <w:r>
        <w:rPr>
          <w:rFonts w:ascii="Consolas" w:hAnsi="Consolas"/>
          <w:color w:val="008000"/>
          <w:sz w:val="18"/>
          <w:szCs w:val="18"/>
        </w:rPr>
        <w:t>UQ_Gamer_</w:t>
      </w:r>
      <w:proofErr w:type="gramStart"/>
      <w:r>
        <w:rPr>
          <w:rFonts w:ascii="Consolas" w:hAnsi="Consolas"/>
          <w:color w:val="008000"/>
          <w:sz w:val="18"/>
          <w:szCs w:val="18"/>
        </w:rPr>
        <w:t>Email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7DB116F2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Gamer table,</w:t>
      </w:r>
    </w:p>
    <w:p w14:paraId="0DCA47B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elete the unique constraint called </w:t>
      </w:r>
      <w:proofErr w:type="spellStart"/>
      <w:r>
        <w:rPr>
          <w:rFonts w:ascii="Consolas" w:hAnsi="Consolas"/>
          <w:color w:val="008000"/>
          <w:sz w:val="18"/>
          <w:szCs w:val="18"/>
        </w:rPr>
        <w:t>UQ_Gamer_Email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242EE106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57B61F8" w14:textId="77777777" w:rsidR="00571192" w:rsidRDefault="00571192" w:rsidP="00F84B8D">
      <w:pPr>
        <w:spacing w:after="0"/>
      </w:pPr>
    </w:p>
    <w:p w14:paraId="596A492C" w14:textId="77777777" w:rsidR="00571192" w:rsidRDefault="00571192" w:rsidP="00F84B8D">
      <w:pPr>
        <w:spacing w:after="0"/>
      </w:pPr>
    </w:p>
    <w:p w14:paraId="5D86144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========</w:t>
      </w:r>
    </w:p>
    <w:p w14:paraId="7BC47B7F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4</w:t>
      </w:r>
    </w:p>
    <w:p w14:paraId="3BC2AE9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oreign Key</w:t>
      </w:r>
    </w:p>
    <w:p w14:paraId="36B0058F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9D215B8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at to learn</w:t>
      </w:r>
    </w:p>
    <w:p w14:paraId="2B97F45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 Foreign Key Constraint</w:t>
      </w:r>
    </w:p>
    <w:p w14:paraId="7F862FF4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 No Action/Cascade/Set NULL/</w:t>
      </w:r>
      <w:proofErr w:type="spellStart"/>
      <w:r>
        <w:rPr>
          <w:rFonts w:ascii="Consolas" w:hAnsi="Consolas"/>
          <w:color w:val="008000"/>
          <w:sz w:val="18"/>
          <w:szCs w:val="18"/>
        </w:rPr>
        <w:t>SetDefault</w:t>
      </w:r>
      <w:proofErr w:type="spellEnd"/>
    </w:p>
    <w:p w14:paraId="59EAAF3B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B515390" w14:textId="77777777" w:rsidR="00571192" w:rsidRDefault="00571192" w:rsidP="00F84B8D">
      <w:pPr>
        <w:spacing w:after="0"/>
      </w:pPr>
    </w:p>
    <w:p w14:paraId="19FF68B9" w14:textId="77777777" w:rsidR="00571192" w:rsidRDefault="00571192" w:rsidP="00F84B8D">
      <w:pPr>
        <w:spacing w:after="0"/>
      </w:pPr>
    </w:p>
    <w:p w14:paraId="7661378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------------------</w:t>
      </w:r>
    </w:p>
    <w:p w14:paraId="0A9C2A56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4_01</w:t>
      </w:r>
    </w:p>
    <w:p w14:paraId="2410D520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4CCE2B9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end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322B298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52A2D76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ender</w:t>
      </w:r>
    </w:p>
    <w:p w14:paraId="4E1EE334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1FF2BD8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541AACE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3425031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620B39D8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3B70FB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0E22604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* </w:t>
      </w:r>
      <w:proofErr w:type="gramStart"/>
      <w:r>
        <w:rPr>
          <w:rFonts w:ascii="Consolas" w:hAnsi="Consolas"/>
          <w:color w:val="008000"/>
          <w:sz w:val="18"/>
          <w:szCs w:val="18"/>
        </w:rPr>
        <w:t>mean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ll columns</w:t>
      </w:r>
    </w:p>
    <w:p w14:paraId="7ED90EB6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68166336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*</w:t>
      </w:r>
      <w:proofErr w:type="gramEnd"/>
    </w:p>
    <w:p w14:paraId="3DE9072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ROM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Gender;</w:t>
      </w:r>
      <w:proofErr w:type="gramEnd"/>
    </w:p>
    <w:p w14:paraId="2FC52D2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et all columns from Gender Table.</w:t>
      </w:r>
    </w:p>
    <w:p w14:paraId="3A6208E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5DFCA10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*</w:t>
      </w:r>
      <w:proofErr w:type="gramEnd"/>
    </w:p>
    <w:p w14:paraId="3FBA1682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ROM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Gamer;</w:t>
      </w:r>
      <w:proofErr w:type="gramEnd"/>
    </w:p>
    <w:p w14:paraId="60FE3CF6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et all columns from Gamer Table.</w:t>
      </w:r>
    </w:p>
    <w:p w14:paraId="14758B00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7C624C7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*</w:t>
      </w:r>
      <w:proofErr w:type="gramEnd"/>
    </w:p>
    <w:p w14:paraId="621CB71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 Gender</w:t>
      </w:r>
    </w:p>
    <w:p w14:paraId="02A9C8C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HERE   Id = </w:t>
      </w:r>
      <w:proofErr w:type="gramStart"/>
      <w:r>
        <w:rPr>
          <w:rFonts w:ascii="Consolas" w:hAnsi="Consolas"/>
          <w:color w:val="008000"/>
          <w:sz w:val="18"/>
          <w:szCs w:val="18"/>
        </w:rPr>
        <w:t>1;</w:t>
      </w:r>
      <w:proofErr w:type="gramEnd"/>
    </w:p>
    <w:p w14:paraId="46891E3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et all columns from Gender Table,</w:t>
      </w:r>
    </w:p>
    <w:p w14:paraId="1558F13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Filter the rows where </w:t>
      </w:r>
      <w:proofErr w:type="spellStart"/>
      <w:r>
        <w:rPr>
          <w:rFonts w:ascii="Consolas" w:hAnsi="Consolas"/>
          <w:color w:val="008000"/>
          <w:sz w:val="18"/>
          <w:szCs w:val="18"/>
        </w:rPr>
        <w:t>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ust be 1.</w:t>
      </w:r>
    </w:p>
    <w:p w14:paraId="102B5FB2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B02DB6B" w14:textId="77777777" w:rsidR="00571192" w:rsidRDefault="00571192" w:rsidP="00F84B8D">
      <w:pPr>
        <w:spacing w:after="0"/>
      </w:pPr>
    </w:p>
    <w:p w14:paraId="67A89B12" w14:textId="20334A34" w:rsidR="00571192" w:rsidRDefault="00571192" w:rsidP="00F84B8D">
      <w:pPr>
        <w:spacing w:after="0"/>
      </w:pPr>
      <w:r>
        <w:rPr>
          <w:noProof/>
        </w:rPr>
        <w:lastRenderedPageBreak/>
        <w:drawing>
          <wp:inline distT="0" distB="0" distL="0" distR="0" wp14:anchorId="5455B3EC" wp14:editId="5BDBF42D">
            <wp:extent cx="4716780" cy="3246120"/>
            <wp:effectExtent l="0" t="0" r="762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780" cy="3246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51DD7A" w14:textId="77777777" w:rsidR="00571192" w:rsidRDefault="00571192" w:rsidP="00F84B8D">
      <w:pPr>
        <w:spacing w:after="0"/>
      </w:pPr>
    </w:p>
    <w:p w14:paraId="41AA664A" w14:textId="77777777" w:rsidR="00571192" w:rsidRDefault="00571192" w:rsidP="00F84B8D">
      <w:pPr>
        <w:spacing w:after="0"/>
      </w:pPr>
    </w:p>
    <w:p w14:paraId="4122FDF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------------------</w:t>
      </w:r>
    </w:p>
    <w:p w14:paraId="7676122B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4_02</w:t>
      </w:r>
    </w:p>
    <w:p w14:paraId="2AA3FE3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et the information of the foreign key constraint called "</w:t>
      </w:r>
      <w:proofErr w:type="spellStart"/>
      <w:r>
        <w:rPr>
          <w:rFonts w:ascii="Consolas" w:hAnsi="Consolas"/>
          <w:color w:val="008000"/>
          <w:sz w:val="18"/>
          <w:szCs w:val="18"/>
        </w:rPr>
        <w:t>FK_Gender_Gamer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</w:p>
    <w:p w14:paraId="705C9B42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BBD28EA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EFERENTIAL_CONSTRAINTS</w:t>
      </w:r>
    </w:p>
    <w:p w14:paraId="12D76F41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CONSTRAINT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FK_Gender_Gamer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DD3C6B6" w14:textId="77777777" w:rsidR="00571192" w:rsidRDefault="00571192" w:rsidP="00F84B8D">
      <w:pPr>
        <w:spacing w:after="0"/>
      </w:pPr>
    </w:p>
    <w:p w14:paraId="707B1380" w14:textId="77777777" w:rsidR="00571192" w:rsidRDefault="00571192" w:rsidP="00F84B8D">
      <w:pPr>
        <w:spacing w:after="0"/>
      </w:pPr>
    </w:p>
    <w:p w14:paraId="3CA7F82E" w14:textId="678E8E74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76E445C3" wp14:editId="4FCC315D">
            <wp:extent cx="5274310" cy="19240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1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2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E8DF18" w14:textId="77777777" w:rsidR="00571192" w:rsidRDefault="00571192" w:rsidP="00F84B8D">
      <w:pPr>
        <w:spacing w:after="0"/>
      </w:pPr>
    </w:p>
    <w:p w14:paraId="0AC36228" w14:textId="77777777" w:rsidR="00571192" w:rsidRDefault="00571192" w:rsidP="00F84B8D">
      <w:pPr>
        <w:spacing w:after="0"/>
      </w:pPr>
    </w:p>
    <w:p w14:paraId="0499421F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------------------</w:t>
      </w:r>
    </w:p>
    <w:p w14:paraId="068A4B7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4_03</w:t>
      </w:r>
    </w:p>
    <w:p w14:paraId="027E1AE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N DELETE NO </w:t>
      </w:r>
      <w:proofErr w:type="gramStart"/>
      <w:r>
        <w:rPr>
          <w:rFonts w:ascii="Consolas" w:hAnsi="Consolas"/>
          <w:color w:val="008000"/>
          <w:sz w:val="18"/>
          <w:szCs w:val="18"/>
        </w:rPr>
        <w:t>ACTION;  thi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s the default setting of the foreign key constraint.</w:t>
      </w:r>
    </w:p>
    <w:p w14:paraId="3AD9ECE0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or </w:t>
      </w:r>
      <w:proofErr w:type="gramStart"/>
      <w:r>
        <w:rPr>
          <w:rFonts w:ascii="Consolas" w:hAnsi="Consolas"/>
          <w:color w:val="008000"/>
          <w:sz w:val="18"/>
          <w:szCs w:val="18"/>
        </w:rPr>
        <w:t>Recreat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foreign key constraint</w:t>
      </w:r>
    </w:p>
    <w:p w14:paraId="55611DA0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let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th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oreign key constraint if it exists</w:t>
      </w:r>
    </w:p>
    <w:p w14:paraId="09BA6236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E567859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EFERENTIAL_CONSTRAINTS</w:t>
      </w:r>
    </w:p>
    <w:p w14:paraId="6653DA27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CONSTRAINT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FK_Gender_Gamer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9E4F29E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F3C792F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E01B51F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RA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K_Gender_</w:t>
      </w:r>
      <w:proofErr w:type="gram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28E572E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9B34F5C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EF8597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the foreign key constraint</w:t>
      </w:r>
    </w:p>
    <w:p w14:paraId="088DB474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D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RA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K_Gender_Gamer</w:t>
      </w:r>
      <w:proofErr w:type="spellEnd"/>
    </w:p>
    <w:p w14:paraId="3F5087C7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enderId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ende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Id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F75BBA2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E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O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2ABDD44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654420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Delete Rule is No Action</w:t>
      </w:r>
    </w:p>
    <w:p w14:paraId="69752B6E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DELETE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ender</w:t>
      </w:r>
    </w:p>
    <w:p w14:paraId="4F0FF998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2E725DE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8A493D5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end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CC83896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82F7CAC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0CEDCCD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2AF98A4D" w14:textId="77777777" w:rsidR="00571192" w:rsidRDefault="00571192" w:rsidP="00F84B8D">
      <w:pPr>
        <w:spacing w:after="0"/>
      </w:pPr>
    </w:p>
    <w:p w14:paraId="423B800B" w14:textId="6DC877E3" w:rsidR="00571192" w:rsidRDefault="00571192" w:rsidP="00F84B8D">
      <w:pPr>
        <w:spacing w:after="0"/>
      </w:pPr>
      <w:r>
        <w:rPr>
          <w:rFonts w:ascii="Consolas" w:hAnsi="Consolas"/>
          <w:noProof/>
          <w:color w:val="808080"/>
          <w:sz w:val="18"/>
          <w:szCs w:val="18"/>
        </w:rPr>
        <w:drawing>
          <wp:inline distT="0" distB="0" distL="0" distR="0" wp14:anchorId="2E5552A9" wp14:editId="6BA9D7CB">
            <wp:extent cx="5274310" cy="226695"/>
            <wp:effectExtent l="0" t="0" r="2540" b="190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ABF830" w14:textId="77777777" w:rsidR="00571192" w:rsidRDefault="00571192" w:rsidP="00F84B8D">
      <w:pPr>
        <w:spacing w:after="0"/>
      </w:pPr>
    </w:p>
    <w:p w14:paraId="035D539C" w14:textId="68030C3F" w:rsidR="00571192" w:rsidRDefault="00571192" w:rsidP="00F84B8D">
      <w:pPr>
        <w:spacing w:after="0"/>
      </w:pPr>
      <w:r>
        <w:rPr>
          <w:rFonts w:ascii="Consolas" w:hAnsi="Consolas"/>
          <w:noProof/>
          <w:color w:val="808080"/>
          <w:sz w:val="18"/>
          <w:szCs w:val="18"/>
        </w:rPr>
        <w:drawing>
          <wp:inline distT="0" distB="0" distL="0" distR="0" wp14:anchorId="1A50EAF3" wp14:editId="2DDBE593">
            <wp:extent cx="4678680" cy="2522220"/>
            <wp:effectExtent l="0" t="0" r="762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8680" cy="252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5D390D" w14:textId="77777777" w:rsidR="00571192" w:rsidRDefault="00571192" w:rsidP="00F84B8D">
      <w:pPr>
        <w:spacing w:after="0"/>
      </w:pPr>
    </w:p>
    <w:p w14:paraId="4962761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15976C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02E4DAA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 Delete Rule is No Action</w:t>
      </w:r>
    </w:p>
    <w:p w14:paraId="4B665464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DELETE  FROM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ender</w:t>
      </w:r>
    </w:p>
    <w:p w14:paraId="2FC04DC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HERE   Id = </w:t>
      </w:r>
      <w:proofErr w:type="gramStart"/>
      <w:r>
        <w:rPr>
          <w:rFonts w:ascii="Consolas" w:hAnsi="Consolas"/>
          <w:color w:val="008000"/>
          <w:sz w:val="18"/>
          <w:szCs w:val="18"/>
        </w:rPr>
        <w:t>1;</w:t>
      </w:r>
      <w:proofErr w:type="gramEnd"/>
    </w:p>
    <w:p w14:paraId="7F75AAA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601FD7A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Output as the following</w:t>
      </w:r>
    </w:p>
    <w:p w14:paraId="40A1E4F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sg 547, Level 16, State 0, Line 764</w:t>
      </w:r>
    </w:p>
    <w:p w14:paraId="1DDA68E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 DELETE statement conflicted with the REFERENCE constraint "</w:t>
      </w:r>
      <w:proofErr w:type="spellStart"/>
      <w:r>
        <w:rPr>
          <w:rFonts w:ascii="Consolas" w:hAnsi="Consolas"/>
          <w:color w:val="008000"/>
          <w:sz w:val="18"/>
          <w:szCs w:val="18"/>
        </w:rPr>
        <w:t>FK_Gender_Gamer</w:t>
      </w:r>
      <w:proofErr w:type="spellEnd"/>
      <w:r>
        <w:rPr>
          <w:rFonts w:ascii="Consolas" w:hAnsi="Consolas"/>
          <w:color w:val="008000"/>
          <w:sz w:val="18"/>
          <w:szCs w:val="18"/>
        </w:rPr>
        <w:t>".</w:t>
      </w:r>
    </w:p>
    <w:p w14:paraId="5EF7E340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 conflict occurred in database "Sample", table "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o.Gamer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", column '</w:t>
      </w:r>
      <w:proofErr w:type="spellStart"/>
      <w:r>
        <w:rPr>
          <w:rFonts w:ascii="Consolas" w:hAnsi="Consolas"/>
          <w:color w:val="008000"/>
          <w:sz w:val="18"/>
          <w:szCs w:val="18"/>
        </w:rPr>
        <w:t>GenderId</w:t>
      </w:r>
      <w:proofErr w:type="spellEnd"/>
      <w:r>
        <w:rPr>
          <w:rFonts w:ascii="Consolas" w:hAnsi="Consolas"/>
          <w:color w:val="008000"/>
          <w:sz w:val="18"/>
          <w:szCs w:val="18"/>
        </w:rPr>
        <w:t>'.</w:t>
      </w:r>
    </w:p>
    <w:p w14:paraId="66D5ECF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 statement has been terminated.</w:t>
      </w:r>
    </w:p>
    <w:p w14:paraId="37F0639F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1C2AA4D4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o delete the Gender with id is 1,</w:t>
      </w:r>
    </w:p>
    <w:p w14:paraId="2B02193B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the id 1 gender value is currently still used in Gamer Table.</w:t>
      </w:r>
    </w:p>
    <w:p w14:paraId="0A8EB97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206DB338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may delete</w:t>
      </w:r>
    </w:p>
    <w:p w14:paraId="2B812C88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N DELETE NO </w:t>
      </w:r>
      <w:proofErr w:type="gramStart"/>
      <w:r>
        <w:rPr>
          <w:rFonts w:ascii="Consolas" w:hAnsi="Consolas"/>
          <w:color w:val="008000"/>
          <w:sz w:val="18"/>
          <w:szCs w:val="18"/>
        </w:rPr>
        <w:t>ACTION;</w:t>
      </w:r>
      <w:proofErr w:type="gramEnd"/>
    </w:p>
    <w:p w14:paraId="1596384C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because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Foreign key is "ON DELETE NO ACTION" by default setting.</w:t>
      </w:r>
    </w:p>
    <w:p w14:paraId="3EFA7BC0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is means when you delete </w:t>
      </w:r>
      <w:proofErr w:type="spellStart"/>
      <w:r>
        <w:rPr>
          <w:rFonts w:ascii="Consolas" w:hAnsi="Consolas"/>
          <w:color w:val="008000"/>
          <w:sz w:val="18"/>
          <w:szCs w:val="18"/>
        </w:rPr>
        <w:t>valu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Gender Table,</w:t>
      </w:r>
    </w:p>
    <w:p w14:paraId="2A6A3ACF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the </w:t>
      </w:r>
      <w:proofErr w:type="spellStart"/>
      <w:r>
        <w:rPr>
          <w:rFonts w:ascii="Consolas" w:hAnsi="Consolas"/>
          <w:color w:val="008000"/>
          <w:sz w:val="18"/>
          <w:szCs w:val="18"/>
        </w:rPr>
        <w:t>valu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still used in Gamer table,</w:t>
      </w:r>
    </w:p>
    <w:p w14:paraId="485EEAAB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do nothing which means</w:t>
      </w:r>
    </w:p>
    <w:p w14:paraId="7C5D894B" w14:textId="77777777" w:rsidR="00571192" w:rsidRDefault="00571192" w:rsidP="00F84B8D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valu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e deleted if it is still used in </w:t>
      </w:r>
      <w:proofErr w:type="gramStart"/>
      <w:r>
        <w:rPr>
          <w:rFonts w:ascii="Consolas" w:hAnsi="Consolas"/>
          <w:color w:val="008000"/>
          <w:sz w:val="18"/>
          <w:szCs w:val="18"/>
        </w:rPr>
        <w:t>other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able.</w:t>
      </w:r>
    </w:p>
    <w:p w14:paraId="2B69070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73F1F8F" w14:textId="77777777" w:rsidR="00571192" w:rsidRDefault="00571192" w:rsidP="00F84B8D">
      <w:pPr>
        <w:spacing w:after="0"/>
      </w:pPr>
    </w:p>
    <w:p w14:paraId="4BAA9B7F" w14:textId="77777777" w:rsidR="00571192" w:rsidRDefault="00571192" w:rsidP="00F84B8D">
      <w:pPr>
        <w:spacing w:after="0"/>
      </w:pPr>
    </w:p>
    <w:p w14:paraId="6B1C3C5D" w14:textId="77777777" w:rsidR="00571192" w:rsidRDefault="00571192" w:rsidP="00F84B8D">
      <w:pPr>
        <w:spacing w:after="0"/>
      </w:pPr>
    </w:p>
    <w:p w14:paraId="3544A4D6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------------------</w:t>
      </w:r>
    </w:p>
    <w:p w14:paraId="257472B2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4_04</w:t>
      </w:r>
    </w:p>
    <w:p w14:paraId="7F60DF0B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N DELETE </w:t>
      </w:r>
      <w:proofErr w:type="gramStart"/>
      <w:r>
        <w:rPr>
          <w:rFonts w:ascii="Consolas" w:hAnsi="Consolas"/>
          <w:color w:val="008000"/>
          <w:sz w:val="18"/>
          <w:szCs w:val="18"/>
        </w:rPr>
        <w:t>CASCADE;</w:t>
      </w:r>
      <w:proofErr w:type="gramEnd"/>
    </w:p>
    <w:p w14:paraId="425994AB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or </w:t>
      </w:r>
      <w:proofErr w:type="gramStart"/>
      <w:r>
        <w:rPr>
          <w:rFonts w:ascii="Consolas" w:hAnsi="Consolas"/>
          <w:color w:val="008000"/>
          <w:sz w:val="18"/>
          <w:szCs w:val="18"/>
        </w:rPr>
        <w:t>Recreat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foreign key constraint</w:t>
      </w:r>
    </w:p>
    <w:p w14:paraId="01A93EB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let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th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oreign key constraint if it exists</w:t>
      </w:r>
    </w:p>
    <w:p w14:paraId="54D796BF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DBEF3ED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EFERENTIAL_CONSTRAINTS</w:t>
      </w:r>
    </w:p>
    <w:p w14:paraId="51A0CEE5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CONSTRAINT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FK_Gender_Gamer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12E1484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FD5BFF3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631CFBA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RA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K_Gender_</w:t>
      </w:r>
      <w:proofErr w:type="gram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FFAF58C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9AAFA0A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F4726FB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the foreign key constraint</w:t>
      </w:r>
    </w:p>
    <w:p w14:paraId="37AF1A64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D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RA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K_Gender_Gamer</w:t>
      </w:r>
      <w:proofErr w:type="spellEnd"/>
    </w:p>
    <w:p w14:paraId="53943270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enderId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ende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Id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75FD0CB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ET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CASCAD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1DA0158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137261B7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61B6DAB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end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54AF7D7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812A7DB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EBE519A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164D6102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Delete Rule is Cascade</w:t>
      </w:r>
    </w:p>
    <w:p w14:paraId="318F381C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DELETE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ender</w:t>
      </w:r>
    </w:p>
    <w:p w14:paraId="5E684E5B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292DE23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760BFD4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end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5ABFD10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2180883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F0B37D1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1C694FE8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F2B2EF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6B51EE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 Delete Rule is No Action</w:t>
      </w:r>
    </w:p>
    <w:p w14:paraId="6D6F8312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DELETE  FROM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ender</w:t>
      </w:r>
    </w:p>
    <w:p w14:paraId="6A042CB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HERE   Id = </w:t>
      </w:r>
      <w:proofErr w:type="gramStart"/>
      <w:r>
        <w:rPr>
          <w:rFonts w:ascii="Consolas" w:hAnsi="Consolas"/>
          <w:color w:val="008000"/>
          <w:sz w:val="18"/>
          <w:szCs w:val="18"/>
        </w:rPr>
        <w:t>1;</w:t>
      </w:r>
      <w:proofErr w:type="gramEnd"/>
    </w:p>
    <w:p w14:paraId="3D3561BF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we delet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th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Gender id 1 row from the Gender Table.</w:t>
      </w:r>
    </w:p>
    <w:p w14:paraId="43F3A55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t also </w:t>
      </w:r>
      <w:proofErr w:type="gramStart"/>
      <w:r>
        <w:rPr>
          <w:rFonts w:ascii="Consolas" w:hAnsi="Consolas"/>
          <w:color w:val="008000"/>
          <w:sz w:val="18"/>
          <w:szCs w:val="18"/>
        </w:rPr>
        <w:t>delet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Gender id 1 row from Gamer Table.</w:t>
      </w:r>
    </w:p>
    <w:p w14:paraId="751BDDD6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491A610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of the delete rule is Cascade</w:t>
      </w:r>
    </w:p>
    <w:p w14:paraId="14089D1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</w:t>
      </w:r>
    </w:p>
    <w:p w14:paraId="2980200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DELETE  FROM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ender</w:t>
      </w:r>
    </w:p>
    <w:p w14:paraId="335972C0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HERE   Id = </w:t>
      </w:r>
      <w:proofErr w:type="gramStart"/>
      <w:r>
        <w:rPr>
          <w:rFonts w:ascii="Consolas" w:hAnsi="Consolas"/>
          <w:color w:val="008000"/>
          <w:sz w:val="18"/>
          <w:szCs w:val="18"/>
        </w:rPr>
        <w:t>1;</w:t>
      </w:r>
      <w:proofErr w:type="gramEnd"/>
    </w:p>
    <w:p w14:paraId="0994112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t also </w:t>
      </w:r>
      <w:proofErr w:type="gramStart"/>
      <w:r>
        <w:rPr>
          <w:rFonts w:ascii="Consolas" w:hAnsi="Consolas"/>
          <w:color w:val="008000"/>
          <w:sz w:val="18"/>
          <w:szCs w:val="18"/>
        </w:rPr>
        <w:t>d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following</w:t>
      </w:r>
    </w:p>
    <w:p w14:paraId="10630A78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DELETE  FROM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amer</w:t>
      </w:r>
    </w:p>
    <w:p w14:paraId="42955664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HERE   </w:t>
      </w:r>
      <w:proofErr w:type="spellStart"/>
      <w:r>
        <w:rPr>
          <w:rFonts w:ascii="Consolas" w:hAnsi="Consolas"/>
          <w:color w:val="008000"/>
          <w:sz w:val="18"/>
          <w:szCs w:val="18"/>
        </w:rPr>
        <w:t>Gend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gramStart"/>
      <w:r>
        <w:rPr>
          <w:rFonts w:ascii="Consolas" w:hAnsi="Consolas"/>
          <w:color w:val="008000"/>
          <w:sz w:val="18"/>
          <w:szCs w:val="18"/>
        </w:rPr>
        <w:t>1;</w:t>
      </w:r>
      <w:proofErr w:type="gramEnd"/>
    </w:p>
    <w:p w14:paraId="7620080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5E0DC3E" w14:textId="77777777" w:rsidR="00571192" w:rsidRDefault="00571192" w:rsidP="00F84B8D">
      <w:pPr>
        <w:spacing w:after="0"/>
      </w:pPr>
    </w:p>
    <w:p w14:paraId="5E6E1F59" w14:textId="2305EF07" w:rsidR="00571192" w:rsidRDefault="00571192" w:rsidP="00F84B8D">
      <w:pPr>
        <w:spacing w:after="0"/>
      </w:pPr>
      <w:r>
        <w:rPr>
          <w:noProof/>
        </w:rPr>
        <w:lastRenderedPageBreak/>
        <w:drawing>
          <wp:inline distT="0" distB="0" distL="0" distR="0" wp14:anchorId="2D521FAE" wp14:editId="79D95E5C">
            <wp:extent cx="4701540" cy="4518660"/>
            <wp:effectExtent l="0" t="0" r="381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1540" cy="451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B57798" w14:textId="77777777" w:rsidR="00571192" w:rsidRDefault="00571192" w:rsidP="00F84B8D">
      <w:pPr>
        <w:spacing w:after="0"/>
      </w:pPr>
    </w:p>
    <w:p w14:paraId="69B9C906" w14:textId="77777777" w:rsidR="00571192" w:rsidRDefault="00571192" w:rsidP="00F84B8D">
      <w:pPr>
        <w:spacing w:after="0"/>
      </w:pPr>
    </w:p>
    <w:p w14:paraId="1761DDF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------------------</w:t>
      </w:r>
    </w:p>
    <w:p w14:paraId="208D576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4_05</w:t>
      </w:r>
    </w:p>
    <w:p w14:paraId="695FAC6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N DELETE SET </w:t>
      </w:r>
      <w:proofErr w:type="gramStart"/>
      <w:r>
        <w:rPr>
          <w:rFonts w:ascii="Consolas" w:hAnsi="Consolas"/>
          <w:color w:val="008000"/>
          <w:sz w:val="18"/>
          <w:szCs w:val="18"/>
        </w:rPr>
        <w:t>DEFAULT;</w:t>
      </w:r>
      <w:proofErr w:type="gramEnd"/>
    </w:p>
    <w:p w14:paraId="1665503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or </w:t>
      </w:r>
      <w:proofErr w:type="gramStart"/>
      <w:r>
        <w:rPr>
          <w:rFonts w:ascii="Consolas" w:hAnsi="Consolas"/>
          <w:color w:val="008000"/>
          <w:sz w:val="18"/>
          <w:szCs w:val="18"/>
        </w:rPr>
        <w:t>Recreat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foreign key constraint</w:t>
      </w:r>
    </w:p>
    <w:p w14:paraId="47C350A8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let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th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oreign key constraint if it exists</w:t>
      </w:r>
    </w:p>
    <w:p w14:paraId="2AFA0E7B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60A492B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EFERENTIAL_CONSTRAINTS</w:t>
      </w:r>
    </w:p>
    <w:p w14:paraId="63A5D135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CONSTRAINT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FK_Gender_Gamer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B57CF3E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2B67A6E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D83A002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RA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K_Gender_</w:t>
      </w:r>
      <w:proofErr w:type="gram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D9E4298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B6DA134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7CE1584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the foreign key constraint</w:t>
      </w:r>
    </w:p>
    <w:p w14:paraId="481C49AF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D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RA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K_Gender_Gamer</w:t>
      </w:r>
      <w:proofErr w:type="spellEnd"/>
    </w:p>
    <w:p w14:paraId="0043AB86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enderId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ende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Id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F17EB34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E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DEFAUL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3A6F439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6F3F7C4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874D180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end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495F74A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83C98EA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7C32A57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53C239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Delete Rule is DEFAULT</w:t>
      </w:r>
    </w:p>
    <w:p w14:paraId="6F2D7B51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DELETE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ender</w:t>
      </w:r>
    </w:p>
    <w:p w14:paraId="3EE0C61E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01D31C2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B0AB68C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end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509CEE2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4528C84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DE58AAD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6A06102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5A7559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F8BEB2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 Delete Rule is DEFAULT</w:t>
      </w:r>
    </w:p>
    <w:p w14:paraId="35CA35A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DELETE  FROM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ender</w:t>
      </w:r>
    </w:p>
    <w:p w14:paraId="297A1254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HERE   Id = </w:t>
      </w:r>
      <w:proofErr w:type="gramStart"/>
      <w:r>
        <w:rPr>
          <w:rFonts w:ascii="Consolas" w:hAnsi="Consolas"/>
          <w:color w:val="008000"/>
          <w:sz w:val="18"/>
          <w:szCs w:val="18"/>
        </w:rPr>
        <w:t>2;</w:t>
      </w:r>
      <w:proofErr w:type="gramEnd"/>
    </w:p>
    <w:p w14:paraId="4B1DEA3F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Previously, </w:t>
      </w:r>
      <w:proofErr w:type="gramStart"/>
      <w:r>
        <w:rPr>
          <w:rFonts w:ascii="Consolas" w:hAnsi="Consolas"/>
          <w:color w:val="008000"/>
          <w:sz w:val="18"/>
          <w:szCs w:val="18"/>
        </w:rPr>
        <w:t>W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et the default constraint of </w:t>
      </w:r>
      <w:proofErr w:type="spellStart"/>
      <w:r>
        <w:rPr>
          <w:rFonts w:ascii="Consolas" w:hAnsi="Consolas"/>
          <w:color w:val="008000"/>
          <w:sz w:val="18"/>
          <w:szCs w:val="18"/>
        </w:rPr>
        <w:t>Gend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lumn in Gamer table.</w:t>
      </w:r>
    </w:p>
    <w:p w14:paraId="55B0428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default value of [Gamer</w:t>
      </w:r>
      <w:proofErr w:type="gramStart"/>
      <w:r>
        <w:rPr>
          <w:rFonts w:ascii="Consolas" w:hAnsi="Consolas"/>
          <w:color w:val="008000"/>
          <w:sz w:val="18"/>
          <w:szCs w:val="18"/>
        </w:rPr>
        <w:t>].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GenderId</w:t>
      </w:r>
      <w:proofErr w:type="spellEnd"/>
      <w:r>
        <w:rPr>
          <w:rFonts w:ascii="Consolas" w:hAnsi="Consolas"/>
          <w:color w:val="008000"/>
          <w:sz w:val="18"/>
          <w:szCs w:val="18"/>
        </w:rPr>
        <w:t>] is 3.</w:t>
      </w:r>
    </w:p>
    <w:p w14:paraId="65F55ED4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we delete the Id 2 row from Gender Table.</w:t>
      </w:r>
    </w:p>
    <w:p w14:paraId="1143DBC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t will set the </w:t>
      </w:r>
      <w:proofErr w:type="spellStart"/>
      <w:r>
        <w:rPr>
          <w:rFonts w:ascii="Consolas" w:hAnsi="Consolas"/>
          <w:color w:val="008000"/>
          <w:sz w:val="18"/>
          <w:szCs w:val="18"/>
        </w:rPr>
        <w:t>Gend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Gamer table to default value which is 3.</w:t>
      </w:r>
    </w:p>
    <w:p w14:paraId="73536FA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62EF5E5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when we do the following.</w:t>
      </w:r>
    </w:p>
    <w:p w14:paraId="14040A00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DELETE  FROM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ender</w:t>
      </w:r>
    </w:p>
    <w:p w14:paraId="7A00714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HERE   Id = </w:t>
      </w:r>
      <w:proofErr w:type="gramStart"/>
      <w:r>
        <w:rPr>
          <w:rFonts w:ascii="Consolas" w:hAnsi="Consolas"/>
          <w:color w:val="008000"/>
          <w:sz w:val="18"/>
          <w:szCs w:val="18"/>
        </w:rPr>
        <w:t>2;</w:t>
      </w:r>
      <w:proofErr w:type="gramEnd"/>
    </w:p>
    <w:p w14:paraId="7E066B02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also do the following.</w:t>
      </w:r>
    </w:p>
    <w:p w14:paraId="5744312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PDATE Gamer</w:t>
      </w:r>
    </w:p>
    <w:p w14:paraId="6E1F522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</w:t>
      </w:r>
      <w:proofErr w:type="spellStart"/>
      <w:r>
        <w:rPr>
          <w:rFonts w:ascii="Consolas" w:hAnsi="Consolas"/>
          <w:color w:val="008000"/>
          <w:sz w:val="18"/>
          <w:szCs w:val="18"/>
        </w:rPr>
        <w:t>Gend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3</w:t>
      </w:r>
    </w:p>
    <w:p w14:paraId="429F94F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HERE </w:t>
      </w:r>
      <w:proofErr w:type="spellStart"/>
      <w:r>
        <w:rPr>
          <w:rFonts w:ascii="Consolas" w:hAnsi="Consolas"/>
          <w:color w:val="008000"/>
          <w:sz w:val="18"/>
          <w:szCs w:val="18"/>
        </w:rPr>
        <w:t>Gend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gramStart"/>
      <w:r>
        <w:rPr>
          <w:rFonts w:ascii="Consolas" w:hAnsi="Consolas"/>
          <w:color w:val="008000"/>
          <w:sz w:val="18"/>
          <w:szCs w:val="18"/>
        </w:rPr>
        <w:t>2;</w:t>
      </w:r>
      <w:proofErr w:type="gramEnd"/>
    </w:p>
    <w:p w14:paraId="7F225F54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4B02208" w14:textId="77777777" w:rsidR="00571192" w:rsidRDefault="00571192" w:rsidP="00F84B8D">
      <w:pPr>
        <w:spacing w:after="0"/>
      </w:pPr>
    </w:p>
    <w:p w14:paraId="54168B4F" w14:textId="2DC3ED73" w:rsidR="00571192" w:rsidRDefault="00571192" w:rsidP="00F84B8D">
      <w:pPr>
        <w:spacing w:after="0"/>
      </w:pPr>
      <w:r>
        <w:rPr>
          <w:noProof/>
        </w:rPr>
        <w:lastRenderedPageBreak/>
        <w:drawing>
          <wp:inline distT="0" distB="0" distL="0" distR="0" wp14:anchorId="429620EA" wp14:editId="4824259E">
            <wp:extent cx="4678680" cy="3619500"/>
            <wp:effectExtent l="0" t="0" r="762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8680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EB3FF2" w14:textId="77777777" w:rsidR="00571192" w:rsidRDefault="00571192" w:rsidP="00F84B8D">
      <w:pPr>
        <w:spacing w:after="0"/>
      </w:pPr>
    </w:p>
    <w:p w14:paraId="7F01167B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----------------------------</w:t>
      </w:r>
    </w:p>
    <w:p w14:paraId="67C8585A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4_06</w:t>
      </w:r>
    </w:p>
    <w:p w14:paraId="0BF275A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N DELETE SET </w:t>
      </w:r>
      <w:proofErr w:type="gramStart"/>
      <w:r>
        <w:rPr>
          <w:rFonts w:ascii="Consolas" w:hAnsi="Consolas"/>
          <w:color w:val="008000"/>
          <w:sz w:val="18"/>
          <w:szCs w:val="18"/>
        </w:rPr>
        <w:t>NULL;</w:t>
      </w:r>
      <w:proofErr w:type="gramEnd"/>
    </w:p>
    <w:p w14:paraId="6F982BE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or </w:t>
      </w:r>
      <w:proofErr w:type="gramStart"/>
      <w:r>
        <w:rPr>
          <w:rFonts w:ascii="Consolas" w:hAnsi="Consolas"/>
          <w:color w:val="008000"/>
          <w:sz w:val="18"/>
          <w:szCs w:val="18"/>
        </w:rPr>
        <w:t>Recreat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foreign key constraint</w:t>
      </w:r>
    </w:p>
    <w:p w14:paraId="3BDA465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elet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th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oreign key constraint if it exists</w:t>
      </w:r>
    </w:p>
    <w:p w14:paraId="3FCA5632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0599208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EFERENTIAL_CONSTRAINTS</w:t>
      </w:r>
    </w:p>
    <w:p w14:paraId="17441CE4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CONSTRAINT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FK_Gender_Gamer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B152475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52456DF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E2595F5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RA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K_Gender_</w:t>
      </w:r>
      <w:proofErr w:type="gram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2F6B5E4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DACB629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5D4FD90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the foreign key constraint</w:t>
      </w:r>
    </w:p>
    <w:p w14:paraId="47105FC5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D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RA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K_Gender_Gamer</w:t>
      </w:r>
      <w:proofErr w:type="spellEnd"/>
    </w:p>
    <w:p w14:paraId="5A36D5F7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enderId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ende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Id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4BB56ED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E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;</w:t>
      </w:r>
      <w:proofErr w:type="gramEnd"/>
    </w:p>
    <w:p w14:paraId="22026EAF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525CE5F9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0EF565A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end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8D08CD2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43B70AC3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024B6B3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7B81E56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Delete Rule is SET NULL</w:t>
      </w:r>
    </w:p>
    <w:p w14:paraId="414A0A8A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DELETE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ender</w:t>
      </w:r>
    </w:p>
    <w:p w14:paraId="50832879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2B489B7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3141090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end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3CC5168" w14:textId="77777777" w:rsidR="00571192" w:rsidRDefault="00571192" w:rsidP="00F84B8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05BEE9B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1DD7265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377A6E7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EECF35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3414E12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 Delete Rule is SET NULL</w:t>
      </w:r>
    </w:p>
    <w:p w14:paraId="4B5CB1D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DELETE  FROM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ender</w:t>
      </w:r>
    </w:p>
    <w:p w14:paraId="3E1EC8B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HERE   Id = </w:t>
      </w:r>
      <w:proofErr w:type="gramStart"/>
      <w:r>
        <w:rPr>
          <w:rFonts w:ascii="Consolas" w:hAnsi="Consolas"/>
          <w:color w:val="008000"/>
          <w:sz w:val="18"/>
          <w:szCs w:val="18"/>
        </w:rPr>
        <w:t>3;</w:t>
      </w:r>
      <w:proofErr w:type="gramEnd"/>
    </w:p>
    <w:p w14:paraId="3E06DEE2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we delete the Id 3 row from Gender Table.</w:t>
      </w:r>
    </w:p>
    <w:p w14:paraId="28A16C1B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t will set the </w:t>
      </w:r>
      <w:proofErr w:type="spellStart"/>
      <w:r>
        <w:rPr>
          <w:rFonts w:ascii="Consolas" w:hAnsi="Consolas"/>
          <w:color w:val="008000"/>
          <w:sz w:val="18"/>
          <w:szCs w:val="18"/>
        </w:rPr>
        <w:t>Gend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Gamer table to NULL value.</w:t>
      </w:r>
    </w:p>
    <w:p w14:paraId="53BCFFC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14AD696F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when we do the following.</w:t>
      </w:r>
    </w:p>
    <w:p w14:paraId="5BB28FA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DELETE  FROM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ender</w:t>
      </w:r>
    </w:p>
    <w:p w14:paraId="6C3CF83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HERE   Id = </w:t>
      </w:r>
      <w:proofErr w:type="gramStart"/>
      <w:r>
        <w:rPr>
          <w:rFonts w:ascii="Consolas" w:hAnsi="Consolas"/>
          <w:color w:val="008000"/>
          <w:sz w:val="18"/>
          <w:szCs w:val="18"/>
        </w:rPr>
        <w:t>3;</w:t>
      </w:r>
      <w:proofErr w:type="gramEnd"/>
    </w:p>
    <w:p w14:paraId="7A0A4E6F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also do the following.</w:t>
      </w:r>
    </w:p>
    <w:p w14:paraId="786FE20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PDATE Gamer</w:t>
      </w:r>
    </w:p>
    <w:p w14:paraId="773FCB96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T </w:t>
      </w:r>
      <w:proofErr w:type="spellStart"/>
      <w:r>
        <w:rPr>
          <w:rFonts w:ascii="Consolas" w:hAnsi="Consolas"/>
          <w:color w:val="008000"/>
          <w:sz w:val="18"/>
          <w:szCs w:val="18"/>
        </w:rPr>
        <w:t>Gend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ULL</w:t>
      </w:r>
    </w:p>
    <w:p w14:paraId="6572229D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HERE </w:t>
      </w:r>
      <w:proofErr w:type="spellStart"/>
      <w:r>
        <w:rPr>
          <w:rFonts w:ascii="Consolas" w:hAnsi="Consolas"/>
          <w:color w:val="008000"/>
          <w:sz w:val="18"/>
          <w:szCs w:val="18"/>
        </w:rPr>
        <w:t>Gend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gramStart"/>
      <w:r>
        <w:rPr>
          <w:rFonts w:ascii="Consolas" w:hAnsi="Consolas"/>
          <w:color w:val="008000"/>
          <w:sz w:val="18"/>
          <w:szCs w:val="18"/>
        </w:rPr>
        <w:t>3;</w:t>
      </w:r>
      <w:proofErr w:type="gramEnd"/>
    </w:p>
    <w:p w14:paraId="66A6DB3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A35BD2E" w14:textId="77777777" w:rsidR="00571192" w:rsidRDefault="00571192" w:rsidP="00F84B8D">
      <w:pPr>
        <w:spacing w:after="0"/>
      </w:pPr>
    </w:p>
    <w:p w14:paraId="6AA75783" w14:textId="47AF9F70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14798E85" wp14:editId="17B64CDE">
            <wp:extent cx="3695700" cy="2606040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60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D53992" w14:textId="77777777" w:rsidR="00571192" w:rsidRDefault="00571192" w:rsidP="00F84B8D">
      <w:pPr>
        <w:spacing w:after="0"/>
      </w:pPr>
    </w:p>
    <w:p w14:paraId="7F0E6EFA" w14:textId="77777777" w:rsidR="00571192" w:rsidRDefault="00571192" w:rsidP="00F84B8D">
      <w:pPr>
        <w:spacing w:after="0"/>
      </w:pPr>
    </w:p>
    <w:p w14:paraId="67C45DF6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=============</w:t>
      </w:r>
    </w:p>
    <w:p w14:paraId="73558AF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1_05</w:t>
      </w:r>
    </w:p>
    <w:p w14:paraId="33C2304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3BC3E7E5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if it exists</w:t>
      </w:r>
    </w:p>
    <w:p w14:paraId="65A40193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FDD45E2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6CED501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7CE6268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3A1D77F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2D4E0F4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BC6C4DB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37B0C0F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28A50B8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if it exists</w:t>
      </w:r>
    </w:p>
    <w:p w14:paraId="3F47A8AB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B1E6B7B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90E32D7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end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0C11DD3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BA1F894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end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FC9FFD6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end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36885D0" w14:textId="77777777" w:rsidR="00571192" w:rsidRDefault="00571192" w:rsidP="00F84B8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BE26AEF" w14:textId="77777777" w:rsidR="00571192" w:rsidRDefault="00571192" w:rsidP="00F84B8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82D1BBC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58DA4A8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5F2A50F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 TRUNCATE TABLE </w:t>
      </w:r>
      <w:proofErr w:type="gramStart"/>
      <w:r>
        <w:rPr>
          <w:rFonts w:ascii="Consolas" w:hAnsi="Consolas"/>
          <w:color w:val="008000"/>
          <w:sz w:val="18"/>
          <w:szCs w:val="18"/>
        </w:rPr>
        <w:t>dbo.tblPerson</w:t>
      </w:r>
      <w:proofErr w:type="gramEnd"/>
      <w:r>
        <w:rPr>
          <w:rFonts w:ascii="Consolas" w:hAnsi="Consolas"/>
          <w:color w:val="008000"/>
          <w:sz w:val="18"/>
          <w:szCs w:val="18"/>
        </w:rPr>
        <w:t>2;</w:t>
      </w:r>
    </w:p>
    <w:p w14:paraId="28B31D1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</w:t>
      </w:r>
    </w:p>
    <w:p w14:paraId="7A700A1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DELETE  dbo</w:t>
      </w:r>
      <w:proofErr w:type="gramEnd"/>
      <w:r>
        <w:rPr>
          <w:rFonts w:ascii="Consolas" w:hAnsi="Consolas"/>
          <w:color w:val="008000"/>
          <w:sz w:val="18"/>
          <w:szCs w:val="18"/>
        </w:rPr>
        <w:t>.tblPerson2</w:t>
      </w:r>
    </w:p>
    <w:p w14:paraId="37401588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re both doing the same thing to delete every data in the table.</w:t>
      </w:r>
    </w:p>
    <w:p w14:paraId="3086E1F1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ever, TRUNCATE TABLE is better</w:t>
      </w:r>
    </w:p>
    <w:p w14:paraId="4196A4BB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TRUNCATE TABLE will delete the data and clean up the space.</w:t>
      </w:r>
    </w:p>
    <w:p w14:paraId="4B3A6D07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LETE will delete the data without clean up the space.</w:t>
      </w:r>
    </w:p>
    <w:p w14:paraId="1B75903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is more possible to cause data fragmentation.</w:t>
      </w:r>
    </w:p>
    <w:p w14:paraId="082B672E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0421FC39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ROP TABLE </w:t>
      </w:r>
      <w:proofErr w:type="gramStart"/>
      <w:r>
        <w:rPr>
          <w:rFonts w:ascii="Consolas" w:hAnsi="Consolas"/>
          <w:color w:val="008000"/>
          <w:sz w:val="18"/>
          <w:szCs w:val="18"/>
        </w:rPr>
        <w:t>Gender;</w:t>
      </w:r>
      <w:proofErr w:type="gramEnd"/>
    </w:p>
    <w:p w14:paraId="26D5C623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lete the table.</w:t>
      </w:r>
    </w:p>
    <w:p w14:paraId="721F05BA" w14:textId="77777777" w:rsidR="00571192" w:rsidRDefault="00571192" w:rsidP="00F84B8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B2BA8AF" w14:textId="77777777" w:rsidR="00571192" w:rsidRDefault="00571192" w:rsidP="00F84B8D">
      <w:pPr>
        <w:spacing w:after="0"/>
      </w:pPr>
    </w:p>
    <w:p w14:paraId="44F2FBA5" w14:textId="77777777" w:rsidR="00571192" w:rsidRDefault="00571192" w:rsidP="00F84B8D">
      <w:pPr>
        <w:spacing w:after="0"/>
      </w:pPr>
    </w:p>
    <w:p w14:paraId="38ACBA04" w14:textId="77777777" w:rsidR="00571192" w:rsidRDefault="00571192" w:rsidP="00F84B8D">
      <w:pPr>
        <w:spacing w:after="0"/>
      </w:pPr>
    </w:p>
    <w:p w14:paraId="5568F375" w14:textId="77777777" w:rsidR="00571192" w:rsidRDefault="00571192" w:rsidP="00F84B8D">
      <w:pPr>
        <w:spacing w:after="0"/>
      </w:pPr>
      <w:r>
        <w:rPr>
          <w:sz w:val="48"/>
          <w:szCs w:val="48"/>
        </w:rPr>
        <w:t>5. Generate Script to Back up Database</w:t>
      </w:r>
    </w:p>
    <w:p w14:paraId="3650BEB3" w14:textId="77777777" w:rsidR="00571192" w:rsidRDefault="00571192" w:rsidP="00F84B8D">
      <w:pPr>
        <w:spacing w:after="0"/>
      </w:pPr>
    </w:p>
    <w:p w14:paraId="52B0A1C8" w14:textId="77777777" w:rsidR="00571192" w:rsidRDefault="00571192" w:rsidP="00F84B8D">
      <w:pPr>
        <w:spacing w:after="0"/>
      </w:pPr>
      <w:r>
        <w:t>Database Name --&gt; Right Click --&gt; Tasks --&gt; Generate Scripts --&gt;</w:t>
      </w:r>
    </w:p>
    <w:p w14:paraId="5D3B5DCE" w14:textId="77777777" w:rsidR="00571192" w:rsidRDefault="00571192" w:rsidP="00F84B8D">
      <w:pPr>
        <w:spacing w:after="0"/>
      </w:pPr>
      <w:r>
        <w:t>Next --&gt; </w:t>
      </w:r>
    </w:p>
    <w:p w14:paraId="498A941B" w14:textId="77777777" w:rsidR="00571192" w:rsidRDefault="00571192" w:rsidP="00F84B8D">
      <w:pPr>
        <w:spacing w:after="0"/>
      </w:pPr>
      <w:r>
        <w:t>Select</w:t>
      </w:r>
    </w:p>
    <w:p w14:paraId="6460BBB4" w14:textId="77777777" w:rsidR="00571192" w:rsidRDefault="00571192" w:rsidP="00F84B8D">
      <w:pPr>
        <w:spacing w:after="0"/>
      </w:pPr>
      <w:r>
        <w:t>Script entire database and all database objects</w:t>
      </w:r>
    </w:p>
    <w:p w14:paraId="6E0DD7CE" w14:textId="77777777" w:rsidR="00571192" w:rsidRDefault="00571192" w:rsidP="00F84B8D">
      <w:pPr>
        <w:spacing w:after="0"/>
      </w:pPr>
      <w:r>
        <w:t>--&gt; Next</w:t>
      </w:r>
    </w:p>
    <w:p w14:paraId="241CFDDD" w14:textId="77777777" w:rsidR="00571192" w:rsidRDefault="00571192" w:rsidP="00F84B8D">
      <w:pPr>
        <w:spacing w:after="0"/>
      </w:pPr>
      <w:r>
        <w:t>--&gt; Advanced</w:t>
      </w:r>
    </w:p>
    <w:p w14:paraId="0743BCDD" w14:textId="77777777" w:rsidR="00571192" w:rsidRDefault="00571192" w:rsidP="00F84B8D">
      <w:pPr>
        <w:spacing w:after="0"/>
      </w:pPr>
      <w:r>
        <w:t>--&gt; </w:t>
      </w:r>
      <w:r>
        <w:rPr>
          <w:b/>
          <w:bCs/>
        </w:rPr>
        <w:t xml:space="preserve">Types of data to </w:t>
      </w:r>
      <w:proofErr w:type="gramStart"/>
      <w:r>
        <w:rPr>
          <w:b/>
          <w:bCs/>
        </w:rPr>
        <w:t>script :</w:t>
      </w:r>
      <w:proofErr w:type="gramEnd"/>
      <w:r>
        <w:rPr>
          <w:b/>
          <w:bCs/>
        </w:rPr>
        <w:t xml:space="preserve"> Schema and data</w:t>
      </w:r>
    </w:p>
    <w:p w14:paraId="4CB118E4" w14:textId="77777777" w:rsidR="00571192" w:rsidRDefault="00571192" w:rsidP="00F84B8D">
      <w:pPr>
        <w:spacing w:after="0"/>
      </w:pPr>
      <w:r>
        <w:t>--&gt; Next </w:t>
      </w:r>
    </w:p>
    <w:p w14:paraId="4114BBEB" w14:textId="77777777" w:rsidR="00571192" w:rsidRDefault="00571192" w:rsidP="00F84B8D">
      <w:pPr>
        <w:spacing w:after="0"/>
      </w:pPr>
      <w:r>
        <w:t>--&gt; Next</w:t>
      </w:r>
    </w:p>
    <w:p w14:paraId="5379FF16" w14:textId="77777777" w:rsidR="00571192" w:rsidRDefault="00571192" w:rsidP="00F84B8D">
      <w:pPr>
        <w:spacing w:after="0"/>
      </w:pPr>
      <w:r>
        <w:t>--&gt; Finish</w:t>
      </w:r>
    </w:p>
    <w:p w14:paraId="0A3BCB3C" w14:textId="77777777" w:rsidR="00571192" w:rsidRDefault="00571192" w:rsidP="00F84B8D">
      <w:pPr>
        <w:spacing w:after="0"/>
      </w:pPr>
    </w:p>
    <w:p w14:paraId="32F060EA" w14:textId="77777777" w:rsidR="00571192" w:rsidRDefault="00571192" w:rsidP="00F84B8D">
      <w:pPr>
        <w:spacing w:after="0"/>
      </w:pPr>
      <w:r>
        <w:t xml:space="preserve">It will </w:t>
      </w:r>
      <w:proofErr w:type="gramStart"/>
      <w:r>
        <w:t>create  </w:t>
      </w:r>
      <w:proofErr w:type="spellStart"/>
      <w:r>
        <w:rPr>
          <w:b/>
          <w:bCs/>
        </w:rPr>
        <w:t>script.sql</w:t>
      </w:r>
      <w:proofErr w:type="spellEnd"/>
      <w:proofErr w:type="gramEnd"/>
      <w:r>
        <w:t>  file  into  </w:t>
      </w:r>
      <w:r>
        <w:rPr>
          <w:b/>
          <w:bCs/>
        </w:rPr>
        <w:t>Document Folder</w:t>
      </w:r>
    </w:p>
    <w:p w14:paraId="4AC2B99D" w14:textId="77777777" w:rsidR="00571192" w:rsidRDefault="00571192" w:rsidP="00F84B8D">
      <w:pPr>
        <w:spacing w:after="0"/>
      </w:pPr>
    </w:p>
    <w:p w14:paraId="2B579640" w14:textId="77777777" w:rsidR="00571192" w:rsidRDefault="00571192" w:rsidP="00F84B8D">
      <w:pPr>
        <w:spacing w:after="0"/>
      </w:pPr>
      <w:r>
        <w:t>--&gt;</w:t>
      </w:r>
    </w:p>
    <w:p w14:paraId="5A2BE366" w14:textId="77777777" w:rsidR="00571192" w:rsidRDefault="00571192" w:rsidP="00F84B8D">
      <w:pPr>
        <w:spacing w:after="0"/>
      </w:pPr>
      <w:r>
        <w:t>I normally delete create database part.</w:t>
      </w:r>
    </w:p>
    <w:p w14:paraId="60BFAB33" w14:textId="77777777" w:rsidR="00571192" w:rsidRDefault="00571192" w:rsidP="00F84B8D">
      <w:pPr>
        <w:spacing w:after="0"/>
      </w:pPr>
      <w:r>
        <w:t>Please have a look the file, </w:t>
      </w:r>
    </w:p>
    <w:p w14:paraId="3417B9FD" w14:textId="77777777" w:rsidR="00571192" w:rsidRDefault="00571192" w:rsidP="00F84B8D">
      <w:pPr>
        <w:spacing w:after="0"/>
      </w:pPr>
    </w:p>
    <w:p w14:paraId="0D46FF6C" w14:textId="68551D51" w:rsidR="00571192" w:rsidRDefault="00571192" w:rsidP="00F84B8D">
      <w:pPr>
        <w:spacing w:after="0"/>
      </w:pPr>
      <w:r>
        <w:rPr>
          <w:noProof/>
        </w:rPr>
        <w:lastRenderedPageBreak/>
        <w:drawing>
          <wp:inline distT="0" distB="0" distL="0" distR="0" wp14:anchorId="165D522B" wp14:editId="05A00E66">
            <wp:extent cx="5151120" cy="43510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1120" cy="435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C183E9" w14:textId="77777777" w:rsidR="00571192" w:rsidRDefault="00571192" w:rsidP="00F84B8D">
      <w:pPr>
        <w:spacing w:after="0"/>
      </w:pPr>
    </w:p>
    <w:p w14:paraId="55EE6BE4" w14:textId="77777777" w:rsidR="00571192" w:rsidRDefault="00571192" w:rsidP="00F84B8D">
      <w:pPr>
        <w:spacing w:after="0"/>
      </w:pPr>
    </w:p>
    <w:p w14:paraId="36ADF98C" w14:textId="52F50233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15260AE6" wp14:editId="09105762">
            <wp:extent cx="3154680" cy="2948940"/>
            <wp:effectExtent l="0" t="0" r="762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1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4680" cy="2948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4B4308" w14:textId="77777777" w:rsidR="00571192" w:rsidRDefault="00571192" w:rsidP="00F84B8D">
      <w:pPr>
        <w:spacing w:after="0"/>
      </w:pPr>
    </w:p>
    <w:p w14:paraId="21575536" w14:textId="77777777" w:rsidR="00571192" w:rsidRDefault="00571192" w:rsidP="00F84B8D">
      <w:pPr>
        <w:spacing w:after="0"/>
      </w:pPr>
    </w:p>
    <w:p w14:paraId="2E6CC126" w14:textId="0B40455E" w:rsidR="00571192" w:rsidRDefault="00571192" w:rsidP="00F84B8D">
      <w:pPr>
        <w:spacing w:after="0"/>
      </w:pPr>
      <w:r>
        <w:rPr>
          <w:noProof/>
        </w:rPr>
        <w:lastRenderedPageBreak/>
        <w:drawing>
          <wp:inline distT="0" distB="0" distL="0" distR="0" wp14:anchorId="6F7CD3C5" wp14:editId="052F864F">
            <wp:extent cx="3581400" cy="336042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1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3360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3AA20D" w14:textId="77777777" w:rsidR="00571192" w:rsidRDefault="00571192" w:rsidP="00F84B8D">
      <w:pPr>
        <w:spacing w:after="0"/>
      </w:pPr>
    </w:p>
    <w:p w14:paraId="6D679EFE" w14:textId="77777777" w:rsidR="00571192" w:rsidRDefault="00571192" w:rsidP="00F84B8D">
      <w:pPr>
        <w:spacing w:after="0"/>
      </w:pPr>
    </w:p>
    <w:p w14:paraId="3B4B610C" w14:textId="5531F8F3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22D531F1" wp14:editId="41257623">
            <wp:extent cx="4640580" cy="4351020"/>
            <wp:effectExtent l="0" t="0" r="762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0580" cy="435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D6DD0E" w14:textId="77777777" w:rsidR="00571192" w:rsidRDefault="00571192" w:rsidP="00F84B8D">
      <w:pPr>
        <w:spacing w:after="0"/>
      </w:pPr>
    </w:p>
    <w:p w14:paraId="2EEB37CE" w14:textId="54C0E459" w:rsidR="00571192" w:rsidRDefault="00571192" w:rsidP="00F84B8D">
      <w:pPr>
        <w:spacing w:after="0"/>
      </w:pPr>
      <w:r>
        <w:rPr>
          <w:noProof/>
        </w:rPr>
        <w:lastRenderedPageBreak/>
        <w:drawing>
          <wp:inline distT="0" distB="0" distL="0" distR="0" wp14:anchorId="67E9AA50" wp14:editId="5A14384E">
            <wp:extent cx="3314700" cy="5524500"/>
            <wp:effectExtent l="0" t="0" r="0" b="0"/>
            <wp:docPr id="11" name="Picture 11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552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C8ABE3" w14:textId="77777777" w:rsidR="00571192" w:rsidRDefault="00571192" w:rsidP="00F84B8D">
      <w:pPr>
        <w:spacing w:after="0"/>
      </w:pPr>
    </w:p>
    <w:p w14:paraId="7D76D2F7" w14:textId="51E3249A" w:rsidR="00571192" w:rsidRDefault="00571192" w:rsidP="00F84B8D">
      <w:pPr>
        <w:spacing w:after="0"/>
      </w:pPr>
      <w:r>
        <w:rPr>
          <w:noProof/>
        </w:rPr>
        <w:drawing>
          <wp:inline distT="0" distB="0" distL="0" distR="0" wp14:anchorId="0A37AF02" wp14:editId="32506944">
            <wp:extent cx="3970020" cy="37261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020" cy="3726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885413" w14:textId="77777777" w:rsidR="00571192" w:rsidRDefault="00571192" w:rsidP="00F84B8D">
      <w:pPr>
        <w:spacing w:after="0"/>
      </w:pPr>
    </w:p>
    <w:p w14:paraId="22D055FE" w14:textId="0B9B5B72" w:rsidR="00605371" w:rsidRPr="00E63AC8" w:rsidRDefault="00E63AC8" w:rsidP="00F84B8D">
      <w:pPr>
        <w:spacing w:after="0"/>
      </w:pPr>
      <w:r>
        <w:br/>
      </w:r>
      <w:r>
        <w:br/>
      </w:r>
      <w:r>
        <w:br/>
      </w:r>
      <w:r>
        <w:br/>
      </w:r>
      <w:r>
        <w:br/>
      </w:r>
    </w:p>
    <w:sectPr w:rsidR="00605371" w:rsidRPr="00E63AC8" w:rsidSect="00F84B8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86603B" w14:textId="77777777" w:rsidR="00264A9A" w:rsidRDefault="00264A9A" w:rsidP="002F7523">
      <w:pPr>
        <w:spacing w:after="0" w:line="240" w:lineRule="auto"/>
      </w:pPr>
      <w:r>
        <w:separator/>
      </w:r>
    </w:p>
  </w:endnote>
  <w:endnote w:type="continuationSeparator" w:id="0">
    <w:p w14:paraId="5FE65513" w14:textId="77777777" w:rsidR="00264A9A" w:rsidRDefault="00264A9A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399D73" w14:textId="77777777" w:rsidR="00264A9A" w:rsidRDefault="00264A9A" w:rsidP="002F7523">
      <w:pPr>
        <w:spacing w:after="0" w:line="240" w:lineRule="auto"/>
      </w:pPr>
      <w:r>
        <w:separator/>
      </w:r>
    </w:p>
  </w:footnote>
  <w:footnote w:type="continuationSeparator" w:id="0">
    <w:p w14:paraId="281627EB" w14:textId="77777777" w:rsidR="00264A9A" w:rsidRDefault="00264A9A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MjMwMzczMDczMTBX0lEKTi0uzszPAykwrAUAxTNmziwAAAA="/>
  </w:docVars>
  <w:rsids>
    <w:rsidRoot w:val="00934FCE"/>
    <w:rsid w:val="00072656"/>
    <w:rsid w:val="00075F7C"/>
    <w:rsid w:val="000B32CE"/>
    <w:rsid w:val="000F4208"/>
    <w:rsid w:val="000F5E7C"/>
    <w:rsid w:val="000F7C4F"/>
    <w:rsid w:val="00113642"/>
    <w:rsid w:val="001C2FA5"/>
    <w:rsid w:val="001D466A"/>
    <w:rsid w:val="00221E25"/>
    <w:rsid w:val="002252F7"/>
    <w:rsid w:val="00264A9A"/>
    <w:rsid w:val="00277C83"/>
    <w:rsid w:val="002A347C"/>
    <w:rsid w:val="002B2373"/>
    <w:rsid w:val="002F7523"/>
    <w:rsid w:val="0031284D"/>
    <w:rsid w:val="00341DC1"/>
    <w:rsid w:val="0036215A"/>
    <w:rsid w:val="003B0AD4"/>
    <w:rsid w:val="003F3047"/>
    <w:rsid w:val="0042054F"/>
    <w:rsid w:val="004F1F69"/>
    <w:rsid w:val="005019F7"/>
    <w:rsid w:val="00566061"/>
    <w:rsid w:val="00571192"/>
    <w:rsid w:val="00576388"/>
    <w:rsid w:val="00592A79"/>
    <w:rsid w:val="00605371"/>
    <w:rsid w:val="00626DE8"/>
    <w:rsid w:val="006635ED"/>
    <w:rsid w:val="006669B6"/>
    <w:rsid w:val="006852E2"/>
    <w:rsid w:val="006D53DC"/>
    <w:rsid w:val="00780FC3"/>
    <w:rsid w:val="007B06CB"/>
    <w:rsid w:val="007B2A7B"/>
    <w:rsid w:val="007C212C"/>
    <w:rsid w:val="008A1B25"/>
    <w:rsid w:val="00934FCE"/>
    <w:rsid w:val="00952A13"/>
    <w:rsid w:val="00952CDE"/>
    <w:rsid w:val="009E1A4D"/>
    <w:rsid w:val="00A3177B"/>
    <w:rsid w:val="00A53656"/>
    <w:rsid w:val="00A54F0C"/>
    <w:rsid w:val="00AE1DF1"/>
    <w:rsid w:val="00B07764"/>
    <w:rsid w:val="00B2283E"/>
    <w:rsid w:val="00B8432D"/>
    <w:rsid w:val="00B918EF"/>
    <w:rsid w:val="00BE39F3"/>
    <w:rsid w:val="00C67808"/>
    <w:rsid w:val="00C80380"/>
    <w:rsid w:val="00CA780A"/>
    <w:rsid w:val="00CB624D"/>
    <w:rsid w:val="00CC02F3"/>
    <w:rsid w:val="00D80C71"/>
    <w:rsid w:val="00D862EF"/>
    <w:rsid w:val="00DB5480"/>
    <w:rsid w:val="00DD085C"/>
    <w:rsid w:val="00DD26E9"/>
    <w:rsid w:val="00E63AC8"/>
    <w:rsid w:val="00F32736"/>
    <w:rsid w:val="00F60962"/>
    <w:rsid w:val="00F66430"/>
    <w:rsid w:val="00F84B8D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117" Type="http://schemas.openxmlformats.org/officeDocument/2006/relationships/image" Target="media/image86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0.png"/><Relationship Id="rId68" Type="http://schemas.openxmlformats.org/officeDocument/2006/relationships/image" Target="media/image55.png"/><Relationship Id="rId84" Type="http://schemas.openxmlformats.org/officeDocument/2006/relationships/image" Target="media/image67.png"/><Relationship Id="rId89" Type="http://schemas.openxmlformats.org/officeDocument/2006/relationships/hyperlink" Target="mailto:1@1.com" TargetMode="External"/><Relationship Id="rId112" Type="http://schemas.openxmlformats.org/officeDocument/2006/relationships/image" Target="media/image81.png"/><Relationship Id="rId16" Type="http://schemas.openxmlformats.org/officeDocument/2006/relationships/image" Target="media/image10.png"/><Relationship Id="rId107" Type="http://schemas.openxmlformats.org/officeDocument/2006/relationships/image" Target="media/image76.png"/><Relationship Id="rId11" Type="http://schemas.openxmlformats.org/officeDocument/2006/relationships/image" Target="media/image5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hyperlink" Target="mailto:1@1.com" TargetMode="External"/><Relationship Id="rId74" Type="http://schemas.openxmlformats.org/officeDocument/2006/relationships/hyperlink" Target="https://stackoverflow.com/questions/2499332/how-to-check-if-a-constraint-exists-in-sql-server" TargetMode="External"/><Relationship Id="rId79" Type="http://schemas.openxmlformats.org/officeDocument/2006/relationships/hyperlink" Target="mailto:AA@AA.com" TargetMode="External"/><Relationship Id="rId102" Type="http://schemas.openxmlformats.org/officeDocument/2006/relationships/image" Target="media/image75.png"/><Relationship Id="rId123" Type="http://schemas.openxmlformats.org/officeDocument/2006/relationships/theme" Target="theme/theme1.xml"/><Relationship Id="rId5" Type="http://schemas.openxmlformats.org/officeDocument/2006/relationships/footnotes" Target="footnotes.xml"/><Relationship Id="rId90" Type="http://schemas.openxmlformats.org/officeDocument/2006/relationships/hyperlink" Target="mailto:2@2.com" TargetMode="External"/><Relationship Id="rId95" Type="http://schemas.openxmlformats.org/officeDocument/2006/relationships/hyperlink" Target="mailto:6@6.com" TargetMode="External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1.png"/><Relationship Id="rId69" Type="http://schemas.openxmlformats.org/officeDocument/2006/relationships/image" Target="media/image56.png"/><Relationship Id="rId113" Type="http://schemas.openxmlformats.org/officeDocument/2006/relationships/image" Target="media/image82.png"/><Relationship Id="rId118" Type="http://schemas.openxmlformats.org/officeDocument/2006/relationships/image" Target="media/image87.png"/><Relationship Id="rId80" Type="http://schemas.openxmlformats.org/officeDocument/2006/relationships/hyperlink" Target="https://stackoverflow.com/questions/2499332/how-to-check-if-a-constraint-exists-in-sql-server" TargetMode="External"/><Relationship Id="rId85" Type="http://schemas.openxmlformats.org/officeDocument/2006/relationships/image" Target="media/image68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59" Type="http://schemas.openxmlformats.org/officeDocument/2006/relationships/hyperlink" Target="mailto:1@1.com" TargetMode="External"/><Relationship Id="rId103" Type="http://schemas.openxmlformats.org/officeDocument/2006/relationships/hyperlink" Target="mailto:7@7.com" TargetMode="External"/><Relationship Id="rId108" Type="http://schemas.openxmlformats.org/officeDocument/2006/relationships/image" Target="media/image77.png"/><Relationship Id="rId54" Type="http://schemas.openxmlformats.org/officeDocument/2006/relationships/image" Target="media/image47.png"/><Relationship Id="rId70" Type="http://schemas.openxmlformats.org/officeDocument/2006/relationships/image" Target="media/image57.png"/><Relationship Id="rId75" Type="http://schemas.openxmlformats.org/officeDocument/2006/relationships/image" Target="media/image61.png"/><Relationship Id="rId91" Type="http://schemas.openxmlformats.org/officeDocument/2006/relationships/hyperlink" Target="mailto:3@3.com" TargetMode="External"/><Relationship Id="rId96" Type="http://schemas.openxmlformats.org/officeDocument/2006/relationships/image" Target="media/image7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83.png"/><Relationship Id="rId119" Type="http://schemas.openxmlformats.org/officeDocument/2006/relationships/image" Target="media/image88.png"/><Relationship Id="rId44" Type="http://schemas.openxmlformats.org/officeDocument/2006/relationships/image" Target="media/image37.png"/><Relationship Id="rId60" Type="http://schemas.openxmlformats.org/officeDocument/2006/relationships/hyperlink" Target="mailto:1@1.com" TargetMode="External"/><Relationship Id="rId65" Type="http://schemas.openxmlformats.org/officeDocument/2006/relationships/image" Target="media/image52.png"/><Relationship Id="rId81" Type="http://schemas.openxmlformats.org/officeDocument/2006/relationships/hyperlink" Target="mailto:AA@AA.com" TargetMode="External"/><Relationship Id="rId86" Type="http://schemas.openxmlformats.org/officeDocument/2006/relationships/image" Target="media/image69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2.png"/><Relationship Id="rId109" Type="http://schemas.openxmlformats.org/officeDocument/2006/relationships/image" Target="media/image78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2.png"/><Relationship Id="rId97" Type="http://schemas.openxmlformats.org/officeDocument/2006/relationships/hyperlink" Target="mailto:7@7.com" TargetMode="External"/><Relationship Id="rId104" Type="http://schemas.openxmlformats.org/officeDocument/2006/relationships/hyperlink" Target="mailto:7@7.com" TargetMode="External"/><Relationship Id="rId120" Type="http://schemas.openxmlformats.org/officeDocument/2006/relationships/image" Target="media/image89.png"/><Relationship Id="rId7" Type="http://schemas.openxmlformats.org/officeDocument/2006/relationships/image" Target="media/image1.png"/><Relationship Id="rId71" Type="http://schemas.openxmlformats.org/officeDocument/2006/relationships/image" Target="media/image58.png"/><Relationship Id="rId92" Type="http://schemas.openxmlformats.org/officeDocument/2006/relationships/hyperlink" Target="mailto:4@4.com" TargetMode="External"/><Relationship Id="rId2" Type="http://schemas.openxmlformats.org/officeDocument/2006/relationships/styles" Target="styles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3.png"/><Relationship Id="rId87" Type="http://schemas.openxmlformats.org/officeDocument/2006/relationships/image" Target="media/image70.png"/><Relationship Id="rId110" Type="http://schemas.openxmlformats.org/officeDocument/2006/relationships/image" Target="media/image79.png"/><Relationship Id="rId115" Type="http://schemas.openxmlformats.org/officeDocument/2006/relationships/image" Target="media/image84.png"/><Relationship Id="rId61" Type="http://schemas.openxmlformats.org/officeDocument/2006/relationships/hyperlink" Target="mailto:1@1.com" TargetMode="External"/><Relationship Id="rId82" Type="http://schemas.openxmlformats.org/officeDocument/2006/relationships/image" Target="media/image6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63.png"/><Relationship Id="rId100" Type="http://schemas.openxmlformats.org/officeDocument/2006/relationships/image" Target="media/image74.png"/><Relationship Id="rId105" Type="http://schemas.openxmlformats.org/officeDocument/2006/relationships/hyperlink" Target="mailto:7@7.com" TargetMode="External"/><Relationship Id="rId8" Type="http://schemas.openxmlformats.org/officeDocument/2006/relationships/image" Target="media/image2.png"/><Relationship Id="rId51" Type="http://schemas.openxmlformats.org/officeDocument/2006/relationships/image" Target="media/image44.png"/><Relationship Id="rId72" Type="http://schemas.openxmlformats.org/officeDocument/2006/relationships/image" Target="media/image59.png"/><Relationship Id="rId93" Type="http://schemas.openxmlformats.org/officeDocument/2006/relationships/hyperlink" Target="mailto:5@5.com" TargetMode="External"/><Relationship Id="rId98" Type="http://schemas.openxmlformats.org/officeDocument/2006/relationships/hyperlink" Target="mailto:7@7.com" TargetMode="External"/><Relationship Id="rId121" Type="http://schemas.openxmlformats.org/officeDocument/2006/relationships/image" Target="media/image90.png"/><Relationship Id="rId3" Type="http://schemas.openxmlformats.org/officeDocument/2006/relationships/settings" Target="settings.xml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54.png"/><Relationship Id="rId116" Type="http://schemas.openxmlformats.org/officeDocument/2006/relationships/image" Target="media/image85.png"/><Relationship Id="rId20" Type="http://schemas.openxmlformats.org/officeDocument/2006/relationships/hyperlink" Target="https://stackoverflow.com/questions/17095472/cannot-drop-database-because-it-is-currently-in-use-mvc" TargetMode="External"/><Relationship Id="rId41" Type="http://schemas.openxmlformats.org/officeDocument/2006/relationships/image" Target="media/image34.png"/><Relationship Id="rId62" Type="http://schemas.openxmlformats.org/officeDocument/2006/relationships/hyperlink" Target="mailto:1@1.com" TargetMode="External"/><Relationship Id="rId83" Type="http://schemas.openxmlformats.org/officeDocument/2006/relationships/image" Target="media/image66.png"/><Relationship Id="rId88" Type="http://schemas.openxmlformats.org/officeDocument/2006/relationships/image" Target="media/image71.png"/><Relationship Id="rId111" Type="http://schemas.openxmlformats.org/officeDocument/2006/relationships/image" Target="media/image80.png"/><Relationship Id="rId15" Type="http://schemas.openxmlformats.org/officeDocument/2006/relationships/image" Target="media/image9.png"/><Relationship Id="rId36" Type="http://schemas.openxmlformats.org/officeDocument/2006/relationships/image" Target="media/image29.png"/><Relationship Id="rId57" Type="http://schemas.openxmlformats.org/officeDocument/2006/relationships/hyperlink" Target="mailto:1@1.com" TargetMode="External"/><Relationship Id="rId106" Type="http://schemas.openxmlformats.org/officeDocument/2006/relationships/hyperlink" Target="mailto:7@7.com" TargetMode="External"/><Relationship Id="rId10" Type="http://schemas.openxmlformats.org/officeDocument/2006/relationships/image" Target="media/image4.png"/><Relationship Id="rId31" Type="http://schemas.openxmlformats.org/officeDocument/2006/relationships/image" Target="media/image24.png"/><Relationship Id="rId52" Type="http://schemas.openxmlformats.org/officeDocument/2006/relationships/image" Target="media/image45.png"/><Relationship Id="rId73" Type="http://schemas.openxmlformats.org/officeDocument/2006/relationships/image" Target="media/image60.png"/><Relationship Id="rId78" Type="http://schemas.openxmlformats.org/officeDocument/2006/relationships/image" Target="media/image64.png"/><Relationship Id="rId94" Type="http://schemas.openxmlformats.org/officeDocument/2006/relationships/hyperlink" Target="mailto:6@6.com" TargetMode="External"/><Relationship Id="rId99" Type="http://schemas.openxmlformats.org/officeDocument/2006/relationships/image" Target="media/image73.png"/><Relationship Id="rId101" Type="http://schemas.openxmlformats.org/officeDocument/2006/relationships/hyperlink" Target="https://stackoverflow.com/questions/2499332/how-to-check-if-a-constraint-exists-in-sql-server" TargetMode="External"/><Relationship Id="rId1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6552</Words>
  <Characters>37350</Characters>
  <Application>Microsoft Office Word</Application>
  <DocSecurity>0</DocSecurity>
  <Lines>311</Lines>
  <Paragraphs>87</Paragraphs>
  <ScaleCrop>false</ScaleCrop>
  <Company/>
  <LinksUpToDate>false</LinksUpToDate>
  <CharactersWithSpaces>43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67</cp:revision>
  <dcterms:created xsi:type="dcterms:W3CDTF">2020-06-13T10:05:00Z</dcterms:created>
  <dcterms:modified xsi:type="dcterms:W3CDTF">2022-11-13T15:14:00Z</dcterms:modified>
</cp:coreProperties>
</file>